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7182B" w14:textId="77777777" w:rsidR="00FD4052" w:rsidRPr="00AB5384" w:rsidRDefault="00A60623" w:rsidP="00FC4435">
      <w:pPr>
        <w:pStyle w:val="Heading1"/>
        <w:spacing w:before="0" w:after="40"/>
      </w:pPr>
      <w:r w:rsidRPr="00AB5384">
        <w:t>C</w:t>
      </w:r>
      <w:r w:rsidR="00FD4052" w:rsidRPr="00AB5384">
        <w:t>ALL TO ORDER</w:t>
      </w:r>
    </w:p>
    <w:p w14:paraId="1A9B0F7B" w14:textId="116ADED1" w:rsidR="0038314E" w:rsidRDefault="0038314E" w:rsidP="00053CE5">
      <w:pPr>
        <w:pStyle w:val="BodyMinutes"/>
      </w:pPr>
      <w:r>
        <w:t xml:space="preserve">The meeting was held at 215 Centennial Mall S, Lincoln, Nebraska. Chairperson </w:t>
      </w:r>
      <w:r w:rsidR="00B46662">
        <w:t>Seymour</w:t>
      </w:r>
      <w:r>
        <w:t xml:space="preserve"> called the meeting to order </w:t>
      </w:r>
      <w:r w:rsidRPr="00944A1E">
        <w:t xml:space="preserve">at </w:t>
      </w:r>
      <w:r w:rsidRPr="00533CEE">
        <w:t>1:</w:t>
      </w:r>
      <w:r w:rsidR="004F61E3">
        <w:t>0</w:t>
      </w:r>
      <w:r w:rsidR="00CC12E7">
        <w:t>3</w:t>
      </w:r>
      <w:r w:rsidR="004F61E3">
        <w:t xml:space="preserve"> </w:t>
      </w:r>
      <w:r w:rsidRPr="00533CEE">
        <w:t>p.m</w:t>
      </w:r>
      <w:r w:rsidRPr="00944A1E">
        <w:t>.</w:t>
      </w:r>
      <w:r>
        <w:t xml:space="preserve"> and noted the location of the Open Meetings Act. Per the Open Meetings Act, a meeting notice was published in the Lincoln Journal Star on</w:t>
      </w:r>
      <w:r w:rsidR="00B46662">
        <w:t xml:space="preserve"> </w:t>
      </w:r>
      <w:r w:rsidR="00D725F6">
        <w:t>January 6</w:t>
      </w:r>
      <w:r w:rsidR="007D1F88">
        <w:t>, 2025</w:t>
      </w:r>
      <w:r>
        <w:t>, and on the Board</w:t>
      </w:r>
      <w:r w:rsidR="00AC5B25">
        <w:t>'</w:t>
      </w:r>
      <w:r>
        <w:t>s website.</w:t>
      </w:r>
    </w:p>
    <w:p w14:paraId="49ADA678" w14:textId="7BC0FEBF" w:rsidR="0038314E" w:rsidRDefault="0038314E" w:rsidP="00053CE5">
      <w:pPr>
        <w:pStyle w:val="BodyMinutes"/>
      </w:pPr>
      <w:r>
        <w:rPr>
          <w:b/>
        </w:rPr>
        <w:t>Roll Call:</w:t>
      </w:r>
      <w:r>
        <w:t xml:space="preserve"> </w:t>
      </w:r>
      <w:r w:rsidR="004702CF">
        <w:t>Jeffrey Seymour</w:t>
      </w:r>
      <w:r>
        <w:t>, Chairperson</w:t>
      </w:r>
      <w:r w:rsidR="007C1BDA">
        <w:t xml:space="preserve">; </w:t>
      </w:r>
      <w:r>
        <w:t>Cara Burberry</w:t>
      </w:r>
      <w:r w:rsidR="00BD1500">
        <w:t>, Secretary</w:t>
      </w:r>
      <w:r>
        <w:t xml:space="preserve">; Douglas Hallum; </w:t>
      </w:r>
      <w:r w:rsidR="004F6BA2">
        <w:t xml:space="preserve">Charles Joyce; </w:t>
      </w:r>
      <w:r w:rsidR="004702CF">
        <w:t xml:space="preserve">Nancy Mann; Donna Matlock; </w:t>
      </w:r>
      <w:r w:rsidR="004F6BA2">
        <w:t xml:space="preserve">David Miesbach; </w:t>
      </w:r>
      <w:r>
        <w:t>Michael O’Hara</w:t>
      </w:r>
      <w:r w:rsidR="004F6BA2">
        <w:t>;</w:t>
      </w:r>
      <w:r>
        <w:t xml:space="preserve"> Absent:</w:t>
      </w:r>
      <w:r w:rsidR="007C1BDA">
        <w:t xml:space="preserve"> </w:t>
      </w:r>
    </w:p>
    <w:p w14:paraId="25D819B2" w14:textId="3BCCD905" w:rsidR="0038314E" w:rsidRDefault="0038314E" w:rsidP="00053CE5">
      <w:pPr>
        <w:pStyle w:val="BodyMinutes"/>
      </w:pPr>
      <w:r>
        <w:rPr>
          <w:b/>
        </w:rPr>
        <w:t>Staff Present:</w:t>
      </w:r>
      <w:r>
        <w:t xml:space="preserve"> </w:t>
      </w:r>
      <w:r w:rsidR="007C1ADE">
        <w:t>Cole Gressley</w:t>
      </w:r>
      <w:r>
        <w:t>, Administrative Programs Officer (APO)</w:t>
      </w:r>
      <w:r w:rsidR="00B76C43">
        <w:t>;</w:t>
      </w:r>
      <w:r w:rsidR="007C1BDA">
        <w:t xml:space="preserve"> Jean Lais, Administrative Programs Officer (APO)</w:t>
      </w:r>
    </w:p>
    <w:p w14:paraId="6C3F33F6" w14:textId="27723168" w:rsidR="00547497" w:rsidRPr="00AB5384" w:rsidRDefault="00A7248C" w:rsidP="00FC4435">
      <w:pPr>
        <w:pStyle w:val="Heading1"/>
        <w:spacing w:before="160" w:after="40"/>
      </w:pPr>
      <w:r w:rsidRPr="00AB5384">
        <w:t>PUBLIC COMMENT</w:t>
      </w:r>
      <w:r w:rsidR="00B65287" w:rsidRPr="00AB5384">
        <w:t>/APPOINTMENTS</w:t>
      </w:r>
    </w:p>
    <w:p w14:paraId="58D16778" w14:textId="2C234B3F" w:rsidR="00DB6D08" w:rsidRPr="00AB5384" w:rsidRDefault="0003283F" w:rsidP="00FC4435">
      <w:pPr>
        <w:pStyle w:val="Heading1"/>
        <w:spacing w:before="160" w:after="40"/>
        <w:rPr>
          <w:rStyle w:val="Heading1Char"/>
          <w:b/>
        </w:rPr>
      </w:pPr>
      <w:r w:rsidRPr="00AB5384">
        <w:rPr>
          <w:rStyle w:val="Heading1Char"/>
          <w:b/>
        </w:rPr>
        <w:t xml:space="preserve">A. </w:t>
      </w:r>
      <w:r w:rsidR="006C02E8" w:rsidRPr="00AB5384">
        <w:rPr>
          <w:rStyle w:val="Heading1Char"/>
          <w:b/>
        </w:rPr>
        <w:t>CONSENT A</w:t>
      </w:r>
      <w:r w:rsidR="00991268" w:rsidRPr="00AB5384">
        <w:rPr>
          <w:rStyle w:val="Heading1Char"/>
          <w:b/>
        </w:rPr>
        <w:t>GENDA</w:t>
      </w:r>
    </w:p>
    <w:p w14:paraId="4EA4939E" w14:textId="462C1CCB" w:rsidR="00107A17" w:rsidRDefault="004F61E3" w:rsidP="00107A17">
      <w:pPr>
        <w:pStyle w:val="Heading3"/>
      </w:pPr>
      <w:r>
        <w:t>October</w:t>
      </w:r>
      <w:r w:rsidR="00F641C4">
        <w:t xml:space="preserve"> Meeting</w:t>
      </w:r>
      <w:r>
        <w:t xml:space="preserve"> and Public Hearing</w:t>
      </w:r>
      <w:r w:rsidR="00F641C4">
        <w:t xml:space="preserve"> Minutes</w:t>
      </w:r>
    </w:p>
    <w:p w14:paraId="5C3C8763" w14:textId="00309245" w:rsidR="007C1ADE" w:rsidRDefault="00B76C43" w:rsidP="00053CE5">
      <w:pPr>
        <w:pStyle w:val="BodyMinutes"/>
      </w:pPr>
      <w:r>
        <w:t xml:space="preserve">The </w:t>
      </w:r>
      <w:r w:rsidR="004F61E3">
        <w:t>October</w:t>
      </w:r>
      <w:r w:rsidR="001522A9">
        <w:t xml:space="preserve"> meeting</w:t>
      </w:r>
      <w:r w:rsidR="004F61E3">
        <w:t xml:space="preserve"> and October public hearing</w:t>
      </w:r>
      <w:r w:rsidR="001522A9">
        <w:t xml:space="preserve"> minutes were provided and reviewed.</w:t>
      </w:r>
    </w:p>
    <w:p w14:paraId="6D85C4CE" w14:textId="24EC94CF" w:rsidR="001522A9" w:rsidRPr="001522A9" w:rsidRDefault="001522A9" w:rsidP="001522A9">
      <w:pPr>
        <w:pStyle w:val="ActionDetail"/>
        <w:rPr>
          <w:rStyle w:val="ActionChar"/>
          <w:rFonts w:ascii="Arial" w:hAnsi="Arial"/>
          <w:b w:val="0"/>
          <w:szCs w:val="18"/>
        </w:rPr>
      </w:pPr>
      <w:r>
        <w:t>Motion by</w:t>
      </w:r>
      <w:r w:rsidR="00CC12E7">
        <w:t xml:space="preserve"> Mann</w:t>
      </w:r>
      <w:r>
        <w:t>, second by</w:t>
      </w:r>
      <w:r w:rsidR="00CC12E7">
        <w:t xml:space="preserve"> Hallum</w:t>
      </w:r>
      <w:r>
        <w:t>, to approve</w:t>
      </w:r>
      <w:r w:rsidR="00CC12E7">
        <w:t xml:space="preserve"> the</w:t>
      </w:r>
      <w:r>
        <w:t xml:space="preserve"> </w:t>
      </w:r>
      <w:r w:rsidR="00CC12E7">
        <w:t>July Meeting</w:t>
      </w:r>
      <w:r>
        <w:t xml:space="preserve"> and </w:t>
      </w:r>
      <w:r w:rsidR="00CC12E7">
        <w:t xml:space="preserve">October Public Rules </w:t>
      </w:r>
      <w:r>
        <w:t xml:space="preserve">minutes as provided. </w:t>
      </w:r>
      <w:r w:rsidR="00F23795">
        <w:t xml:space="preserve">Voting Yes: </w:t>
      </w:r>
      <w:r w:rsidR="00F23795">
        <w:rPr>
          <w:rStyle w:val="ActionChar"/>
          <w:rFonts w:ascii="Arial" w:hAnsi="Arial"/>
          <w:b w:val="0"/>
          <w:szCs w:val="22"/>
        </w:rPr>
        <w:t>Burberry</w:t>
      </w:r>
      <w:r w:rsidR="00F23795">
        <w:t>, Hallum, Mann, Matlock, Seymour; O’Hara; Voting No: None; Absent: None;</w:t>
      </w:r>
      <w:r w:rsidR="00F23795">
        <w:rPr>
          <w:rStyle w:val="ActionChar"/>
          <w:rFonts w:ascii="Arial" w:hAnsi="Arial"/>
          <w:b w:val="0"/>
          <w:szCs w:val="22"/>
        </w:rPr>
        <w:t xml:space="preserve"> Abstain: </w:t>
      </w:r>
      <w:r w:rsidR="00CC12E7">
        <w:rPr>
          <w:rStyle w:val="ActionChar"/>
          <w:rFonts w:ascii="Arial" w:hAnsi="Arial"/>
          <w:b w:val="0"/>
          <w:szCs w:val="22"/>
        </w:rPr>
        <w:t>Miesbach</w:t>
      </w:r>
    </w:p>
    <w:p w14:paraId="29B594C1" w14:textId="1D5EE323" w:rsidR="0066159B" w:rsidRPr="00AB5384" w:rsidRDefault="0003283F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t xml:space="preserve">B. </w:t>
      </w:r>
      <w:r w:rsidR="00991268" w:rsidRPr="00AB5384">
        <w:rPr>
          <w:rStyle w:val="ActionChar"/>
          <w:rFonts w:ascii="Arial" w:hAnsi="Arial"/>
          <w:b/>
          <w:szCs w:val="22"/>
        </w:rPr>
        <w:t>MEETING REPORTS</w:t>
      </w:r>
    </w:p>
    <w:p w14:paraId="0DE4B58D" w14:textId="7020579E" w:rsidR="00B65287" w:rsidRDefault="00B65287" w:rsidP="00330C99">
      <w:pPr>
        <w:pStyle w:val="Heading3"/>
        <w:rPr>
          <w:color w:val="548DD4" w:themeColor="text2" w:themeTint="99"/>
        </w:rPr>
      </w:pPr>
      <w:r w:rsidRPr="00AB5384">
        <w:rPr>
          <w:color w:val="548DD4" w:themeColor="text2" w:themeTint="99"/>
        </w:rPr>
        <w:t>Office/Staff</w:t>
      </w:r>
    </w:p>
    <w:p w14:paraId="429935E7" w14:textId="3ADCC1BA" w:rsidR="00B76C43" w:rsidRDefault="0038314E" w:rsidP="00053CE5">
      <w:pPr>
        <w:pStyle w:val="BodyMinutes"/>
      </w:pPr>
      <w:r>
        <w:t>APO</w:t>
      </w:r>
      <w:r w:rsidR="007C1ADE">
        <w:t xml:space="preserve"> Gressley informed </w:t>
      </w:r>
      <w:r w:rsidR="00F641C4">
        <w:t xml:space="preserve">the Board of the ASBOG annual meeting in Salt Lake City Utah. </w:t>
      </w:r>
    </w:p>
    <w:p w14:paraId="61C8531D" w14:textId="6C7710BB" w:rsidR="00490F82" w:rsidRPr="00AB5384" w:rsidRDefault="00FD4052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t>C</w:t>
      </w:r>
      <w:r w:rsidR="00F3625A" w:rsidRPr="00AB5384">
        <w:rPr>
          <w:rStyle w:val="ActionChar"/>
          <w:rFonts w:ascii="Arial" w:hAnsi="Arial"/>
          <w:b/>
          <w:szCs w:val="22"/>
        </w:rPr>
        <w:t>.</w:t>
      </w:r>
      <w:r w:rsidR="0003283F" w:rsidRPr="00AB5384">
        <w:rPr>
          <w:rStyle w:val="ActionChar"/>
          <w:rFonts w:ascii="Arial" w:hAnsi="Arial"/>
          <w:b/>
          <w:szCs w:val="22"/>
        </w:rPr>
        <w:t xml:space="preserve"> </w:t>
      </w:r>
      <w:r w:rsidRPr="00AB5384">
        <w:rPr>
          <w:rStyle w:val="ActionChar"/>
          <w:rFonts w:ascii="Arial" w:hAnsi="Arial"/>
          <w:b/>
          <w:szCs w:val="22"/>
        </w:rPr>
        <w:t>OLD BUSINESS</w:t>
      </w:r>
    </w:p>
    <w:p w14:paraId="50BF1CF1" w14:textId="18033371" w:rsidR="00B65287" w:rsidRPr="00431085" w:rsidRDefault="00B65287" w:rsidP="003D0416">
      <w:pPr>
        <w:pStyle w:val="Heading2"/>
        <w:spacing w:before="120" w:after="120"/>
      </w:pPr>
      <w:r w:rsidRPr="00AB5384">
        <w:t>Legislative</w:t>
      </w:r>
      <w:r w:rsidR="00431085">
        <w:t xml:space="preserve"> - </w:t>
      </w:r>
      <w:r w:rsidR="00431085">
        <w:rPr>
          <w:i/>
          <w:iCs/>
        </w:rPr>
        <w:t>None</w:t>
      </w:r>
    </w:p>
    <w:p w14:paraId="0DB1BCED" w14:textId="354BB3CA" w:rsidR="00B65287" w:rsidRDefault="00B65287" w:rsidP="00504E58">
      <w:pPr>
        <w:pStyle w:val="Heading2"/>
      </w:pPr>
      <w:r w:rsidRPr="00AB5384">
        <w:t xml:space="preserve">Other Old </w:t>
      </w:r>
      <w:r w:rsidRPr="00504E58">
        <w:t>Business</w:t>
      </w:r>
      <w:r w:rsidR="004C4D56" w:rsidRPr="00AB5384">
        <w:t xml:space="preserve"> </w:t>
      </w:r>
    </w:p>
    <w:p w14:paraId="6B88FF67" w14:textId="6E6FE11A" w:rsidR="00431085" w:rsidRDefault="00431085" w:rsidP="00431085">
      <w:pPr>
        <w:pStyle w:val="Heading3"/>
      </w:pPr>
      <w:r>
        <w:t>Creation of Law Exam</w:t>
      </w:r>
    </w:p>
    <w:p w14:paraId="01BB1625" w14:textId="7A3A9DE6" w:rsidR="00431085" w:rsidRPr="00504E58" w:rsidRDefault="00431085" w:rsidP="00431085">
      <w:pPr>
        <w:pStyle w:val="BodyMinutes"/>
      </w:pPr>
      <w:r>
        <w:t>Discussion over the proposed creation of the NEBOG law exam was held.</w:t>
      </w:r>
    </w:p>
    <w:p w14:paraId="102CEA9C" w14:textId="47F213C4" w:rsidR="00502709" w:rsidRDefault="0003283F" w:rsidP="00FC4435">
      <w:pPr>
        <w:pStyle w:val="Heading1"/>
        <w:spacing w:before="160" w:after="40"/>
      </w:pPr>
      <w:r w:rsidRPr="00AB5384">
        <w:t xml:space="preserve">D. </w:t>
      </w:r>
      <w:r w:rsidR="00291294" w:rsidRPr="00AB5384">
        <w:t>NEW BUSINESS</w:t>
      </w:r>
    </w:p>
    <w:p w14:paraId="6031DCE5" w14:textId="77777777" w:rsidR="005A6CF0" w:rsidRPr="00AB5384" w:rsidRDefault="005A6CF0" w:rsidP="009812BD">
      <w:pPr>
        <w:pStyle w:val="Heading2"/>
      </w:pPr>
      <w:r w:rsidRPr="009812BD">
        <w:t>Legislative</w:t>
      </w:r>
    </w:p>
    <w:p w14:paraId="02D870D3" w14:textId="5E29DB14" w:rsidR="00FC4435" w:rsidRPr="0038314E" w:rsidRDefault="00431085" w:rsidP="0038314E">
      <w:pPr>
        <w:pStyle w:val="Heading3"/>
      </w:pPr>
      <w:r>
        <w:t>Review of Rules and Regulations by State Agencies</w:t>
      </w:r>
    </w:p>
    <w:p w14:paraId="7161E58C" w14:textId="40DE832D" w:rsidR="00B7113D" w:rsidRDefault="0038314E" w:rsidP="00053CE5">
      <w:pPr>
        <w:pStyle w:val="BodyMinutes"/>
      </w:pPr>
      <w:r>
        <w:t xml:space="preserve">A </w:t>
      </w:r>
      <w:r w:rsidR="009F2DFB">
        <w:t xml:space="preserve">copy of </w:t>
      </w:r>
      <w:r w:rsidR="00431085">
        <w:t>LB 660 (2025) was given to the Board and discussion was held.</w:t>
      </w:r>
    </w:p>
    <w:p w14:paraId="2E15BC7B" w14:textId="092583CF" w:rsidR="009812BD" w:rsidRPr="00431085" w:rsidRDefault="009812BD" w:rsidP="009812BD">
      <w:pPr>
        <w:pStyle w:val="Heading2"/>
        <w:rPr>
          <w:i/>
          <w:iCs/>
        </w:rPr>
      </w:pPr>
      <w:r w:rsidRPr="009812BD">
        <w:t>ASBOG</w:t>
      </w:r>
      <w:r w:rsidR="00431085">
        <w:t xml:space="preserve"> - </w:t>
      </w:r>
      <w:r w:rsidR="00431085">
        <w:rPr>
          <w:i/>
          <w:iCs/>
        </w:rPr>
        <w:t>None</w:t>
      </w:r>
    </w:p>
    <w:p w14:paraId="4A5570CE" w14:textId="0CBAC181" w:rsidR="009F2DFB" w:rsidRDefault="00431085" w:rsidP="009F2DFB">
      <w:pPr>
        <w:pStyle w:val="Heading3"/>
      </w:pPr>
      <w:r>
        <w:t>Spring COE Delegate Approval</w:t>
      </w:r>
    </w:p>
    <w:p w14:paraId="4635CA5C" w14:textId="2156B190" w:rsidR="009F2DFB" w:rsidRPr="00270457" w:rsidRDefault="009F2DFB" w:rsidP="00270457">
      <w:pPr>
        <w:pStyle w:val="Appearance"/>
        <w:tabs>
          <w:tab w:val="clear" w:pos="1530"/>
          <w:tab w:val="clear" w:pos="2880"/>
          <w:tab w:val="clear" w:pos="4320"/>
          <w:tab w:val="clear" w:pos="9900"/>
        </w:tabs>
        <w:spacing w:after="200"/>
        <w:rPr>
          <w:rFonts w:ascii="Arial" w:hAnsi="Arial"/>
          <w:bCs w:val="0"/>
        </w:rPr>
      </w:pPr>
      <w:r w:rsidRPr="009F2DFB">
        <w:rPr>
          <w:rFonts w:ascii="Arial" w:hAnsi="Arial"/>
          <w:bCs w:val="0"/>
        </w:rPr>
        <w:t xml:space="preserve">The </w:t>
      </w:r>
      <w:r>
        <w:rPr>
          <w:rFonts w:ascii="Arial" w:hAnsi="Arial"/>
          <w:bCs w:val="0"/>
        </w:rPr>
        <w:t>Board discussed and voted on the slate of delegates.</w:t>
      </w:r>
    </w:p>
    <w:p w14:paraId="1783FA23" w14:textId="595094F9" w:rsidR="00270457" w:rsidRDefault="00270457" w:rsidP="00270457">
      <w:pPr>
        <w:pStyle w:val="ActionDetail"/>
      </w:pPr>
      <w:r>
        <w:t>Motion by</w:t>
      </w:r>
      <w:r w:rsidR="000D0D49">
        <w:t xml:space="preserve"> </w:t>
      </w:r>
      <w:r w:rsidR="00EF5AAD">
        <w:t>Burberry</w:t>
      </w:r>
      <w:r>
        <w:t xml:space="preserve">, second by </w:t>
      </w:r>
      <w:r w:rsidR="00B7113D">
        <w:t>Mann</w:t>
      </w:r>
      <w:r>
        <w:t>, to approve</w:t>
      </w:r>
      <w:r w:rsidR="000D0D49">
        <w:t xml:space="preserve"> Miesbach and Mann with Hallum and Matlock as alternates, as</w:t>
      </w:r>
      <w:r>
        <w:t xml:space="preserve"> the delegate</w:t>
      </w:r>
      <w:r w:rsidR="000D0D49">
        <w:t>s</w:t>
      </w:r>
      <w:r>
        <w:t xml:space="preserve"> to </w:t>
      </w:r>
      <w:r w:rsidR="00EF5AAD">
        <w:t xml:space="preserve">the </w:t>
      </w:r>
      <w:r w:rsidR="000D0D49">
        <w:t>Spring COE meeting</w:t>
      </w:r>
      <w:r>
        <w:t xml:space="preserve">; </w:t>
      </w:r>
      <w:r w:rsidR="00F23795">
        <w:t xml:space="preserve">Voting Yes: </w:t>
      </w:r>
      <w:r w:rsidR="00F23795">
        <w:rPr>
          <w:rStyle w:val="ActionChar"/>
          <w:rFonts w:ascii="Arial" w:hAnsi="Arial"/>
          <w:b w:val="0"/>
          <w:szCs w:val="22"/>
        </w:rPr>
        <w:t>Burberry</w:t>
      </w:r>
      <w:r w:rsidR="00F23795">
        <w:t>, Hallum, Mann, Matlock, Miesbach, Seymour; O’Hara; Voting No: None; Absent: None;</w:t>
      </w:r>
      <w:r w:rsidR="00F23795">
        <w:rPr>
          <w:rStyle w:val="ActionChar"/>
          <w:rFonts w:ascii="Arial" w:hAnsi="Arial"/>
          <w:b w:val="0"/>
          <w:szCs w:val="22"/>
        </w:rPr>
        <w:t xml:space="preserve"> Abstain: None</w:t>
      </w:r>
    </w:p>
    <w:p w14:paraId="2DF906CA" w14:textId="295CFD48" w:rsidR="00627902" w:rsidRPr="006A0D46" w:rsidRDefault="001E7CE5" w:rsidP="006A0D46">
      <w:pPr>
        <w:pStyle w:val="Heading2"/>
        <w:spacing w:before="120" w:after="120"/>
      </w:pPr>
      <w:r w:rsidRPr="00AB5384">
        <w:t>Other New Business</w:t>
      </w:r>
      <w:r w:rsidR="006A0D46">
        <w:t xml:space="preserve"> - </w:t>
      </w:r>
      <w:r w:rsidR="006A0D46">
        <w:rPr>
          <w:i/>
          <w:iCs/>
        </w:rPr>
        <w:t>None</w:t>
      </w:r>
    </w:p>
    <w:p w14:paraId="6375CC75" w14:textId="77777777" w:rsidR="00AF5B6A" w:rsidRPr="00AB5384" w:rsidRDefault="00AF5B6A" w:rsidP="00FC4435">
      <w:pPr>
        <w:pStyle w:val="Heading1"/>
        <w:spacing w:before="160" w:after="40"/>
        <w:rPr>
          <w:b w:val="0"/>
          <w:bCs/>
        </w:rPr>
      </w:pPr>
      <w:r w:rsidRPr="00AB5384">
        <w:t xml:space="preserve">E. COMPLIANCE </w:t>
      </w:r>
      <w:r w:rsidRPr="00AB5384">
        <w:rPr>
          <w:b w:val="0"/>
          <w:bCs/>
        </w:rPr>
        <w:t xml:space="preserve">– </w:t>
      </w:r>
      <w:r w:rsidRPr="00AB5384">
        <w:rPr>
          <w:b w:val="0"/>
          <w:bCs/>
          <w:i/>
          <w:iCs/>
        </w:rPr>
        <w:t>None</w:t>
      </w:r>
    </w:p>
    <w:p w14:paraId="1E5E4EC4" w14:textId="6102325A" w:rsidR="00583E43" w:rsidRPr="00AB5384" w:rsidRDefault="00583E43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t>F.</w:t>
      </w:r>
      <w:r w:rsidR="0003283F" w:rsidRPr="00AB5384">
        <w:rPr>
          <w:rStyle w:val="ActionChar"/>
          <w:rFonts w:ascii="Arial" w:hAnsi="Arial"/>
          <w:b/>
          <w:szCs w:val="22"/>
        </w:rPr>
        <w:t xml:space="preserve"> </w:t>
      </w:r>
      <w:r w:rsidRPr="00AB5384">
        <w:rPr>
          <w:rStyle w:val="ActionChar"/>
          <w:rFonts w:ascii="Arial" w:hAnsi="Arial"/>
          <w:b/>
          <w:szCs w:val="22"/>
        </w:rPr>
        <w:t>APPLICATIONS</w:t>
      </w:r>
    </w:p>
    <w:p w14:paraId="0216F92F" w14:textId="532CB45C" w:rsidR="003D0416" w:rsidRPr="00AB5384" w:rsidRDefault="0038314E" w:rsidP="00053CE5">
      <w:pPr>
        <w:pStyle w:val="BodyMinutes"/>
      </w:pPr>
      <w:r>
        <w:t>The Core Course Equivalency Chart and Rationale were provided.</w:t>
      </w:r>
    </w:p>
    <w:p w14:paraId="23007CC3" w14:textId="77777777" w:rsidR="003765E7" w:rsidRPr="00AB5384" w:rsidRDefault="003765E7" w:rsidP="003D0416">
      <w:pPr>
        <w:pStyle w:val="Heading2"/>
        <w:spacing w:before="120" w:after="120"/>
      </w:pPr>
      <w:r w:rsidRPr="00AB5384">
        <w:t>Administratively Approved</w:t>
      </w:r>
    </w:p>
    <w:p w14:paraId="4676A28B" w14:textId="27DA98A6" w:rsidR="00BE2D2B" w:rsidRPr="006A0D46" w:rsidRDefault="00910740" w:rsidP="009812BD">
      <w:pPr>
        <w:pStyle w:val="Heading3"/>
        <w:rPr>
          <w:i/>
          <w:iCs/>
        </w:rPr>
      </w:pPr>
      <w:r w:rsidRPr="0038314E">
        <w:t xml:space="preserve">Certificates of </w:t>
      </w:r>
      <w:r w:rsidRPr="009812BD">
        <w:t>Authorization</w:t>
      </w:r>
      <w:r w:rsidR="009812BD">
        <w:t xml:space="preserve"> –</w:t>
      </w:r>
      <w:r w:rsidR="006A0D46">
        <w:t xml:space="preserve"> </w:t>
      </w:r>
      <w:r w:rsidR="006A0D46">
        <w:rPr>
          <w:i/>
          <w:iCs/>
        </w:rPr>
        <w:t>None</w:t>
      </w:r>
    </w:p>
    <w:p w14:paraId="0FF80E31" w14:textId="4D4FB534" w:rsidR="003765E7" w:rsidRPr="00AB5384" w:rsidRDefault="00910740" w:rsidP="00C1698A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Temporary Permits</w:t>
      </w:r>
      <w:r w:rsidR="0038314E">
        <w:rPr>
          <w:color w:val="548DD4" w:themeColor="text2" w:themeTint="99"/>
        </w:rPr>
        <w:t xml:space="preserve"> - </w:t>
      </w:r>
      <w:r w:rsidR="00F75066" w:rsidRPr="00AB5384">
        <w:rPr>
          <w:i/>
          <w:iCs/>
          <w:color w:val="548DD4" w:themeColor="text2" w:themeTint="99"/>
        </w:rPr>
        <w:t>None</w:t>
      </w:r>
    </w:p>
    <w:p w14:paraId="21C655FC" w14:textId="2E0928A8" w:rsidR="00910740" w:rsidRPr="00AB5384" w:rsidRDefault="00910740" w:rsidP="003D0416">
      <w:pPr>
        <w:pStyle w:val="Heading2"/>
        <w:spacing w:before="120" w:after="120"/>
      </w:pPr>
      <w:r w:rsidRPr="00AB5384">
        <w:lastRenderedPageBreak/>
        <w:t>Licensure/Examinations</w:t>
      </w:r>
    </w:p>
    <w:p w14:paraId="3A452D57" w14:textId="4B911375" w:rsidR="003765E7" w:rsidRDefault="00910740" w:rsidP="00C1698A">
      <w:pPr>
        <w:pStyle w:val="Heading3"/>
        <w:rPr>
          <w:color w:val="548DD4" w:themeColor="text2" w:themeTint="99"/>
        </w:rPr>
      </w:pPr>
      <w:r w:rsidRPr="00AB5384">
        <w:rPr>
          <w:color w:val="548DD4" w:themeColor="text2" w:themeTint="99"/>
        </w:rPr>
        <w:t>Licensure from Other Jurisdictions</w:t>
      </w:r>
      <w:r w:rsidR="006A0D46">
        <w:rPr>
          <w:color w:val="548DD4" w:themeColor="text2" w:themeTint="99"/>
        </w:rPr>
        <w:t xml:space="preserve"> </w:t>
      </w:r>
      <w:r w:rsidR="00BE2D2B">
        <w:rPr>
          <w:color w:val="548DD4" w:themeColor="text2" w:themeTint="99"/>
        </w:rPr>
        <w:t>-</w:t>
      </w:r>
    </w:p>
    <w:p w14:paraId="61A87568" w14:textId="06D1DD7A" w:rsidR="00ED4529" w:rsidRPr="009812BD" w:rsidRDefault="009812BD" w:rsidP="006A0D46">
      <w:pPr>
        <w:pStyle w:val="BodyMinutes"/>
      </w:pPr>
      <w:r w:rsidRPr="009812BD">
        <w:rPr>
          <w:b/>
        </w:rPr>
        <w:t>Approved:</w:t>
      </w:r>
      <w:r>
        <w:t xml:space="preserve"> </w:t>
      </w:r>
      <w:r w:rsidR="006A0D46">
        <w:t xml:space="preserve">Matthew Keaveney; Collin Metz; Joseph Ramm; Gregory </w:t>
      </w:r>
      <w:proofErr w:type="spellStart"/>
      <w:r w:rsidR="006A0D46">
        <w:t>Schnaar</w:t>
      </w:r>
      <w:proofErr w:type="spellEnd"/>
    </w:p>
    <w:p w14:paraId="2239199A" w14:textId="700BCE82" w:rsidR="00BE2D2B" w:rsidRPr="009812BD" w:rsidRDefault="00910740" w:rsidP="00C1698A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Licensure by Experience</w:t>
      </w:r>
      <w:r w:rsidR="0038314E">
        <w:rPr>
          <w:color w:val="548DD4" w:themeColor="text2" w:themeTint="99"/>
        </w:rPr>
        <w:t xml:space="preserve"> </w:t>
      </w:r>
      <w:r w:rsidR="009812BD">
        <w:rPr>
          <w:color w:val="548DD4" w:themeColor="text2" w:themeTint="99"/>
        </w:rPr>
        <w:t xml:space="preserve">– </w:t>
      </w:r>
      <w:r w:rsidR="009812BD">
        <w:rPr>
          <w:i/>
          <w:iCs/>
          <w:color w:val="548DD4" w:themeColor="text2" w:themeTint="99"/>
        </w:rPr>
        <w:t>None</w:t>
      </w:r>
    </w:p>
    <w:p w14:paraId="4F754C38" w14:textId="613F118C" w:rsidR="00D6045C" w:rsidRPr="006A0D46" w:rsidRDefault="00D6045C" w:rsidP="00C1698A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Licensure by Reinstatement</w:t>
      </w:r>
      <w:r w:rsidR="00971FEC">
        <w:rPr>
          <w:color w:val="548DD4" w:themeColor="text2" w:themeTint="99"/>
        </w:rPr>
        <w:t xml:space="preserve"> </w:t>
      </w:r>
      <w:r w:rsidR="006A0D46">
        <w:rPr>
          <w:color w:val="548DD4" w:themeColor="text2" w:themeTint="99"/>
        </w:rPr>
        <w:t xml:space="preserve">- </w:t>
      </w:r>
      <w:r w:rsidR="006A0D46">
        <w:rPr>
          <w:i/>
          <w:iCs/>
          <w:color w:val="548DD4" w:themeColor="text2" w:themeTint="99"/>
        </w:rPr>
        <w:t>None</w:t>
      </w:r>
    </w:p>
    <w:p w14:paraId="2F157EEF" w14:textId="6111DD15" w:rsidR="009812BD" w:rsidRDefault="00910740" w:rsidP="00971FEC">
      <w:pPr>
        <w:pStyle w:val="Heading3"/>
      </w:pPr>
      <w:r w:rsidRPr="0038314E">
        <w:t>FG Exam Approvals</w:t>
      </w:r>
      <w:r w:rsidR="006A0D46">
        <w:t>-</w:t>
      </w:r>
    </w:p>
    <w:p w14:paraId="1C5C39B9" w14:textId="75987BD0" w:rsidR="006A0D46" w:rsidRPr="009812BD" w:rsidRDefault="006A0D46" w:rsidP="006A0D46">
      <w:pPr>
        <w:pStyle w:val="BodyMinutes"/>
      </w:pPr>
      <w:r>
        <w:rPr>
          <w:b/>
        </w:rPr>
        <w:t>Approved:</w:t>
      </w:r>
      <w:r>
        <w:t xml:space="preserve"> Matthew Fisk; Scott Hedglen; Valentina Ita; Delph Ngoma; Robert Tiensvold</w:t>
      </w:r>
    </w:p>
    <w:p w14:paraId="7F8E1A32" w14:textId="2E60CB03" w:rsidR="00910740" w:rsidRPr="00BE2D2B" w:rsidRDefault="00910740" w:rsidP="00B76441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FG/PG Exam Approvals</w:t>
      </w:r>
      <w:r w:rsidR="00BE2D2B">
        <w:rPr>
          <w:color w:val="548DD4" w:themeColor="text2" w:themeTint="99"/>
        </w:rPr>
        <w:t xml:space="preserve"> - </w:t>
      </w:r>
      <w:r w:rsidR="00BE2D2B">
        <w:rPr>
          <w:i/>
          <w:iCs/>
          <w:color w:val="548DD4" w:themeColor="text2" w:themeTint="99"/>
        </w:rPr>
        <w:t>None</w:t>
      </w:r>
    </w:p>
    <w:p w14:paraId="676F4DD6" w14:textId="19C1505D" w:rsidR="00B76441" w:rsidRDefault="00B76441" w:rsidP="00B76441">
      <w:pPr>
        <w:pStyle w:val="Heading3"/>
        <w:rPr>
          <w:color w:val="548DD4" w:themeColor="text2" w:themeTint="99"/>
        </w:rPr>
      </w:pPr>
      <w:r w:rsidRPr="00AB5384">
        <w:rPr>
          <w:color w:val="548DD4" w:themeColor="text2" w:themeTint="99"/>
        </w:rPr>
        <w:t>P</w:t>
      </w:r>
      <w:r w:rsidR="00910740" w:rsidRPr="00AB5384">
        <w:rPr>
          <w:color w:val="548DD4" w:themeColor="text2" w:themeTint="99"/>
        </w:rPr>
        <w:t>G</w:t>
      </w:r>
      <w:r w:rsidRPr="00AB5384">
        <w:rPr>
          <w:color w:val="548DD4" w:themeColor="text2" w:themeTint="99"/>
        </w:rPr>
        <w:t xml:space="preserve"> Exam Approvals</w:t>
      </w:r>
    </w:p>
    <w:p w14:paraId="0BBF0122" w14:textId="2B5698F3" w:rsidR="009812BD" w:rsidRPr="009812BD" w:rsidRDefault="009812BD" w:rsidP="00053CE5">
      <w:pPr>
        <w:pStyle w:val="BodyMinutes"/>
      </w:pPr>
      <w:bookmarkStart w:id="0" w:name="_Hlk218679198"/>
      <w:r>
        <w:rPr>
          <w:b/>
        </w:rPr>
        <w:t>Approved:</w:t>
      </w:r>
      <w:r>
        <w:t xml:space="preserve"> </w:t>
      </w:r>
      <w:r w:rsidR="006A0D46">
        <w:t>Jason Yuill</w:t>
      </w:r>
    </w:p>
    <w:bookmarkEnd w:id="0"/>
    <w:p w14:paraId="574E2A27" w14:textId="0A14DE0D" w:rsidR="000A3347" w:rsidRPr="00971FEC" w:rsidRDefault="009A325C" w:rsidP="00971FEC">
      <w:pPr>
        <w:pStyle w:val="ActionDetail"/>
        <w:rPr>
          <w:rStyle w:val="ActionChar"/>
          <w:rFonts w:ascii="Arial" w:hAnsi="Arial"/>
          <w:b w:val="0"/>
          <w:szCs w:val="18"/>
        </w:rPr>
      </w:pPr>
      <w:r>
        <w:t>Motion by</w:t>
      </w:r>
      <w:r w:rsidR="004702CF">
        <w:t xml:space="preserve"> </w:t>
      </w:r>
      <w:r w:rsidR="00627902">
        <w:t>Mann</w:t>
      </w:r>
      <w:r>
        <w:t>, second by</w:t>
      </w:r>
      <w:r w:rsidR="00EF5AAD">
        <w:t xml:space="preserve"> Hallum</w:t>
      </w:r>
      <w:r w:rsidR="007D1676">
        <w:t>,</w:t>
      </w:r>
      <w:r>
        <w:t xml:space="preserve"> to approve the applications as presented and reviewed</w:t>
      </w:r>
      <w:r w:rsidR="006A0D46">
        <w:t xml:space="preserve">. </w:t>
      </w:r>
      <w:r>
        <w:t xml:space="preserve">Voting Yes: </w:t>
      </w:r>
      <w:r w:rsidR="00F23795">
        <w:rPr>
          <w:rStyle w:val="ActionChar"/>
          <w:rFonts w:ascii="Arial" w:hAnsi="Arial"/>
          <w:b w:val="0"/>
          <w:szCs w:val="22"/>
        </w:rPr>
        <w:t>Burberry</w:t>
      </w:r>
      <w:r w:rsidR="00F23795">
        <w:t xml:space="preserve">, </w:t>
      </w:r>
      <w:r>
        <w:t xml:space="preserve">Hallum, </w:t>
      </w:r>
      <w:r w:rsidR="004702CF">
        <w:t>Mann, Matlock</w:t>
      </w:r>
      <w:r w:rsidR="00F23795">
        <w:t xml:space="preserve">, </w:t>
      </w:r>
      <w:r w:rsidR="000B1A05">
        <w:t>Seymour</w:t>
      </w:r>
      <w:r w:rsidR="00627902">
        <w:t>;</w:t>
      </w:r>
      <w:r>
        <w:t xml:space="preserve"> Voting No:</w:t>
      </w:r>
      <w:r w:rsidR="001F3C10">
        <w:t xml:space="preserve"> </w:t>
      </w:r>
      <w:r>
        <w:t>None; Absent:</w:t>
      </w:r>
      <w:r w:rsidR="00F23795">
        <w:t xml:space="preserve"> </w:t>
      </w:r>
      <w:r w:rsidR="00EF5AAD">
        <w:t>Miesbach</w:t>
      </w:r>
      <w:r w:rsidR="00EF5AAD">
        <w:rPr>
          <w:rStyle w:val="ActionChar"/>
          <w:rFonts w:ascii="Arial" w:hAnsi="Arial"/>
          <w:b w:val="0"/>
          <w:szCs w:val="22"/>
        </w:rPr>
        <w:t xml:space="preserve">; </w:t>
      </w:r>
      <w:r w:rsidR="00EF5AAD">
        <w:t>O’Hara</w:t>
      </w:r>
      <w:r w:rsidR="00EF5AAD">
        <w:rPr>
          <w:rStyle w:val="ActionChar"/>
          <w:rFonts w:ascii="Arial" w:hAnsi="Arial"/>
          <w:b w:val="0"/>
          <w:szCs w:val="22"/>
        </w:rPr>
        <w:t xml:space="preserve"> </w:t>
      </w:r>
      <w:r w:rsidR="000A3347">
        <w:rPr>
          <w:rStyle w:val="ActionChar"/>
          <w:rFonts w:ascii="Arial" w:hAnsi="Arial"/>
          <w:b w:val="0"/>
          <w:szCs w:val="22"/>
        </w:rPr>
        <w:br w:type="page"/>
      </w:r>
    </w:p>
    <w:p w14:paraId="39ED293A" w14:textId="6FCE4586" w:rsidR="00FD4052" w:rsidRPr="00AB5384" w:rsidRDefault="00105E0A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lastRenderedPageBreak/>
        <w:t>G.</w:t>
      </w:r>
      <w:r w:rsidRPr="00AB5384">
        <w:rPr>
          <w:rStyle w:val="ActionChar"/>
          <w:rFonts w:ascii="Arial" w:hAnsi="Arial"/>
          <w:b/>
          <w:szCs w:val="22"/>
        </w:rPr>
        <w:tab/>
        <w:t>FINANCIAL MATTERS</w:t>
      </w:r>
    </w:p>
    <w:p w14:paraId="5A537561" w14:textId="55DA573D" w:rsidR="00FD4052" w:rsidRPr="00AB5384" w:rsidRDefault="0006372C" w:rsidP="003D0416">
      <w:pPr>
        <w:pStyle w:val="Heading2"/>
        <w:keepNext w:val="0"/>
        <w:spacing w:before="120" w:after="120"/>
      </w:pPr>
      <w:r w:rsidRPr="00C66F1C">
        <w:t xml:space="preserve">Financial </w:t>
      </w:r>
      <w:r w:rsidR="00FD4052" w:rsidRPr="00C66F1C">
        <w:t>Reports</w:t>
      </w:r>
      <w:r w:rsidR="00FB4D50" w:rsidRPr="00C66F1C">
        <w:t xml:space="preserve"> –</w:t>
      </w:r>
      <w:r w:rsidR="00910740" w:rsidRPr="00C66F1C">
        <w:t xml:space="preserve"> </w:t>
      </w:r>
      <w:r w:rsidR="00C66F1C" w:rsidRPr="00C66F1C">
        <w:t>September, October, November</w:t>
      </w:r>
      <w:r w:rsidR="00171570" w:rsidRPr="00C66F1C">
        <w:t xml:space="preserve"> 2025</w:t>
      </w:r>
    </w:p>
    <w:p w14:paraId="09F7D4D6" w14:textId="4926F9AB" w:rsidR="009502A2" w:rsidRDefault="009502A2" w:rsidP="00053CE5">
      <w:pPr>
        <w:pStyle w:val="Heading3"/>
        <w:spacing w:before="0"/>
        <w:rPr>
          <w:color w:val="548DD4" w:themeColor="text2" w:themeTint="99"/>
        </w:rPr>
      </w:pPr>
      <w:r w:rsidRPr="00AB5384">
        <w:rPr>
          <w:color w:val="548DD4" w:themeColor="text2" w:themeTint="99"/>
        </w:rPr>
        <w:t>Budget Status Repor</w:t>
      </w:r>
      <w:r w:rsidR="003D5848" w:rsidRPr="00AB5384">
        <w:rPr>
          <w:color w:val="548DD4" w:themeColor="text2" w:themeTint="99"/>
        </w:rPr>
        <w:t>t</w:t>
      </w:r>
    </w:p>
    <w:p w14:paraId="1437D0B0" w14:textId="77777777" w:rsidR="00053CE5" w:rsidRPr="00AB5384" w:rsidRDefault="00053CE5" w:rsidP="00053CE5">
      <w:pPr>
        <w:pStyle w:val="Heading3"/>
        <w:spacing w:before="0"/>
        <w:rPr>
          <w:color w:val="548DD4" w:themeColor="text2" w:themeTint="99"/>
        </w:rPr>
      </w:pPr>
      <w:r w:rsidRPr="00AB5384">
        <w:rPr>
          <w:color w:val="548DD4" w:themeColor="text2" w:themeTint="99"/>
        </w:rPr>
        <w:t>MTD General Ledger Detail Reports</w:t>
      </w:r>
    </w:p>
    <w:p w14:paraId="3C4DA1D7" w14:textId="77777777" w:rsidR="00053CE5" w:rsidRDefault="00053CE5" w:rsidP="00053CE5">
      <w:pPr>
        <w:pStyle w:val="Heading3"/>
        <w:spacing w:before="0"/>
        <w:rPr>
          <w:color w:val="548DD4" w:themeColor="text2" w:themeTint="99"/>
        </w:rPr>
      </w:pPr>
      <w:r w:rsidRPr="00AB5384">
        <w:rPr>
          <w:color w:val="548DD4" w:themeColor="text2" w:themeTint="99"/>
        </w:rPr>
        <w:t>Fund Summary Reports</w:t>
      </w:r>
    </w:p>
    <w:p w14:paraId="72BE6D65" w14:textId="77777777" w:rsidR="00053CE5" w:rsidRDefault="00053CE5" w:rsidP="00053CE5">
      <w:pPr>
        <w:pStyle w:val="Heading3"/>
        <w:spacing w:before="0"/>
      </w:pPr>
      <w:r w:rsidRPr="00AB5384">
        <w:t>FY24-25 Financial Profile</w:t>
      </w:r>
    </w:p>
    <w:p w14:paraId="01C5438A" w14:textId="587DD4FE" w:rsidR="00441516" w:rsidRPr="00AB5384" w:rsidRDefault="00441516" w:rsidP="00053CE5">
      <w:pPr>
        <w:pStyle w:val="BodyMinutes"/>
      </w:pPr>
      <w:r>
        <w:t xml:space="preserve">APO Lais </w:t>
      </w:r>
      <w:r w:rsidR="00053CE5">
        <w:t xml:space="preserve">reported that </w:t>
      </w:r>
      <w:r w:rsidR="007E59AA">
        <w:t>52</w:t>
      </w:r>
      <w:r w:rsidR="00053CE5">
        <w:t xml:space="preserve">% of the </w:t>
      </w:r>
      <w:proofErr w:type="gramStart"/>
      <w:r w:rsidR="00053CE5">
        <w:t>appropriated</w:t>
      </w:r>
      <w:proofErr w:type="gramEnd"/>
      <w:r w:rsidR="00053CE5">
        <w:t xml:space="preserve"> expenses were used</w:t>
      </w:r>
      <w:r w:rsidR="00CB378B">
        <w:t xml:space="preserve"> for Q</w:t>
      </w:r>
      <w:r w:rsidR="007E59AA">
        <w:t>2</w:t>
      </w:r>
      <w:r w:rsidR="00CB378B">
        <w:t xml:space="preserve"> of the Fiscal Year</w:t>
      </w:r>
      <w:r w:rsidR="00053CE5">
        <w:t xml:space="preserve">, with </w:t>
      </w:r>
      <w:r w:rsidR="007E59AA">
        <w:t>69.5</w:t>
      </w:r>
      <w:r w:rsidR="00053CE5">
        <w:t xml:space="preserve">% of the projected revenue being </w:t>
      </w:r>
      <w:r w:rsidR="00CB378B">
        <w:t>received</w:t>
      </w:r>
      <w:r w:rsidR="007E59AA">
        <w:t xml:space="preserve"> through the 26</w:t>
      </w:r>
      <w:r w:rsidR="007E59AA" w:rsidRPr="007E59AA">
        <w:rPr>
          <w:vertAlign w:val="superscript"/>
        </w:rPr>
        <w:t>th</w:t>
      </w:r>
      <w:r w:rsidR="007E59AA">
        <w:t xml:space="preserve"> of December</w:t>
      </w:r>
      <w:r w:rsidR="00053CE5">
        <w:t>. The Cash Fund was</w:t>
      </w:r>
      <w:r w:rsidR="002D5FD8">
        <w:t xml:space="preserve"> under</w:t>
      </w:r>
      <w:r w:rsidR="00053CE5">
        <w:t xml:space="preserve"> </w:t>
      </w:r>
      <w:r w:rsidR="00CB378B">
        <w:t>$</w:t>
      </w:r>
      <w:r w:rsidR="002D5FD8">
        <w:t>55,000</w:t>
      </w:r>
      <w:r w:rsidR="0003671A">
        <w:t>, approximately $4,</w:t>
      </w:r>
      <w:r w:rsidR="002D5FD8">
        <w:t>5</w:t>
      </w:r>
      <w:r w:rsidR="0003671A">
        <w:t>00 less than last year</w:t>
      </w:r>
      <w:r w:rsidR="00CB378B">
        <w:t>.</w:t>
      </w:r>
    </w:p>
    <w:p w14:paraId="1E4FC528" w14:textId="3DE42546" w:rsidR="00F80A97" w:rsidRDefault="00F80A97" w:rsidP="00053CE5">
      <w:pPr>
        <w:pStyle w:val="ActionDetail"/>
      </w:pPr>
      <w:r>
        <w:t>Motion by</w:t>
      </w:r>
      <w:r w:rsidR="004702CF">
        <w:t xml:space="preserve"> </w:t>
      </w:r>
      <w:r w:rsidR="00CB378B">
        <w:t>Hallum</w:t>
      </w:r>
      <w:r>
        <w:t>, second by</w:t>
      </w:r>
      <w:r w:rsidR="009105D5">
        <w:t xml:space="preserve"> </w:t>
      </w:r>
      <w:r w:rsidR="00CB378B">
        <w:t>Burberry</w:t>
      </w:r>
      <w:r w:rsidR="007D1676">
        <w:t>,</w:t>
      </w:r>
      <w:r>
        <w:t xml:space="preserve"> to approve the financial reports as represented. </w:t>
      </w:r>
      <w:r w:rsidR="00AD4BE2">
        <w:t xml:space="preserve">Voting Yes: </w:t>
      </w:r>
      <w:r w:rsidR="00AD4BE2">
        <w:rPr>
          <w:rStyle w:val="ActionChar"/>
          <w:rFonts w:ascii="Arial" w:hAnsi="Arial"/>
          <w:b w:val="0"/>
          <w:szCs w:val="22"/>
        </w:rPr>
        <w:t>Burberry</w:t>
      </w:r>
      <w:r w:rsidR="00AD4BE2">
        <w:t>, Hallum, Mann, Matlock, Seymour; O’Hara; Voting No: None; Absent:</w:t>
      </w:r>
      <w:r w:rsidR="00B15A04" w:rsidRPr="00B15A04">
        <w:t xml:space="preserve"> </w:t>
      </w:r>
      <w:r w:rsidR="00B15A04">
        <w:t>Miesbach</w:t>
      </w:r>
      <w:r w:rsidR="00AD4BE2">
        <w:t>;</w:t>
      </w:r>
      <w:r w:rsidR="00AD4BE2">
        <w:rPr>
          <w:rStyle w:val="ActionChar"/>
          <w:rFonts w:ascii="Arial" w:hAnsi="Arial"/>
          <w:b w:val="0"/>
          <w:szCs w:val="22"/>
        </w:rPr>
        <w:t xml:space="preserve"> Abstain: None</w:t>
      </w:r>
    </w:p>
    <w:p w14:paraId="09A9882C" w14:textId="762880B5" w:rsidR="001B1ACD" w:rsidRPr="00BF4724" w:rsidRDefault="001B1ACD" w:rsidP="003D0416">
      <w:pPr>
        <w:pStyle w:val="Heading2"/>
        <w:keepNext w:val="0"/>
        <w:spacing w:before="120" w:after="120"/>
        <w:rPr>
          <w:b w:val="0"/>
          <w:bCs/>
          <w:i/>
          <w:iCs/>
        </w:rPr>
      </w:pPr>
      <w:r w:rsidRPr="00AB5384">
        <w:t>Other Financial Matters</w:t>
      </w:r>
      <w:r w:rsidR="00BF4724">
        <w:t xml:space="preserve">- </w:t>
      </w:r>
      <w:r w:rsidR="00BF4724">
        <w:rPr>
          <w:b w:val="0"/>
          <w:bCs/>
          <w:i/>
          <w:iCs/>
        </w:rPr>
        <w:t>None</w:t>
      </w:r>
    </w:p>
    <w:p w14:paraId="4B12BDDA" w14:textId="4208A96B" w:rsidR="00FD4052" w:rsidRPr="00AB5384" w:rsidRDefault="00105E0A" w:rsidP="00FC4435">
      <w:pPr>
        <w:pStyle w:val="Heading1"/>
        <w:spacing w:before="160" w:after="40"/>
      </w:pPr>
      <w:r w:rsidRPr="00AB5384">
        <w:t>H.</w:t>
      </w:r>
      <w:r w:rsidR="00D5017C" w:rsidRPr="00AB5384">
        <w:t xml:space="preserve"> </w:t>
      </w:r>
      <w:r w:rsidRPr="00AB5384">
        <w:t xml:space="preserve">GENERAL INFORMATION </w:t>
      </w:r>
    </w:p>
    <w:p w14:paraId="0627A5DC" w14:textId="3BFA2277" w:rsidR="00A26412" w:rsidRPr="000A3347" w:rsidRDefault="00AC5B25" w:rsidP="00053CE5">
      <w:pPr>
        <w:pStyle w:val="BodyMinutes"/>
      </w:pPr>
      <w:r w:rsidRPr="000A3347">
        <w:t xml:space="preserve">A schedule of upcoming meetings and events was provided. The next regular Board meeting is scheduled for </w:t>
      </w:r>
      <w:r w:rsidR="00335F81">
        <w:t>April 1, 2026</w:t>
      </w:r>
      <w:r w:rsidR="000A3347" w:rsidRPr="000A3347">
        <w:t>,</w:t>
      </w:r>
      <w:r w:rsidRPr="000A3347">
        <w:t xml:space="preserve"> at 1:00 p.m. at 215 Centennial Mall Sout</w:t>
      </w:r>
      <w:r w:rsidR="009105D5" w:rsidRPr="000A3347">
        <w:t>h</w:t>
      </w:r>
      <w:r w:rsidRPr="000A3347">
        <w:t>, Lincoln, Nebraska.</w:t>
      </w:r>
      <w:r w:rsidR="00CB378B">
        <w:t xml:space="preserve"> </w:t>
      </w:r>
    </w:p>
    <w:p w14:paraId="0ADE8AD4" w14:textId="47806367" w:rsidR="00BF4724" w:rsidRDefault="009F364C" w:rsidP="00BF4724">
      <w:pPr>
        <w:pStyle w:val="Heading3"/>
        <w:keepLines w:val="0"/>
        <w:rPr>
          <w:color w:val="548DD4" w:themeColor="text2" w:themeTint="99"/>
        </w:rPr>
      </w:pPr>
      <w:r>
        <w:rPr>
          <w:color w:val="548DD4" w:themeColor="text2" w:themeTint="99"/>
        </w:rPr>
        <w:t xml:space="preserve">Fall </w:t>
      </w:r>
      <w:r w:rsidR="00BF4724">
        <w:rPr>
          <w:color w:val="548DD4" w:themeColor="text2" w:themeTint="99"/>
        </w:rPr>
        <w:t>FG &amp; PG Results</w:t>
      </w:r>
    </w:p>
    <w:p w14:paraId="1680B039" w14:textId="61B92F3A" w:rsidR="00BF4724" w:rsidRDefault="00BF4724" w:rsidP="00BF4724">
      <w:pPr>
        <w:pStyle w:val="BodyMinutes"/>
      </w:pPr>
      <w:r w:rsidRPr="000A3347">
        <w:t xml:space="preserve">A </w:t>
      </w:r>
      <w:r>
        <w:t xml:space="preserve">copy of the </w:t>
      </w:r>
      <w:r w:rsidR="009F364C">
        <w:t>fall</w:t>
      </w:r>
      <w:r>
        <w:t xml:space="preserve"> FG and PG results </w:t>
      </w:r>
      <w:proofErr w:type="gramStart"/>
      <w:r>
        <w:t>was</w:t>
      </w:r>
      <w:proofErr w:type="gramEnd"/>
      <w:r>
        <w:t xml:space="preserve"> provided and reviewed.</w:t>
      </w:r>
    </w:p>
    <w:p w14:paraId="56F0C3C0" w14:textId="165247E7" w:rsidR="00920B8F" w:rsidRDefault="00920B8F" w:rsidP="003D0416">
      <w:pPr>
        <w:pStyle w:val="Heading2"/>
        <w:spacing w:before="120" w:after="120"/>
      </w:pPr>
      <w:r w:rsidRPr="00AB5384">
        <w:t>Other Information</w:t>
      </w:r>
    </w:p>
    <w:p w14:paraId="2F2FF902" w14:textId="383BF713" w:rsidR="00A04085" w:rsidRPr="008F50EC" w:rsidRDefault="000A3347" w:rsidP="00053CE5">
      <w:pPr>
        <w:pStyle w:val="BodyMinutes"/>
      </w:pPr>
      <w:r w:rsidRPr="008F50EC">
        <w:t xml:space="preserve">The website analytics for </w:t>
      </w:r>
      <w:r w:rsidR="002D0612" w:rsidRPr="008F50EC">
        <w:t xml:space="preserve">September, October, </w:t>
      </w:r>
      <w:r w:rsidRPr="008F50EC">
        <w:t xml:space="preserve">and </w:t>
      </w:r>
      <w:r w:rsidR="002D0612" w:rsidRPr="008F50EC">
        <w:t xml:space="preserve">November 2025 </w:t>
      </w:r>
      <w:r w:rsidRPr="008F50EC">
        <w:t>were provided.</w:t>
      </w:r>
    </w:p>
    <w:p w14:paraId="30D48A12" w14:textId="11BC987A" w:rsidR="000A3347" w:rsidRPr="008F50EC" w:rsidRDefault="000A3347" w:rsidP="00053CE5">
      <w:pPr>
        <w:pStyle w:val="BodyMinutes"/>
      </w:pPr>
      <w:r w:rsidRPr="008F50EC">
        <w:tab/>
      </w:r>
      <w:r w:rsidR="008F50EC" w:rsidRPr="008F50EC">
        <w:t>September</w:t>
      </w:r>
      <w:r w:rsidRPr="008F50EC">
        <w:tab/>
      </w:r>
      <w:r w:rsidR="008F50EC" w:rsidRPr="008F50EC">
        <w:t>October</w:t>
      </w:r>
      <w:r w:rsidRPr="008F50EC">
        <w:tab/>
      </w:r>
      <w:r w:rsidR="008F50EC" w:rsidRPr="008F50EC">
        <w:t>November</w:t>
      </w:r>
    </w:p>
    <w:p w14:paraId="73EAA863" w14:textId="0EF15F4A" w:rsidR="000A3347" w:rsidRPr="008F50EC" w:rsidRDefault="000A3347" w:rsidP="00053CE5">
      <w:pPr>
        <w:pStyle w:val="BodyMinutes"/>
      </w:pPr>
      <w:r w:rsidRPr="008F50EC">
        <w:t>Number of Visits</w:t>
      </w:r>
      <w:r w:rsidRPr="008F50EC">
        <w:tab/>
      </w:r>
      <w:r w:rsidR="008F50EC" w:rsidRPr="008F50EC">
        <w:t>313</w:t>
      </w:r>
      <w:r w:rsidRPr="008F50EC">
        <w:tab/>
      </w:r>
      <w:r w:rsidR="008F50EC" w:rsidRPr="008F50EC">
        <w:t>579</w:t>
      </w:r>
      <w:r w:rsidRPr="008F50EC">
        <w:tab/>
      </w:r>
      <w:r w:rsidR="008F50EC" w:rsidRPr="008F50EC">
        <w:t>685</w:t>
      </w:r>
    </w:p>
    <w:p w14:paraId="3A0715EE" w14:textId="1216D466" w:rsidR="000A3347" w:rsidRPr="00911661" w:rsidRDefault="000A3347" w:rsidP="00053CE5">
      <w:pPr>
        <w:pStyle w:val="BodyMinutes"/>
      </w:pPr>
      <w:r w:rsidRPr="008F50EC">
        <w:t>New Users</w:t>
      </w:r>
      <w:r w:rsidRPr="008F50EC">
        <w:tab/>
      </w:r>
      <w:r w:rsidR="008F50EC" w:rsidRPr="008F50EC">
        <w:t>261</w:t>
      </w:r>
      <w:r w:rsidRPr="008F50EC">
        <w:tab/>
      </w:r>
      <w:r w:rsidR="008F50EC" w:rsidRPr="008F50EC">
        <w:t>531</w:t>
      </w:r>
      <w:r w:rsidRPr="008F50EC">
        <w:tab/>
      </w:r>
      <w:r w:rsidR="008F50EC" w:rsidRPr="008F50EC">
        <w:t>599</w:t>
      </w:r>
    </w:p>
    <w:p w14:paraId="67DC7B73" w14:textId="1B7C55EC" w:rsidR="001657C7" w:rsidRPr="000A3347" w:rsidRDefault="00AC5B25" w:rsidP="00053CE5">
      <w:pPr>
        <w:pStyle w:val="BodyMinutes"/>
      </w:pPr>
      <w:r w:rsidRPr="00911661">
        <w:t>The approved Board policies as of October 9, 2024, were provided.</w:t>
      </w:r>
    </w:p>
    <w:p w14:paraId="6E75BB74" w14:textId="0F553173" w:rsidR="00465E1F" w:rsidRDefault="00A757F4" w:rsidP="009105D5">
      <w:pPr>
        <w:pStyle w:val="Heading1"/>
        <w:spacing w:before="160" w:after="40"/>
      </w:pPr>
      <w:r w:rsidRPr="00AB5384">
        <w:t>ADJOURN</w:t>
      </w:r>
      <w:r w:rsidR="00916F47" w:rsidRPr="00AB5384">
        <w:t>MENT</w:t>
      </w:r>
    </w:p>
    <w:p w14:paraId="6694A35C" w14:textId="67868549" w:rsidR="009105D5" w:rsidRPr="009105D5" w:rsidRDefault="000A3347" w:rsidP="00053CE5">
      <w:pPr>
        <w:pStyle w:val="ActionDetail"/>
      </w:pPr>
      <w:r>
        <w:t>Chairperson Seymour</w:t>
      </w:r>
      <w:r w:rsidR="009105D5">
        <w:t xml:space="preserve"> adjourned </w:t>
      </w:r>
      <w:r>
        <w:t xml:space="preserve">the meeting </w:t>
      </w:r>
      <w:r w:rsidR="009105D5">
        <w:t xml:space="preserve">at </w:t>
      </w:r>
      <w:r w:rsidR="009D440A">
        <w:t>2</w:t>
      </w:r>
      <w:r w:rsidR="00D345E5">
        <w:t>:17</w:t>
      </w:r>
      <w:r w:rsidR="00B900F8">
        <w:t xml:space="preserve"> p.m</w:t>
      </w:r>
      <w:r w:rsidR="009105D5">
        <w:t>.</w:t>
      </w:r>
    </w:p>
    <w:p w14:paraId="1FCD0A23" w14:textId="77777777" w:rsidR="00465E1F" w:rsidRDefault="00465E1F" w:rsidP="00053CE5">
      <w:pPr>
        <w:pStyle w:val="BodyMinutes"/>
      </w:pPr>
    </w:p>
    <w:p w14:paraId="5C7340C1" w14:textId="77777777" w:rsidR="00CC12E7" w:rsidRDefault="00CC12E7" w:rsidP="00053CE5">
      <w:pPr>
        <w:pStyle w:val="BodyMinutes"/>
      </w:pPr>
    </w:p>
    <w:p w14:paraId="1C6F4478" w14:textId="77777777" w:rsidR="000A3347" w:rsidRDefault="000A3347" w:rsidP="00053CE5">
      <w:pPr>
        <w:pStyle w:val="BodyMinutes"/>
      </w:pPr>
    </w:p>
    <w:p w14:paraId="68909139" w14:textId="3E6107E2" w:rsidR="00465E1F" w:rsidRDefault="00465E1F" w:rsidP="00053CE5">
      <w:pPr>
        <w:pStyle w:val="BodyMinutes"/>
      </w:pPr>
      <w:r>
        <w:t>_____________________________________</w:t>
      </w:r>
    </w:p>
    <w:p w14:paraId="3ED832CB" w14:textId="60489D42" w:rsidR="00465E1F" w:rsidRPr="00AC5B25" w:rsidRDefault="00465E1F" w:rsidP="00053CE5">
      <w:pPr>
        <w:pStyle w:val="BodyMinutes"/>
      </w:pPr>
      <w:r>
        <w:t>Board Member</w:t>
      </w:r>
    </w:p>
    <w:sectPr w:rsidR="00465E1F" w:rsidRPr="00AC5B25" w:rsidSect="00B0521D">
      <w:headerReference w:type="default" r:id="rId9"/>
      <w:footerReference w:type="default" r:id="rId10"/>
      <w:pgSz w:w="12240" w:h="15840" w:code="1"/>
      <w:pgMar w:top="1440" w:right="1080" w:bottom="1008" w:left="1080" w:header="576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78015" w14:textId="77777777" w:rsidR="007A0E3B" w:rsidRDefault="007A0E3B" w:rsidP="00837180">
      <w:pPr>
        <w:spacing w:after="0" w:line="240" w:lineRule="auto"/>
      </w:pPr>
      <w:r>
        <w:separator/>
      </w:r>
    </w:p>
  </w:endnote>
  <w:endnote w:type="continuationSeparator" w:id="0">
    <w:p w14:paraId="7A038D03" w14:textId="77777777" w:rsidR="007A0E3B" w:rsidRDefault="007A0E3B" w:rsidP="008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16"/>
        <w:szCs w:val="16"/>
      </w:rPr>
      <w:id w:val="2050722703"/>
      <w:docPartObj>
        <w:docPartGallery w:val="Page Numbers (Top of Page)"/>
        <w:docPartUnique/>
      </w:docPartObj>
    </w:sdtPr>
    <w:sdtEndPr/>
    <w:sdtContent>
      <w:p w14:paraId="4CB1DEF8" w14:textId="51EC7160" w:rsidR="00345E6C" w:rsidRPr="00052B8B" w:rsidRDefault="00EA2606" w:rsidP="008C17D8">
        <w:pPr>
          <w:tabs>
            <w:tab w:val="right" w:pos="7920"/>
          </w:tabs>
          <w:spacing w:after="120" w:line="240" w:lineRule="auto"/>
          <w:rPr>
            <w:rFonts w:cstheme="minorHAnsi"/>
            <w:sz w:val="16"/>
            <w:szCs w:val="16"/>
          </w:rPr>
        </w:pPr>
        <w:r w:rsidRPr="00D468CA">
          <w:rPr>
            <w:rFonts w:ascii="Arial Narrow" w:hAnsi="Arial Narrow" w:cstheme="minorHAnsi"/>
            <w:sz w:val="12"/>
            <w:szCs w:val="12"/>
          </w:rPr>
          <w:fldChar w:fldCharType="begin"/>
        </w:r>
        <w:r w:rsidRPr="00D468CA">
          <w:rPr>
            <w:rFonts w:ascii="Arial Narrow" w:hAnsi="Arial Narrow" w:cstheme="minorHAnsi"/>
            <w:sz w:val="12"/>
            <w:szCs w:val="12"/>
          </w:rPr>
          <w:instrText xml:space="preserve"> FILENAME  \p  \* MERGEFORMAT </w:instrTex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separate"/>
        </w:r>
        <w:r w:rsidR="004F61E3">
          <w:rPr>
            <w:rFonts w:ascii="Arial Narrow" w:hAnsi="Arial Narrow" w:cstheme="minorHAnsi"/>
            <w:noProof/>
            <w:sz w:val="12"/>
            <w:szCs w:val="12"/>
          </w:rPr>
          <w:t>F:\Board Info\NEBOG\Meetings\2026\260107_Meeting\260107_Meeting Minutes_Draft.docx</w: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end"/>
        </w:r>
        <w:r w:rsidR="00345E6C" w:rsidRPr="00052B8B">
          <w:rPr>
            <w:rFonts w:cstheme="minorHAnsi"/>
            <w:noProof/>
            <w:sz w:val="16"/>
            <w:szCs w:val="16"/>
          </w:rPr>
          <w:tab/>
        </w:r>
        <w:r w:rsidR="00345E6C" w:rsidRPr="00052B8B">
          <w:rPr>
            <w:rFonts w:cstheme="minorHAnsi"/>
            <w:sz w:val="16"/>
            <w:szCs w:val="16"/>
          </w:rPr>
          <w:t xml:space="preserve">Page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PAGE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2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  <w:r w:rsidR="00345E6C" w:rsidRPr="00052B8B">
          <w:rPr>
            <w:rFonts w:cstheme="minorHAnsi"/>
            <w:sz w:val="16"/>
            <w:szCs w:val="16"/>
          </w:rPr>
          <w:t xml:space="preserve"> of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NUMPAGES 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3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6F94A" w14:textId="77777777" w:rsidR="007A0E3B" w:rsidRDefault="007A0E3B" w:rsidP="00837180">
      <w:pPr>
        <w:spacing w:after="0" w:line="240" w:lineRule="auto"/>
      </w:pPr>
      <w:r>
        <w:separator/>
      </w:r>
    </w:p>
  </w:footnote>
  <w:footnote w:type="continuationSeparator" w:id="0">
    <w:p w14:paraId="2F73A366" w14:textId="77777777" w:rsidR="007A0E3B" w:rsidRDefault="007A0E3B" w:rsidP="00837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02BAD" w14:textId="06860CEC" w:rsidR="00345E6C" w:rsidRPr="00EB1C4A" w:rsidRDefault="00C66F1C" w:rsidP="00EB1C4A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sz w:val="24"/>
        <w:szCs w:val="24"/>
      </w:rPr>
    </w:pPr>
    <w:sdt>
      <w:sdtPr>
        <w:rPr>
          <w:rFonts w:asciiTheme="majorHAnsi" w:hAnsiTheme="majorHAnsi" w:cstheme="minorHAnsi"/>
          <w:sz w:val="24"/>
          <w:szCs w:val="24"/>
        </w:rPr>
        <w:id w:val="-1084994005"/>
        <w:docPartObj>
          <w:docPartGallery w:val="Watermarks"/>
          <w:docPartUnique/>
        </w:docPartObj>
      </w:sdtPr>
      <w:sdtEndPr/>
      <w:sdtContent>
        <w:r>
          <w:rPr>
            <w:rFonts w:asciiTheme="majorHAnsi" w:hAnsiTheme="majorHAnsi" w:cstheme="minorHAnsi"/>
            <w:noProof/>
            <w:sz w:val="24"/>
            <w:szCs w:val="24"/>
          </w:rPr>
          <w:pict w14:anchorId="3C98525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6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45E6C" w:rsidRPr="00EB1C4A">
      <w:rPr>
        <w:rFonts w:asciiTheme="majorHAnsi" w:hAnsiTheme="majorHAnsi" w:cstheme="minorHAnsi"/>
        <w:sz w:val="24"/>
        <w:szCs w:val="24"/>
      </w:rPr>
      <w:t xml:space="preserve">Nebraska Board of </w:t>
    </w:r>
    <w:r w:rsidR="00B65287">
      <w:rPr>
        <w:rFonts w:asciiTheme="majorHAnsi" w:hAnsiTheme="majorHAnsi" w:cstheme="minorHAnsi"/>
        <w:sz w:val="24"/>
        <w:szCs w:val="24"/>
      </w:rPr>
      <w:t>Geologists</w:t>
    </w:r>
  </w:p>
  <w:p w14:paraId="49985C65" w14:textId="34F362F6" w:rsidR="00345E6C" w:rsidRPr="00EB1C4A" w:rsidRDefault="00345E6C" w:rsidP="00FC10FE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b/>
        <w:sz w:val="24"/>
        <w:szCs w:val="24"/>
      </w:rPr>
    </w:pPr>
    <w:r w:rsidRPr="00EB1C4A">
      <w:rPr>
        <w:rFonts w:asciiTheme="majorHAnsi" w:hAnsiTheme="majorHAnsi" w:cstheme="minorHAnsi"/>
        <w:b/>
        <w:sz w:val="24"/>
        <w:szCs w:val="24"/>
      </w:rPr>
      <w:t>Board Meetin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g </w:t>
    </w:r>
    <w:r w:rsidR="000D20E4">
      <w:rPr>
        <w:rFonts w:asciiTheme="majorHAnsi" w:hAnsiTheme="majorHAnsi" w:cstheme="minorHAnsi"/>
        <w:b/>
        <w:sz w:val="24"/>
        <w:szCs w:val="24"/>
      </w:rPr>
      <w:t>Minutes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 </w:t>
    </w:r>
    <w:r w:rsidR="001829F9">
      <w:rPr>
        <w:rFonts w:asciiTheme="majorHAnsi" w:hAnsiTheme="majorHAnsi" w:cstheme="minorHAnsi"/>
        <w:b/>
        <w:sz w:val="24"/>
        <w:szCs w:val="24"/>
      </w:rPr>
      <w:t xml:space="preserve">– </w:t>
    </w:r>
    <w:r w:rsidR="004F61E3">
      <w:rPr>
        <w:rFonts w:asciiTheme="majorHAnsi" w:hAnsiTheme="majorHAnsi" w:cstheme="minorHAnsi"/>
        <w:b/>
        <w:sz w:val="24"/>
        <w:szCs w:val="24"/>
      </w:rPr>
      <w:t>January</w:t>
    </w:r>
    <w:r w:rsidR="003A5F5C">
      <w:rPr>
        <w:rFonts w:asciiTheme="majorHAnsi" w:hAnsiTheme="majorHAnsi" w:cstheme="minorHAnsi"/>
        <w:b/>
        <w:sz w:val="24"/>
        <w:szCs w:val="24"/>
      </w:rPr>
      <w:t xml:space="preserve"> </w:t>
    </w:r>
    <w:r w:rsidR="004F61E3">
      <w:rPr>
        <w:rFonts w:asciiTheme="majorHAnsi" w:hAnsiTheme="majorHAnsi" w:cstheme="minorHAnsi"/>
        <w:b/>
        <w:sz w:val="24"/>
        <w:szCs w:val="24"/>
      </w:rPr>
      <w:t>7</w:t>
    </w:r>
    <w:r w:rsidR="003A5F5C">
      <w:rPr>
        <w:rFonts w:asciiTheme="majorHAnsi" w:hAnsiTheme="majorHAnsi" w:cstheme="minorHAnsi"/>
        <w:b/>
        <w:sz w:val="24"/>
        <w:szCs w:val="24"/>
      </w:rPr>
      <w:t>th</w:t>
    </w:r>
    <w:r w:rsidR="00421BE8">
      <w:rPr>
        <w:rFonts w:asciiTheme="majorHAnsi" w:hAnsiTheme="majorHAnsi" w:cstheme="minorHAnsi"/>
        <w:b/>
        <w:sz w:val="24"/>
        <w:szCs w:val="24"/>
      </w:rPr>
      <w:t>, 2025</w:t>
    </w:r>
    <w:r w:rsidR="006A2FA9">
      <w:rPr>
        <w:rFonts w:asciiTheme="majorHAnsi" w:hAnsiTheme="majorHAnsi" w:cstheme="minorHAnsi"/>
        <w:b/>
        <w:sz w:val="24"/>
        <w:szCs w:val="24"/>
      </w:rPr>
      <w:t xml:space="preserve">, </w:t>
    </w:r>
    <w:r w:rsidR="00B65287">
      <w:rPr>
        <w:rFonts w:asciiTheme="majorHAnsi" w:hAnsiTheme="majorHAnsi" w:cstheme="minorHAnsi"/>
        <w:b/>
        <w:sz w:val="24"/>
        <w:szCs w:val="24"/>
      </w:rPr>
      <w:t>1:</w:t>
    </w:r>
    <w:r w:rsidR="007C1ADE">
      <w:rPr>
        <w:rFonts w:asciiTheme="majorHAnsi" w:hAnsiTheme="majorHAnsi" w:cstheme="minorHAnsi"/>
        <w:b/>
        <w:sz w:val="24"/>
        <w:szCs w:val="24"/>
      </w:rPr>
      <w:t>00 pm</w:t>
    </w:r>
  </w:p>
  <w:p w14:paraId="751D72A5" w14:textId="6241338E" w:rsidR="00F4125D" w:rsidRPr="00771104" w:rsidRDefault="00722F6B" w:rsidP="00B03E81">
    <w:pPr>
      <w:pBdr>
        <w:bottom w:val="single" w:sz="4" w:space="1" w:color="auto"/>
      </w:pBdr>
      <w:spacing w:after="120" w:line="240" w:lineRule="auto"/>
      <w:jc w:val="center"/>
      <w:rPr>
        <w:rFonts w:asciiTheme="majorHAnsi" w:hAnsiTheme="majorHAnsi" w:cs="Arial"/>
        <w:sz w:val="20"/>
        <w:szCs w:val="20"/>
      </w:rPr>
    </w:pPr>
    <w:r w:rsidRPr="00EB1C4A">
      <w:rPr>
        <w:rFonts w:asciiTheme="majorHAnsi" w:hAnsiTheme="majorHAnsi" w:cs="Arial"/>
        <w:sz w:val="20"/>
        <w:szCs w:val="20"/>
      </w:rPr>
      <w:t>215 Centennial Mall South</w:t>
    </w:r>
    <w:r w:rsidR="001657C7">
      <w:rPr>
        <w:rFonts w:asciiTheme="majorHAnsi" w:hAnsiTheme="majorHAnsi" w:cs="Arial"/>
        <w:sz w:val="20"/>
        <w:szCs w:val="20"/>
      </w:rPr>
      <w:t>, L</w:t>
    </w:r>
    <w:r w:rsidRPr="00EB1C4A">
      <w:rPr>
        <w:rFonts w:asciiTheme="majorHAnsi" w:hAnsiTheme="majorHAnsi" w:cs="Arial"/>
        <w:sz w:val="20"/>
        <w:szCs w:val="20"/>
      </w:rPr>
      <w:t>incoln</w:t>
    </w:r>
    <w:r w:rsidR="001657C7">
      <w:rPr>
        <w:rFonts w:asciiTheme="majorHAnsi" w:hAnsiTheme="majorHAnsi" w:cs="Arial"/>
        <w:sz w:val="20"/>
        <w:szCs w:val="20"/>
      </w:rPr>
      <w:t xml:space="preserve"> N</w:t>
    </w:r>
    <w:r w:rsidRPr="00EB1C4A">
      <w:rPr>
        <w:rFonts w:asciiTheme="majorHAnsi" w:hAnsiTheme="majorHAnsi" w:cs="Arial"/>
        <w:sz w:val="20"/>
        <w:szCs w:val="20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42727D"/>
    <w:multiLevelType w:val="hybridMultilevel"/>
    <w:tmpl w:val="34E23730"/>
    <w:lvl w:ilvl="0" w:tplc="16DC52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44613"/>
    <w:multiLevelType w:val="hybridMultilevel"/>
    <w:tmpl w:val="1C1E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B4470"/>
    <w:multiLevelType w:val="hybridMultilevel"/>
    <w:tmpl w:val="8A4AB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61D3B"/>
    <w:multiLevelType w:val="hybridMultilevel"/>
    <w:tmpl w:val="30E881A0"/>
    <w:lvl w:ilvl="0" w:tplc="0346DC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9D4229"/>
    <w:multiLevelType w:val="hybridMultilevel"/>
    <w:tmpl w:val="C9DED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F24A9"/>
    <w:multiLevelType w:val="hybridMultilevel"/>
    <w:tmpl w:val="4E1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DC07E7"/>
    <w:multiLevelType w:val="hybridMultilevel"/>
    <w:tmpl w:val="9476DF32"/>
    <w:lvl w:ilvl="0" w:tplc="0346DC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FD71CE"/>
    <w:multiLevelType w:val="hybridMultilevel"/>
    <w:tmpl w:val="8A6A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76A0C"/>
    <w:multiLevelType w:val="hybridMultilevel"/>
    <w:tmpl w:val="2CAE9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335364"/>
    <w:multiLevelType w:val="hybridMultilevel"/>
    <w:tmpl w:val="9A9E2846"/>
    <w:lvl w:ilvl="0" w:tplc="FEC8F4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F828A9"/>
    <w:multiLevelType w:val="hybridMultilevel"/>
    <w:tmpl w:val="1116D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581D2D"/>
    <w:multiLevelType w:val="hybridMultilevel"/>
    <w:tmpl w:val="FE802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763F58"/>
    <w:multiLevelType w:val="hybridMultilevel"/>
    <w:tmpl w:val="9522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70516"/>
    <w:multiLevelType w:val="hybridMultilevel"/>
    <w:tmpl w:val="6218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D440C5"/>
    <w:multiLevelType w:val="hybridMultilevel"/>
    <w:tmpl w:val="F2400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6125918">
    <w:abstractNumId w:val="9"/>
  </w:num>
  <w:num w:numId="2" w16cid:durableId="886915784">
    <w:abstractNumId w:val="1"/>
  </w:num>
  <w:num w:numId="3" w16cid:durableId="154732227">
    <w:abstractNumId w:val="13"/>
  </w:num>
  <w:num w:numId="4" w16cid:durableId="702629272">
    <w:abstractNumId w:val="10"/>
  </w:num>
  <w:num w:numId="5" w16cid:durableId="936904542">
    <w:abstractNumId w:val="3"/>
  </w:num>
  <w:num w:numId="6" w16cid:durableId="259073913">
    <w:abstractNumId w:val="6"/>
  </w:num>
  <w:num w:numId="7" w16cid:durableId="1067917049">
    <w:abstractNumId w:val="8"/>
  </w:num>
  <w:num w:numId="8" w16cid:durableId="1666545065">
    <w:abstractNumId w:val="12"/>
  </w:num>
  <w:num w:numId="9" w16cid:durableId="1047023276">
    <w:abstractNumId w:val="5"/>
  </w:num>
  <w:num w:numId="10" w16cid:durableId="407701691">
    <w:abstractNumId w:val="7"/>
  </w:num>
  <w:num w:numId="11" w16cid:durableId="210386341">
    <w:abstractNumId w:val="2"/>
  </w:num>
  <w:num w:numId="12" w16cid:durableId="216673635">
    <w:abstractNumId w:val="14"/>
  </w:num>
  <w:num w:numId="13" w16cid:durableId="716666296">
    <w:abstractNumId w:val="11"/>
  </w:num>
  <w:num w:numId="14" w16cid:durableId="1511525423">
    <w:abstractNumId w:val="0"/>
  </w:num>
  <w:num w:numId="15" w16cid:durableId="10780206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drawingGridHorizontalSpacing w:val="187"/>
  <w:drawingGridVerticalSpacing w:val="187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QzNjA0MDY3NTFT0lEKTi0uzszPAykwN68FAF1Hu2ktAAAA"/>
  </w:docVars>
  <w:rsids>
    <w:rsidRoot w:val="00BA0956"/>
    <w:rsid w:val="00000012"/>
    <w:rsid w:val="0000081B"/>
    <w:rsid w:val="000008BC"/>
    <w:rsid w:val="0000092D"/>
    <w:rsid w:val="00000AF9"/>
    <w:rsid w:val="00000C1B"/>
    <w:rsid w:val="0000144E"/>
    <w:rsid w:val="000014A3"/>
    <w:rsid w:val="00001743"/>
    <w:rsid w:val="000017ED"/>
    <w:rsid w:val="000019A7"/>
    <w:rsid w:val="000019F8"/>
    <w:rsid w:val="00001FDA"/>
    <w:rsid w:val="00002587"/>
    <w:rsid w:val="00002D44"/>
    <w:rsid w:val="00002E9C"/>
    <w:rsid w:val="00002F55"/>
    <w:rsid w:val="000031F3"/>
    <w:rsid w:val="00003332"/>
    <w:rsid w:val="00004CFE"/>
    <w:rsid w:val="00004F7B"/>
    <w:rsid w:val="00005043"/>
    <w:rsid w:val="0000586C"/>
    <w:rsid w:val="00005C8B"/>
    <w:rsid w:val="00005D36"/>
    <w:rsid w:val="00006009"/>
    <w:rsid w:val="00006380"/>
    <w:rsid w:val="000065BA"/>
    <w:rsid w:val="000067DA"/>
    <w:rsid w:val="00006E51"/>
    <w:rsid w:val="00006E89"/>
    <w:rsid w:val="000071A1"/>
    <w:rsid w:val="0000728C"/>
    <w:rsid w:val="00007378"/>
    <w:rsid w:val="00007430"/>
    <w:rsid w:val="000077CD"/>
    <w:rsid w:val="00007A8D"/>
    <w:rsid w:val="00007BDD"/>
    <w:rsid w:val="00007D7E"/>
    <w:rsid w:val="00007F6C"/>
    <w:rsid w:val="00010492"/>
    <w:rsid w:val="0001066C"/>
    <w:rsid w:val="00010AD0"/>
    <w:rsid w:val="0001112D"/>
    <w:rsid w:val="00011225"/>
    <w:rsid w:val="00011549"/>
    <w:rsid w:val="00012B61"/>
    <w:rsid w:val="00012EF1"/>
    <w:rsid w:val="00013100"/>
    <w:rsid w:val="0001349D"/>
    <w:rsid w:val="000134EB"/>
    <w:rsid w:val="00014386"/>
    <w:rsid w:val="00014493"/>
    <w:rsid w:val="000144AA"/>
    <w:rsid w:val="000145C7"/>
    <w:rsid w:val="00014C71"/>
    <w:rsid w:val="00014E61"/>
    <w:rsid w:val="000150E8"/>
    <w:rsid w:val="0001561E"/>
    <w:rsid w:val="00015654"/>
    <w:rsid w:val="00015D91"/>
    <w:rsid w:val="00015DF9"/>
    <w:rsid w:val="000161D4"/>
    <w:rsid w:val="00016CF1"/>
    <w:rsid w:val="00017A1D"/>
    <w:rsid w:val="00017F51"/>
    <w:rsid w:val="0002044C"/>
    <w:rsid w:val="0002056E"/>
    <w:rsid w:val="000207CA"/>
    <w:rsid w:val="00020D05"/>
    <w:rsid w:val="000213A2"/>
    <w:rsid w:val="000214C3"/>
    <w:rsid w:val="00021638"/>
    <w:rsid w:val="000218E1"/>
    <w:rsid w:val="00021991"/>
    <w:rsid w:val="000220F4"/>
    <w:rsid w:val="000222BC"/>
    <w:rsid w:val="00022680"/>
    <w:rsid w:val="00022916"/>
    <w:rsid w:val="000232C6"/>
    <w:rsid w:val="000235D4"/>
    <w:rsid w:val="00023DA9"/>
    <w:rsid w:val="0002404A"/>
    <w:rsid w:val="00024356"/>
    <w:rsid w:val="0002487A"/>
    <w:rsid w:val="00024DE3"/>
    <w:rsid w:val="00025BA3"/>
    <w:rsid w:val="00025CCA"/>
    <w:rsid w:val="00025D66"/>
    <w:rsid w:val="00026218"/>
    <w:rsid w:val="00026E33"/>
    <w:rsid w:val="00026F02"/>
    <w:rsid w:val="000272EA"/>
    <w:rsid w:val="00027551"/>
    <w:rsid w:val="000276E5"/>
    <w:rsid w:val="000278DA"/>
    <w:rsid w:val="00027FF6"/>
    <w:rsid w:val="00030543"/>
    <w:rsid w:val="000305E9"/>
    <w:rsid w:val="00030C9A"/>
    <w:rsid w:val="00030E20"/>
    <w:rsid w:val="00031274"/>
    <w:rsid w:val="00031A08"/>
    <w:rsid w:val="00031B06"/>
    <w:rsid w:val="00031D8D"/>
    <w:rsid w:val="00031EB1"/>
    <w:rsid w:val="000323E7"/>
    <w:rsid w:val="00032549"/>
    <w:rsid w:val="0003283F"/>
    <w:rsid w:val="0003287A"/>
    <w:rsid w:val="0003291C"/>
    <w:rsid w:val="00032B11"/>
    <w:rsid w:val="00032FE4"/>
    <w:rsid w:val="000332F7"/>
    <w:rsid w:val="000333E6"/>
    <w:rsid w:val="00033B2A"/>
    <w:rsid w:val="00033BA4"/>
    <w:rsid w:val="00033D4D"/>
    <w:rsid w:val="00033DB6"/>
    <w:rsid w:val="00033DF5"/>
    <w:rsid w:val="00033EDF"/>
    <w:rsid w:val="00033F3F"/>
    <w:rsid w:val="00033F68"/>
    <w:rsid w:val="00034383"/>
    <w:rsid w:val="000346B4"/>
    <w:rsid w:val="00034858"/>
    <w:rsid w:val="00034BF6"/>
    <w:rsid w:val="00035011"/>
    <w:rsid w:val="00035297"/>
    <w:rsid w:val="00035480"/>
    <w:rsid w:val="00035876"/>
    <w:rsid w:val="00035CCA"/>
    <w:rsid w:val="00036503"/>
    <w:rsid w:val="0003671A"/>
    <w:rsid w:val="00036B96"/>
    <w:rsid w:val="00036EBD"/>
    <w:rsid w:val="000378DD"/>
    <w:rsid w:val="00037FC1"/>
    <w:rsid w:val="00040176"/>
    <w:rsid w:val="00040763"/>
    <w:rsid w:val="0004123F"/>
    <w:rsid w:val="00041769"/>
    <w:rsid w:val="0004181E"/>
    <w:rsid w:val="0004186F"/>
    <w:rsid w:val="00041C50"/>
    <w:rsid w:val="0004212D"/>
    <w:rsid w:val="00042B43"/>
    <w:rsid w:val="00042DD3"/>
    <w:rsid w:val="00042E75"/>
    <w:rsid w:val="000438C8"/>
    <w:rsid w:val="00043F0D"/>
    <w:rsid w:val="000441D9"/>
    <w:rsid w:val="00044537"/>
    <w:rsid w:val="0004454B"/>
    <w:rsid w:val="00044927"/>
    <w:rsid w:val="00044E43"/>
    <w:rsid w:val="000458AD"/>
    <w:rsid w:val="00045BA9"/>
    <w:rsid w:val="00045D17"/>
    <w:rsid w:val="00045E29"/>
    <w:rsid w:val="00046037"/>
    <w:rsid w:val="0004616B"/>
    <w:rsid w:val="00047199"/>
    <w:rsid w:val="0004732B"/>
    <w:rsid w:val="000474BC"/>
    <w:rsid w:val="0004751D"/>
    <w:rsid w:val="000478C7"/>
    <w:rsid w:val="00047A25"/>
    <w:rsid w:val="000500AC"/>
    <w:rsid w:val="000502E9"/>
    <w:rsid w:val="00050377"/>
    <w:rsid w:val="00050F5C"/>
    <w:rsid w:val="00051C34"/>
    <w:rsid w:val="000525A0"/>
    <w:rsid w:val="000527E7"/>
    <w:rsid w:val="00052B8B"/>
    <w:rsid w:val="00052C7E"/>
    <w:rsid w:val="00052E9F"/>
    <w:rsid w:val="00053191"/>
    <w:rsid w:val="00053B75"/>
    <w:rsid w:val="00053CE5"/>
    <w:rsid w:val="000544AC"/>
    <w:rsid w:val="0005466C"/>
    <w:rsid w:val="00054ACF"/>
    <w:rsid w:val="00055BC4"/>
    <w:rsid w:val="00055C93"/>
    <w:rsid w:val="00056822"/>
    <w:rsid w:val="000569BF"/>
    <w:rsid w:val="000569D0"/>
    <w:rsid w:val="00056D0D"/>
    <w:rsid w:val="000572AB"/>
    <w:rsid w:val="00057796"/>
    <w:rsid w:val="00057EFD"/>
    <w:rsid w:val="00060307"/>
    <w:rsid w:val="00060B23"/>
    <w:rsid w:val="000613AF"/>
    <w:rsid w:val="000615DF"/>
    <w:rsid w:val="0006171A"/>
    <w:rsid w:val="00061736"/>
    <w:rsid w:val="00061FCB"/>
    <w:rsid w:val="00062410"/>
    <w:rsid w:val="000626E7"/>
    <w:rsid w:val="00062E15"/>
    <w:rsid w:val="000630D2"/>
    <w:rsid w:val="00063537"/>
    <w:rsid w:val="0006372C"/>
    <w:rsid w:val="00063779"/>
    <w:rsid w:val="0006379E"/>
    <w:rsid w:val="000637F5"/>
    <w:rsid w:val="00063A04"/>
    <w:rsid w:val="00063C8C"/>
    <w:rsid w:val="000642F3"/>
    <w:rsid w:val="00065012"/>
    <w:rsid w:val="000655A2"/>
    <w:rsid w:val="0006583A"/>
    <w:rsid w:val="00065983"/>
    <w:rsid w:val="00065FF1"/>
    <w:rsid w:val="000661BF"/>
    <w:rsid w:val="000665CB"/>
    <w:rsid w:val="0006664C"/>
    <w:rsid w:val="00066A49"/>
    <w:rsid w:val="00067125"/>
    <w:rsid w:val="0006728A"/>
    <w:rsid w:val="0006728F"/>
    <w:rsid w:val="000676E9"/>
    <w:rsid w:val="00070290"/>
    <w:rsid w:val="0007071E"/>
    <w:rsid w:val="000708F0"/>
    <w:rsid w:val="00070A97"/>
    <w:rsid w:val="000710E9"/>
    <w:rsid w:val="00071D1A"/>
    <w:rsid w:val="00071E55"/>
    <w:rsid w:val="0007217A"/>
    <w:rsid w:val="000722DA"/>
    <w:rsid w:val="00072A62"/>
    <w:rsid w:val="00072F5A"/>
    <w:rsid w:val="000735F6"/>
    <w:rsid w:val="000741CD"/>
    <w:rsid w:val="000744DA"/>
    <w:rsid w:val="0007477E"/>
    <w:rsid w:val="00074BD9"/>
    <w:rsid w:val="00075321"/>
    <w:rsid w:val="00075690"/>
    <w:rsid w:val="00075A94"/>
    <w:rsid w:val="00076047"/>
    <w:rsid w:val="00076069"/>
    <w:rsid w:val="000766C4"/>
    <w:rsid w:val="0007672B"/>
    <w:rsid w:val="00076858"/>
    <w:rsid w:val="00077352"/>
    <w:rsid w:val="00080056"/>
    <w:rsid w:val="00080314"/>
    <w:rsid w:val="000803FE"/>
    <w:rsid w:val="00080855"/>
    <w:rsid w:val="00080E27"/>
    <w:rsid w:val="00080F1F"/>
    <w:rsid w:val="00081025"/>
    <w:rsid w:val="000819BD"/>
    <w:rsid w:val="00081D2D"/>
    <w:rsid w:val="00081D54"/>
    <w:rsid w:val="00082916"/>
    <w:rsid w:val="00082B3C"/>
    <w:rsid w:val="00082E06"/>
    <w:rsid w:val="00082EA1"/>
    <w:rsid w:val="0008324C"/>
    <w:rsid w:val="0008348E"/>
    <w:rsid w:val="00083AA3"/>
    <w:rsid w:val="00083C4A"/>
    <w:rsid w:val="00083C95"/>
    <w:rsid w:val="00083FFC"/>
    <w:rsid w:val="00084321"/>
    <w:rsid w:val="000845A0"/>
    <w:rsid w:val="00084943"/>
    <w:rsid w:val="00084D1B"/>
    <w:rsid w:val="0008515D"/>
    <w:rsid w:val="0008523B"/>
    <w:rsid w:val="0008595D"/>
    <w:rsid w:val="0008665F"/>
    <w:rsid w:val="0008679A"/>
    <w:rsid w:val="00086BCB"/>
    <w:rsid w:val="00086DA4"/>
    <w:rsid w:val="00086EB3"/>
    <w:rsid w:val="00087046"/>
    <w:rsid w:val="00087383"/>
    <w:rsid w:val="0008763D"/>
    <w:rsid w:val="0008770D"/>
    <w:rsid w:val="00087C6C"/>
    <w:rsid w:val="0009018D"/>
    <w:rsid w:val="0009033B"/>
    <w:rsid w:val="00090BDF"/>
    <w:rsid w:val="00090C2C"/>
    <w:rsid w:val="00090ECF"/>
    <w:rsid w:val="0009156A"/>
    <w:rsid w:val="00091601"/>
    <w:rsid w:val="000917D6"/>
    <w:rsid w:val="00091C24"/>
    <w:rsid w:val="00091CBA"/>
    <w:rsid w:val="00092347"/>
    <w:rsid w:val="00093246"/>
    <w:rsid w:val="000940B2"/>
    <w:rsid w:val="000943AE"/>
    <w:rsid w:val="0009445C"/>
    <w:rsid w:val="00094E98"/>
    <w:rsid w:val="00094EC8"/>
    <w:rsid w:val="00094F94"/>
    <w:rsid w:val="00095F5E"/>
    <w:rsid w:val="00096588"/>
    <w:rsid w:val="000965BD"/>
    <w:rsid w:val="00096A57"/>
    <w:rsid w:val="00096BB9"/>
    <w:rsid w:val="000974BC"/>
    <w:rsid w:val="00097791"/>
    <w:rsid w:val="00097967"/>
    <w:rsid w:val="00097DB4"/>
    <w:rsid w:val="000A002F"/>
    <w:rsid w:val="000A00EE"/>
    <w:rsid w:val="000A0210"/>
    <w:rsid w:val="000A02E7"/>
    <w:rsid w:val="000A02EE"/>
    <w:rsid w:val="000A09CC"/>
    <w:rsid w:val="000A0D54"/>
    <w:rsid w:val="000A0EBF"/>
    <w:rsid w:val="000A155F"/>
    <w:rsid w:val="000A16A9"/>
    <w:rsid w:val="000A19F1"/>
    <w:rsid w:val="000A1B1E"/>
    <w:rsid w:val="000A254B"/>
    <w:rsid w:val="000A261A"/>
    <w:rsid w:val="000A2693"/>
    <w:rsid w:val="000A2A7E"/>
    <w:rsid w:val="000A2AB1"/>
    <w:rsid w:val="000A2B39"/>
    <w:rsid w:val="000A32C6"/>
    <w:rsid w:val="000A3347"/>
    <w:rsid w:val="000A37F3"/>
    <w:rsid w:val="000A3959"/>
    <w:rsid w:val="000A3FB1"/>
    <w:rsid w:val="000A42A4"/>
    <w:rsid w:val="000A43C3"/>
    <w:rsid w:val="000A47E6"/>
    <w:rsid w:val="000A49F5"/>
    <w:rsid w:val="000A4D05"/>
    <w:rsid w:val="000A4E26"/>
    <w:rsid w:val="000A54F8"/>
    <w:rsid w:val="000A5FB4"/>
    <w:rsid w:val="000A6199"/>
    <w:rsid w:val="000A66A7"/>
    <w:rsid w:val="000A6B96"/>
    <w:rsid w:val="000A6D26"/>
    <w:rsid w:val="000A6E18"/>
    <w:rsid w:val="000A7193"/>
    <w:rsid w:val="000A7745"/>
    <w:rsid w:val="000A7AAC"/>
    <w:rsid w:val="000A7F56"/>
    <w:rsid w:val="000B0218"/>
    <w:rsid w:val="000B051B"/>
    <w:rsid w:val="000B079C"/>
    <w:rsid w:val="000B0ECB"/>
    <w:rsid w:val="000B16A5"/>
    <w:rsid w:val="000B1A05"/>
    <w:rsid w:val="000B1D2E"/>
    <w:rsid w:val="000B1ED0"/>
    <w:rsid w:val="000B1FBD"/>
    <w:rsid w:val="000B27E6"/>
    <w:rsid w:val="000B2854"/>
    <w:rsid w:val="000B2A3C"/>
    <w:rsid w:val="000B2A8A"/>
    <w:rsid w:val="000B2C5E"/>
    <w:rsid w:val="000B2CEB"/>
    <w:rsid w:val="000B2D8E"/>
    <w:rsid w:val="000B3470"/>
    <w:rsid w:val="000B3493"/>
    <w:rsid w:val="000B3598"/>
    <w:rsid w:val="000B3A46"/>
    <w:rsid w:val="000B3CEE"/>
    <w:rsid w:val="000B3D82"/>
    <w:rsid w:val="000B41AB"/>
    <w:rsid w:val="000B4E55"/>
    <w:rsid w:val="000B515F"/>
    <w:rsid w:val="000B5A60"/>
    <w:rsid w:val="000B5F77"/>
    <w:rsid w:val="000B68B2"/>
    <w:rsid w:val="000B6919"/>
    <w:rsid w:val="000B6D71"/>
    <w:rsid w:val="000B7D26"/>
    <w:rsid w:val="000C035F"/>
    <w:rsid w:val="000C043E"/>
    <w:rsid w:val="000C080D"/>
    <w:rsid w:val="000C0840"/>
    <w:rsid w:val="000C0B0C"/>
    <w:rsid w:val="000C14AC"/>
    <w:rsid w:val="000C1A70"/>
    <w:rsid w:val="000C1B0F"/>
    <w:rsid w:val="000C215F"/>
    <w:rsid w:val="000C2448"/>
    <w:rsid w:val="000C279C"/>
    <w:rsid w:val="000C2916"/>
    <w:rsid w:val="000C29E0"/>
    <w:rsid w:val="000C2B69"/>
    <w:rsid w:val="000C2D36"/>
    <w:rsid w:val="000C2FE2"/>
    <w:rsid w:val="000C3147"/>
    <w:rsid w:val="000C3788"/>
    <w:rsid w:val="000C39F7"/>
    <w:rsid w:val="000C3E33"/>
    <w:rsid w:val="000C3EF2"/>
    <w:rsid w:val="000C44DA"/>
    <w:rsid w:val="000C45EF"/>
    <w:rsid w:val="000C506A"/>
    <w:rsid w:val="000C525B"/>
    <w:rsid w:val="000C5564"/>
    <w:rsid w:val="000C5877"/>
    <w:rsid w:val="000C5B5B"/>
    <w:rsid w:val="000C5BA2"/>
    <w:rsid w:val="000C5D0C"/>
    <w:rsid w:val="000C5EC1"/>
    <w:rsid w:val="000C64BC"/>
    <w:rsid w:val="000C6A3E"/>
    <w:rsid w:val="000C722E"/>
    <w:rsid w:val="000D05E6"/>
    <w:rsid w:val="000D08B4"/>
    <w:rsid w:val="000D08B8"/>
    <w:rsid w:val="000D0CAA"/>
    <w:rsid w:val="000D0D49"/>
    <w:rsid w:val="000D0FDA"/>
    <w:rsid w:val="000D1085"/>
    <w:rsid w:val="000D11FC"/>
    <w:rsid w:val="000D147B"/>
    <w:rsid w:val="000D17ED"/>
    <w:rsid w:val="000D1D91"/>
    <w:rsid w:val="000D1E88"/>
    <w:rsid w:val="000D1F1B"/>
    <w:rsid w:val="000D1FA4"/>
    <w:rsid w:val="000D2063"/>
    <w:rsid w:val="000D20E4"/>
    <w:rsid w:val="000D24D8"/>
    <w:rsid w:val="000D252A"/>
    <w:rsid w:val="000D265D"/>
    <w:rsid w:val="000D3019"/>
    <w:rsid w:val="000D30D4"/>
    <w:rsid w:val="000D3685"/>
    <w:rsid w:val="000D3908"/>
    <w:rsid w:val="000D3D95"/>
    <w:rsid w:val="000D3E64"/>
    <w:rsid w:val="000D4551"/>
    <w:rsid w:val="000D5037"/>
    <w:rsid w:val="000D544F"/>
    <w:rsid w:val="000D59F4"/>
    <w:rsid w:val="000D5FEA"/>
    <w:rsid w:val="000D62A6"/>
    <w:rsid w:val="000D6461"/>
    <w:rsid w:val="000D6A8E"/>
    <w:rsid w:val="000D6AB3"/>
    <w:rsid w:val="000D6EE7"/>
    <w:rsid w:val="000D7129"/>
    <w:rsid w:val="000D717B"/>
    <w:rsid w:val="000E01DF"/>
    <w:rsid w:val="000E05FF"/>
    <w:rsid w:val="000E07BC"/>
    <w:rsid w:val="000E0B46"/>
    <w:rsid w:val="000E0F15"/>
    <w:rsid w:val="000E1191"/>
    <w:rsid w:val="000E13BA"/>
    <w:rsid w:val="000E1423"/>
    <w:rsid w:val="000E15BB"/>
    <w:rsid w:val="000E15CF"/>
    <w:rsid w:val="000E1B3F"/>
    <w:rsid w:val="000E227D"/>
    <w:rsid w:val="000E2478"/>
    <w:rsid w:val="000E28E5"/>
    <w:rsid w:val="000E2ECD"/>
    <w:rsid w:val="000E32C9"/>
    <w:rsid w:val="000E32F1"/>
    <w:rsid w:val="000E3357"/>
    <w:rsid w:val="000E362F"/>
    <w:rsid w:val="000E3821"/>
    <w:rsid w:val="000E3BD8"/>
    <w:rsid w:val="000E3E98"/>
    <w:rsid w:val="000E41D1"/>
    <w:rsid w:val="000E4236"/>
    <w:rsid w:val="000E443C"/>
    <w:rsid w:val="000E4A12"/>
    <w:rsid w:val="000E4C64"/>
    <w:rsid w:val="000E4CAC"/>
    <w:rsid w:val="000E4E8A"/>
    <w:rsid w:val="000E504E"/>
    <w:rsid w:val="000E52C7"/>
    <w:rsid w:val="000E561B"/>
    <w:rsid w:val="000E5A9B"/>
    <w:rsid w:val="000E5BE1"/>
    <w:rsid w:val="000E5C68"/>
    <w:rsid w:val="000E5D22"/>
    <w:rsid w:val="000E5EF5"/>
    <w:rsid w:val="000E6136"/>
    <w:rsid w:val="000E63EC"/>
    <w:rsid w:val="000E6440"/>
    <w:rsid w:val="000E6849"/>
    <w:rsid w:val="000E6A09"/>
    <w:rsid w:val="000E6EB2"/>
    <w:rsid w:val="000E70EC"/>
    <w:rsid w:val="000E7E8F"/>
    <w:rsid w:val="000E7EA9"/>
    <w:rsid w:val="000F04F3"/>
    <w:rsid w:val="000F0529"/>
    <w:rsid w:val="000F0D86"/>
    <w:rsid w:val="000F109F"/>
    <w:rsid w:val="000F1356"/>
    <w:rsid w:val="000F17AA"/>
    <w:rsid w:val="000F1F27"/>
    <w:rsid w:val="000F2665"/>
    <w:rsid w:val="000F2773"/>
    <w:rsid w:val="000F2791"/>
    <w:rsid w:val="000F2D7D"/>
    <w:rsid w:val="000F2E7A"/>
    <w:rsid w:val="000F2F07"/>
    <w:rsid w:val="000F323E"/>
    <w:rsid w:val="000F3650"/>
    <w:rsid w:val="000F3784"/>
    <w:rsid w:val="000F39BF"/>
    <w:rsid w:val="000F3D21"/>
    <w:rsid w:val="000F3DF8"/>
    <w:rsid w:val="000F4CED"/>
    <w:rsid w:val="000F4FCB"/>
    <w:rsid w:val="000F5355"/>
    <w:rsid w:val="000F5681"/>
    <w:rsid w:val="000F5DF2"/>
    <w:rsid w:val="000F602B"/>
    <w:rsid w:val="000F63B8"/>
    <w:rsid w:val="000F6445"/>
    <w:rsid w:val="000F6D47"/>
    <w:rsid w:val="000F6E0D"/>
    <w:rsid w:val="000F6F93"/>
    <w:rsid w:val="000F75FA"/>
    <w:rsid w:val="000F7832"/>
    <w:rsid w:val="000F7D4C"/>
    <w:rsid w:val="0010085D"/>
    <w:rsid w:val="001009ED"/>
    <w:rsid w:val="00100A51"/>
    <w:rsid w:val="001010D3"/>
    <w:rsid w:val="00101738"/>
    <w:rsid w:val="001019D5"/>
    <w:rsid w:val="00101A37"/>
    <w:rsid w:val="00102156"/>
    <w:rsid w:val="0010296B"/>
    <w:rsid w:val="001039A3"/>
    <w:rsid w:val="00103EE8"/>
    <w:rsid w:val="00103F4A"/>
    <w:rsid w:val="0010450A"/>
    <w:rsid w:val="00104AFF"/>
    <w:rsid w:val="00104B1A"/>
    <w:rsid w:val="00104D1E"/>
    <w:rsid w:val="00104DBC"/>
    <w:rsid w:val="00104E9F"/>
    <w:rsid w:val="00105A24"/>
    <w:rsid w:val="00105E0A"/>
    <w:rsid w:val="00106387"/>
    <w:rsid w:val="00106509"/>
    <w:rsid w:val="0010699F"/>
    <w:rsid w:val="00106A5B"/>
    <w:rsid w:val="001070F4"/>
    <w:rsid w:val="00107683"/>
    <w:rsid w:val="00107A17"/>
    <w:rsid w:val="0011070F"/>
    <w:rsid w:val="00110E36"/>
    <w:rsid w:val="00111328"/>
    <w:rsid w:val="0011136F"/>
    <w:rsid w:val="00111826"/>
    <w:rsid w:val="0011183A"/>
    <w:rsid w:val="00111E3F"/>
    <w:rsid w:val="00111FBE"/>
    <w:rsid w:val="001122D1"/>
    <w:rsid w:val="0011268C"/>
    <w:rsid w:val="001126F7"/>
    <w:rsid w:val="00112B8D"/>
    <w:rsid w:val="00112CAA"/>
    <w:rsid w:val="00112DDA"/>
    <w:rsid w:val="00112E16"/>
    <w:rsid w:val="00113143"/>
    <w:rsid w:val="001132CA"/>
    <w:rsid w:val="0011339E"/>
    <w:rsid w:val="0011352D"/>
    <w:rsid w:val="00113692"/>
    <w:rsid w:val="00114466"/>
    <w:rsid w:val="001149DA"/>
    <w:rsid w:val="00114A0B"/>
    <w:rsid w:val="00114A2D"/>
    <w:rsid w:val="00115132"/>
    <w:rsid w:val="00115BE8"/>
    <w:rsid w:val="00115E05"/>
    <w:rsid w:val="00115FE9"/>
    <w:rsid w:val="0011642A"/>
    <w:rsid w:val="00116DD3"/>
    <w:rsid w:val="00116E85"/>
    <w:rsid w:val="0011712B"/>
    <w:rsid w:val="00117977"/>
    <w:rsid w:val="00117D36"/>
    <w:rsid w:val="00117D89"/>
    <w:rsid w:val="00120391"/>
    <w:rsid w:val="00120529"/>
    <w:rsid w:val="00120B2E"/>
    <w:rsid w:val="00120DA3"/>
    <w:rsid w:val="001218B6"/>
    <w:rsid w:val="00121AFC"/>
    <w:rsid w:val="00121B85"/>
    <w:rsid w:val="00121EC1"/>
    <w:rsid w:val="001226C0"/>
    <w:rsid w:val="001226E9"/>
    <w:rsid w:val="00122D3F"/>
    <w:rsid w:val="00122F90"/>
    <w:rsid w:val="00123130"/>
    <w:rsid w:val="001233D6"/>
    <w:rsid w:val="00123D3A"/>
    <w:rsid w:val="00123F4A"/>
    <w:rsid w:val="001243DF"/>
    <w:rsid w:val="00124BB4"/>
    <w:rsid w:val="00124CE8"/>
    <w:rsid w:val="00124E4C"/>
    <w:rsid w:val="001252D2"/>
    <w:rsid w:val="00130506"/>
    <w:rsid w:val="001308E2"/>
    <w:rsid w:val="00130AC3"/>
    <w:rsid w:val="00130C98"/>
    <w:rsid w:val="00130D36"/>
    <w:rsid w:val="00130DF3"/>
    <w:rsid w:val="0013150C"/>
    <w:rsid w:val="00131576"/>
    <w:rsid w:val="001315C8"/>
    <w:rsid w:val="0013185E"/>
    <w:rsid w:val="001321AD"/>
    <w:rsid w:val="00132500"/>
    <w:rsid w:val="00132B7C"/>
    <w:rsid w:val="00132FA6"/>
    <w:rsid w:val="00133000"/>
    <w:rsid w:val="00133182"/>
    <w:rsid w:val="00133202"/>
    <w:rsid w:val="00133387"/>
    <w:rsid w:val="00133BE3"/>
    <w:rsid w:val="00133CE1"/>
    <w:rsid w:val="001344F7"/>
    <w:rsid w:val="001347A2"/>
    <w:rsid w:val="00135A50"/>
    <w:rsid w:val="00135E34"/>
    <w:rsid w:val="00135F6C"/>
    <w:rsid w:val="00136162"/>
    <w:rsid w:val="0013626D"/>
    <w:rsid w:val="00136C88"/>
    <w:rsid w:val="00136DDF"/>
    <w:rsid w:val="00137A40"/>
    <w:rsid w:val="00137AEB"/>
    <w:rsid w:val="00137D5C"/>
    <w:rsid w:val="00140000"/>
    <w:rsid w:val="0014065F"/>
    <w:rsid w:val="00140947"/>
    <w:rsid w:val="00140A26"/>
    <w:rsid w:val="00140BF7"/>
    <w:rsid w:val="00140FCA"/>
    <w:rsid w:val="001412A6"/>
    <w:rsid w:val="001412FA"/>
    <w:rsid w:val="00141394"/>
    <w:rsid w:val="0014146B"/>
    <w:rsid w:val="00142263"/>
    <w:rsid w:val="001422FA"/>
    <w:rsid w:val="00142381"/>
    <w:rsid w:val="00142F11"/>
    <w:rsid w:val="00143755"/>
    <w:rsid w:val="00143833"/>
    <w:rsid w:val="00143A13"/>
    <w:rsid w:val="00144861"/>
    <w:rsid w:val="00144995"/>
    <w:rsid w:val="0014554F"/>
    <w:rsid w:val="00145A57"/>
    <w:rsid w:val="00146ED3"/>
    <w:rsid w:val="0014708D"/>
    <w:rsid w:val="001473B2"/>
    <w:rsid w:val="00147446"/>
    <w:rsid w:val="00147688"/>
    <w:rsid w:val="001501B0"/>
    <w:rsid w:val="001503C2"/>
    <w:rsid w:val="001505CD"/>
    <w:rsid w:val="00150C72"/>
    <w:rsid w:val="00150D4F"/>
    <w:rsid w:val="00150DB4"/>
    <w:rsid w:val="00151064"/>
    <w:rsid w:val="001518B3"/>
    <w:rsid w:val="001518D6"/>
    <w:rsid w:val="00152228"/>
    <w:rsid w:val="001522A9"/>
    <w:rsid w:val="001529D5"/>
    <w:rsid w:val="00152A35"/>
    <w:rsid w:val="00152D9B"/>
    <w:rsid w:val="00152FA5"/>
    <w:rsid w:val="00153CAB"/>
    <w:rsid w:val="00153DC3"/>
    <w:rsid w:val="00153E9B"/>
    <w:rsid w:val="00154392"/>
    <w:rsid w:val="00154433"/>
    <w:rsid w:val="00154F3F"/>
    <w:rsid w:val="00155170"/>
    <w:rsid w:val="0015561A"/>
    <w:rsid w:val="001557AC"/>
    <w:rsid w:val="00155864"/>
    <w:rsid w:val="00155B54"/>
    <w:rsid w:val="0015696E"/>
    <w:rsid w:val="00156EFF"/>
    <w:rsid w:val="0015772A"/>
    <w:rsid w:val="001605E7"/>
    <w:rsid w:val="001605F3"/>
    <w:rsid w:val="00160F99"/>
    <w:rsid w:val="0016139C"/>
    <w:rsid w:val="00161835"/>
    <w:rsid w:val="00161D21"/>
    <w:rsid w:val="00161EEC"/>
    <w:rsid w:val="00162312"/>
    <w:rsid w:val="001624DB"/>
    <w:rsid w:val="001629B3"/>
    <w:rsid w:val="00162CE3"/>
    <w:rsid w:val="00163A49"/>
    <w:rsid w:val="00163BAA"/>
    <w:rsid w:val="001642E4"/>
    <w:rsid w:val="00165014"/>
    <w:rsid w:val="00165103"/>
    <w:rsid w:val="00165373"/>
    <w:rsid w:val="001654D9"/>
    <w:rsid w:val="001654DA"/>
    <w:rsid w:val="00165796"/>
    <w:rsid w:val="001657C7"/>
    <w:rsid w:val="001658E3"/>
    <w:rsid w:val="00166FCF"/>
    <w:rsid w:val="001671A3"/>
    <w:rsid w:val="0016755D"/>
    <w:rsid w:val="001677C2"/>
    <w:rsid w:val="0016793B"/>
    <w:rsid w:val="00167EC9"/>
    <w:rsid w:val="00167ED1"/>
    <w:rsid w:val="00167FE2"/>
    <w:rsid w:val="001705FA"/>
    <w:rsid w:val="00170A32"/>
    <w:rsid w:val="00170E17"/>
    <w:rsid w:val="00170E61"/>
    <w:rsid w:val="00170E95"/>
    <w:rsid w:val="00171345"/>
    <w:rsid w:val="00171537"/>
    <w:rsid w:val="00171570"/>
    <w:rsid w:val="00171CDE"/>
    <w:rsid w:val="00171F84"/>
    <w:rsid w:val="00172F4A"/>
    <w:rsid w:val="00174B16"/>
    <w:rsid w:val="00174B9D"/>
    <w:rsid w:val="00174F6D"/>
    <w:rsid w:val="00175668"/>
    <w:rsid w:val="001756BA"/>
    <w:rsid w:val="00175CB5"/>
    <w:rsid w:val="00176D41"/>
    <w:rsid w:val="00176EF5"/>
    <w:rsid w:val="00176F1D"/>
    <w:rsid w:val="00176F29"/>
    <w:rsid w:val="00177098"/>
    <w:rsid w:val="0017793F"/>
    <w:rsid w:val="00177B8D"/>
    <w:rsid w:val="0018022F"/>
    <w:rsid w:val="001802DA"/>
    <w:rsid w:val="00180F03"/>
    <w:rsid w:val="0018132C"/>
    <w:rsid w:val="001813CE"/>
    <w:rsid w:val="00181B21"/>
    <w:rsid w:val="00181DD7"/>
    <w:rsid w:val="001821EA"/>
    <w:rsid w:val="001823F9"/>
    <w:rsid w:val="001825CB"/>
    <w:rsid w:val="001829F9"/>
    <w:rsid w:val="00182A1C"/>
    <w:rsid w:val="001831D1"/>
    <w:rsid w:val="0018346E"/>
    <w:rsid w:val="00183C51"/>
    <w:rsid w:val="0018402B"/>
    <w:rsid w:val="00184421"/>
    <w:rsid w:val="00184D4B"/>
    <w:rsid w:val="001858B4"/>
    <w:rsid w:val="00186232"/>
    <w:rsid w:val="0018636F"/>
    <w:rsid w:val="0018669D"/>
    <w:rsid w:val="00186799"/>
    <w:rsid w:val="00186F9B"/>
    <w:rsid w:val="001874E3"/>
    <w:rsid w:val="00187CD0"/>
    <w:rsid w:val="00187FDF"/>
    <w:rsid w:val="0019029D"/>
    <w:rsid w:val="00190591"/>
    <w:rsid w:val="0019088D"/>
    <w:rsid w:val="00190A6E"/>
    <w:rsid w:val="00190E7B"/>
    <w:rsid w:val="00190F03"/>
    <w:rsid w:val="00191A41"/>
    <w:rsid w:val="00191FA6"/>
    <w:rsid w:val="001923E4"/>
    <w:rsid w:val="00192971"/>
    <w:rsid w:val="00192E43"/>
    <w:rsid w:val="00193730"/>
    <w:rsid w:val="00193976"/>
    <w:rsid w:val="00193A64"/>
    <w:rsid w:val="00194143"/>
    <w:rsid w:val="001942EE"/>
    <w:rsid w:val="00194D6F"/>
    <w:rsid w:val="00194EC5"/>
    <w:rsid w:val="00194F71"/>
    <w:rsid w:val="001951F5"/>
    <w:rsid w:val="00195A61"/>
    <w:rsid w:val="00196141"/>
    <w:rsid w:val="00196172"/>
    <w:rsid w:val="00196526"/>
    <w:rsid w:val="00196790"/>
    <w:rsid w:val="00196E54"/>
    <w:rsid w:val="00197520"/>
    <w:rsid w:val="00197732"/>
    <w:rsid w:val="001978F8"/>
    <w:rsid w:val="00197D43"/>
    <w:rsid w:val="001A094F"/>
    <w:rsid w:val="001A0ECE"/>
    <w:rsid w:val="001A0EE8"/>
    <w:rsid w:val="001A13A1"/>
    <w:rsid w:val="001A1756"/>
    <w:rsid w:val="001A1C46"/>
    <w:rsid w:val="001A216F"/>
    <w:rsid w:val="001A2748"/>
    <w:rsid w:val="001A2DB9"/>
    <w:rsid w:val="001A2FC3"/>
    <w:rsid w:val="001A315F"/>
    <w:rsid w:val="001A340D"/>
    <w:rsid w:val="001A3EF7"/>
    <w:rsid w:val="001A4065"/>
    <w:rsid w:val="001A4129"/>
    <w:rsid w:val="001A4DE3"/>
    <w:rsid w:val="001A4EF2"/>
    <w:rsid w:val="001A4F0E"/>
    <w:rsid w:val="001A5718"/>
    <w:rsid w:val="001A5CF9"/>
    <w:rsid w:val="001A659A"/>
    <w:rsid w:val="001A68AD"/>
    <w:rsid w:val="001A68EF"/>
    <w:rsid w:val="001A7309"/>
    <w:rsid w:val="001A77D0"/>
    <w:rsid w:val="001A7B91"/>
    <w:rsid w:val="001B03F3"/>
    <w:rsid w:val="001B05D2"/>
    <w:rsid w:val="001B1ACD"/>
    <w:rsid w:val="001B1ED0"/>
    <w:rsid w:val="001B292D"/>
    <w:rsid w:val="001B342D"/>
    <w:rsid w:val="001B3526"/>
    <w:rsid w:val="001B3580"/>
    <w:rsid w:val="001B3939"/>
    <w:rsid w:val="001B3A31"/>
    <w:rsid w:val="001B3A5A"/>
    <w:rsid w:val="001B43EF"/>
    <w:rsid w:val="001B482B"/>
    <w:rsid w:val="001B4A6F"/>
    <w:rsid w:val="001B4FE6"/>
    <w:rsid w:val="001B5450"/>
    <w:rsid w:val="001B5765"/>
    <w:rsid w:val="001B63A1"/>
    <w:rsid w:val="001B661D"/>
    <w:rsid w:val="001B698D"/>
    <w:rsid w:val="001B6FEE"/>
    <w:rsid w:val="001B76DB"/>
    <w:rsid w:val="001B7D2D"/>
    <w:rsid w:val="001B7DF8"/>
    <w:rsid w:val="001B7E53"/>
    <w:rsid w:val="001C03D4"/>
    <w:rsid w:val="001C0655"/>
    <w:rsid w:val="001C0BA0"/>
    <w:rsid w:val="001C15D0"/>
    <w:rsid w:val="001C1CF8"/>
    <w:rsid w:val="001C1E92"/>
    <w:rsid w:val="001C2370"/>
    <w:rsid w:val="001C2D6F"/>
    <w:rsid w:val="001C3064"/>
    <w:rsid w:val="001C3382"/>
    <w:rsid w:val="001C3481"/>
    <w:rsid w:val="001C3A19"/>
    <w:rsid w:val="001C3D65"/>
    <w:rsid w:val="001C4083"/>
    <w:rsid w:val="001C5533"/>
    <w:rsid w:val="001C64B2"/>
    <w:rsid w:val="001C677A"/>
    <w:rsid w:val="001C6B49"/>
    <w:rsid w:val="001C6D0B"/>
    <w:rsid w:val="001C6D95"/>
    <w:rsid w:val="001C709B"/>
    <w:rsid w:val="001C7213"/>
    <w:rsid w:val="001C72A9"/>
    <w:rsid w:val="001C75DB"/>
    <w:rsid w:val="001C7B90"/>
    <w:rsid w:val="001D0674"/>
    <w:rsid w:val="001D0CB4"/>
    <w:rsid w:val="001D0F0A"/>
    <w:rsid w:val="001D122D"/>
    <w:rsid w:val="001D12B8"/>
    <w:rsid w:val="001D2654"/>
    <w:rsid w:val="001D2B74"/>
    <w:rsid w:val="001D2D2B"/>
    <w:rsid w:val="001D2DAA"/>
    <w:rsid w:val="001D2F05"/>
    <w:rsid w:val="001D3E03"/>
    <w:rsid w:val="001D3E23"/>
    <w:rsid w:val="001D4854"/>
    <w:rsid w:val="001D5861"/>
    <w:rsid w:val="001D5955"/>
    <w:rsid w:val="001D611B"/>
    <w:rsid w:val="001D6505"/>
    <w:rsid w:val="001D69B3"/>
    <w:rsid w:val="001D6D3B"/>
    <w:rsid w:val="001D6DA1"/>
    <w:rsid w:val="001D6F75"/>
    <w:rsid w:val="001D727B"/>
    <w:rsid w:val="001D78C5"/>
    <w:rsid w:val="001D7C21"/>
    <w:rsid w:val="001D7F00"/>
    <w:rsid w:val="001E0039"/>
    <w:rsid w:val="001E018A"/>
    <w:rsid w:val="001E03BA"/>
    <w:rsid w:val="001E0446"/>
    <w:rsid w:val="001E045F"/>
    <w:rsid w:val="001E0488"/>
    <w:rsid w:val="001E0B4F"/>
    <w:rsid w:val="001E11A2"/>
    <w:rsid w:val="001E15DB"/>
    <w:rsid w:val="001E220B"/>
    <w:rsid w:val="001E22E1"/>
    <w:rsid w:val="001E239E"/>
    <w:rsid w:val="001E2A43"/>
    <w:rsid w:val="001E2DE5"/>
    <w:rsid w:val="001E3B58"/>
    <w:rsid w:val="001E415C"/>
    <w:rsid w:val="001E4408"/>
    <w:rsid w:val="001E44D1"/>
    <w:rsid w:val="001E4748"/>
    <w:rsid w:val="001E4FE9"/>
    <w:rsid w:val="001E5031"/>
    <w:rsid w:val="001E5B37"/>
    <w:rsid w:val="001E67F2"/>
    <w:rsid w:val="001E6D65"/>
    <w:rsid w:val="001E6DDA"/>
    <w:rsid w:val="001E715D"/>
    <w:rsid w:val="001E7C9A"/>
    <w:rsid w:val="001E7CE5"/>
    <w:rsid w:val="001E7F2C"/>
    <w:rsid w:val="001F05F2"/>
    <w:rsid w:val="001F074B"/>
    <w:rsid w:val="001F0754"/>
    <w:rsid w:val="001F0BAD"/>
    <w:rsid w:val="001F117A"/>
    <w:rsid w:val="001F1269"/>
    <w:rsid w:val="001F1392"/>
    <w:rsid w:val="001F16B7"/>
    <w:rsid w:val="001F1767"/>
    <w:rsid w:val="001F1AC6"/>
    <w:rsid w:val="001F2CAD"/>
    <w:rsid w:val="001F315E"/>
    <w:rsid w:val="001F32F0"/>
    <w:rsid w:val="001F3A0B"/>
    <w:rsid w:val="001F3C10"/>
    <w:rsid w:val="001F3D6D"/>
    <w:rsid w:val="001F4914"/>
    <w:rsid w:val="001F491C"/>
    <w:rsid w:val="001F4B74"/>
    <w:rsid w:val="001F4EA9"/>
    <w:rsid w:val="001F4FF6"/>
    <w:rsid w:val="001F5000"/>
    <w:rsid w:val="001F523F"/>
    <w:rsid w:val="001F54AE"/>
    <w:rsid w:val="001F589F"/>
    <w:rsid w:val="001F5D8E"/>
    <w:rsid w:val="001F5EEB"/>
    <w:rsid w:val="001F63B8"/>
    <w:rsid w:val="001F699A"/>
    <w:rsid w:val="001F6A12"/>
    <w:rsid w:val="001F7644"/>
    <w:rsid w:val="00200133"/>
    <w:rsid w:val="00200257"/>
    <w:rsid w:val="00200855"/>
    <w:rsid w:val="00200D7B"/>
    <w:rsid w:val="0020150B"/>
    <w:rsid w:val="002016C6"/>
    <w:rsid w:val="0020185C"/>
    <w:rsid w:val="00201C53"/>
    <w:rsid w:val="00202260"/>
    <w:rsid w:val="002022DE"/>
    <w:rsid w:val="0020235F"/>
    <w:rsid w:val="00202C14"/>
    <w:rsid w:val="00202D49"/>
    <w:rsid w:val="002031F4"/>
    <w:rsid w:val="00203486"/>
    <w:rsid w:val="0020385D"/>
    <w:rsid w:val="00203BD9"/>
    <w:rsid w:val="00203C49"/>
    <w:rsid w:val="00203F13"/>
    <w:rsid w:val="00204563"/>
    <w:rsid w:val="00204779"/>
    <w:rsid w:val="00204F99"/>
    <w:rsid w:val="002058EF"/>
    <w:rsid w:val="002059FE"/>
    <w:rsid w:val="00205A8D"/>
    <w:rsid w:val="00205AAE"/>
    <w:rsid w:val="00205DC0"/>
    <w:rsid w:val="00206080"/>
    <w:rsid w:val="002071EF"/>
    <w:rsid w:val="0020723C"/>
    <w:rsid w:val="002072F0"/>
    <w:rsid w:val="00207A71"/>
    <w:rsid w:val="00207BCD"/>
    <w:rsid w:val="00207C7D"/>
    <w:rsid w:val="00207E54"/>
    <w:rsid w:val="00207EF0"/>
    <w:rsid w:val="00210616"/>
    <w:rsid w:val="002106BD"/>
    <w:rsid w:val="00210CFB"/>
    <w:rsid w:val="002114DE"/>
    <w:rsid w:val="002118B0"/>
    <w:rsid w:val="00212320"/>
    <w:rsid w:val="0021261E"/>
    <w:rsid w:val="002127F9"/>
    <w:rsid w:val="00212A6F"/>
    <w:rsid w:val="0021316A"/>
    <w:rsid w:val="00213819"/>
    <w:rsid w:val="0021384B"/>
    <w:rsid w:val="002139CA"/>
    <w:rsid w:val="00213B85"/>
    <w:rsid w:val="00214009"/>
    <w:rsid w:val="00214AAA"/>
    <w:rsid w:val="00215B80"/>
    <w:rsid w:val="00215D1C"/>
    <w:rsid w:val="00215E25"/>
    <w:rsid w:val="0021632F"/>
    <w:rsid w:val="0021648F"/>
    <w:rsid w:val="0021670F"/>
    <w:rsid w:val="002169F7"/>
    <w:rsid w:val="00217298"/>
    <w:rsid w:val="0021747A"/>
    <w:rsid w:val="002178A5"/>
    <w:rsid w:val="00217937"/>
    <w:rsid w:val="00220116"/>
    <w:rsid w:val="0022084D"/>
    <w:rsid w:val="00220AE8"/>
    <w:rsid w:val="00220B0F"/>
    <w:rsid w:val="00220C51"/>
    <w:rsid w:val="00220D53"/>
    <w:rsid w:val="00220EE3"/>
    <w:rsid w:val="002215F9"/>
    <w:rsid w:val="00221CF7"/>
    <w:rsid w:val="00221E10"/>
    <w:rsid w:val="002222E8"/>
    <w:rsid w:val="00222793"/>
    <w:rsid w:val="00222822"/>
    <w:rsid w:val="0022292A"/>
    <w:rsid w:val="00223979"/>
    <w:rsid w:val="00223EC1"/>
    <w:rsid w:val="002241A2"/>
    <w:rsid w:val="00224380"/>
    <w:rsid w:val="002248E2"/>
    <w:rsid w:val="002254DB"/>
    <w:rsid w:val="00225BF3"/>
    <w:rsid w:val="00225DDE"/>
    <w:rsid w:val="00226078"/>
    <w:rsid w:val="00226651"/>
    <w:rsid w:val="00226CCF"/>
    <w:rsid w:val="00226F39"/>
    <w:rsid w:val="0022726E"/>
    <w:rsid w:val="002275B7"/>
    <w:rsid w:val="0022775E"/>
    <w:rsid w:val="00227875"/>
    <w:rsid w:val="00227AE3"/>
    <w:rsid w:val="00230285"/>
    <w:rsid w:val="002304EA"/>
    <w:rsid w:val="00230B58"/>
    <w:rsid w:val="0023123C"/>
    <w:rsid w:val="002319A8"/>
    <w:rsid w:val="002319F3"/>
    <w:rsid w:val="00231F4D"/>
    <w:rsid w:val="00232263"/>
    <w:rsid w:val="00232686"/>
    <w:rsid w:val="00232702"/>
    <w:rsid w:val="00233324"/>
    <w:rsid w:val="002333BF"/>
    <w:rsid w:val="0023358D"/>
    <w:rsid w:val="002335A1"/>
    <w:rsid w:val="00233902"/>
    <w:rsid w:val="00233D39"/>
    <w:rsid w:val="00233E96"/>
    <w:rsid w:val="002341D9"/>
    <w:rsid w:val="002345EA"/>
    <w:rsid w:val="00234728"/>
    <w:rsid w:val="00234A39"/>
    <w:rsid w:val="00234CAE"/>
    <w:rsid w:val="00234F9E"/>
    <w:rsid w:val="002352B2"/>
    <w:rsid w:val="002356A5"/>
    <w:rsid w:val="002356AC"/>
    <w:rsid w:val="002356FC"/>
    <w:rsid w:val="00235C17"/>
    <w:rsid w:val="00236775"/>
    <w:rsid w:val="0023697B"/>
    <w:rsid w:val="002373E3"/>
    <w:rsid w:val="00237445"/>
    <w:rsid w:val="0023792D"/>
    <w:rsid w:val="00237B71"/>
    <w:rsid w:val="00237BD3"/>
    <w:rsid w:val="0024003E"/>
    <w:rsid w:val="00240385"/>
    <w:rsid w:val="002406FA"/>
    <w:rsid w:val="00241038"/>
    <w:rsid w:val="00241572"/>
    <w:rsid w:val="002415EB"/>
    <w:rsid w:val="002417FE"/>
    <w:rsid w:val="00241C0A"/>
    <w:rsid w:val="00241CA8"/>
    <w:rsid w:val="00241E0D"/>
    <w:rsid w:val="00242154"/>
    <w:rsid w:val="00242E8B"/>
    <w:rsid w:val="00243047"/>
    <w:rsid w:val="002430A7"/>
    <w:rsid w:val="002436A1"/>
    <w:rsid w:val="00244B2E"/>
    <w:rsid w:val="0024502A"/>
    <w:rsid w:val="0024551A"/>
    <w:rsid w:val="0024631E"/>
    <w:rsid w:val="002463C2"/>
    <w:rsid w:val="00247009"/>
    <w:rsid w:val="002473DE"/>
    <w:rsid w:val="002479BC"/>
    <w:rsid w:val="00250209"/>
    <w:rsid w:val="002506FF"/>
    <w:rsid w:val="002511D5"/>
    <w:rsid w:val="00251316"/>
    <w:rsid w:val="00251941"/>
    <w:rsid w:val="0025257E"/>
    <w:rsid w:val="00252608"/>
    <w:rsid w:val="0025317F"/>
    <w:rsid w:val="002536A7"/>
    <w:rsid w:val="00253A77"/>
    <w:rsid w:val="00253EF4"/>
    <w:rsid w:val="00254678"/>
    <w:rsid w:val="002548C6"/>
    <w:rsid w:val="00254ADF"/>
    <w:rsid w:val="00254B49"/>
    <w:rsid w:val="0025640D"/>
    <w:rsid w:val="0025682D"/>
    <w:rsid w:val="00256A8A"/>
    <w:rsid w:val="00256ED5"/>
    <w:rsid w:val="0025715E"/>
    <w:rsid w:val="00257296"/>
    <w:rsid w:val="00257D60"/>
    <w:rsid w:val="00257D8A"/>
    <w:rsid w:val="002608A5"/>
    <w:rsid w:val="002608B8"/>
    <w:rsid w:val="002610C1"/>
    <w:rsid w:val="00261249"/>
    <w:rsid w:val="00261289"/>
    <w:rsid w:val="00261E39"/>
    <w:rsid w:val="00261EAE"/>
    <w:rsid w:val="002620CA"/>
    <w:rsid w:val="00262867"/>
    <w:rsid w:val="00262F60"/>
    <w:rsid w:val="002638DC"/>
    <w:rsid w:val="00263CFB"/>
    <w:rsid w:val="00263DA8"/>
    <w:rsid w:val="00264405"/>
    <w:rsid w:val="0026454A"/>
    <w:rsid w:val="00264ED9"/>
    <w:rsid w:val="0026534C"/>
    <w:rsid w:val="00265BB5"/>
    <w:rsid w:val="00265C8D"/>
    <w:rsid w:val="00265DA3"/>
    <w:rsid w:val="002662F1"/>
    <w:rsid w:val="00266B73"/>
    <w:rsid w:val="00266F2B"/>
    <w:rsid w:val="00266FF6"/>
    <w:rsid w:val="00267147"/>
    <w:rsid w:val="0026797D"/>
    <w:rsid w:val="00267C29"/>
    <w:rsid w:val="00267CB3"/>
    <w:rsid w:val="00270077"/>
    <w:rsid w:val="0027011E"/>
    <w:rsid w:val="00270130"/>
    <w:rsid w:val="00270457"/>
    <w:rsid w:val="0027054D"/>
    <w:rsid w:val="002706D2"/>
    <w:rsid w:val="0027109E"/>
    <w:rsid w:val="002717CA"/>
    <w:rsid w:val="00271ED4"/>
    <w:rsid w:val="002722EB"/>
    <w:rsid w:val="00272D15"/>
    <w:rsid w:val="00272E91"/>
    <w:rsid w:val="0027332C"/>
    <w:rsid w:val="0027339C"/>
    <w:rsid w:val="00273667"/>
    <w:rsid w:val="00273782"/>
    <w:rsid w:val="00273A06"/>
    <w:rsid w:val="00273D30"/>
    <w:rsid w:val="00273FDD"/>
    <w:rsid w:val="0027410F"/>
    <w:rsid w:val="002743C6"/>
    <w:rsid w:val="002743DE"/>
    <w:rsid w:val="00274639"/>
    <w:rsid w:val="00274715"/>
    <w:rsid w:val="00274E22"/>
    <w:rsid w:val="00275570"/>
    <w:rsid w:val="002755B2"/>
    <w:rsid w:val="00275A09"/>
    <w:rsid w:val="00275B5E"/>
    <w:rsid w:val="00275CB7"/>
    <w:rsid w:val="00275E67"/>
    <w:rsid w:val="0027613A"/>
    <w:rsid w:val="00276526"/>
    <w:rsid w:val="0027697D"/>
    <w:rsid w:val="00276C29"/>
    <w:rsid w:val="00277092"/>
    <w:rsid w:val="0027717D"/>
    <w:rsid w:val="002771FE"/>
    <w:rsid w:val="002776B2"/>
    <w:rsid w:val="002777C8"/>
    <w:rsid w:val="00277996"/>
    <w:rsid w:val="002801FF"/>
    <w:rsid w:val="002803B5"/>
    <w:rsid w:val="00280650"/>
    <w:rsid w:val="0028072B"/>
    <w:rsid w:val="00280883"/>
    <w:rsid w:val="00280D48"/>
    <w:rsid w:val="00281034"/>
    <w:rsid w:val="00281082"/>
    <w:rsid w:val="00281403"/>
    <w:rsid w:val="00281435"/>
    <w:rsid w:val="0028164A"/>
    <w:rsid w:val="00281B10"/>
    <w:rsid w:val="00281FE2"/>
    <w:rsid w:val="0028200C"/>
    <w:rsid w:val="00282637"/>
    <w:rsid w:val="00282C6B"/>
    <w:rsid w:val="00282CEA"/>
    <w:rsid w:val="00282DE1"/>
    <w:rsid w:val="0028348E"/>
    <w:rsid w:val="002836C7"/>
    <w:rsid w:val="002838F4"/>
    <w:rsid w:val="00283BF0"/>
    <w:rsid w:val="00283EBA"/>
    <w:rsid w:val="00284385"/>
    <w:rsid w:val="00284B1C"/>
    <w:rsid w:val="00284D82"/>
    <w:rsid w:val="00285723"/>
    <w:rsid w:val="0028576E"/>
    <w:rsid w:val="0028621A"/>
    <w:rsid w:val="0028643C"/>
    <w:rsid w:val="00286491"/>
    <w:rsid w:val="002869F2"/>
    <w:rsid w:val="002871C4"/>
    <w:rsid w:val="00287241"/>
    <w:rsid w:val="00287694"/>
    <w:rsid w:val="00287A3C"/>
    <w:rsid w:val="00287AA8"/>
    <w:rsid w:val="00291294"/>
    <w:rsid w:val="00291437"/>
    <w:rsid w:val="00291FCD"/>
    <w:rsid w:val="00292176"/>
    <w:rsid w:val="0029218D"/>
    <w:rsid w:val="00292AD5"/>
    <w:rsid w:val="00293CA0"/>
    <w:rsid w:val="002942B7"/>
    <w:rsid w:val="002949EE"/>
    <w:rsid w:val="00295E1D"/>
    <w:rsid w:val="00295EC7"/>
    <w:rsid w:val="00295F7A"/>
    <w:rsid w:val="00296031"/>
    <w:rsid w:val="0029669C"/>
    <w:rsid w:val="00296959"/>
    <w:rsid w:val="00296A1A"/>
    <w:rsid w:val="00296BDD"/>
    <w:rsid w:val="00296D14"/>
    <w:rsid w:val="002972A5"/>
    <w:rsid w:val="00297307"/>
    <w:rsid w:val="002974D8"/>
    <w:rsid w:val="0029775C"/>
    <w:rsid w:val="00297973"/>
    <w:rsid w:val="00297E3D"/>
    <w:rsid w:val="002A00DA"/>
    <w:rsid w:val="002A08F2"/>
    <w:rsid w:val="002A0E0F"/>
    <w:rsid w:val="002A10F6"/>
    <w:rsid w:val="002A1209"/>
    <w:rsid w:val="002A1443"/>
    <w:rsid w:val="002A17BC"/>
    <w:rsid w:val="002A192C"/>
    <w:rsid w:val="002A1E37"/>
    <w:rsid w:val="002A2121"/>
    <w:rsid w:val="002A2483"/>
    <w:rsid w:val="002A28D1"/>
    <w:rsid w:val="002A2F7A"/>
    <w:rsid w:val="002A2FE6"/>
    <w:rsid w:val="002A30C6"/>
    <w:rsid w:val="002A399C"/>
    <w:rsid w:val="002A3BC3"/>
    <w:rsid w:val="002A3D86"/>
    <w:rsid w:val="002A3ED8"/>
    <w:rsid w:val="002A4157"/>
    <w:rsid w:val="002A4170"/>
    <w:rsid w:val="002A466A"/>
    <w:rsid w:val="002A4851"/>
    <w:rsid w:val="002A4C12"/>
    <w:rsid w:val="002A4D42"/>
    <w:rsid w:val="002A4F28"/>
    <w:rsid w:val="002A520F"/>
    <w:rsid w:val="002A58E6"/>
    <w:rsid w:val="002A5FB4"/>
    <w:rsid w:val="002A6517"/>
    <w:rsid w:val="002A67DE"/>
    <w:rsid w:val="002A6C55"/>
    <w:rsid w:val="002A6FB3"/>
    <w:rsid w:val="002A7272"/>
    <w:rsid w:val="002A73E0"/>
    <w:rsid w:val="002B027A"/>
    <w:rsid w:val="002B0AB3"/>
    <w:rsid w:val="002B0AF8"/>
    <w:rsid w:val="002B0C87"/>
    <w:rsid w:val="002B220E"/>
    <w:rsid w:val="002B312D"/>
    <w:rsid w:val="002B4849"/>
    <w:rsid w:val="002B49FC"/>
    <w:rsid w:val="002B4F46"/>
    <w:rsid w:val="002B5177"/>
    <w:rsid w:val="002B5254"/>
    <w:rsid w:val="002B5537"/>
    <w:rsid w:val="002B5559"/>
    <w:rsid w:val="002B5D62"/>
    <w:rsid w:val="002B5F93"/>
    <w:rsid w:val="002B6980"/>
    <w:rsid w:val="002B6B3A"/>
    <w:rsid w:val="002B6CB2"/>
    <w:rsid w:val="002B6D05"/>
    <w:rsid w:val="002B6D48"/>
    <w:rsid w:val="002B6E02"/>
    <w:rsid w:val="002B71DD"/>
    <w:rsid w:val="002B7476"/>
    <w:rsid w:val="002B7EC4"/>
    <w:rsid w:val="002C026F"/>
    <w:rsid w:val="002C085B"/>
    <w:rsid w:val="002C0872"/>
    <w:rsid w:val="002C0E67"/>
    <w:rsid w:val="002C108B"/>
    <w:rsid w:val="002C1A30"/>
    <w:rsid w:val="002C2010"/>
    <w:rsid w:val="002C2071"/>
    <w:rsid w:val="002C2C52"/>
    <w:rsid w:val="002C3287"/>
    <w:rsid w:val="002C344B"/>
    <w:rsid w:val="002C3843"/>
    <w:rsid w:val="002C4779"/>
    <w:rsid w:val="002C4A2A"/>
    <w:rsid w:val="002C4A7F"/>
    <w:rsid w:val="002C4CAD"/>
    <w:rsid w:val="002C5209"/>
    <w:rsid w:val="002C52C7"/>
    <w:rsid w:val="002C52CD"/>
    <w:rsid w:val="002C54F5"/>
    <w:rsid w:val="002C5970"/>
    <w:rsid w:val="002C5C43"/>
    <w:rsid w:val="002C5EA8"/>
    <w:rsid w:val="002C68F8"/>
    <w:rsid w:val="002C6E9F"/>
    <w:rsid w:val="002C725F"/>
    <w:rsid w:val="002C7328"/>
    <w:rsid w:val="002C76AF"/>
    <w:rsid w:val="002C7BF0"/>
    <w:rsid w:val="002C7F0F"/>
    <w:rsid w:val="002D0612"/>
    <w:rsid w:val="002D0DAD"/>
    <w:rsid w:val="002D0EFE"/>
    <w:rsid w:val="002D1935"/>
    <w:rsid w:val="002D2EFF"/>
    <w:rsid w:val="002D3302"/>
    <w:rsid w:val="002D3D33"/>
    <w:rsid w:val="002D428E"/>
    <w:rsid w:val="002D42A1"/>
    <w:rsid w:val="002D46EB"/>
    <w:rsid w:val="002D4726"/>
    <w:rsid w:val="002D4815"/>
    <w:rsid w:val="002D4CDD"/>
    <w:rsid w:val="002D4DB1"/>
    <w:rsid w:val="002D5457"/>
    <w:rsid w:val="002D567C"/>
    <w:rsid w:val="002D58E5"/>
    <w:rsid w:val="002D5D9C"/>
    <w:rsid w:val="002D5EAF"/>
    <w:rsid w:val="002D5FD8"/>
    <w:rsid w:val="002D6470"/>
    <w:rsid w:val="002D6543"/>
    <w:rsid w:val="002D694B"/>
    <w:rsid w:val="002D69EC"/>
    <w:rsid w:val="002D6BC0"/>
    <w:rsid w:val="002D6F9F"/>
    <w:rsid w:val="002D7A65"/>
    <w:rsid w:val="002D7C47"/>
    <w:rsid w:val="002D7CD6"/>
    <w:rsid w:val="002D7EE7"/>
    <w:rsid w:val="002D7FE4"/>
    <w:rsid w:val="002E00F5"/>
    <w:rsid w:val="002E0F87"/>
    <w:rsid w:val="002E197E"/>
    <w:rsid w:val="002E1BE7"/>
    <w:rsid w:val="002E1D86"/>
    <w:rsid w:val="002E20AE"/>
    <w:rsid w:val="002E275F"/>
    <w:rsid w:val="002E287D"/>
    <w:rsid w:val="002E2D0C"/>
    <w:rsid w:val="002E2F18"/>
    <w:rsid w:val="002E3329"/>
    <w:rsid w:val="002E33D7"/>
    <w:rsid w:val="002E38DF"/>
    <w:rsid w:val="002E4345"/>
    <w:rsid w:val="002E45B8"/>
    <w:rsid w:val="002E4C7D"/>
    <w:rsid w:val="002E4E6F"/>
    <w:rsid w:val="002E53CF"/>
    <w:rsid w:val="002E5425"/>
    <w:rsid w:val="002E576C"/>
    <w:rsid w:val="002E58EC"/>
    <w:rsid w:val="002E5957"/>
    <w:rsid w:val="002E5B0A"/>
    <w:rsid w:val="002E5C7F"/>
    <w:rsid w:val="002E5E72"/>
    <w:rsid w:val="002E6379"/>
    <w:rsid w:val="002E6410"/>
    <w:rsid w:val="002E69B7"/>
    <w:rsid w:val="002E6C59"/>
    <w:rsid w:val="002E6D08"/>
    <w:rsid w:val="002E70A3"/>
    <w:rsid w:val="002E7161"/>
    <w:rsid w:val="002E7296"/>
    <w:rsid w:val="002E7593"/>
    <w:rsid w:val="002E7A09"/>
    <w:rsid w:val="002E7D03"/>
    <w:rsid w:val="002E7F69"/>
    <w:rsid w:val="002F04A9"/>
    <w:rsid w:val="002F066C"/>
    <w:rsid w:val="002F073B"/>
    <w:rsid w:val="002F07BB"/>
    <w:rsid w:val="002F0975"/>
    <w:rsid w:val="002F0A77"/>
    <w:rsid w:val="002F0CB2"/>
    <w:rsid w:val="002F0FB2"/>
    <w:rsid w:val="002F13BC"/>
    <w:rsid w:val="002F1737"/>
    <w:rsid w:val="002F1ABD"/>
    <w:rsid w:val="002F200E"/>
    <w:rsid w:val="002F256E"/>
    <w:rsid w:val="002F270E"/>
    <w:rsid w:val="002F2790"/>
    <w:rsid w:val="002F2829"/>
    <w:rsid w:val="002F2B72"/>
    <w:rsid w:val="002F2F8D"/>
    <w:rsid w:val="002F32FF"/>
    <w:rsid w:val="002F34AD"/>
    <w:rsid w:val="002F3E45"/>
    <w:rsid w:val="002F42D2"/>
    <w:rsid w:val="002F43AA"/>
    <w:rsid w:val="002F441D"/>
    <w:rsid w:val="002F478F"/>
    <w:rsid w:val="002F59EB"/>
    <w:rsid w:val="002F5ADC"/>
    <w:rsid w:val="002F5BCF"/>
    <w:rsid w:val="002F6E09"/>
    <w:rsid w:val="002F7176"/>
    <w:rsid w:val="002F775B"/>
    <w:rsid w:val="00300610"/>
    <w:rsid w:val="003006A4"/>
    <w:rsid w:val="003009C5"/>
    <w:rsid w:val="00300A96"/>
    <w:rsid w:val="00300DC5"/>
    <w:rsid w:val="00300F2B"/>
    <w:rsid w:val="00300FE0"/>
    <w:rsid w:val="00301147"/>
    <w:rsid w:val="0030155E"/>
    <w:rsid w:val="00301DE6"/>
    <w:rsid w:val="003023AC"/>
    <w:rsid w:val="00302E41"/>
    <w:rsid w:val="00302E82"/>
    <w:rsid w:val="00303393"/>
    <w:rsid w:val="003034C7"/>
    <w:rsid w:val="0030383D"/>
    <w:rsid w:val="00303B6A"/>
    <w:rsid w:val="00303D1A"/>
    <w:rsid w:val="00304073"/>
    <w:rsid w:val="0030418D"/>
    <w:rsid w:val="003041F4"/>
    <w:rsid w:val="00304350"/>
    <w:rsid w:val="00304496"/>
    <w:rsid w:val="003045C4"/>
    <w:rsid w:val="003049E0"/>
    <w:rsid w:val="00304D88"/>
    <w:rsid w:val="003050A6"/>
    <w:rsid w:val="0030546C"/>
    <w:rsid w:val="003060F7"/>
    <w:rsid w:val="0030712A"/>
    <w:rsid w:val="003072CB"/>
    <w:rsid w:val="003075FF"/>
    <w:rsid w:val="00307D5A"/>
    <w:rsid w:val="00307EFE"/>
    <w:rsid w:val="00307F36"/>
    <w:rsid w:val="003103D2"/>
    <w:rsid w:val="00310B39"/>
    <w:rsid w:val="00310C1F"/>
    <w:rsid w:val="0031137B"/>
    <w:rsid w:val="00311644"/>
    <w:rsid w:val="003118A7"/>
    <w:rsid w:val="0031208D"/>
    <w:rsid w:val="003123D5"/>
    <w:rsid w:val="00312D9A"/>
    <w:rsid w:val="0031339F"/>
    <w:rsid w:val="00313579"/>
    <w:rsid w:val="0031375F"/>
    <w:rsid w:val="00313FE4"/>
    <w:rsid w:val="0031432A"/>
    <w:rsid w:val="003149E0"/>
    <w:rsid w:val="00314D46"/>
    <w:rsid w:val="00314E6E"/>
    <w:rsid w:val="0031511F"/>
    <w:rsid w:val="00315916"/>
    <w:rsid w:val="00315B1C"/>
    <w:rsid w:val="0031644C"/>
    <w:rsid w:val="003165DA"/>
    <w:rsid w:val="003166DA"/>
    <w:rsid w:val="00316786"/>
    <w:rsid w:val="0031697D"/>
    <w:rsid w:val="0031753E"/>
    <w:rsid w:val="00317894"/>
    <w:rsid w:val="0031798F"/>
    <w:rsid w:val="0032072D"/>
    <w:rsid w:val="00320929"/>
    <w:rsid w:val="00320DEB"/>
    <w:rsid w:val="003210A2"/>
    <w:rsid w:val="003219AC"/>
    <w:rsid w:val="003219DC"/>
    <w:rsid w:val="003220B1"/>
    <w:rsid w:val="003222BB"/>
    <w:rsid w:val="003224D9"/>
    <w:rsid w:val="003226C6"/>
    <w:rsid w:val="0032299F"/>
    <w:rsid w:val="003231F9"/>
    <w:rsid w:val="0032345D"/>
    <w:rsid w:val="0032354B"/>
    <w:rsid w:val="00323BA8"/>
    <w:rsid w:val="00323D9F"/>
    <w:rsid w:val="003246A6"/>
    <w:rsid w:val="003247F9"/>
    <w:rsid w:val="00324B58"/>
    <w:rsid w:val="00324C3B"/>
    <w:rsid w:val="00324F20"/>
    <w:rsid w:val="0032538A"/>
    <w:rsid w:val="00325F62"/>
    <w:rsid w:val="00325F94"/>
    <w:rsid w:val="0032601D"/>
    <w:rsid w:val="0032663E"/>
    <w:rsid w:val="00326759"/>
    <w:rsid w:val="0032696E"/>
    <w:rsid w:val="00326E18"/>
    <w:rsid w:val="00326FE7"/>
    <w:rsid w:val="0032704B"/>
    <w:rsid w:val="0032725F"/>
    <w:rsid w:val="003272CF"/>
    <w:rsid w:val="00327DC9"/>
    <w:rsid w:val="00327E00"/>
    <w:rsid w:val="00330C99"/>
    <w:rsid w:val="00330EAF"/>
    <w:rsid w:val="00331383"/>
    <w:rsid w:val="003318F1"/>
    <w:rsid w:val="00331941"/>
    <w:rsid w:val="00332289"/>
    <w:rsid w:val="003326B6"/>
    <w:rsid w:val="003326F8"/>
    <w:rsid w:val="003329A0"/>
    <w:rsid w:val="00332ED2"/>
    <w:rsid w:val="003330AB"/>
    <w:rsid w:val="003330C5"/>
    <w:rsid w:val="003331B6"/>
    <w:rsid w:val="003335C3"/>
    <w:rsid w:val="0033369F"/>
    <w:rsid w:val="003339DD"/>
    <w:rsid w:val="00333CD1"/>
    <w:rsid w:val="00334037"/>
    <w:rsid w:val="00334336"/>
    <w:rsid w:val="00334C47"/>
    <w:rsid w:val="0033508C"/>
    <w:rsid w:val="00335583"/>
    <w:rsid w:val="003358F0"/>
    <w:rsid w:val="00335973"/>
    <w:rsid w:val="00335F81"/>
    <w:rsid w:val="00336469"/>
    <w:rsid w:val="00336792"/>
    <w:rsid w:val="00336A00"/>
    <w:rsid w:val="00336CDE"/>
    <w:rsid w:val="0033713E"/>
    <w:rsid w:val="0033728E"/>
    <w:rsid w:val="00337484"/>
    <w:rsid w:val="00337DA9"/>
    <w:rsid w:val="00337E81"/>
    <w:rsid w:val="0034006F"/>
    <w:rsid w:val="00340BCD"/>
    <w:rsid w:val="00340DF8"/>
    <w:rsid w:val="00340E65"/>
    <w:rsid w:val="00341459"/>
    <w:rsid w:val="00341BD4"/>
    <w:rsid w:val="00341DA0"/>
    <w:rsid w:val="00342538"/>
    <w:rsid w:val="00342792"/>
    <w:rsid w:val="00342FA4"/>
    <w:rsid w:val="0034314B"/>
    <w:rsid w:val="00343743"/>
    <w:rsid w:val="00343AA1"/>
    <w:rsid w:val="00343DFA"/>
    <w:rsid w:val="003446E5"/>
    <w:rsid w:val="003451ED"/>
    <w:rsid w:val="00345310"/>
    <w:rsid w:val="003458CD"/>
    <w:rsid w:val="00345E6C"/>
    <w:rsid w:val="0034627B"/>
    <w:rsid w:val="00346DB5"/>
    <w:rsid w:val="00347B46"/>
    <w:rsid w:val="003500F3"/>
    <w:rsid w:val="0035018E"/>
    <w:rsid w:val="003502CA"/>
    <w:rsid w:val="00350C19"/>
    <w:rsid w:val="00351122"/>
    <w:rsid w:val="00351538"/>
    <w:rsid w:val="003517CE"/>
    <w:rsid w:val="00351918"/>
    <w:rsid w:val="00351B58"/>
    <w:rsid w:val="00351C41"/>
    <w:rsid w:val="00352698"/>
    <w:rsid w:val="003528FF"/>
    <w:rsid w:val="00352B16"/>
    <w:rsid w:val="00352B39"/>
    <w:rsid w:val="00353732"/>
    <w:rsid w:val="003540C0"/>
    <w:rsid w:val="003548F4"/>
    <w:rsid w:val="003548FE"/>
    <w:rsid w:val="00355046"/>
    <w:rsid w:val="0035534F"/>
    <w:rsid w:val="0035588C"/>
    <w:rsid w:val="00355BA3"/>
    <w:rsid w:val="00356133"/>
    <w:rsid w:val="0035614B"/>
    <w:rsid w:val="00356E5D"/>
    <w:rsid w:val="003570A1"/>
    <w:rsid w:val="003570D3"/>
    <w:rsid w:val="0035716C"/>
    <w:rsid w:val="00357A64"/>
    <w:rsid w:val="003618E0"/>
    <w:rsid w:val="00361909"/>
    <w:rsid w:val="00361C05"/>
    <w:rsid w:val="00362216"/>
    <w:rsid w:val="00362370"/>
    <w:rsid w:val="003624AA"/>
    <w:rsid w:val="00362DCA"/>
    <w:rsid w:val="00363279"/>
    <w:rsid w:val="003634F7"/>
    <w:rsid w:val="0036399A"/>
    <w:rsid w:val="00363C38"/>
    <w:rsid w:val="00363FB9"/>
    <w:rsid w:val="003642EB"/>
    <w:rsid w:val="003649B3"/>
    <w:rsid w:val="00364ABF"/>
    <w:rsid w:val="00364F74"/>
    <w:rsid w:val="00364FA1"/>
    <w:rsid w:val="0036535B"/>
    <w:rsid w:val="003653D7"/>
    <w:rsid w:val="003656DD"/>
    <w:rsid w:val="00365FE2"/>
    <w:rsid w:val="00366219"/>
    <w:rsid w:val="00366534"/>
    <w:rsid w:val="0037110B"/>
    <w:rsid w:val="003720DC"/>
    <w:rsid w:val="00372522"/>
    <w:rsid w:val="00372BA3"/>
    <w:rsid w:val="0037331A"/>
    <w:rsid w:val="003734B6"/>
    <w:rsid w:val="003735B4"/>
    <w:rsid w:val="00373675"/>
    <w:rsid w:val="003746A1"/>
    <w:rsid w:val="00374780"/>
    <w:rsid w:val="003757F1"/>
    <w:rsid w:val="00375D21"/>
    <w:rsid w:val="0037609D"/>
    <w:rsid w:val="0037615E"/>
    <w:rsid w:val="003765E7"/>
    <w:rsid w:val="00376773"/>
    <w:rsid w:val="003768E2"/>
    <w:rsid w:val="00376B69"/>
    <w:rsid w:val="00376DDC"/>
    <w:rsid w:val="00376F5C"/>
    <w:rsid w:val="00377634"/>
    <w:rsid w:val="00377C33"/>
    <w:rsid w:val="00380236"/>
    <w:rsid w:val="00380259"/>
    <w:rsid w:val="003806DD"/>
    <w:rsid w:val="00380C47"/>
    <w:rsid w:val="00380E68"/>
    <w:rsid w:val="00381CCE"/>
    <w:rsid w:val="003823EF"/>
    <w:rsid w:val="00382472"/>
    <w:rsid w:val="003826B2"/>
    <w:rsid w:val="00382984"/>
    <w:rsid w:val="0038314E"/>
    <w:rsid w:val="0038342C"/>
    <w:rsid w:val="0038354C"/>
    <w:rsid w:val="00383F41"/>
    <w:rsid w:val="003853F9"/>
    <w:rsid w:val="00385DA4"/>
    <w:rsid w:val="00385E53"/>
    <w:rsid w:val="00386DAA"/>
    <w:rsid w:val="00386E5C"/>
    <w:rsid w:val="00387337"/>
    <w:rsid w:val="00387532"/>
    <w:rsid w:val="003875A7"/>
    <w:rsid w:val="003877E3"/>
    <w:rsid w:val="003878D8"/>
    <w:rsid w:val="00387C1C"/>
    <w:rsid w:val="00387C9E"/>
    <w:rsid w:val="00387FF5"/>
    <w:rsid w:val="00390014"/>
    <w:rsid w:val="003902F6"/>
    <w:rsid w:val="00390C7C"/>
    <w:rsid w:val="00390DE6"/>
    <w:rsid w:val="00390E60"/>
    <w:rsid w:val="00390F8F"/>
    <w:rsid w:val="0039114F"/>
    <w:rsid w:val="003913C2"/>
    <w:rsid w:val="00391AC9"/>
    <w:rsid w:val="00391E5B"/>
    <w:rsid w:val="0039208C"/>
    <w:rsid w:val="003920AF"/>
    <w:rsid w:val="00392307"/>
    <w:rsid w:val="00392D0F"/>
    <w:rsid w:val="0039307B"/>
    <w:rsid w:val="0039307E"/>
    <w:rsid w:val="003942C8"/>
    <w:rsid w:val="00394606"/>
    <w:rsid w:val="0039564A"/>
    <w:rsid w:val="00395C62"/>
    <w:rsid w:val="00395D18"/>
    <w:rsid w:val="00396031"/>
    <w:rsid w:val="00396065"/>
    <w:rsid w:val="0039613B"/>
    <w:rsid w:val="0039618C"/>
    <w:rsid w:val="00396F10"/>
    <w:rsid w:val="00397168"/>
    <w:rsid w:val="003973A6"/>
    <w:rsid w:val="003974A8"/>
    <w:rsid w:val="00397750"/>
    <w:rsid w:val="003978B1"/>
    <w:rsid w:val="00397997"/>
    <w:rsid w:val="00397A40"/>
    <w:rsid w:val="00397D07"/>
    <w:rsid w:val="003A0007"/>
    <w:rsid w:val="003A0208"/>
    <w:rsid w:val="003A08DF"/>
    <w:rsid w:val="003A142C"/>
    <w:rsid w:val="003A149C"/>
    <w:rsid w:val="003A1B4D"/>
    <w:rsid w:val="003A2246"/>
    <w:rsid w:val="003A2391"/>
    <w:rsid w:val="003A3812"/>
    <w:rsid w:val="003A3AD8"/>
    <w:rsid w:val="003A3F42"/>
    <w:rsid w:val="003A490D"/>
    <w:rsid w:val="003A508A"/>
    <w:rsid w:val="003A5170"/>
    <w:rsid w:val="003A553B"/>
    <w:rsid w:val="003A5A4F"/>
    <w:rsid w:val="003A5F5C"/>
    <w:rsid w:val="003A6438"/>
    <w:rsid w:val="003A6BB7"/>
    <w:rsid w:val="003A6D8B"/>
    <w:rsid w:val="003A6F34"/>
    <w:rsid w:val="003A7365"/>
    <w:rsid w:val="003A73E3"/>
    <w:rsid w:val="003A752D"/>
    <w:rsid w:val="003A78DF"/>
    <w:rsid w:val="003A7DB3"/>
    <w:rsid w:val="003B0AB9"/>
    <w:rsid w:val="003B147D"/>
    <w:rsid w:val="003B19CC"/>
    <w:rsid w:val="003B207E"/>
    <w:rsid w:val="003B25D6"/>
    <w:rsid w:val="003B2641"/>
    <w:rsid w:val="003B316C"/>
    <w:rsid w:val="003B33E6"/>
    <w:rsid w:val="003B4581"/>
    <w:rsid w:val="003B4758"/>
    <w:rsid w:val="003B4B67"/>
    <w:rsid w:val="003B5227"/>
    <w:rsid w:val="003B5529"/>
    <w:rsid w:val="003B5997"/>
    <w:rsid w:val="003B655B"/>
    <w:rsid w:val="003B6D6F"/>
    <w:rsid w:val="003B7349"/>
    <w:rsid w:val="003B7506"/>
    <w:rsid w:val="003B7BBF"/>
    <w:rsid w:val="003C0619"/>
    <w:rsid w:val="003C0924"/>
    <w:rsid w:val="003C0DD8"/>
    <w:rsid w:val="003C0EE6"/>
    <w:rsid w:val="003C1330"/>
    <w:rsid w:val="003C14F9"/>
    <w:rsid w:val="003C1F63"/>
    <w:rsid w:val="003C2014"/>
    <w:rsid w:val="003C2051"/>
    <w:rsid w:val="003C2891"/>
    <w:rsid w:val="003C2C1E"/>
    <w:rsid w:val="003C2C3A"/>
    <w:rsid w:val="003C330A"/>
    <w:rsid w:val="003C342C"/>
    <w:rsid w:val="003C3520"/>
    <w:rsid w:val="003C37C2"/>
    <w:rsid w:val="003C3D46"/>
    <w:rsid w:val="003C4305"/>
    <w:rsid w:val="003C468C"/>
    <w:rsid w:val="003C4705"/>
    <w:rsid w:val="003C4D6F"/>
    <w:rsid w:val="003C4EDA"/>
    <w:rsid w:val="003C50B8"/>
    <w:rsid w:val="003C50EB"/>
    <w:rsid w:val="003C56C7"/>
    <w:rsid w:val="003C5705"/>
    <w:rsid w:val="003C5DE3"/>
    <w:rsid w:val="003C5E1E"/>
    <w:rsid w:val="003C62A2"/>
    <w:rsid w:val="003C73E4"/>
    <w:rsid w:val="003D0416"/>
    <w:rsid w:val="003D0786"/>
    <w:rsid w:val="003D0912"/>
    <w:rsid w:val="003D0E46"/>
    <w:rsid w:val="003D0ED9"/>
    <w:rsid w:val="003D108C"/>
    <w:rsid w:val="003D10E9"/>
    <w:rsid w:val="003D1298"/>
    <w:rsid w:val="003D15A4"/>
    <w:rsid w:val="003D16BD"/>
    <w:rsid w:val="003D1942"/>
    <w:rsid w:val="003D1C76"/>
    <w:rsid w:val="003D1E8E"/>
    <w:rsid w:val="003D223E"/>
    <w:rsid w:val="003D25D1"/>
    <w:rsid w:val="003D2929"/>
    <w:rsid w:val="003D34AE"/>
    <w:rsid w:val="003D4755"/>
    <w:rsid w:val="003D4AC7"/>
    <w:rsid w:val="003D4F1C"/>
    <w:rsid w:val="003D5400"/>
    <w:rsid w:val="003D5848"/>
    <w:rsid w:val="003D5A67"/>
    <w:rsid w:val="003D5B0B"/>
    <w:rsid w:val="003D5C96"/>
    <w:rsid w:val="003D5CF7"/>
    <w:rsid w:val="003D6723"/>
    <w:rsid w:val="003D679A"/>
    <w:rsid w:val="003D6963"/>
    <w:rsid w:val="003D6D63"/>
    <w:rsid w:val="003D7A67"/>
    <w:rsid w:val="003D7AF8"/>
    <w:rsid w:val="003D7D1C"/>
    <w:rsid w:val="003D7E9C"/>
    <w:rsid w:val="003D7F7A"/>
    <w:rsid w:val="003D7FC7"/>
    <w:rsid w:val="003E06E1"/>
    <w:rsid w:val="003E079D"/>
    <w:rsid w:val="003E09BA"/>
    <w:rsid w:val="003E0CE1"/>
    <w:rsid w:val="003E0F9B"/>
    <w:rsid w:val="003E1111"/>
    <w:rsid w:val="003E12D1"/>
    <w:rsid w:val="003E1FF6"/>
    <w:rsid w:val="003E215E"/>
    <w:rsid w:val="003E23F4"/>
    <w:rsid w:val="003E255A"/>
    <w:rsid w:val="003E2667"/>
    <w:rsid w:val="003E26E2"/>
    <w:rsid w:val="003E2B64"/>
    <w:rsid w:val="003E2D34"/>
    <w:rsid w:val="003E2F38"/>
    <w:rsid w:val="003E3097"/>
    <w:rsid w:val="003E35BE"/>
    <w:rsid w:val="003E37AF"/>
    <w:rsid w:val="003E37F9"/>
    <w:rsid w:val="003E38D3"/>
    <w:rsid w:val="003E39C5"/>
    <w:rsid w:val="003E3B2C"/>
    <w:rsid w:val="003E42CB"/>
    <w:rsid w:val="003E49F4"/>
    <w:rsid w:val="003E4AC0"/>
    <w:rsid w:val="003E4E1E"/>
    <w:rsid w:val="003E5334"/>
    <w:rsid w:val="003E5741"/>
    <w:rsid w:val="003E57BC"/>
    <w:rsid w:val="003E5B06"/>
    <w:rsid w:val="003E5DF7"/>
    <w:rsid w:val="003E5E17"/>
    <w:rsid w:val="003E5F2C"/>
    <w:rsid w:val="003E6069"/>
    <w:rsid w:val="003E6A92"/>
    <w:rsid w:val="003E6CC4"/>
    <w:rsid w:val="003E7A1F"/>
    <w:rsid w:val="003E7C52"/>
    <w:rsid w:val="003E7DC9"/>
    <w:rsid w:val="003F0A76"/>
    <w:rsid w:val="003F0F23"/>
    <w:rsid w:val="003F0FAB"/>
    <w:rsid w:val="003F121D"/>
    <w:rsid w:val="003F15DB"/>
    <w:rsid w:val="003F18E3"/>
    <w:rsid w:val="003F1D9B"/>
    <w:rsid w:val="003F2A60"/>
    <w:rsid w:val="003F2DB6"/>
    <w:rsid w:val="003F3751"/>
    <w:rsid w:val="003F375F"/>
    <w:rsid w:val="003F38B3"/>
    <w:rsid w:val="003F3EAE"/>
    <w:rsid w:val="003F41D0"/>
    <w:rsid w:val="003F47DC"/>
    <w:rsid w:val="003F49D7"/>
    <w:rsid w:val="003F5062"/>
    <w:rsid w:val="003F53B1"/>
    <w:rsid w:val="003F62D7"/>
    <w:rsid w:val="003F63E3"/>
    <w:rsid w:val="003F64C9"/>
    <w:rsid w:val="003F67D9"/>
    <w:rsid w:val="003F6E76"/>
    <w:rsid w:val="003F7F10"/>
    <w:rsid w:val="0040034D"/>
    <w:rsid w:val="004007AC"/>
    <w:rsid w:val="004007DC"/>
    <w:rsid w:val="00400A03"/>
    <w:rsid w:val="00400DD2"/>
    <w:rsid w:val="00401471"/>
    <w:rsid w:val="004015F7"/>
    <w:rsid w:val="00402192"/>
    <w:rsid w:val="004028D3"/>
    <w:rsid w:val="00402BC6"/>
    <w:rsid w:val="00402F45"/>
    <w:rsid w:val="004031BA"/>
    <w:rsid w:val="004031C8"/>
    <w:rsid w:val="004033E0"/>
    <w:rsid w:val="00403745"/>
    <w:rsid w:val="00403961"/>
    <w:rsid w:val="00403C56"/>
    <w:rsid w:val="00404FB0"/>
    <w:rsid w:val="00405212"/>
    <w:rsid w:val="00405573"/>
    <w:rsid w:val="00405615"/>
    <w:rsid w:val="004058F0"/>
    <w:rsid w:val="00405A62"/>
    <w:rsid w:val="004062B1"/>
    <w:rsid w:val="00406FAC"/>
    <w:rsid w:val="004071D1"/>
    <w:rsid w:val="00407795"/>
    <w:rsid w:val="00407B1F"/>
    <w:rsid w:val="00410287"/>
    <w:rsid w:val="00410321"/>
    <w:rsid w:val="00410376"/>
    <w:rsid w:val="004108C5"/>
    <w:rsid w:val="004111B7"/>
    <w:rsid w:val="00411729"/>
    <w:rsid w:val="00411936"/>
    <w:rsid w:val="00411AD3"/>
    <w:rsid w:val="00411AD6"/>
    <w:rsid w:val="00413051"/>
    <w:rsid w:val="004135B2"/>
    <w:rsid w:val="00413A05"/>
    <w:rsid w:val="004141A1"/>
    <w:rsid w:val="004142B8"/>
    <w:rsid w:val="004144CE"/>
    <w:rsid w:val="00414899"/>
    <w:rsid w:val="00414A82"/>
    <w:rsid w:val="00414BE6"/>
    <w:rsid w:val="00414C5B"/>
    <w:rsid w:val="00414D19"/>
    <w:rsid w:val="00415625"/>
    <w:rsid w:val="00415B9C"/>
    <w:rsid w:val="004165EF"/>
    <w:rsid w:val="00416656"/>
    <w:rsid w:val="00416963"/>
    <w:rsid w:val="00416B6C"/>
    <w:rsid w:val="00416BD0"/>
    <w:rsid w:val="004170B2"/>
    <w:rsid w:val="00417307"/>
    <w:rsid w:val="0041738E"/>
    <w:rsid w:val="0041750E"/>
    <w:rsid w:val="0041761F"/>
    <w:rsid w:val="00420049"/>
    <w:rsid w:val="004200AF"/>
    <w:rsid w:val="004200B3"/>
    <w:rsid w:val="00420407"/>
    <w:rsid w:val="00420661"/>
    <w:rsid w:val="00420D8D"/>
    <w:rsid w:val="00420F45"/>
    <w:rsid w:val="004213ED"/>
    <w:rsid w:val="00421BE8"/>
    <w:rsid w:val="00421F47"/>
    <w:rsid w:val="004225F3"/>
    <w:rsid w:val="004229A6"/>
    <w:rsid w:val="00422BE2"/>
    <w:rsid w:val="00422F3A"/>
    <w:rsid w:val="00423309"/>
    <w:rsid w:val="004233F5"/>
    <w:rsid w:val="004237D1"/>
    <w:rsid w:val="00423B69"/>
    <w:rsid w:val="0042447B"/>
    <w:rsid w:val="00424A16"/>
    <w:rsid w:val="00424A48"/>
    <w:rsid w:val="004251B1"/>
    <w:rsid w:val="00425261"/>
    <w:rsid w:val="00425EF7"/>
    <w:rsid w:val="00425F0A"/>
    <w:rsid w:val="0042677D"/>
    <w:rsid w:val="0042733D"/>
    <w:rsid w:val="00427395"/>
    <w:rsid w:val="004273BC"/>
    <w:rsid w:val="004276BC"/>
    <w:rsid w:val="004276CA"/>
    <w:rsid w:val="00427790"/>
    <w:rsid w:val="004278E7"/>
    <w:rsid w:val="004278F6"/>
    <w:rsid w:val="00427B91"/>
    <w:rsid w:val="00427DA4"/>
    <w:rsid w:val="0043090F"/>
    <w:rsid w:val="00430A3E"/>
    <w:rsid w:val="00430AD8"/>
    <w:rsid w:val="00430D1D"/>
    <w:rsid w:val="00431085"/>
    <w:rsid w:val="004322BF"/>
    <w:rsid w:val="0043263D"/>
    <w:rsid w:val="00433135"/>
    <w:rsid w:val="004334D6"/>
    <w:rsid w:val="004336D8"/>
    <w:rsid w:val="004339D1"/>
    <w:rsid w:val="00433F31"/>
    <w:rsid w:val="00434439"/>
    <w:rsid w:val="00434AD8"/>
    <w:rsid w:val="00434E76"/>
    <w:rsid w:val="004367A2"/>
    <w:rsid w:val="00436934"/>
    <w:rsid w:val="00436A51"/>
    <w:rsid w:val="00436B5C"/>
    <w:rsid w:val="00436BAA"/>
    <w:rsid w:val="00436DD3"/>
    <w:rsid w:val="0043723C"/>
    <w:rsid w:val="0043783C"/>
    <w:rsid w:val="00440409"/>
    <w:rsid w:val="004406E9"/>
    <w:rsid w:val="004408DA"/>
    <w:rsid w:val="004412A3"/>
    <w:rsid w:val="00441516"/>
    <w:rsid w:val="00441F2A"/>
    <w:rsid w:val="00441FD1"/>
    <w:rsid w:val="004421DB"/>
    <w:rsid w:val="00442312"/>
    <w:rsid w:val="004425E7"/>
    <w:rsid w:val="00442601"/>
    <w:rsid w:val="00442819"/>
    <w:rsid w:val="00442B73"/>
    <w:rsid w:val="00442C03"/>
    <w:rsid w:val="00442FC1"/>
    <w:rsid w:val="00442FFE"/>
    <w:rsid w:val="00443452"/>
    <w:rsid w:val="0044378F"/>
    <w:rsid w:val="00443B76"/>
    <w:rsid w:val="00443BE1"/>
    <w:rsid w:val="004440B9"/>
    <w:rsid w:val="00444D08"/>
    <w:rsid w:val="00444D12"/>
    <w:rsid w:val="00444D65"/>
    <w:rsid w:val="00444D78"/>
    <w:rsid w:val="00445865"/>
    <w:rsid w:val="0044642B"/>
    <w:rsid w:val="004464FC"/>
    <w:rsid w:val="0044651E"/>
    <w:rsid w:val="00446561"/>
    <w:rsid w:val="004465CD"/>
    <w:rsid w:val="004467BE"/>
    <w:rsid w:val="00446C95"/>
    <w:rsid w:val="00446E0A"/>
    <w:rsid w:val="00446F01"/>
    <w:rsid w:val="00447D9B"/>
    <w:rsid w:val="00450DDA"/>
    <w:rsid w:val="00451146"/>
    <w:rsid w:val="004515F1"/>
    <w:rsid w:val="004522D4"/>
    <w:rsid w:val="004524C9"/>
    <w:rsid w:val="0045270E"/>
    <w:rsid w:val="00452B36"/>
    <w:rsid w:val="00452C96"/>
    <w:rsid w:val="00452CA5"/>
    <w:rsid w:val="00452FD2"/>
    <w:rsid w:val="004535C1"/>
    <w:rsid w:val="00453817"/>
    <w:rsid w:val="00453A1F"/>
    <w:rsid w:val="00453B17"/>
    <w:rsid w:val="00454380"/>
    <w:rsid w:val="004546CE"/>
    <w:rsid w:val="0045493B"/>
    <w:rsid w:val="00455318"/>
    <w:rsid w:val="00455E62"/>
    <w:rsid w:val="00455FE6"/>
    <w:rsid w:val="004561C4"/>
    <w:rsid w:val="00456421"/>
    <w:rsid w:val="00456494"/>
    <w:rsid w:val="00456DE6"/>
    <w:rsid w:val="00457A21"/>
    <w:rsid w:val="00460D2B"/>
    <w:rsid w:val="00460DDE"/>
    <w:rsid w:val="00460F9D"/>
    <w:rsid w:val="00461281"/>
    <w:rsid w:val="00461313"/>
    <w:rsid w:val="00461A73"/>
    <w:rsid w:val="00462418"/>
    <w:rsid w:val="004628C3"/>
    <w:rsid w:val="00462A3E"/>
    <w:rsid w:val="0046312A"/>
    <w:rsid w:val="0046380D"/>
    <w:rsid w:val="00463C1A"/>
    <w:rsid w:val="004643AB"/>
    <w:rsid w:val="00465031"/>
    <w:rsid w:val="004653D6"/>
    <w:rsid w:val="00465498"/>
    <w:rsid w:val="00465784"/>
    <w:rsid w:val="00465899"/>
    <w:rsid w:val="00465D76"/>
    <w:rsid w:val="00465E1F"/>
    <w:rsid w:val="0046603E"/>
    <w:rsid w:val="0046617E"/>
    <w:rsid w:val="0046640E"/>
    <w:rsid w:val="00466992"/>
    <w:rsid w:val="004669A6"/>
    <w:rsid w:val="0046719D"/>
    <w:rsid w:val="00467329"/>
    <w:rsid w:val="004674E7"/>
    <w:rsid w:val="00467512"/>
    <w:rsid w:val="004679FC"/>
    <w:rsid w:val="00467D16"/>
    <w:rsid w:val="00467DE3"/>
    <w:rsid w:val="004702CF"/>
    <w:rsid w:val="004705A9"/>
    <w:rsid w:val="0047168F"/>
    <w:rsid w:val="00471696"/>
    <w:rsid w:val="004717F1"/>
    <w:rsid w:val="00471AC9"/>
    <w:rsid w:val="00471AF8"/>
    <w:rsid w:val="00471C84"/>
    <w:rsid w:val="00471E0D"/>
    <w:rsid w:val="00472416"/>
    <w:rsid w:val="00472D49"/>
    <w:rsid w:val="0047327C"/>
    <w:rsid w:val="0047335D"/>
    <w:rsid w:val="00473622"/>
    <w:rsid w:val="00473810"/>
    <w:rsid w:val="004741BB"/>
    <w:rsid w:val="0047492B"/>
    <w:rsid w:val="00475800"/>
    <w:rsid w:val="00475AB9"/>
    <w:rsid w:val="00475B7A"/>
    <w:rsid w:val="0047682C"/>
    <w:rsid w:val="00476974"/>
    <w:rsid w:val="004776CF"/>
    <w:rsid w:val="004779DE"/>
    <w:rsid w:val="00480862"/>
    <w:rsid w:val="00481848"/>
    <w:rsid w:val="00481C56"/>
    <w:rsid w:val="004821A1"/>
    <w:rsid w:val="004834A9"/>
    <w:rsid w:val="004834B7"/>
    <w:rsid w:val="0048358F"/>
    <w:rsid w:val="004835AF"/>
    <w:rsid w:val="004836CB"/>
    <w:rsid w:val="00483774"/>
    <w:rsid w:val="00483AE3"/>
    <w:rsid w:val="0048419D"/>
    <w:rsid w:val="00484790"/>
    <w:rsid w:val="004850B8"/>
    <w:rsid w:val="00485B21"/>
    <w:rsid w:val="00486430"/>
    <w:rsid w:val="0048644D"/>
    <w:rsid w:val="0048670E"/>
    <w:rsid w:val="00486741"/>
    <w:rsid w:val="004869A5"/>
    <w:rsid w:val="00486CC3"/>
    <w:rsid w:val="0048730B"/>
    <w:rsid w:val="00487467"/>
    <w:rsid w:val="004879B2"/>
    <w:rsid w:val="00487F9A"/>
    <w:rsid w:val="00490852"/>
    <w:rsid w:val="00490F82"/>
    <w:rsid w:val="00491190"/>
    <w:rsid w:val="0049131F"/>
    <w:rsid w:val="00491CAE"/>
    <w:rsid w:val="00491DEF"/>
    <w:rsid w:val="00492C80"/>
    <w:rsid w:val="00492D4F"/>
    <w:rsid w:val="004932FD"/>
    <w:rsid w:val="004939D1"/>
    <w:rsid w:val="00494017"/>
    <w:rsid w:val="00494BFF"/>
    <w:rsid w:val="0049571D"/>
    <w:rsid w:val="00496059"/>
    <w:rsid w:val="00496103"/>
    <w:rsid w:val="004962CE"/>
    <w:rsid w:val="00496580"/>
    <w:rsid w:val="004968DD"/>
    <w:rsid w:val="00496A74"/>
    <w:rsid w:val="00496B24"/>
    <w:rsid w:val="004977D4"/>
    <w:rsid w:val="00497815"/>
    <w:rsid w:val="004A011D"/>
    <w:rsid w:val="004A03E3"/>
    <w:rsid w:val="004A0769"/>
    <w:rsid w:val="004A0815"/>
    <w:rsid w:val="004A0E97"/>
    <w:rsid w:val="004A1148"/>
    <w:rsid w:val="004A1982"/>
    <w:rsid w:val="004A1D8C"/>
    <w:rsid w:val="004A1FC3"/>
    <w:rsid w:val="004A24A2"/>
    <w:rsid w:val="004A2C06"/>
    <w:rsid w:val="004A312F"/>
    <w:rsid w:val="004A3294"/>
    <w:rsid w:val="004A33A4"/>
    <w:rsid w:val="004A35EB"/>
    <w:rsid w:val="004A3834"/>
    <w:rsid w:val="004A3AAE"/>
    <w:rsid w:val="004A54FB"/>
    <w:rsid w:val="004A62CE"/>
    <w:rsid w:val="004A651B"/>
    <w:rsid w:val="004A6D8E"/>
    <w:rsid w:val="004A7E8D"/>
    <w:rsid w:val="004B04CE"/>
    <w:rsid w:val="004B05B5"/>
    <w:rsid w:val="004B079C"/>
    <w:rsid w:val="004B093C"/>
    <w:rsid w:val="004B0BCC"/>
    <w:rsid w:val="004B0C33"/>
    <w:rsid w:val="004B0FBF"/>
    <w:rsid w:val="004B1261"/>
    <w:rsid w:val="004B20AC"/>
    <w:rsid w:val="004B21F8"/>
    <w:rsid w:val="004B22FD"/>
    <w:rsid w:val="004B2688"/>
    <w:rsid w:val="004B2952"/>
    <w:rsid w:val="004B2F4E"/>
    <w:rsid w:val="004B3291"/>
    <w:rsid w:val="004B3762"/>
    <w:rsid w:val="004B37CC"/>
    <w:rsid w:val="004B3B19"/>
    <w:rsid w:val="004B3E12"/>
    <w:rsid w:val="004B434D"/>
    <w:rsid w:val="004B43F7"/>
    <w:rsid w:val="004B44FD"/>
    <w:rsid w:val="004B4658"/>
    <w:rsid w:val="004B46F0"/>
    <w:rsid w:val="004B4747"/>
    <w:rsid w:val="004B48EE"/>
    <w:rsid w:val="004B53A9"/>
    <w:rsid w:val="004B5B83"/>
    <w:rsid w:val="004B5CDB"/>
    <w:rsid w:val="004B5D84"/>
    <w:rsid w:val="004B6808"/>
    <w:rsid w:val="004B69D7"/>
    <w:rsid w:val="004B6DD2"/>
    <w:rsid w:val="004B739A"/>
    <w:rsid w:val="004B7587"/>
    <w:rsid w:val="004B7A76"/>
    <w:rsid w:val="004B7EFE"/>
    <w:rsid w:val="004C0543"/>
    <w:rsid w:val="004C1AF8"/>
    <w:rsid w:val="004C1E3C"/>
    <w:rsid w:val="004C208B"/>
    <w:rsid w:val="004C2584"/>
    <w:rsid w:val="004C25A8"/>
    <w:rsid w:val="004C268C"/>
    <w:rsid w:val="004C2FCC"/>
    <w:rsid w:val="004C34FD"/>
    <w:rsid w:val="004C3E96"/>
    <w:rsid w:val="004C45D4"/>
    <w:rsid w:val="004C464E"/>
    <w:rsid w:val="004C48DE"/>
    <w:rsid w:val="004C49BC"/>
    <w:rsid w:val="004C49E7"/>
    <w:rsid w:val="004C4A54"/>
    <w:rsid w:val="004C4C67"/>
    <w:rsid w:val="004C4D56"/>
    <w:rsid w:val="004C545C"/>
    <w:rsid w:val="004C6059"/>
    <w:rsid w:val="004C75EA"/>
    <w:rsid w:val="004C7A89"/>
    <w:rsid w:val="004C7CB0"/>
    <w:rsid w:val="004C7F43"/>
    <w:rsid w:val="004D008F"/>
    <w:rsid w:val="004D0540"/>
    <w:rsid w:val="004D08AF"/>
    <w:rsid w:val="004D1360"/>
    <w:rsid w:val="004D138C"/>
    <w:rsid w:val="004D158D"/>
    <w:rsid w:val="004D232E"/>
    <w:rsid w:val="004D25C5"/>
    <w:rsid w:val="004D2B57"/>
    <w:rsid w:val="004D2EC5"/>
    <w:rsid w:val="004D2EE1"/>
    <w:rsid w:val="004D314C"/>
    <w:rsid w:val="004D3295"/>
    <w:rsid w:val="004D3357"/>
    <w:rsid w:val="004D48B0"/>
    <w:rsid w:val="004D4A83"/>
    <w:rsid w:val="004D4D86"/>
    <w:rsid w:val="004D51F6"/>
    <w:rsid w:val="004D58C6"/>
    <w:rsid w:val="004D5957"/>
    <w:rsid w:val="004D5FEC"/>
    <w:rsid w:val="004D6E1F"/>
    <w:rsid w:val="004D721D"/>
    <w:rsid w:val="004D73B1"/>
    <w:rsid w:val="004D7DC2"/>
    <w:rsid w:val="004E00DF"/>
    <w:rsid w:val="004E01B9"/>
    <w:rsid w:val="004E03E0"/>
    <w:rsid w:val="004E04C2"/>
    <w:rsid w:val="004E0E1A"/>
    <w:rsid w:val="004E1032"/>
    <w:rsid w:val="004E1052"/>
    <w:rsid w:val="004E1075"/>
    <w:rsid w:val="004E125D"/>
    <w:rsid w:val="004E14C1"/>
    <w:rsid w:val="004E179D"/>
    <w:rsid w:val="004E22AD"/>
    <w:rsid w:val="004E23E9"/>
    <w:rsid w:val="004E2B25"/>
    <w:rsid w:val="004E2E5C"/>
    <w:rsid w:val="004E2EEC"/>
    <w:rsid w:val="004E2FB7"/>
    <w:rsid w:val="004E3AA3"/>
    <w:rsid w:val="004E3BC3"/>
    <w:rsid w:val="004E3CDA"/>
    <w:rsid w:val="004E3E3F"/>
    <w:rsid w:val="004E485A"/>
    <w:rsid w:val="004E4E00"/>
    <w:rsid w:val="004E4EA1"/>
    <w:rsid w:val="004E51C8"/>
    <w:rsid w:val="004E67DF"/>
    <w:rsid w:val="004E6904"/>
    <w:rsid w:val="004E6A05"/>
    <w:rsid w:val="004E6AA0"/>
    <w:rsid w:val="004E6FF5"/>
    <w:rsid w:val="004E709B"/>
    <w:rsid w:val="004E74A4"/>
    <w:rsid w:val="004E79CE"/>
    <w:rsid w:val="004F0108"/>
    <w:rsid w:val="004F0141"/>
    <w:rsid w:val="004F01F0"/>
    <w:rsid w:val="004F09D0"/>
    <w:rsid w:val="004F0F26"/>
    <w:rsid w:val="004F1DB4"/>
    <w:rsid w:val="004F235D"/>
    <w:rsid w:val="004F25C7"/>
    <w:rsid w:val="004F2843"/>
    <w:rsid w:val="004F30C1"/>
    <w:rsid w:val="004F30D7"/>
    <w:rsid w:val="004F3945"/>
    <w:rsid w:val="004F3A02"/>
    <w:rsid w:val="004F3D26"/>
    <w:rsid w:val="004F456D"/>
    <w:rsid w:val="004F4623"/>
    <w:rsid w:val="004F4732"/>
    <w:rsid w:val="004F4D3D"/>
    <w:rsid w:val="004F56B1"/>
    <w:rsid w:val="004F57DE"/>
    <w:rsid w:val="004F57F8"/>
    <w:rsid w:val="004F5B9B"/>
    <w:rsid w:val="004F61E3"/>
    <w:rsid w:val="004F63F4"/>
    <w:rsid w:val="004F66C4"/>
    <w:rsid w:val="004F6791"/>
    <w:rsid w:val="004F6865"/>
    <w:rsid w:val="004F6991"/>
    <w:rsid w:val="004F6BA2"/>
    <w:rsid w:val="004F6D82"/>
    <w:rsid w:val="004F6F3B"/>
    <w:rsid w:val="004F706B"/>
    <w:rsid w:val="004F714C"/>
    <w:rsid w:val="004F723D"/>
    <w:rsid w:val="004F746C"/>
    <w:rsid w:val="004F7C4E"/>
    <w:rsid w:val="004F7C7A"/>
    <w:rsid w:val="004F7CDB"/>
    <w:rsid w:val="004F7D44"/>
    <w:rsid w:val="004F7DB3"/>
    <w:rsid w:val="004F7DE1"/>
    <w:rsid w:val="00500147"/>
    <w:rsid w:val="00500583"/>
    <w:rsid w:val="00500A13"/>
    <w:rsid w:val="005010A6"/>
    <w:rsid w:val="00501164"/>
    <w:rsid w:val="0050197B"/>
    <w:rsid w:val="00501A50"/>
    <w:rsid w:val="00501DD6"/>
    <w:rsid w:val="005021A4"/>
    <w:rsid w:val="005023AB"/>
    <w:rsid w:val="00502709"/>
    <w:rsid w:val="005029B9"/>
    <w:rsid w:val="00502EF4"/>
    <w:rsid w:val="0050337D"/>
    <w:rsid w:val="00503780"/>
    <w:rsid w:val="00503925"/>
    <w:rsid w:val="00503C4D"/>
    <w:rsid w:val="00503CEF"/>
    <w:rsid w:val="005047CE"/>
    <w:rsid w:val="00504B2C"/>
    <w:rsid w:val="00504E58"/>
    <w:rsid w:val="005051BB"/>
    <w:rsid w:val="005059F0"/>
    <w:rsid w:val="00505B6D"/>
    <w:rsid w:val="00506065"/>
    <w:rsid w:val="0050631F"/>
    <w:rsid w:val="00506B8A"/>
    <w:rsid w:val="00506DF8"/>
    <w:rsid w:val="005076C4"/>
    <w:rsid w:val="00507BD6"/>
    <w:rsid w:val="00507CB6"/>
    <w:rsid w:val="00507DAE"/>
    <w:rsid w:val="00510F41"/>
    <w:rsid w:val="005116F5"/>
    <w:rsid w:val="0051173F"/>
    <w:rsid w:val="00512483"/>
    <w:rsid w:val="005124AD"/>
    <w:rsid w:val="00512879"/>
    <w:rsid w:val="00512BE9"/>
    <w:rsid w:val="005132B7"/>
    <w:rsid w:val="00513485"/>
    <w:rsid w:val="005135CC"/>
    <w:rsid w:val="00513D83"/>
    <w:rsid w:val="00513DD0"/>
    <w:rsid w:val="0051432D"/>
    <w:rsid w:val="0051454B"/>
    <w:rsid w:val="005147F1"/>
    <w:rsid w:val="00514893"/>
    <w:rsid w:val="00514B1D"/>
    <w:rsid w:val="005157E0"/>
    <w:rsid w:val="00515A4C"/>
    <w:rsid w:val="0051671D"/>
    <w:rsid w:val="00516B41"/>
    <w:rsid w:val="00516BAE"/>
    <w:rsid w:val="005171CD"/>
    <w:rsid w:val="00517231"/>
    <w:rsid w:val="0051758A"/>
    <w:rsid w:val="00517ED6"/>
    <w:rsid w:val="00520401"/>
    <w:rsid w:val="00520773"/>
    <w:rsid w:val="005207DD"/>
    <w:rsid w:val="00520BE4"/>
    <w:rsid w:val="00520FC5"/>
    <w:rsid w:val="00521283"/>
    <w:rsid w:val="005216F5"/>
    <w:rsid w:val="00521CF4"/>
    <w:rsid w:val="00521DF2"/>
    <w:rsid w:val="005234CF"/>
    <w:rsid w:val="0052436F"/>
    <w:rsid w:val="005243BE"/>
    <w:rsid w:val="005244CA"/>
    <w:rsid w:val="005247C7"/>
    <w:rsid w:val="00524903"/>
    <w:rsid w:val="00525232"/>
    <w:rsid w:val="0052527C"/>
    <w:rsid w:val="005252DF"/>
    <w:rsid w:val="0052587C"/>
    <w:rsid w:val="005258BD"/>
    <w:rsid w:val="00525C8B"/>
    <w:rsid w:val="00525CD1"/>
    <w:rsid w:val="00525E5A"/>
    <w:rsid w:val="0052642F"/>
    <w:rsid w:val="00526495"/>
    <w:rsid w:val="00526741"/>
    <w:rsid w:val="00527CB2"/>
    <w:rsid w:val="00530999"/>
    <w:rsid w:val="00530AC9"/>
    <w:rsid w:val="00530BFE"/>
    <w:rsid w:val="00531200"/>
    <w:rsid w:val="0053149E"/>
    <w:rsid w:val="00531E29"/>
    <w:rsid w:val="00531F8D"/>
    <w:rsid w:val="00532082"/>
    <w:rsid w:val="00532185"/>
    <w:rsid w:val="005322F0"/>
    <w:rsid w:val="005327E4"/>
    <w:rsid w:val="0053296C"/>
    <w:rsid w:val="00532B48"/>
    <w:rsid w:val="00532F8B"/>
    <w:rsid w:val="00533142"/>
    <w:rsid w:val="0053414F"/>
    <w:rsid w:val="00534C68"/>
    <w:rsid w:val="00534CA2"/>
    <w:rsid w:val="00534DCE"/>
    <w:rsid w:val="00535C28"/>
    <w:rsid w:val="00536915"/>
    <w:rsid w:val="00536924"/>
    <w:rsid w:val="00536960"/>
    <w:rsid w:val="005369A8"/>
    <w:rsid w:val="00536E49"/>
    <w:rsid w:val="00536E67"/>
    <w:rsid w:val="005371E1"/>
    <w:rsid w:val="00537316"/>
    <w:rsid w:val="00537667"/>
    <w:rsid w:val="0053766A"/>
    <w:rsid w:val="00537835"/>
    <w:rsid w:val="005378DD"/>
    <w:rsid w:val="00537CC0"/>
    <w:rsid w:val="005409B7"/>
    <w:rsid w:val="00540CA2"/>
    <w:rsid w:val="00540D17"/>
    <w:rsid w:val="00540D2E"/>
    <w:rsid w:val="005415A8"/>
    <w:rsid w:val="00541FF1"/>
    <w:rsid w:val="00542072"/>
    <w:rsid w:val="00542079"/>
    <w:rsid w:val="005422DA"/>
    <w:rsid w:val="00542392"/>
    <w:rsid w:val="005427C0"/>
    <w:rsid w:val="00543204"/>
    <w:rsid w:val="005433B1"/>
    <w:rsid w:val="00543465"/>
    <w:rsid w:val="00543E18"/>
    <w:rsid w:val="005440B5"/>
    <w:rsid w:val="005443C0"/>
    <w:rsid w:val="00544864"/>
    <w:rsid w:val="00544B9B"/>
    <w:rsid w:val="00544E86"/>
    <w:rsid w:val="00544FBA"/>
    <w:rsid w:val="00545145"/>
    <w:rsid w:val="005464C8"/>
    <w:rsid w:val="0054672A"/>
    <w:rsid w:val="00546B8C"/>
    <w:rsid w:val="00546FE0"/>
    <w:rsid w:val="00547184"/>
    <w:rsid w:val="00547497"/>
    <w:rsid w:val="0054753F"/>
    <w:rsid w:val="00547AF0"/>
    <w:rsid w:val="00547C67"/>
    <w:rsid w:val="00547DF3"/>
    <w:rsid w:val="00547F2F"/>
    <w:rsid w:val="005500BA"/>
    <w:rsid w:val="00550C09"/>
    <w:rsid w:val="005511F9"/>
    <w:rsid w:val="005512E8"/>
    <w:rsid w:val="0055177C"/>
    <w:rsid w:val="005526DE"/>
    <w:rsid w:val="00552EF8"/>
    <w:rsid w:val="00552F5C"/>
    <w:rsid w:val="00552FB0"/>
    <w:rsid w:val="00553B3B"/>
    <w:rsid w:val="00553BB6"/>
    <w:rsid w:val="00553C31"/>
    <w:rsid w:val="00553F5D"/>
    <w:rsid w:val="005543E0"/>
    <w:rsid w:val="005544C5"/>
    <w:rsid w:val="005545AF"/>
    <w:rsid w:val="00554828"/>
    <w:rsid w:val="00554A0D"/>
    <w:rsid w:val="0055524F"/>
    <w:rsid w:val="00555ECC"/>
    <w:rsid w:val="00556006"/>
    <w:rsid w:val="0055663D"/>
    <w:rsid w:val="00556744"/>
    <w:rsid w:val="005569EA"/>
    <w:rsid w:val="00556B45"/>
    <w:rsid w:val="00556BB8"/>
    <w:rsid w:val="00556CFD"/>
    <w:rsid w:val="00557084"/>
    <w:rsid w:val="005570EB"/>
    <w:rsid w:val="00557D6B"/>
    <w:rsid w:val="00560230"/>
    <w:rsid w:val="00560A0B"/>
    <w:rsid w:val="00560ED7"/>
    <w:rsid w:val="005613C4"/>
    <w:rsid w:val="00561DE0"/>
    <w:rsid w:val="00562397"/>
    <w:rsid w:val="005624F8"/>
    <w:rsid w:val="005625B5"/>
    <w:rsid w:val="0056273F"/>
    <w:rsid w:val="00562F26"/>
    <w:rsid w:val="00563400"/>
    <w:rsid w:val="00563414"/>
    <w:rsid w:val="00563F11"/>
    <w:rsid w:val="00564B2C"/>
    <w:rsid w:val="00564C44"/>
    <w:rsid w:val="00564DCD"/>
    <w:rsid w:val="00564DDF"/>
    <w:rsid w:val="0056518E"/>
    <w:rsid w:val="00565C98"/>
    <w:rsid w:val="005661DF"/>
    <w:rsid w:val="005666F3"/>
    <w:rsid w:val="0056700B"/>
    <w:rsid w:val="00567065"/>
    <w:rsid w:val="00567866"/>
    <w:rsid w:val="00570234"/>
    <w:rsid w:val="0057057D"/>
    <w:rsid w:val="00570EC6"/>
    <w:rsid w:val="00570F38"/>
    <w:rsid w:val="00570FC4"/>
    <w:rsid w:val="0057109A"/>
    <w:rsid w:val="00571BA8"/>
    <w:rsid w:val="0057230B"/>
    <w:rsid w:val="00572451"/>
    <w:rsid w:val="00572DAF"/>
    <w:rsid w:val="00572FA7"/>
    <w:rsid w:val="00573907"/>
    <w:rsid w:val="005739EA"/>
    <w:rsid w:val="00573B47"/>
    <w:rsid w:val="00573C5A"/>
    <w:rsid w:val="00573CEE"/>
    <w:rsid w:val="00573E75"/>
    <w:rsid w:val="00573F93"/>
    <w:rsid w:val="00574111"/>
    <w:rsid w:val="005743E1"/>
    <w:rsid w:val="00574662"/>
    <w:rsid w:val="0057479C"/>
    <w:rsid w:val="00574D50"/>
    <w:rsid w:val="00574F24"/>
    <w:rsid w:val="00575D0D"/>
    <w:rsid w:val="005763B4"/>
    <w:rsid w:val="00577222"/>
    <w:rsid w:val="0058038C"/>
    <w:rsid w:val="0058053E"/>
    <w:rsid w:val="00580543"/>
    <w:rsid w:val="005805B2"/>
    <w:rsid w:val="005805B5"/>
    <w:rsid w:val="00580829"/>
    <w:rsid w:val="005809AC"/>
    <w:rsid w:val="00580C31"/>
    <w:rsid w:val="00581826"/>
    <w:rsid w:val="0058191E"/>
    <w:rsid w:val="00581C3F"/>
    <w:rsid w:val="005821C5"/>
    <w:rsid w:val="00582386"/>
    <w:rsid w:val="0058246D"/>
    <w:rsid w:val="00582F87"/>
    <w:rsid w:val="005831E3"/>
    <w:rsid w:val="00583E43"/>
    <w:rsid w:val="005844F8"/>
    <w:rsid w:val="00584ABA"/>
    <w:rsid w:val="00584C40"/>
    <w:rsid w:val="005858DD"/>
    <w:rsid w:val="005859D4"/>
    <w:rsid w:val="00585EBE"/>
    <w:rsid w:val="00586010"/>
    <w:rsid w:val="00586CF5"/>
    <w:rsid w:val="00587B77"/>
    <w:rsid w:val="00587FBE"/>
    <w:rsid w:val="00587FF0"/>
    <w:rsid w:val="00590057"/>
    <w:rsid w:val="00590142"/>
    <w:rsid w:val="005902AB"/>
    <w:rsid w:val="00590C04"/>
    <w:rsid w:val="00591766"/>
    <w:rsid w:val="00591AB1"/>
    <w:rsid w:val="00591D72"/>
    <w:rsid w:val="0059244B"/>
    <w:rsid w:val="00592492"/>
    <w:rsid w:val="00592643"/>
    <w:rsid w:val="00592787"/>
    <w:rsid w:val="005927B7"/>
    <w:rsid w:val="005928D8"/>
    <w:rsid w:val="00592B88"/>
    <w:rsid w:val="00592C52"/>
    <w:rsid w:val="0059358F"/>
    <w:rsid w:val="00593732"/>
    <w:rsid w:val="00594004"/>
    <w:rsid w:val="00594BE1"/>
    <w:rsid w:val="00594D71"/>
    <w:rsid w:val="00594EEB"/>
    <w:rsid w:val="00595068"/>
    <w:rsid w:val="00595633"/>
    <w:rsid w:val="00595E37"/>
    <w:rsid w:val="00595F8C"/>
    <w:rsid w:val="0059670F"/>
    <w:rsid w:val="00596A7A"/>
    <w:rsid w:val="005973DB"/>
    <w:rsid w:val="005974E7"/>
    <w:rsid w:val="0059750E"/>
    <w:rsid w:val="00597737"/>
    <w:rsid w:val="00597CFA"/>
    <w:rsid w:val="00597D24"/>
    <w:rsid w:val="005A0296"/>
    <w:rsid w:val="005A04CB"/>
    <w:rsid w:val="005A09B7"/>
    <w:rsid w:val="005A0EC1"/>
    <w:rsid w:val="005A0F78"/>
    <w:rsid w:val="005A123D"/>
    <w:rsid w:val="005A124F"/>
    <w:rsid w:val="005A154E"/>
    <w:rsid w:val="005A1748"/>
    <w:rsid w:val="005A1B40"/>
    <w:rsid w:val="005A1F9E"/>
    <w:rsid w:val="005A26B7"/>
    <w:rsid w:val="005A28F3"/>
    <w:rsid w:val="005A291D"/>
    <w:rsid w:val="005A2B4D"/>
    <w:rsid w:val="005A2B54"/>
    <w:rsid w:val="005A2EF8"/>
    <w:rsid w:val="005A3FF9"/>
    <w:rsid w:val="005A40B8"/>
    <w:rsid w:val="005A42DF"/>
    <w:rsid w:val="005A485D"/>
    <w:rsid w:val="005A496B"/>
    <w:rsid w:val="005A4FAF"/>
    <w:rsid w:val="005A5112"/>
    <w:rsid w:val="005A52F5"/>
    <w:rsid w:val="005A571E"/>
    <w:rsid w:val="005A589C"/>
    <w:rsid w:val="005A5D3D"/>
    <w:rsid w:val="005A5E5F"/>
    <w:rsid w:val="005A6CF0"/>
    <w:rsid w:val="005A6E75"/>
    <w:rsid w:val="005A7265"/>
    <w:rsid w:val="005A7A2B"/>
    <w:rsid w:val="005A7CF2"/>
    <w:rsid w:val="005B0178"/>
    <w:rsid w:val="005B03BF"/>
    <w:rsid w:val="005B10AF"/>
    <w:rsid w:val="005B120E"/>
    <w:rsid w:val="005B1311"/>
    <w:rsid w:val="005B131A"/>
    <w:rsid w:val="005B15D1"/>
    <w:rsid w:val="005B1717"/>
    <w:rsid w:val="005B17F5"/>
    <w:rsid w:val="005B1A35"/>
    <w:rsid w:val="005B2004"/>
    <w:rsid w:val="005B29D3"/>
    <w:rsid w:val="005B30FA"/>
    <w:rsid w:val="005B3187"/>
    <w:rsid w:val="005B3B6C"/>
    <w:rsid w:val="005B3D8D"/>
    <w:rsid w:val="005B47D5"/>
    <w:rsid w:val="005B4823"/>
    <w:rsid w:val="005B4A5C"/>
    <w:rsid w:val="005B4C79"/>
    <w:rsid w:val="005B4DCD"/>
    <w:rsid w:val="005B4F58"/>
    <w:rsid w:val="005B5241"/>
    <w:rsid w:val="005B599D"/>
    <w:rsid w:val="005B62F7"/>
    <w:rsid w:val="005B67AB"/>
    <w:rsid w:val="005B6E9E"/>
    <w:rsid w:val="005B7144"/>
    <w:rsid w:val="005B75E0"/>
    <w:rsid w:val="005B76F6"/>
    <w:rsid w:val="005B7917"/>
    <w:rsid w:val="005C00D5"/>
    <w:rsid w:val="005C01AD"/>
    <w:rsid w:val="005C01B2"/>
    <w:rsid w:val="005C028E"/>
    <w:rsid w:val="005C02BA"/>
    <w:rsid w:val="005C04A9"/>
    <w:rsid w:val="005C0A27"/>
    <w:rsid w:val="005C0F86"/>
    <w:rsid w:val="005C1092"/>
    <w:rsid w:val="005C10E7"/>
    <w:rsid w:val="005C1378"/>
    <w:rsid w:val="005C13BF"/>
    <w:rsid w:val="005C1477"/>
    <w:rsid w:val="005C1977"/>
    <w:rsid w:val="005C1B83"/>
    <w:rsid w:val="005C1ECF"/>
    <w:rsid w:val="005C1FCC"/>
    <w:rsid w:val="005C2DBE"/>
    <w:rsid w:val="005C3152"/>
    <w:rsid w:val="005C36A4"/>
    <w:rsid w:val="005C39D5"/>
    <w:rsid w:val="005C3B94"/>
    <w:rsid w:val="005C3DA6"/>
    <w:rsid w:val="005C3EC6"/>
    <w:rsid w:val="005C42A9"/>
    <w:rsid w:val="005C4849"/>
    <w:rsid w:val="005C4B7A"/>
    <w:rsid w:val="005C50D1"/>
    <w:rsid w:val="005C5493"/>
    <w:rsid w:val="005C5730"/>
    <w:rsid w:val="005C5976"/>
    <w:rsid w:val="005C5B34"/>
    <w:rsid w:val="005C5C42"/>
    <w:rsid w:val="005C60C6"/>
    <w:rsid w:val="005C60FD"/>
    <w:rsid w:val="005C691D"/>
    <w:rsid w:val="005C6B63"/>
    <w:rsid w:val="005C750D"/>
    <w:rsid w:val="005C79BE"/>
    <w:rsid w:val="005D0821"/>
    <w:rsid w:val="005D0CAE"/>
    <w:rsid w:val="005D155F"/>
    <w:rsid w:val="005D165E"/>
    <w:rsid w:val="005D1665"/>
    <w:rsid w:val="005D20B6"/>
    <w:rsid w:val="005D22D3"/>
    <w:rsid w:val="005D231B"/>
    <w:rsid w:val="005D2C68"/>
    <w:rsid w:val="005D2F0A"/>
    <w:rsid w:val="005D35BF"/>
    <w:rsid w:val="005D3939"/>
    <w:rsid w:val="005D3DA6"/>
    <w:rsid w:val="005D412F"/>
    <w:rsid w:val="005D4225"/>
    <w:rsid w:val="005D4265"/>
    <w:rsid w:val="005D43B2"/>
    <w:rsid w:val="005D45D7"/>
    <w:rsid w:val="005D49E6"/>
    <w:rsid w:val="005D4AF0"/>
    <w:rsid w:val="005D5329"/>
    <w:rsid w:val="005D54B5"/>
    <w:rsid w:val="005D58CF"/>
    <w:rsid w:val="005D5C21"/>
    <w:rsid w:val="005D5F1D"/>
    <w:rsid w:val="005D629F"/>
    <w:rsid w:val="005D62A1"/>
    <w:rsid w:val="005D65C9"/>
    <w:rsid w:val="005D6B6B"/>
    <w:rsid w:val="005D6C4D"/>
    <w:rsid w:val="005D6E81"/>
    <w:rsid w:val="005D75C5"/>
    <w:rsid w:val="005D767C"/>
    <w:rsid w:val="005D77B3"/>
    <w:rsid w:val="005D79E4"/>
    <w:rsid w:val="005D7D66"/>
    <w:rsid w:val="005D7FE9"/>
    <w:rsid w:val="005E0240"/>
    <w:rsid w:val="005E058D"/>
    <w:rsid w:val="005E077A"/>
    <w:rsid w:val="005E07EA"/>
    <w:rsid w:val="005E0890"/>
    <w:rsid w:val="005E0A37"/>
    <w:rsid w:val="005E0A43"/>
    <w:rsid w:val="005E1041"/>
    <w:rsid w:val="005E1C11"/>
    <w:rsid w:val="005E1C5C"/>
    <w:rsid w:val="005E24B6"/>
    <w:rsid w:val="005E2627"/>
    <w:rsid w:val="005E2704"/>
    <w:rsid w:val="005E298D"/>
    <w:rsid w:val="005E2C06"/>
    <w:rsid w:val="005E2C73"/>
    <w:rsid w:val="005E3B2F"/>
    <w:rsid w:val="005E421A"/>
    <w:rsid w:val="005E44BF"/>
    <w:rsid w:val="005E4643"/>
    <w:rsid w:val="005E4E96"/>
    <w:rsid w:val="005E524C"/>
    <w:rsid w:val="005E5853"/>
    <w:rsid w:val="005E5901"/>
    <w:rsid w:val="005E5B44"/>
    <w:rsid w:val="005E64DB"/>
    <w:rsid w:val="005E6A42"/>
    <w:rsid w:val="005E7956"/>
    <w:rsid w:val="005E79D7"/>
    <w:rsid w:val="005E7ACA"/>
    <w:rsid w:val="005F02FB"/>
    <w:rsid w:val="005F1371"/>
    <w:rsid w:val="005F16AE"/>
    <w:rsid w:val="005F1C42"/>
    <w:rsid w:val="005F1FB3"/>
    <w:rsid w:val="005F287E"/>
    <w:rsid w:val="005F2C89"/>
    <w:rsid w:val="005F2F93"/>
    <w:rsid w:val="005F3438"/>
    <w:rsid w:val="005F3E34"/>
    <w:rsid w:val="005F4711"/>
    <w:rsid w:val="005F4DFA"/>
    <w:rsid w:val="005F4F02"/>
    <w:rsid w:val="005F5173"/>
    <w:rsid w:val="005F583E"/>
    <w:rsid w:val="005F59B9"/>
    <w:rsid w:val="005F5A2A"/>
    <w:rsid w:val="005F6552"/>
    <w:rsid w:val="005F6828"/>
    <w:rsid w:val="005F6AA5"/>
    <w:rsid w:val="005F6AE3"/>
    <w:rsid w:val="005F6BF4"/>
    <w:rsid w:val="005F6CA3"/>
    <w:rsid w:val="005F6DDD"/>
    <w:rsid w:val="005F6EF8"/>
    <w:rsid w:val="005F7303"/>
    <w:rsid w:val="005F7ACF"/>
    <w:rsid w:val="005F7D7E"/>
    <w:rsid w:val="005F7FA2"/>
    <w:rsid w:val="006004DB"/>
    <w:rsid w:val="006006BE"/>
    <w:rsid w:val="00600722"/>
    <w:rsid w:val="00600D47"/>
    <w:rsid w:val="00600F17"/>
    <w:rsid w:val="00601172"/>
    <w:rsid w:val="00601173"/>
    <w:rsid w:val="0060133A"/>
    <w:rsid w:val="006014CC"/>
    <w:rsid w:val="0060197F"/>
    <w:rsid w:val="00601C54"/>
    <w:rsid w:val="00601D32"/>
    <w:rsid w:val="00601D9E"/>
    <w:rsid w:val="00601DC1"/>
    <w:rsid w:val="00601ECA"/>
    <w:rsid w:val="00601ED0"/>
    <w:rsid w:val="00602172"/>
    <w:rsid w:val="006021B1"/>
    <w:rsid w:val="0060231D"/>
    <w:rsid w:val="00602463"/>
    <w:rsid w:val="00602653"/>
    <w:rsid w:val="00602E2D"/>
    <w:rsid w:val="00602E31"/>
    <w:rsid w:val="00602FD0"/>
    <w:rsid w:val="00603415"/>
    <w:rsid w:val="006038C2"/>
    <w:rsid w:val="00603AAC"/>
    <w:rsid w:val="00604274"/>
    <w:rsid w:val="00604D1B"/>
    <w:rsid w:val="00604FB2"/>
    <w:rsid w:val="00605014"/>
    <w:rsid w:val="006058C5"/>
    <w:rsid w:val="00606883"/>
    <w:rsid w:val="00606AE0"/>
    <w:rsid w:val="00606FC8"/>
    <w:rsid w:val="006078EC"/>
    <w:rsid w:val="00607AA5"/>
    <w:rsid w:val="00607AF2"/>
    <w:rsid w:val="00607E92"/>
    <w:rsid w:val="00610200"/>
    <w:rsid w:val="00610D31"/>
    <w:rsid w:val="00611063"/>
    <w:rsid w:val="0061109E"/>
    <w:rsid w:val="00611731"/>
    <w:rsid w:val="00611957"/>
    <w:rsid w:val="00612285"/>
    <w:rsid w:val="00612401"/>
    <w:rsid w:val="0061248B"/>
    <w:rsid w:val="00612639"/>
    <w:rsid w:val="00612916"/>
    <w:rsid w:val="00612A33"/>
    <w:rsid w:val="0061338D"/>
    <w:rsid w:val="00613528"/>
    <w:rsid w:val="00613DCA"/>
    <w:rsid w:val="00614061"/>
    <w:rsid w:val="006141F5"/>
    <w:rsid w:val="006142BF"/>
    <w:rsid w:val="00614511"/>
    <w:rsid w:val="0061512C"/>
    <w:rsid w:val="0061585E"/>
    <w:rsid w:val="0061598A"/>
    <w:rsid w:val="00615C0D"/>
    <w:rsid w:val="00616C67"/>
    <w:rsid w:val="00616E43"/>
    <w:rsid w:val="00616F42"/>
    <w:rsid w:val="006170A4"/>
    <w:rsid w:val="0061716C"/>
    <w:rsid w:val="00617474"/>
    <w:rsid w:val="0061769A"/>
    <w:rsid w:val="006179A8"/>
    <w:rsid w:val="0062040B"/>
    <w:rsid w:val="006204F7"/>
    <w:rsid w:val="006205F8"/>
    <w:rsid w:val="0062071D"/>
    <w:rsid w:val="00620D58"/>
    <w:rsid w:val="00620D73"/>
    <w:rsid w:val="00621A7D"/>
    <w:rsid w:val="0062213E"/>
    <w:rsid w:val="00622510"/>
    <w:rsid w:val="00622588"/>
    <w:rsid w:val="006228B9"/>
    <w:rsid w:val="00622A43"/>
    <w:rsid w:val="00622A49"/>
    <w:rsid w:val="00623298"/>
    <w:rsid w:val="006234B3"/>
    <w:rsid w:val="00623543"/>
    <w:rsid w:val="006237D7"/>
    <w:rsid w:val="006237EB"/>
    <w:rsid w:val="0062384F"/>
    <w:rsid w:val="00623A5C"/>
    <w:rsid w:val="00623B4C"/>
    <w:rsid w:val="00623C2A"/>
    <w:rsid w:val="00624427"/>
    <w:rsid w:val="00624E1F"/>
    <w:rsid w:val="0062537C"/>
    <w:rsid w:val="00625585"/>
    <w:rsid w:val="00625BEB"/>
    <w:rsid w:val="00625F2D"/>
    <w:rsid w:val="00626147"/>
    <w:rsid w:val="006262DC"/>
    <w:rsid w:val="00626AAE"/>
    <w:rsid w:val="006273BE"/>
    <w:rsid w:val="00627487"/>
    <w:rsid w:val="006275C3"/>
    <w:rsid w:val="00627883"/>
    <w:rsid w:val="00627902"/>
    <w:rsid w:val="00627E0C"/>
    <w:rsid w:val="0063009A"/>
    <w:rsid w:val="0063020C"/>
    <w:rsid w:val="00630506"/>
    <w:rsid w:val="00630C4E"/>
    <w:rsid w:val="00631282"/>
    <w:rsid w:val="00631ABD"/>
    <w:rsid w:val="006329C3"/>
    <w:rsid w:val="00632B3F"/>
    <w:rsid w:val="00632D3D"/>
    <w:rsid w:val="00632E12"/>
    <w:rsid w:val="00632E5F"/>
    <w:rsid w:val="00632EA1"/>
    <w:rsid w:val="0063348F"/>
    <w:rsid w:val="0063362A"/>
    <w:rsid w:val="006336AE"/>
    <w:rsid w:val="00633AD2"/>
    <w:rsid w:val="00633B82"/>
    <w:rsid w:val="00633F29"/>
    <w:rsid w:val="006345F3"/>
    <w:rsid w:val="006347C9"/>
    <w:rsid w:val="00634944"/>
    <w:rsid w:val="00634C03"/>
    <w:rsid w:val="0063540D"/>
    <w:rsid w:val="006355C7"/>
    <w:rsid w:val="00635EAB"/>
    <w:rsid w:val="0063690D"/>
    <w:rsid w:val="00636997"/>
    <w:rsid w:val="00636F83"/>
    <w:rsid w:val="00637754"/>
    <w:rsid w:val="00637769"/>
    <w:rsid w:val="00637DE5"/>
    <w:rsid w:val="00640530"/>
    <w:rsid w:val="00640E8E"/>
    <w:rsid w:val="00640EF6"/>
    <w:rsid w:val="0064105C"/>
    <w:rsid w:val="00641477"/>
    <w:rsid w:val="006416F7"/>
    <w:rsid w:val="00641FCC"/>
    <w:rsid w:val="0064216F"/>
    <w:rsid w:val="006430B6"/>
    <w:rsid w:val="00643435"/>
    <w:rsid w:val="00643A00"/>
    <w:rsid w:val="00643BDB"/>
    <w:rsid w:val="00643EFB"/>
    <w:rsid w:val="00643F59"/>
    <w:rsid w:val="00644215"/>
    <w:rsid w:val="006445C7"/>
    <w:rsid w:val="00644A47"/>
    <w:rsid w:val="00644E12"/>
    <w:rsid w:val="0064514B"/>
    <w:rsid w:val="006452F4"/>
    <w:rsid w:val="0064544E"/>
    <w:rsid w:val="006455FF"/>
    <w:rsid w:val="0064576A"/>
    <w:rsid w:val="00645CEA"/>
    <w:rsid w:val="00645FFD"/>
    <w:rsid w:val="00645FFE"/>
    <w:rsid w:val="00646116"/>
    <w:rsid w:val="00646161"/>
    <w:rsid w:val="006467D2"/>
    <w:rsid w:val="00646919"/>
    <w:rsid w:val="00646D4F"/>
    <w:rsid w:val="00646FF5"/>
    <w:rsid w:val="006473CC"/>
    <w:rsid w:val="00647AE8"/>
    <w:rsid w:val="00647F5C"/>
    <w:rsid w:val="00650459"/>
    <w:rsid w:val="006507CF"/>
    <w:rsid w:val="00650A64"/>
    <w:rsid w:val="00650AAF"/>
    <w:rsid w:val="00650B55"/>
    <w:rsid w:val="00650E64"/>
    <w:rsid w:val="00650FE4"/>
    <w:rsid w:val="00651464"/>
    <w:rsid w:val="00651A99"/>
    <w:rsid w:val="00653057"/>
    <w:rsid w:val="00653272"/>
    <w:rsid w:val="006533C1"/>
    <w:rsid w:val="00653837"/>
    <w:rsid w:val="00653C62"/>
    <w:rsid w:val="00653D07"/>
    <w:rsid w:val="006544E4"/>
    <w:rsid w:val="00654536"/>
    <w:rsid w:val="00654691"/>
    <w:rsid w:val="00654869"/>
    <w:rsid w:val="00654B43"/>
    <w:rsid w:val="00655076"/>
    <w:rsid w:val="006556FA"/>
    <w:rsid w:val="006557FA"/>
    <w:rsid w:val="00655F6F"/>
    <w:rsid w:val="00656146"/>
    <w:rsid w:val="0065646A"/>
    <w:rsid w:val="006564F5"/>
    <w:rsid w:val="00656F48"/>
    <w:rsid w:val="00657CE3"/>
    <w:rsid w:val="0066018B"/>
    <w:rsid w:val="0066034C"/>
    <w:rsid w:val="0066062B"/>
    <w:rsid w:val="0066081A"/>
    <w:rsid w:val="00660A4B"/>
    <w:rsid w:val="00660C19"/>
    <w:rsid w:val="00661538"/>
    <w:rsid w:val="0066159B"/>
    <w:rsid w:val="00661A3C"/>
    <w:rsid w:val="00661B57"/>
    <w:rsid w:val="00661E6E"/>
    <w:rsid w:val="006620A4"/>
    <w:rsid w:val="0066216C"/>
    <w:rsid w:val="006621CC"/>
    <w:rsid w:val="00662327"/>
    <w:rsid w:val="0066354C"/>
    <w:rsid w:val="00663791"/>
    <w:rsid w:val="00663C38"/>
    <w:rsid w:val="00664093"/>
    <w:rsid w:val="00664384"/>
    <w:rsid w:val="00664460"/>
    <w:rsid w:val="0066446B"/>
    <w:rsid w:val="00664995"/>
    <w:rsid w:val="00664A63"/>
    <w:rsid w:val="00664E52"/>
    <w:rsid w:val="00665270"/>
    <w:rsid w:val="00665335"/>
    <w:rsid w:val="006656AA"/>
    <w:rsid w:val="00665ACD"/>
    <w:rsid w:val="00665E02"/>
    <w:rsid w:val="00665F53"/>
    <w:rsid w:val="00665FA1"/>
    <w:rsid w:val="00666120"/>
    <w:rsid w:val="006667C0"/>
    <w:rsid w:val="00666AAF"/>
    <w:rsid w:val="006670C1"/>
    <w:rsid w:val="0066787F"/>
    <w:rsid w:val="00670790"/>
    <w:rsid w:val="00670802"/>
    <w:rsid w:val="006709F6"/>
    <w:rsid w:val="00670DCC"/>
    <w:rsid w:val="006710D7"/>
    <w:rsid w:val="00671D13"/>
    <w:rsid w:val="00673158"/>
    <w:rsid w:val="00673347"/>
    <w:rsid w:val="00673361"/>
    <w:rsid w:val="0067378F"/>
    <w:rsid w:val="006737DD"/>
    <w:rsid w:val="00673E6E"/>
    <w:rsid w:val="00674467"/>
    <w:rsid w:val="00674568"/>
    <w:rsid w:val="00674754"/>
    <w:rsid w:val="00674CA6"/>
    <w:rsid w:val="00675802"/>
    <w:rsid w:val="00675DF3"/>
    <w:rsid w:val="00676AC0"/>
    <w:rsid w:val="006770BF"/>
    <w:rsid w:val="006770FB"/>
    <w:rsid w:val="00677214"/>
    <w:rsid w:val="00677322"/>
    <w:rsid w:val="00677795"/>
    <w:rsid w:val="00677E07"/>
    <w:rsid w:val="006801B4"/>
    <w:rsid w:val="0068045D"/>
    <w:rsid w:val="006804F7"/>
    <w:rsid w:val="00680648"/>
    <w:rsid w:val="006806C8"/>
    <w:rsid w:val="00680BA9"/>
    <w:rsid w:val="00680E38"/>
    <w:rsid w:val="0068127E"/>
    <w:rsid w:val="00681462"/>
    <w:rsid w:val="00682B04"/>
    <w:rsid w:val="00682F68"/>
    <w:rsid w:val="0068322A"/>
    <w:rsid w:val="0068337A"/>
    <w:rsid w:val="00683F14"/>
    <w:rsid w:val="00683FDA"/>
    <w:rsid w:val="006844AF"/>
    <w:rsid w:val="00684B99"/>
    <w:rsid w:val="00684D29"/>
    <w:rsid w:val="006854F0"/>
    <w:rsid w:val="00685810"/>
    <w:rsid w:val="00685949"/>
    <w:rsid w:val="00685C04"/>
    <w:rsid w:val="00685E7D"/>
    <w:rsid w:val="00686099"/>
    <w:rsid w:val="006865D1"/>
    <w:rsid w:val="00686956"/>
    <w:rsid w:val="0068698A"/>
    <w:rsid w:val="006869C4"/>
    <w:rsid w:val="00686A13"/>
    <w:rsid w:val="00687045"/>
    <w:rsid w:val="006870C8"/>
    <w:rsid w:val="00687D9B"/>
    <w:rsid w:val="0069026A"/>
    <w:rsid w:val="00690A5E"/>
    <w:rsid w:val="00691C28"/>
    <w:rsid w:val="0069247F"/>
    <w:rsid w:val="0069263F"/>
    <w:rsid w:val="00692682"/>
    <w:rsid w:val="00692A69"/>
    <w:rsid w:val="00692C36"/>
    <w:rsid w:val="006934BC"/>
    <w:rsid w:val="0069351D"/>
    <w:rsid w:val="006939B2"/>
    <w:rsid w:val="00693C14"/>
    <w:rsid w:val="00693C6F"/>
    <w:rsid w:val="00693CE3"/>
    <w:rsid w:val="006945EF"/>
    <w:rsid w:val="0069483E"/>
    <w:rsid w:val="006948AD"/>
    <w:rsid w:val="00694F18"/>
    <w:rsid w:val="00694F6E"/>
    <w:rsid w:val="00694F87"/>
    <w:rsid w:val="00695265"/>
    <w:rsid w:val="0069540F"/>
    <w:rsid w:val="00695452"/>
    <w:rsid w:val="00695648"/>
    <w:rsid w:val="00695A3E"/>
    <w:rsid w:val="00695E42"/>
    <w:rsid w:val="00695F46"/>
    <w:rsid w:val="00695F70"/>
    <w:rsid w:val="0069632F"/>
    <w:rsid w:val="006964CB"/>
    <w:rsid w:val="00696657"/>
    <w:rsid w:val="00696C62"/>
    <w:rsid w:val="00697076"/>
    <w:rsid w:val="006971AA"/>
    <w:rsid w:val="00697A43"/>
    <w:rsid w:val="00697CFA"/>
    <w:rsid w:val="00697F33"/>
    <w:rsid w:val="006A04DA"/>
    <w:rsid w:val="006A060B"/>
    <w:rsid w:val="006A0B3F"/>
    <w:rsid w:val="006A0D46"/>
    <w:rsid w:val="006A2005"/>
    <w:rsid w:val="006A2394"/>
    <w:rsid w:val="006A2999"/>
    <w:rsid w:val="006A2A8C"/>
    <w:rsid w:val="006A2E34"/>
    <w:rsid w:val="006A2FA9"/>
    <w:rsid w:val="006A2FB1"/>
    <w:rsid w:val="006A3885"/>
    <w:rsid w:val="006A39AD"/>
    <w:rsid w:val="006A3A4D"/>
    <w:rsid w:val="006A3AA7"/>
    <w:rsid w:val="006A4319"/>
    <w:rsid w:val="006A51B0"/>
    <w:rsid w:val="006A53FD"/>
    <w:rsid w:val="006A54AD"/>
    <w:rsid w:val="006A54CC"/>
    <w:rsid w:val="006A660A"/>
    <w:rsid w:val="006A6D39"/>
    <w:rsid w:val="006A701C"/>
    <w:rsid w:val="006A71CB"/>
    <w:rsid w:val="006A75F9"/>
    <w:rsid w:val="006A7641"/>
    <w:rsid w:val="006A76B3"/>
    <w:rsid w:val="006A7F1B"/>
    <w:rsid w:val="006B015B"/>
    <w:rsid w:val="006B0634"/>
    <w:rsid w:val="006B0692"/>
    <w:rsid w:val="006B0CEB"/>
    <w:rsid w:val="006B1F83"/>
    <w:rsid w:val="006B2572"/>
    <w:rsid w:val="006B2A39"/>
    <w:rsid w:val="006B2A71"/>
    <w:rsid w:val="006B2DE9"/>
    <w:rsid w:val="006B39D6"/>
    <w:rsid w:val="006B3FB1"/>
    <w:rsid w:val="006B42F7"/>
    <w:rsid w:val="006B4871"/>
    <w:rsid w:val="006B517A"/>
    <w:rsid w:val="006B5A04"/>
    <w:rsid w:val="006B5A79"/>
    <w:rsid w:val="006B5AD9"/>
    <w:rsid w:val="006B6150"/>
    <w:rsid w:val="006B6582"/>
    <w:rsid w:val="006B6674"/>
    <w:rsid w:val="006B6C2E"/>
    <w:rsid w:val="006B6E81"/>
    <w:rsid w:val="006B73BA"/>
    <w:rsid w:val="006B781F"/>
    <w:rsid w:val="006B7C5A"/>
    <w:rsid w:val="006B7EDB"/>
    <w:rsid w:val="006C02E8"/>
    <w:rsid w:val="006C0392"/>
    <w:rsid w:val="006C0F02"/>
    <w:rsid w:val="006C0F2B"/>
    <w:rsid w:val="006C16E0"/>
    <w:rsid w:val="006C1886"/>
    <w:rsid w:val="006C1C3E"/>
    <w:rsid w:val="006C2804"/>
    <w:rsid w:val="006C2AB8"/>
    <w:rsid w:val="006C2EAE"/>
    <w:rsid w:val="006C2FFC"/>
    <w:rsid w:val="006C30FD"/>
    <w:rsid w:val="006C3110"/>
    <w:rsid w:val="006C3E30"/>
    <w:rsid w:val="006C4387"/>
    <w:rsid w:val="006C4544"/>
    <w:rsid w:val="006C4640"/>
    <w:rsid w:val="006C479B"/>
    <w:rsid w:val="006C4AB4"/>
    <w:rsid w:val="006C4E59"/>
    <w:rsid w:val="006C519F"/>
    <w:rsid w:val="006C56B9"/>
    <w:rsid w:val="006C56E1"/>
    <w:rsid w:val="006C5A84"/>
    <w:rsid w:val="006C5D71"/>
    <w:rsid w:val="006C5D96"/>
    <w:rsid w:val="006C67F7"/>
    <w:rsid w:val="006C6F76"/>
    <w:rsid w:val="006C76C2"/>
    <w:rsid w:val="006C79D5"/>
    <w:rsid w:val="006C7B2A"/>
    <w:rsid w:val="006D00C2"/>
    <w:rsid w:val="006D05DB"/>
    <w:rsid w:val="006D0671"/>
    <w:rsid w:val="006D0B83"/>
    <w:rsid w:val="006D0BCF"/>
    <w:rsid w:val="006D1372"/>
    <w:rsid w:val="006D16CC"/>
    <w:rsid w:val="006D192E"/>
    <w:rsid w:val="006D22E7"/>
    <w:rsid w:val="006D327C"/>
    <w:rsid w:val="006D3326"/>
    <w:rsid w:val="006D3467"/>
    <w:rsid w:val="006D366A"/>
    <w:rsid w:val="006D3726"/>
    <w:rsid w:val="006D3A53"/>
    <w:rsid w:val="006D405F"/>
    <w:rsid w:val="006D4337"/>
    <w:rsid w:val="006D449C"/>
    <w:rsid w:val="006D4593"/>
    <w:rsid w:val="006D46DF"/>
    <w:rsid w:val="006D4E63"/>
    <w:rsid w:val="006D4EFA"/>
    <w:rsid w:val="006D50B6"/>
    <w:rsid w:val="006D599C"/>
    <w:rsid w:val="006D5AEC"/>
    <w:rsid w:val="006D60C8"/>
    <w:rsid w:val="006D6260"/>
    <w:rsid w:val="006D64B0"/>
    <w:rsid w:val="006D6B9E"/>
    <w:rsid w:val="006D7146"/>
    <w:rsid w:val="006D72D6"/>
    <w:rsid w:val="006D75DE"/>
    <w:rsid w:val="006D7842"/>
    <w:rsid w:val="006D7AC0"/>
    <w:rsid w:val="006D7B6D"/>
    <w:rsid w:val="006E0780"/>
    <w:rsid w:val="006E08ED"/>
    <w:rsid w:val="006E09F5"/>
    <w:rsid w:val="006E18AF"/>
    <w:rsid w:val="006E19A5"/>
    <w:rsid w:val="006E236D"/>
    <w:rsid w:val="006E29FA"/>
    <w:rsid w:val="006E2B29"/>
    <w:rsid w:val="006E2D40"/>
    <w:rsid w:val="006E3B63"/>
    <w:rsid w:val="006E3B73"/>
    <w:rsid w:val="006E3BB8"/>
    <w:rsid w:val="006E3D3B"/>
    <w:rsid w:val="006E4134"/>
    <w:rsid w:val="006E4D7C"/>
    <w:rsid w:val="006E539E"/>
    <w:rsid w:val="006E5581"/>
    <w:rsid w:val="006E5ADE"/>
    <w:rsid w:val="006E60EB"/>
    <w:rsid w:val="006E64C3"/>
    <w:rsid w:val="006E6AA4"/>
    <w:rsid w:val="006E6DDA"/>
    <w:rsid w:val="006E6DF9"/>
    <w:rsid w:val="006E7756"/>
    <w:rsid w:val="006E7882"/>
    <w:rsid w:val="006E7974"/>
    <w:rsid w:val="006E7B92"/>
    <w:rsid w:val="006E7FFC"/>
    <w:rsid w:val="006F00D3"/>
    <w:rsid w:val="006F0C20"/>
    <w:rsid w:val="006F0E04"/>
    <w:rsid w:val="006F11F1"/>
    <w:rsid w:val="006F2028"/>
    <w:rsid w:val="006F2554"/>
    <w:rsid w:val="006F2892"/>
    <w:rsid w:val="006F2DAA"/>
    <w:rsid w:val="006F2DBA"/>
    <w:rsid w:val="006F3451"/>
    <w:rsid w:val="006F3626"/>
    <w:rsid w:val="006F39EC"/>
    <w:rsid w:val="006F3C46"/>
    <w:rsid w:val="006F40F8"/>
    <w:rsid w:val="006F45D2"/>
    <w:rsid w:val="006F467C"/>
    <w:rsid w:val="006F48D9"/>
    <w:rsid w:val="006F5212"/>
    <w:rsid w:val="006F5578"/>
    <w:rsid w:val="006F55DA"/>
    <w:rsid w:val="006F5EE4"/>
    <w:rsid w:val="006F5F88"/>
    <w:rsid w:val="006F5FD2"/>
    <w:rsid w:val="006F677A"/>
    <w:rsid w:val="006F6E8E"/>
    <w:rsid w:val="006F6FED"/>
    <w:rsid w:val="006F72BD"/>
    <w:rsid w:val="006F741F"/>
    <w:rsid w:val="006F798A"/>
    <w:rsid w:val="006F7AA7"/>
    <w:rsid w:val="007008A5"/>
    <w:rsid w:val="00700B10"/>
    <w:rsid w:val="00700C39"/>
    <w:rsid w:val="00700DF4"/>
    <w:rsid w:val="00700E19"/>
    <w:rsid w:val="00701C40"/>
    <w:rsid w:val="007021C7"/>
    <w:rsid w:val="007022B7"/>
    <w:rsid w:val="00702B93"/>
    <w:rsid w:val="0070333D"/>
    <w:rsid w:val="007033D3"/>
    <w:rsid w:val="0070341D"/>
    <w:rsid w:val="00703694"/>
    <w:rsid w:val="007037AE"/>
    <w:rsid w:val="00703CB1"/>
    <w:rsid w:val="00703F49"/>
    <w:rsid w:val="00704106"/>
    <w:rsid w:val="007043BD"/>
    <w:rsid w:val="00705112"/>
    <w:rsid w:val="0070546B"/>
    <w:rsid w:val="00705861"/>
    <w:rsid w:val="007058AC"/>
    <w:rsid w:val="00706E55"/>
    <w:rsid w:val="00707078"/>
    <w:rsid w:val="00707194"/>
    <w:rsid w:val="0070783B"/>
    <w:rsid w:val="00710270"/>
    <w:rsid w:val="00710333"/>
    <w:rsid w:val="00710380"/>
    <w:rsid w:val="00710502"/>
    <w:rsid w:val="00710832"/>
    <w:rsid w:val="0071097F"/>
    <w:rsid w:val="00710E4D"/>
    <w:rsid w:val="0071110F"/>
    <w:rsid w:val="00711B0D"/>
    <w:rsid w:val="00711C68"/>
    <w:rsid w:val="00711DB5"/>
    <w:rsid w:val="00711EB7"/>
    <w:rsid w:val="00711F73"/>
    <w:rsid w:val="007120DE"/>
    <w:rsid w:val="007126A6"/>
    <w:rsid w:val="00712E45"/>
    <w:rsid w:val="00713515"/>
    <w:rsid w:val="0071426E"/>
    <w:rsid w:val="00714AA8"/>
    <w:rsid w:val="00715DB2"/>
    <w:rsid w:val="007162F1"/>
    <w:rsid w:val="0071647F"/>
    <w:rsid w:val="007165B5"/>
    <w:rsid w:val="00716657"/>
    <w:rsid w:val="007166C7"/>
    <w:rsid w:val="007169C5"/>
    <w:rsid w:val="007170F1"/>
    <w:rsid w:val="00717787"/>
    <w:rsid w:val="0072076D"/>
    <w:rsid w:val="00720C68"/>
    <w:rsid w:val="00721812"/>
    <w:rsid w:val="00721C01"/>
    <w:rsid w:val="00721D3B"/>
    <w:rsid w:val="00721E10"/>
    <w:rsid w:val="00722164"/>
    <w:rsid w:val="00722171"/>
    <w:rsid w:val="00722211"/>
    <w:rsid w:val="007229B9"/>
    <w:rsid w:val="00722F6B"/>
    <w:rsid w:val="00723222"/>
    <w:rsid w:val="0072363D"/>
    <w:rsid w:val="00723680"/>
    <w:rsid w:val="0072370A"/>
    <w:rsid w:val="0072372A"/>
    <w:rsid w:val="00723BAB"/>
    <w:rsid w:val="00723C38"/>
    <w:rsid w:val="007243B6"/>
    <w:rsid w:val="00724B2F"/>
    <w:rsid w:val="00724E1C"/>
    <w:rsid w:val="0072545D"/>
    <w:rsid w:val="00725465"/>
    <w:rsid w:val="0072554C"/>
    <w:rsid w:val="00725839"/>
    <w:rsid w:val="007265CF"/>
    <w:rsid w:val="0072667F"/>
    <w:rsid w:val="007267C9"/>
    <w:rsid w:val="00727142"/>
    <w:rsid w:val="00727A4C"/>
    <w:rsid w:val="007305C7"/>
    <w:rsid w:val="0073063C"/>
    <w:rsid w:val="00730B21"/>
    <w:rsid w:val="00730CC2"/>
    <w:rsid w:val="00730F9C"/>
    <w:rsid w:val="007312FA"/>
    <w:rsid w:val="0073145D"/>
    <w:rsid w:val="0073148E"/>
    <w:rsid w:val="00731569"/>
    <w:rsid w:val="007316F9"/>
    <w:rsid w:val="00731809"/>
    <w:rsid w:val="00731B59"/>
    <w:rsid w:val="00731F97"/>
    <w:rsid w:val="00732242"/>
    <w:rsid w:val="00732E1B"/>
    <w:rsid w:val="00732FC1"/>
    <w:rsid w:val="007332AB"/>
    <w:rsid w:val="00733652"/>
    <w:rsid w:val="00733BBC"/>
    <w:rsid w:val="00733E20"/>
    <w:rsid w:val="007344C4"/>
    <w:rsid w:val="00734C40"/>
    <w:rsid w:val="00734E25"/>
    <w:rsid w:val="00735410"/>
    <w:rsid w:val="00735E7F"/>
    <w:rsid w:val="00736043"/>
    <w:rsid w:val="0073618A"/>
    <w:rsid w:val="00736440"/>
    <w:rsid w:val="007366C8"/>
    <w:rsid w:val="00736C8B"/>
    <w:rsid w:val="00737290"/>
    <w:rsid w:val="00737752"/>
    <w:rsid w:val="007400EA"/>
    <w:rsid w:val="007403DB"/>
    <w:rsid w:val="007409EA"/>
    <w:rsid w:val="00740BCC"/>
    <w:rsid w:val="00741044"/>
    <w:rsid w:val="00741201"/>
    <w:rsid w:val="00742955"/>
    <w:rsid w:val="00742E2F"/>
    <w:rsid w:val="00743335"/>
    <w:rsid w:val="00743C05"/>
    <w:rsid w:val="00743EED"/>
    <w:rsid w:val="007443DB"/>
    <w:rsid w:val="007445F7"/>
    <w:rsid w:val="007449C4"/>
    <w:rsid w:val="00744CF5"/>
    <w:rsid w:val="007453BB"/>
    <w:rsid w:val="00745631"/>
    <w:rsid w:val="00745C13"/>
    <w:rsid w:val="00745D94"/>
    <w:rsid w:val="00746025"/>
    <w:rsid w:val="0074625A"/>
    <w:rsid w:val="0074673F"/>
    <w:rsid w:val="007468D1"/>
    <w:rsid w:val="00746FEE"/>
    <w:rsid w:val="00747186"/>
    <w:rsid w:val="0074725C"/>
    <w:rsid w:val="007472C0"/>
    <w:rsid w:val="00750275"/>
    <w:rsid w:val="00750384"/>
    <w:rsid w:val="0075046A"/>
    <w:rsid w:val="007509B5"/>
    <w:rsid w:val="0075110C"/>
    <w:rsid w:val="0075149E"/>
    <w:rsid w:val="00751BE5"/>
    <w:rsid w:val="00751C1D"/>
    <w:rsid w:val="00751DF4"/>
    <w:rsid w:val="00751E58"/>
    <w:rsid w:val="00751E8E"/>
    <w:rsid w:val="00751FC0"/>
    <w:rsid w:val="00752112"/>
    <w:rsid w:val="0075287C"/>
    <w:rsid w:val="00752A78"/>
    <w:rsid w:val="00752BB4"/>
    <w:rsid w:val="00752E04"/>
    <w:rsid w:val="00752E0A"/>
    <w:rsid w:val="00752F23"/>
    <w:rsid w:val="00752FCE"/>
    <w:rsid w:val="00753665"/>
    <w:rsid w:val="0075377B"/>
    <w:rsid w:val="007537E6"/>
    <w:rsid w:val="0075380C"/>
    <w:rsid w:val="007538AD"/>
    <w:rsid w:val="00753C67"/>
    <w:rsid w:val="00753E19"/>
    <w:rsid w:val="00753ECB"/>
    <w:rsid w:val="0075444E"/>
    <w:rsid w:val="00754C96"/>
    <w:rsid w:val="007551E2"/>
    <w:rsid w:val="007563C4"/>
    <w:rsid w:val="007565AE"/>
    <w:rsid w:val="00757AF2"/>
    <w:rsid w:val="00757DCB"/>
    <w:rsid w:val="00760628"/>
    <w:rsid w:val="00760F3D"/>
    <w:rsid w:val="0076115C"/>
    <w:rsid w:val="00761538"/>
    <w:rsid w:val="00761705"/>
    <w:rsid w:val="00761801"/>
    <w:rsid w:val="00761B99"/>
    <w:rsid w:val="00761D82"/>
    <w:rsid w:val="0076309B"/>
    <w:rsid w:val="007630C2"/>
    <w:rsid w:val="0076368A"/>
    <w:rsid w:val="007638DF"/>
    <w:rsid w:val="00764729"/>
    <w:rsid w:val="007648C6"/>
    <w:rsid w:val="00764A90"/>
    <w:rsid w:val="00764CF4"/>
    <w:rsid w:val="00765282"/>
    <w:rsid w:val="00765439"/>
    <w:rsid w:val="00765D21"/>
    <w:rsid w:val="007662DC"/>
    <w:rsid w:val="0076635E"/>
    <w:rsid w:val="007666CA"/>
    <w:rsid w:val="00767063"/>
    <w:rsid w:val="007670DC"/>
    <w:rsid w:val="00767426"/>
    <w:rsid w:val="00767C29"/>
    <w:rsid w:val="007710A2"/>
    <w:rsid w:val="00771104"/>
    <w:rsid w:val="00771248"/>
    <w:rsid w:val="007713D5"/>
    <w:rsid w:val="00771882"/>
    <w:rsid w:val="00771DE8"/>
    <w:rsid w:val="00772080"/>
    <w:rsid w:val="007722A6"/>
    <w:rsid w:val="00772934"/>
    <w:rsid w:val="00772AFB"/>
    <w:rsid w:val="00772DBA"/>
    <w:rsid w:val="00772F87"/>
    <w:rsid w:val="00773267"/>
    <w:rsid w:val="0077331F"/>
    <w:rsid w:val="0077335A"/>
    <w:rsid w:val="00773362"/>
    <w:rsid w:val="00773605"/>
    <w:rsid w:val="0077394D"/>
    <w:rsid w:val="00773B91"/>
    <w:rsid w:val="00773C52"/>
    <w:rsid w:val="00773C7D"/>
    <w:rsid w:val="00774937"/>
    <w:rsid w:val="00774993"/>
    <w:rsid w:val="0077532B"/>
    <w:rsid w:val="0077567D"/>
    <w:rsid w:val="00776905"/>
    <w:rsid w:val="00776E9C"/>
    <w:rsid w:val="007775A5"/>
    <w:rsid w:val="00777723"/>
    <w:rsid w:val="00777B71"/>
    <w:rsid w:val="00777DA2"/>
    <w:rsid w:val="00780073"/>
    <w:rsid w:val="007808BE"/>
    <w:rsid w:val="0078096B"/>
    <w:rsid w:val="00780C5D"/>
    <w:rsid w:val="00781750"/>
    <w:rsid w:val="00781758"/>
    <w:rsid w:val="00781A9A"/>
    <w:rsid w:val="00781C30"/>
    <w:rsid w:val="007823AA"/>
    <w:rsid w:val="00782719"/>
    <w:rsid w:val="0078290D"/>
    <w:rsid w:val="00782DDA"/>
    <w:rsid w:val="007832F9"/>
    <w:rsid w:val="007837A7"/>
    <w:rsid w:val="00783CD8"/>
    <w:rsid w:val="00783D6C"/>
    <w:rsid w:val="00783F9A"/>
    <w:rsid w:val="00784180"/>
    <w:rsid w:val="00784640"/>
    <w:rsid w:val="00784C54"/>
    <w:rsid w:val="00785594"/>
    <w:rsid w:val="00785B35"/>
    <w:rsid w:val="00785CAC"/>
    <w:rsid w:val="00785DDE"/>
    <w:rsid w:val="0078610F"/>
    <w:rsid w:val="00786171"/>
    <w:rsid w:val="0078619E"/>
    <w:rsid w:val="00786251"/>
    <w:rsid w:val="00786332"/>
    <w:rsid w:val="007864CC"/>
    <w:rsid w:val="00786734"/>
    <w:rsid w:val="00786A52"/>
    <w:rsid w:val="00786E7E"/>
    <w:rsid w:val="00786F16"/>
    <w:rsid w:val="007870A0"/>
    <w:rsid w:val="007871C3"/>
    <w:rsid w:val="0078781A"/>
    <w:rsid w:val="007878FA"/>
    <w:rsid w:val="00787EFF"/>
    <w:rsid w:val="00790C4E"/>
    <w:rsid w:val="007916C5"/>
    <w:rsid w:val="007916D5"/>
    <w:rsid w:val="0079170B"/>
    <w:rsid w:val="00791795"/>
    <w:rsid w:val="00791B15"/>
    <w:rsid w:val="00791DD0"/>
    <w:rsid w:val="00791FB0"/>
    <w:rsid w:val="007923AE"/>
    <w:rsid w:val="007928EB"/>
    <w:rsid w:val="007933D0"/>
    <w:rsid w:val="00793ADF"/>
    <w:rsid w:val="00793C17"/>
    <w:rsid w:val="00793C81"/>
    <w:rsid w:val="0079408D"/>
    <w:rsid w:val="0079429C"/>
    <w:rsid w:val="007944E4"/>
    <w:rsid w:val="00794A8A"/>
    <w:rsid w:val="00794B17"/>
    <w:rsid w:val="00794BB8"/>
    <w:rsid w:val="007950D5"/>
    <w:rsid w:val="00795351"/>
    <w:rsid w:val="007955FC"/>
    <w:rsid w:val="00795BDE"/>
    <w:rsid w:val="00795BE6"/>
    <w:rsid w:val="007960B3"/>
    <w:rsid w:val="0079624F"/>
    <w:rsid w:val="0079684E"/>
    <w:rsid w:val="00796BFE"/>
    <w:rsid w:val="00796E10"/>
    <w:rsid w:val="007970AE"/>
    <w:rsid w:val="007979C1"/>
    <w:rsid w:val="00797BDD"/>
    <w:rsid w:val="00797C32"/>
    <w:rsid w:val="007A0658"/>
    <w:rsid w:val="007A0DDA"/>
    <w:rsid w:val="007A0E3B"/>
    <w:rsid w:val="007A1139"/>
    <w:rsid w:val="007A1425"/>
    <w:rsid w:val="007A165D"/>
    <w:rsid w:val="007A17FD"/>
    <w:rsid w:val="007A1ACD"/>
    <w:rsid w:val="007A1D84"/>
    <w:rsid w:val="007A1E96"/>
    <w:rsid w:val="007A208B"/>
    <w:rsid w:val="007A23F4"/>
    <w:rsid w:val="007A252E"/>
    <w:rsid w:val="007A252F"/>
    <w:rsid w:val="007A29FA"/>
    <w:rsid w:val="007A2A2B"/>
    <w:rsid w:val="007A2F0C"/>
    <w:rsid w:val="007A3B25"/>
    <w:rsid w:val="007A3BB0"/>
    <w:rsid w:val="007A3D23"/>
    <w:rsid w:val="007A3FD4"/>
    <w:rsid w:val="007A400A"/>
    <w:rsid w:val="007A4741"/>
    <w:rsid w:val="007A4B97"/>
    <w:rsid w:val="007A55D0"/>
    <w:rsid w:val="007A58EB"/>
    <w:rsid w:val="007A5991"/>
    <w:rsid w:val="007A5DA7"/>
    <w:rsid w:val="007A6445"/>
    <w:rsid w:val="007A668D"/>
    <w:rsid w:val="007A6C33"/>
    <w:rsid w:val="007A6F75"/>
    <w:rsid w:val="007A70B9"/>
    <w:rsid w:val="007A7173"/>
    <w:rsid w:val="007A7204"/>
    <w:rsid w:val="007A7390"/>
    <w:rsid w:val="007A73D7"/>
    <w:rsid w:val="007A7B58"/>
    <w:rsid w:val="007A7C36"/>
    <w:rsid w:val="007A7F27"/>
    <w:rsid w:val="007B01DA"/>
    <w:rsid w:val="007B0300"/>
    <w:rsid w:val="007B0485"/>
    <w:rsid w:val="007B08A8"/>
    <w:rsid w:val="007B095B"/>
    <w:rsid w:val="007B0C05"/>
    <w:rsid w:val="007B169E"/>
    <w:rsid w:val="007B1C3C"/>
    <w:rsid w:val="007B1D70"/>
    <w:rsid w:val="007B1D77"/>
    <w:rsid w:val="007B1F31"/>
    <w:rsid w:val="007B22E5"/>
    <w:rsid w:val="007B37D3"/>
    <w:rsid w:val="007B3AE0"/>
    <w:rsid w:val="007B3B86"/>
    <w:rsid w:val="007B3CA6"/>
    <w:rsid w:val="007B3D49"/>
    <w:rsid w:val="007B44C2"/>
    <w:rsid w:val="007B46BB"/>
    <w:rsid w:val="007B497F"/>
    <w:rsid w:val="007B4D14"/>
    <w:rsid w:val="007B4D67"/>
    <w:rsid w:val="007B5569"/>
    <w:rsid w:val="007B55B3"/>
    <w:rsid w:val="007B5913"/>
    <w:rsid w:val="007B5CA4"/>
    <w:rsid w:val="007B5DAC"/>
    <w:rsid w:val="007B5DCE"/>
    <w:rsid w:val="007B5E15"/>
    <w:rsid w:val="007B5EF1"/>
    <w:rsid w:val="007B5F03"/>
    <w:rsid w:val="007B61BC"/>
    <w:rsid w:val="007B74E7"/>
    <w:rsid w:val="007B76FB"/>
    <w:rsid w:val="007B7D6B"/>
    <w:rsid w:val="007B7F97"/>
    <w:rsid w:val="007C01B2"/>
    <w:rsid w:val="007C037A"/>
    <w:rsid w:val="007C04AA"/>
    <w:rsid w:val="007C0560"/>
    <w:rsid w:val="007C077A"/>
    <w:rsid w:val="007C07FD"/>
    <w:rsid w:val="007C0FDD"/>
    <w:rsid w:val="007C1060"/>
    <w:rsid w:val="007C1689"/>
    <w:rsid w:val="007C1ADE"/>
    <w:rsid w:val="007C1B3F"/>
    <w:rsid w:val="007C1BDA"/>
    <w:rsid w:val="007C1CB4"/>
    <w:rsid w:val="007C1F94"/>
    <w:rsid w:val="007C20F9"/>
    <w:rsid w:val="007C22C6"/>
    <w:rsid w:val="007C2370"/>
    <w:rsid w:val="007C2891"/>
    <w:rsid w:val="007C2DAE"/>
    <w:rsid w:val="007C2DF8"/>
    <w:rsid w:val="007C3139"/>
    <w:rsid w:val="007C3950"/>
    <w:rsid w:val="007C405F"/>
    <w:rsid w:val="007C4338"/>
    <w:rsid w:val="007C4351"/>
    <w:rsid w:val="007C4941"/>
    <w:rsid w:val="007C4E1B"/>
    <w:rsid w:val="007C544E"/>
    <w:rsid w:val="007C5662"/>
    <w:rsid w:val="007C5696"/>
    <w:rsid w:val="007C57B2"/>
    <w:rsid w:val="007C58C1"/>
    <w:rsid w:val="007C5C16"/>
    <w:rsid w:val="007C6641"/>
    <w:rsid w:val="007C6807"/>
    <w:rsid w:val="007C6C0D"/>
    <w:rsid w:val="007C6FAF"/>
    <w:rsid w:val="007C748D"/>
    <w:rsid w:val="007D0B87"/>
    <w:rsid w:val="007D0CEC"/>
    <w:rsid w:val="007D0D1E"/>
    <w:rsid w:val="007D0D8E"/>
    <w:rsid w:val="007D15A4"/>
    <w:rsid w:val="007D1676"/>
    <w:rsid w:val="007D17C3"/>
    <w:rsid w:val="007D1E11"/>
    <w:rsid w:val="007D1F88"/>
    <w:rsid w:val="007D2F4A"/>
    <w:rsid w:val="007D3BFA"/>
    <w:rsid w:val="007D46A7"/>
    <w:rsid w:val="007D4A06"/>
    <w:rsid w:val="007D4C5A"/>
    <w:rsid w:val="007D50FC"/>
    <w:rsid w:val="007D5CB8"/>
    <w:rsid w:val="007D5D57"/>
    <w:rsid w:val="007D637D"/>
    <w:rsid w:val="007D6479"/>
    <w:rsid w:val="007D6519"/>
    <w:rsid w:val="007D6FA2"/>
    <w:rsid w:val="007D7398"/>
    <w:rsid w:val="007D76DE"/>
    <w:rsid w:val="007E0D22"/>
    <w:rsid w:val="007E124A"/>
    <w:rsid w:val="007E130B"/>
    <w:rsid w:val="007E152E"/>
    <w:rsid w:val="007E2104"/>
    <w:rsid w:val="007E2280"/>
    <w:rsid w:val="007E22C3"/>
    <w:rsid w:val="007E2B89"/>
    <w:rsid w:val="007E356A"/>
    <w:rsid w:val="007E3610"/>
    <w:rsid w:val="007E36B4"/>
    <w:rsid w:val="007E49D9"/>
    <w:rsid w:val="007E4FC2"/>
    <w:rsid w:val="007E514B"/>
    <w:rsid w:val="007E588B"/>
    <w:rsid w:val="007E59AA"/>
    <w:rsid w:val="007E5CB5"/>
    <w:rsid w:val="007E5D6B"/>
    <w:rsid w:val="007E6424"/>
    <w:rsid w:val="007E6AB6"/>
    <w:rsid w:val="007E6BA7"/>
    <w:rsid w:val="007E6FE6"/>
    <w:rsid w:val="007E7775"/>
    <w:rsid w:val="007E7D10"/>
    <w:rsid w:val="007E7FB5"/>
    <w:rsid w:val="007F025B"/>
    <w:rsid w:val="007F078E"/>
    <w:rsid w:val="007F0E6F"/>
    <w:rsid w:val="007F12C0"/>
    <w:rsid w:val="007F179E"/>
    <w:rsid w:val="007F20E3"/>
    <w:rsid w:val="007F23F2"/>
    <w:rsid w:val="007F3BA5"/>
    <w:rsid w:val="007F3E01"/>
    <w:rsid w:val="007F40A7"/>
    <w:rsid w:val="007F435C"/>
    <w:rsid w:val="007F48F9"/>
    <w:rsid w:val="007F4A4F"/>
    <w:rsid w:val="007F4B77"/>
    <w:rsid w:val="007F4D03"/>
    <w:rsid w:val="007F4ED2"/>
    <w:rsid w:val="007F501D"/>
    <w:rsid w:val="007F52BD"/>
    <w:rsid w:val="007F5324"/>
    <w:rsid w:val="007F587E"/>
    <w:rsid w:val="007F5960"/>
    <w:rsid w:val="007F5CF0"/>
    <w:rsid w:val="007F6BEF"/>
    <w:rsid w:val="007F6CE5"/>
    <w:rsid w:val="007F6E89"/>
    <w:rsid w:val="007F72FA"/>
    <w:rsid w:val="007F7451"/>
    <w:rsid w:val="007F777D"/>
    <w:rsid w:val="008003C6"/>
    <w:rsid w:val="0080064E"/>
    <w:rsid w:val="00800B1F"/>
    <w:rsid w:val="00800CD2"/>
    <w:rsid w:val="008010B2"/>
    <w:rsid w:val="008016A9"/>
    <w:rsid w:val="008016D7"/>
    <w:rsid w:val="00801763"/>
    <w:rsid w:val="00801942"/>
    <w:rsid w:val="00802E19"/>
    <w:rsid w:val="0080338D"/>
    <w:rsid w:val="00803A3D"/>
    <w:rsid w:val="00803B00"/>
    <w:rsid w:val="00803F7A"/>
    <w:rsid w:val="00803FC5"/>
    <w:rsid w:val="008042BD"/>
    <w:rsid w:val="008047B6"/>
    <w:rsid w:val="008047F6"/>
    <w:rsid w:val="00804A55"/>
    <w:rsid w:val="00804CB9"/>
    <w:rsid w:val="00804CDA"/>
    <w:rsid w:val="00804DCF"/>
    <w:rsid w:val="00804F0F"/>
    <w:rsid w:val="008056F1"/>
    <w:rsid w:val="00805B57"/>
    <w:rsid w:val="008060F4"/>
    <w:rsid w:val="00806413"/>
    <w:rsid w:val="00806E81"/>
    <w:rsid w:val="00806FF8"/>
    <w:rsid w:val="008075E2"/>
    <w:rsid w:val="008077A1"/>
    <w:rsid w:val="00810B22"/>
    <w:rsid w:val="00810DEF"/>
    <w:rsid w:val="0081108C"/>
    <w:rsid w:val="00811229"/>
    <w:rsid w:val="008115E8"/>
    <w:rsid w:val="00811AC5"/>
    <w:rsid w:val="00811F1F"/>
    <w:rsid w:val="00812381"/>
    <w:rsid w:val="008129DE"/>
    <w:rsid w:val="00812C37"/>
    <w:rsid w:val="0081366C"/>
    <w:rsid w:val="008136B3"/>
    <w:rsid w:val="008139D8"/>
    <w:rsid w:val="00813B06"/>
    <w:rsid w:val="00814136"/>
    <w:rsid w:val="00814320"/>
    <w:rsid w:val="008143F9"/>
    <w:rsid w:val="00814AEB"/>
    <w:rsid w:val="0081519D"/>
    <w:rsid w:val="00815445"/>
    <w:rsid w:val="00815AF1"/>
    <w:rsid w:val="00815C16"/>
    <w:rsid w:val="00816210"/>
    <w:rsid w:val="0081675A"/>
    <w:rsid w:val="00817317"/>
    <w:rsid w:val="00817631"/>
    <w:rsid w:val="00817965"/>
    <w:rsid w:val="00817AEF"/>
    <w:rsid w:val="00817D14"/>
    <w:rsid w:val="00817FC7"/>
    <w:rsid w:val="00820813"/>
    <w:rsid w:val="00820CD4"/>
    <w:rsid w:val="00821042"/>
    <w:rsid w:val="00821188"/>
    <w:rsid w:val="00821232"/>
    <w:rsid w:val="00821D4A"/>
    <w:rsid w:val="008225A9"/>
    <w:rsid w:val="0082282B"/>
    <w:rsid w:val="008228A9"/>
    <w:rsid w:val="00822C3E"/>
    <w:rsid w:val="00822D5A"/>
    <w:rsid w:val="008231A8"/>
    <w:rsid w:val="00823872"/>
    <w:rsid w:val="00823E13"/>
    <w:rsid w:val="00824509"/>
    <w:rsid w:val="008248C9"/>
    <w:rsid w:val="0082497A"/>
    <w:rsid w:val="008253EF"/>
    <w:rsid w:val="00825471"/>
    <w:rsid w:val="00825EA8"/>
    <w:rsid w:val="00825F60"/>
    <w:rsid w:val="0082673C"/>
    <w:rsid w:val="0082692C"/>
    <w:rsid w:val="00826AE3"/>
    <w:rsid w:val="00826B6E"/>
    <w:rsid w:val="008274FF"/>
    <w:rsid w:val="00827856"/>
    <w:rsid w:val="008303A9"/>
    <w:rsid w:val="00830907"/>
    <w:rsid w:val="00831103"/>
    <w:rsid w:val="00831A37"/>
    <w:rsid w:val="00831BD3"/>
    <w:rsid w:val="00831F46"/>
    <w:rsid w:val="00831FF9"/>
    <w:rsid w:val="00832BB0"/>
    <w:rsid w:val="00832DAE"/>
    <w:rsid w:val="00832DC0"/>
    <w:rsid w:val="00832FA0"/>
    <w:rsid w:val="0083397A"/>
    <w:rsid w:val="00833D3A"/>
    <w:rsid w:val="00833EB2"/>
    <w:rsid w:val="00834252"/>
    <w:rsid w:val="008342F6"/>
    <w:rsid w:val="00834384"/>
    <w:rsid w:val="00834429"/>
    <w:rsid w:val="00834E5D"/>
    <w:rsid w:val="008350D3"/>
    <w:rsid w:val="00835710"/>
    <w:rsid w:val="00835FE8"/>
    <w:rsid w:val="0083667E"/>
    <w:rsid w:val="00836DB5"/>
    <w:rsid w:val="00837180"/>
    <w:rsid w:val="00837443"/>
    <w:rsid w:val="00837694"/>
    <w:rsid w:val="00840191"/>
    <w:rsid w:val="00840317"/>
    <w:rsid w:val="00840844"/>
    <w:rsid w:val="00840E0D"/>
    <w:rsid w:val="00841061"/>
    <w:rsid w:val="0084184B"/>
    <w:rsid w:val="008419C5"/>
    <w:rsid w:val="00841B0C"/>
    <w:rsid w:val="00841BCA"/>
    <w:rsid w:val="00842024"/>
    <w:rsid w:val="00842474"/>
    <w:rsid w:val="008424B3"/>
    <w:rsid w:val="0084267D"/>
    <w:rsid w:val="00842B41"/>
    <w:rsid w:val="00842D51"/>
    <w:rsid w:val="00842DF2"/>
    <w:rsid w:val="008439E1"/>
    <w:rsid w:val="00843ADA"/>
    <w:rsid w:val="00843C5D"/>
    <w:rsid w:val="00843C6D"/>
    <w:rsid w:val="008450E2"/>
    <w:rsid w:val="00845745"/>
    <w:rsid w:val="008461AA"/>
    <w:rsid w:val="0084661D"/>
    <w:rsid w:val="008468C1"/>
    <w:rsid w:val="00846ABD"/>
    <w:rsid w:val="008471E9"/>
    <w:rsid w:val="00850139"/>
    <w:rsid w:val="00850289"/>
    <w:rsid w:val="0085065A"/>
    <w:rsid w:val="0085082F"/>
    <w:rsid w:val="00850CF5"/>
    <w:rsid w:val="00850E15"/>
    <w:rsid w:val="00851DAF"/>
    <w:rsid w:val="00851F7D"/>
    <w:rsid w:val="008520F1"/>
    <w:rsid w:val="008526D7"/>
    <w:rsid w:val="008527D2"/>
    <w:rsid w:val="00853068"/>
    <w:rsid w:val="00853410"/>
    <w:rsid w:val="00853AA3"/>
    <w:rsid w:val="0085427B"/>
    <w:rsid w:val="008546F6"/>
    <w:rsid w:val="008547B4"/>
    <w:rsid w:val="008548B7"/>
    <w:rsid w:val="00854B02"/>
    <w:rsid w:val="00854C68"/>
    <w:rsid w:val="00855437"/>
    <w:rsid w:val="0085598F"/>
    <w:rsid w:val="00856190"/>
    <w:rsid w:val="00856327"/>
    <w:rsid w:val="00856F26"/>
    <w:rsid w:val="00856F5B"/>
    <w:rsid w:val="00856F5C"/>
    <w:rsid w:val="008579FC"/>
    <w:rsid w:val="00857A82"/>
    <w:rsid w:val="00857E15"/>
    <w:rsid w:val="00860120"/>
    <w:rsid w:val="008602DB"/>
    <w:rsid w:val="0086047D"/>
    <w:rsid w:val="00860952"/>
    <w:rsid w:val="00860BF1"/>
    <w:rsid w:val="00860DCD"/>
    <w:rsid w:val="008615B2"/>
    <w:rsid w:val="00861C3F"/>
    <w:rsid w:val="00861D73"/>
    <w:rsid w:val="00861DDE"/>
    <w:rsid w:val="00861EA0"/>
    <w:rsid w:val="008623B2"/>
    <w:rsid w:val="00862809"/>
    <w:rsid w:val="008629E1"/>
    <w:rsid w:val="00862B84"/>
    <w:rsid w:val="00862C5B"/>
    <w:rsid w:val="00863A78"/>
    <w:rsid w:val="00863BD5"/>
    <w:rsid w:val="00863FAE"/>
    <w:rsid w:val="00864043"/>
    <w:rsid w:val="00864707"/>
    <w:rsid w:val="00864B5C"/>
    <w:rsid w:val="008656CE"/>
    <w:rsid w:val="00865E94"/>
    <w:rsid w:val="00866BBC"/>
    <w:rsid w:val="0086711F"/>
    <w:rsid w:val="008672B5"/>
    <w:rsid w:val="0086775B"/>
    <w:rsid w:val="00867A1F"/>
    <w:rsid w:val="00867CFF"/>
    <w:rsid w:val="00867F01"/>
    <w:rsid w:val="0087015F"/>
    <w:rsid w:val="00871045"/>
    <w:rsid w:val="0087121A"/>
    <w:rsid w:val="008714DD"/>
    <w:rsid w:val="0087164D"/>
    <w:rsid w:val="0087182C"/>
    <w:rsid w:val="00871DEB"/>
    <w:rsid w:val="00872920"/>
    <w:rsid w:val="00872C92"/>
    <w:rsid w:val="00872CCB"/>
    <w:rsid w:val="00872D87"/>
    <w:rsid w:val="00872DD0"/>
    <w:rsid w:val="00873000"/>
    <w:rsid w:val="008730B1"/>
    <w:rsid w:val="00873541"/>
    <w:rsid w:val="008736B3"/>
    <w:rsid w:val="008736C4"/>
    <w:rsid w:val="00874181"/>
    <w:rsid w:val="00875898"/>
    <w:rsid w:val="00875BE9"/>
    <w:rsid w:val="00875EE6"/>
    <w:rsid w:val="00876438"/>
    <w:rsid w:val="008767B0"/>
    <w:rsid w:val="00876ABC"/>
    <w:rsid w:val="00877B48"/>
    <w:rsid w:val="0088059D"/>
    <w:rsid w:val="00880CDA"/>
    <w:rsid w:val="008810A3"/>
    <w:rsid w:val="0088147E"/>
    <w:rsid w:val="008815DE"/>
    <w:rsid w:val="00882048"/>
    <w:rsid w:val="00882254"/>
    <w:rsid w:val="008822F3"/>
    <w:rsid w:val="00882530"/>
    <w:rsid w:val="0088256A"/>
    <w:rsid w:val="00882655"/>
    <w:rsid w:val="008826AC"/>
    <w:rsid w:val="008827AF"/>
    <w:rsid w:val="00882B71"/>
    <w:rsid w:val="00882C93"/>
    <w:rsid w:val="00883354"/>
    <w:rsid w:val="00883D66"/>
    <w:rsid w:val="00884640"/>
    <w:rsid w:val="00884A8C"/>
    <w:rsid w:val="00884F5D"/>
    <w:rsid w:val="00885034"/>
    <w:rsid w:val="00885AA0"/>
    <w:rsid w:val="00885BDD"/>
    <w:rsid w:val="00885D13"/>
    <w:rsid w:val="00885EF9"/>
    <w:rsid w:val="00885FF2"/>
    <w:rsid w:val="00886560"/>
    <w:rsid w:val="008866DE"/>
    <w:rsid w:val="00886707"/>
    <w:rsid w:val="00886CB4"/>
    <w:rsid w:val="00886ED9"/>
    <w:rsid w:val="0088720E"/>
    <w:rsid w:val="0088769F"/>
    <w:rsid w:val="00887C88"/>
    <w:rsid w:val="00887D16"/>
    <w:rsid w:val="00890056"/>
    <w:rsid w:val="00890B7E"/>
    <w:rsid w:val="00890D2D"/>
    <w:rsid w:val="008911A7"/>
    <w:rsid w:val="008915F8"/>
    <w:rsid w:val="0089172C"/>
    <w:rsid w:val="0089194C"/>
    <w:rsid w:val="00891B3D"/>
    <w:rsid w:val="008925BC"/>
    <w:rsid w:val="0089281D"/>
    <w:rsid w:val="00892847"/>
    <w:rsid w:val="008929DC"/>
    <w:rsid w:val="00892A71"/>
    <w:rsid w:val="00892B75"/>
    <w:rsid w:val="00893048"/>
    <w:rsid w:val="008933AD"/>
    <w:rsid w:val="0089386C"/>
    <w:rsid w:val="00893AE5"/>
    <w:rsid w:val="00893BE1"/>
    <w:rsid w:val="00893C2A"/>
    <w:rsid w:val="008941F6"/>
    <w:rsid w:val="008941FC"/>
    <w:rsid w:val="008944DC"/>
    <w:rsid w:val="0089491E"/>
    <w:rsid w:val="00894DB1"/>
    <w:rsid w:val="0089548F"/>
    <w:rsid w:val="008956FA"/>
    <w:rsid w:val="00895918"/>
    <w:rsid w:val="00895C6D"/>
    <w:rsid w:val="00896103"/>
    <w:rsid w:val="0089650F"/>
    <w:rsid w:val="00896CE3"/>
    <w:rsid w:val="00896EA8"/>
    <w:rsid w:val="00897001"/>
    <w:rsid w:val="008976C3"/>
    <w:rsid w:val="00897845"/>
    <w:rsid w:val="00897892"/>
    <w:rsid w:val="0089796D"/>
    <w:rsid w:val="008979B0"/>
    <w:rsid w:val="00897C3B"/>
    <w:rsid w:val="00897FE9"/>
    <w:rsid w:val="008A0232"/>
    <w:rsid w:val="008A028B"/>
    <w:rsid w:val="008A0610"/>
    <w:rsid w:val="008A077F"/>
    <w:rsid w:val="008A08DC"/>
    <w:rsid w:val="008A097E"/>
    <w:rsid w:val="008A0B71"/>
    <w:rsid w:val="008A0FF4"/>
    <w:rsid w:val="008A116C"/>
    <w:rsid w:val="008A1980"/>
    <w:rsid w:val="008A1B1B"/>
    <w:rsid w:val="008A1E6C"/>
    <w:rsid w:val="008A3027"/>
    <w:rsid w:val="008A31CC"/>
    <w:rsid w:val="008A3342"/>
    <w:rsid w:val="008A33F8"/>
    <w:rsid w:val="008A3870"/>
    <w:rsid w:val="008A3941"/>
    <w:rsid w:val="008A3B0A"/>
    <w:rsid w:val="008A4712"/>
    <w:rsid w:val="008A4C94"/>
    <w:rsid w:val="008A4D7E"/>
    <w:rsid w:val="008A4FC2"/>
    <w:rsid w:val="008A5282"/>
    <w:rsid w:val="008A5529"/>
    <w:rsid w:val="008A5F68"/>
    <w:rsid w:val="008A626F"/>
    <w:rsid w:val="008A6E0C"/>
    <w:rsid w:val="008A7171"/>
    <w:rsid w:val="008A72D2"/>
    <w:rsid w:val="008A7C3B"/>
    <w:rsid w:val="008A7E61"/>
    <w:rsid w:val="008A7EA8"/>
    <w:rsid w:val="008B0531"/>
    <w:rsid w:val="008B079B"/>
    <w:rsid w:val="008B0A93"/>
    <w:rsid w:val="008B18AF"/>
    <w:rsid w:val="008B1F76"/>
    <w:rsid w:val="008B1FE2"/>
    <w:rsid w:val="008B26FE"/>
    <w:rsid w:val="008B274C"/>
    <w:rsid w:val="008B2CF0"/>
    <w:rsid w:val="008B2F1B"/>
    <w:rsid w:val="008B3479"/>
    <w:rsid w:val="008B420E"/>
    <w:rsid w:val="008B43FD"/>
    <w:rsid w:val="008B4A71"/>
    <w:rsid w:val="008B4AFB"/>
    <w:rsid w:val="008B4EFB"/>
    <w:rsid w:val="008B50B2"/>
    <w:rsid w:val="008B57DF"/>
    <w:rsid w:val="008B5A84"/>
    <w:rsid w:val="008B5AA1"/>
    <w:rsid w:val="008B5DD8"/>
    <w:rsid w:val="008B62CF"/>
    <w:rsid w:val="008B6360"/>
    <w:rsid w:val="008B742F"/>
    <w:rsid w:val="008B769A"/>
    <w:rsid w:val="008B782A"/>
    <w:rsid w:val="008C04C3"/>
    <w:rsid w:val="008C0C68"/>
    <w:rsid w:val="008C0ED4"/>
    <w:rsid w:val="008C10C6"/>
    <w:rsid w:val="008C17D8"/>
    <w:rsid w:val="008C1D8C"/>
    <w:rsid w:val="008C1EBB"/>
    <w:rsid w:val="008C2165"/>
    <w:rsid w:val="008C231E"/>
    <w:rsid w:val="008C2812"/>
    <w:rsid w:val="008C28C5"/>
    <w:rsid w:val="008C297D"/>
    <w:rsid w:val="008C2EFD"/>
    <w:rsid w:val="008C2FF2"/>
    <w:rsid w:val="008C3D63"/>
    <w:rsid w:val="008C3E7C"/>
    <w:rsid w:val="008C3F53"/>
    <w:rsid w:val="008C4929"/>
    <w:rsid w:val="008C524A"/>
    <w:rsid w:val="008C53DF"/>
    <w:rsid w:val="008C541A"/>
    <w:rsid w:val="008C5B3E"/>
    <w:rsid w:val="008C61BD"/>
    <w:rsid w:val="008C653C"/>
    <w:rsid w:val="008C772E"/>
    <w:rsid w:val="008C7B07"/>
    <w:rsid w:val="008C7B42"/>
    <w:rsid w:val="008C7C12"/>
    <w:rsid w:val="008C7CD0"/>
    <w:rsid w:val="008D0317"/>
    <w:rsid w:val="008D0A06"/>
    <w:rsid w:val="008D0C0A"/>
    <w:rsid w:val="008D0EBA"/>
    <w:rsid w:val="008D1F9E"/>
    <w:rsid w:val="008D26AC"/>
    <w:rsid w:val="008D27B7"/>
    <w:rsid w:val="008D2EB7"/>
    <w:rsid w:val="008D3108"/>
    <w:rsid w:val="008D31D9"/>
    <w:rsid w:val="008D35CB"/>
    <w:rsid w:val="008D36D8"/>
    <w:rsid w:val="008D38CB"/>
    <w:rsid w:val="008D3961"/>
    <w:rsid w:val="008D46A7"/>
    <w:rsid w:val="008D47DD"/>
    <w:rsid w:val="008D480C"/>
    <w:rsid w:val="008D4DA6"/>
    <w:rsid w:val="008D6023"/>
    <w:rsid w:val="008D623D"/>
    <w:rsid w:val="008D6355"/>
    <w:rsid w:val="008D63BD"/>
    <w:rsid w:val="008D6B91"/>
    <w:rsid w:val="008D6D24"/>
    <w:rsid w:val="008D70CF"/>
    <w:rsid w:val="008E07CB"/>
    <w:rsid w:val="008E0A87"/>
    <w:rsid w:val="008E0B3B"/>
    <w:rsid w:val="008E0F87"/>
    <w:rsid w:val="008E17BA"/>
    <w:rsid w:val="008E1F69"/>
    <w:rsid w:val="008E254A"/>
    <w:rsid w:val="008E266C"/>
    <w:rsid w:val="008E2910"/>
    <w:rsid w:val="008E2CE7"/>
    <w:rsid w:val="008E30C9"/>
    <w:rsid w:val="008E3BA5"/>
    <w:rsid w:val="008E3ECB"/>
    <w:rsid w:val="008E411E"/>
    <w:rsid w:val="008E42FE"/>
    <w:rsid w:val="008E4548"/>
    <w:rsid w:val="008E5CDB"/>
    <w:rsid w:val="008E5E8D"/>
    <w:rsid w:val="008E61EB"/>
    <w:rsid w:val="008E6269"/>
    <w:rsid w:val="008E742F"/>
    <w:rsid w:val="008E7999"/>
    <w:rsid w:val="008E7A83"/>
    <w:rsid w:val="008F0114"/>
    <w:rsid w:val="008F0B07"/>
    <w:rsid w:val="008F0B16"/>
    <w:rsid w:val="008F0C68"/>
    <w:rsid w:val="008F0E0A"/>
    <w:rsid w:val="008F0EA7"/>
    <w:rsid w:val="008F1669"/>
    <w:rsid w:val="008F18EC"/>
    <w:rsid w:val="008F2930"/>
    <w:rsid w:val="008F2B67"/>
    <w:rsid w:val="008F2C99"/>
    <w:rsid w:val="008F31B0"/>
    <w:rsid w:val="008F377A"/>
    <w:rsid w:val="008F3A50"/>
    <w:rsid w:val="008F4225"/>
    <w:rsid w:val="008F4874"/>
    <w:rsid w:val="008F4EAB"/>
    <w:rsid w:val="008F50EC"/>
    <w:rsid w:val="008F540B"/>
    <w:rsid w:val="008F5466"/>
    <w:rsid w:val="008F5A80"/>
    <w:rsid w:val="008F5AB1"/>
    <w:rsid w:val="008F5B1D"/>
    <w:rsid w:val="008F5CED"/>
    <w:rsid w:val="008F5DBC"/>
    <w:rsid w:val="008F5F2D"/>
    <w:rsid w:val="008F602D"/>
    <w:rsid w:val="008F6256"/>
    <w:rsid w:val="008F6589"/>
    <w:rsid w:val="008F6E1F"/>
    <w:rsid w:val="008F7733"/>
    <w:rsid w:val="008F7A0C"/>
    <w:rsid w:val="008F7D9A"/>
    <w:rsid w:val="008F7D9C"/>
    <w:rsid w:val="00900011"/>
    <w:rsid w:val="009003A7"/>
    <w:rsid w:val="00900C4E"/>
    <w:rsid w:val="00900E28"/>
    <w:rsid w:val="00900E3D"/>
    <w:rsid w:val="009018A5"/>
    <w:rsid w:val="009023C7"/>
    <w:rsid w:val="00902FEA"/>
    <w:rsid w:val="00903724"/>
    <w:rsid w:val="00903DC1"/>
    <w:rsid w:val="00903E0F"/>
    <w:rsid w:val="00904019"/>
    <w:rsid w:val="009048F6"/>
    <w:rsid w:val="00905232"/>
    <w:rsid w:val="0090546C"/>
    <w:rsid w:val="00905AEF"/>
    <w:rsid w:val="00905B43"/>
    <w:rsid w:val="009060BB"/>
    <w:rsid w:val="0090640D"/>
    <w:rsid w:val="009075C3"/>
    <w:rsid w:val="0090775A"/>
    <w:rsid w:val="00907D69"/>
    <w:rsid w:val="00910078"/>
    <w:rsid w:val="009100EE"/>
    <w:rsid w:val="009104C3"/>
    <w:rsid w:val="009105D5"/>
    <w:rsid w:val="00910664"/>
    <w:rsid w:val="00910740"/>
    <w:rsid w:val="00910CC5"/>
    <w:rsid w:val="0091115A"/>
    <w:rsid w:val="00911167"/>
    <w:rsid w:val="00911661"/>
    <w:rsid w:val="00911956"/>
    <w:rsid w:val="00911CAF"/>
    <w:rsid w:val="00911D7B"/>
    <w:rsid w:val="00911FC8"/>
    <w:rsid w:val="00912295"/>
    <w:rsid w:val="00912BEC"/>
    <w:rsid w:val="009130D4"/>
    <w:rsid w:val="009139C6"/>
    <w:rsid w:val="00914255"/>
    <w:rsid w:val="009142C5"/>
    <w:rsid w:val="009146E5"/>
    <w:rsid w:val="00914895"/>
    <w:rsid w:val="009148C6"/>
    <w:rsid w:val="00914923"/>
    <w:rsid w:val="00914DBF"/>
    <w:rsid w:val="00914E41"/>
    <w:rsid w:val="009150EC"/>
    <w:rsid w:val="00915F70"/>
    <w:rsid w:val="0091619E"/>
    <w:rsid w:val="009161E8"/>
    <w:rsid w:val="00916412"/>
    <w:rsid w:val="0091682E"/>
    <w:rsid w:val="00916A07"/>
    <w:rsid w:val="00916F47"/>
    <w:rsid w:val="00917457"/>
    <w:rsid w:val="00917572"/>
    <w:rsid w:val="00917AC5"/>
    <w:rsid w:val="00920459"/>
    <w:rsid w:val="00920570"/>
    <w:rsid w:val="00920B4C"/>
    <w:rsid w:val="00920B8F"/>
    <w:rsid w:val="009219B7"/>
    <w:rsid w:val="00921CDD"/>
    <w:rsid w:val="00921F33"/>
    <w:rsid w:val="0092294C"/>
    <w:rsid w:val="0092296C"/>
    <w:rsid w:val="00922AAF"/>
    <w:rsid w:val="00922ACF"/>
    <w:rsid w:val="00922C15"/>
    <w:rsid w:val="00922EB9"/>
    <w:rsid w:val="009231BA"/>
    <w:rsid w:val="00923278"/>
    <w:rsid w:val="00923F8D"/>
    <w:rsid w:val="009242C2"/>
    <w:rsid w:val="00924442"/>
    <w:rsid w:val="009244FC"/>
    <w:rsid w:val="00924AFB"/>
    <w:rsid w:val="00925084"/>
    <w:rsid w:val="00925CA7"/>
    <w:rsid w:val="00925EF2"/>
    <w:rsid w:val="009260A2"/>
    <w:rsid w:val="0092628C"/>
    <w:rsid w:val="00926743"/>
    <w:rsid w:val="00926A3F"/>
    <w:rsid w:val="00926A68"/>
    <w:rsid w:val="00926B40"/>
    <w:rsid w:val="00926CBD"/>
    <w:rsid w:val="009272AF"/>
    <w:rsid w:val="00927582"/>
    <w:rsid w:val="009275CB"/>
    <w:rsid w:val="00927A11"/>
    <w:rsid w:val="009301C3"/>
    <w:rsid w:val="00930242"/>
    <w:rsid w:val="00930800"/>
    <w:rsid w:val="00930B0B"/>
    <w:rsid w:val="009310B4"/>
    <w:rsid w:val="009313BF"/>
    <w:rsid w:val="00931623"/>
    <w:rsid w:val="00931812"/>
    <w:rsid w:val="00931883"/>
    <w:rsid w:val="00931AF4"/>
    <w:rsid w:val="00931B13"/>
    <w:rsid w:val="00931F11"/>
    <w:rsid w:val="009327B5"/>
    <w:rsid w:val="00932B0E"/>
    <w:rsid w:val="00932B5C"/>
    <w:rsid w:val="00932B5D"/>
    <w:rsid w:val="0093324F"/>
    <w:rsid w:val="00933654"/>
    <w:rsid w:val="00933AD2"/>
    <w:rsid w:val="00933AE9"/>
    <w:rsid w:val="00934163"/>
    <w:rsid w:val="00934308"/>
    <w:rsid w:val="009349AB"/>
    <w:rsid w:val="00934AA5"/>
    <w:rsid w:val="009352C2"/>
    <w:rsid w:val="0093558F"/>
    <w:rsid w:val="00935BD7"/>
    <w:rsid w:val="00935E1F"/>
    <w:rsid w:val="0093696F"/>
    <w:rsid w:val="00937A28"/>
    <w:rsid w:val="009400B7"/>
    <w:rsid w:val="00940123"/>
    <w:rsid w:val="00940200"/>
    <w:rsid w:val="00940685"/>
    <w:rsid w:val="0094077A"/>
    <w:rsid w:val="00940BE6"/>
    <w:rsid w:val="00941B23"/>
    <w:rsid w:val="0094245F"/>
    <w:rsid w:val="00942EFF"/>
    <w:rsid w:val="00942F17"/>
    <w:rsid w:val="00942F65"/>
    <w:rsid w:val="00943516"/>
    <w:rsid w:val="009437CC"/>
    <w:rsid w:val="009439D5"/>
    <w:rsid w:val="009440C3"/>
    <w:rsid w:val="00944725"/>
    <w:rsid w:val="0094476F"/>
    <w:rsid w:val="00944CC2"/>
    <w:rsid w:val="00944CCE"/>
    <w:rsid w:val="00944F6E"/>
    <w:rsid w:val="00945505"/>
    <w:rsid w:val="00945573"/>
    <w:rsid w:val="00945CA9"/>
    <w:rsid w:val="00945F49"/>
    <w:rsid w:val="009465D7"/>
    <w:rsid w:val="00946D17"/>
    <w:rsid w:val="00946E8C"/>
    <w:rsid w:val="009477D5"/>
    <w:rsid w:val="0095028E"/>
    <w:rsid w:val="009502A2"/>
    <w:rsid w:val="009506DA"/>
    <w:rsid w:val="00950BB4"/>
    <w:rsid w:val="00951656"/>
    <w:rsid w:val="00951DF5"/>
    <w:rsid w:val="00951EDC"/>
    <w:rsid w:val="009520AF"/>
    <w:rsid w:val="00952225"/>
    <w:rsid w:val="00952E5B"/>
    <w:rsid w:val="009532C2"/>
    <w:rsid w:val="009534E9"/>
    <w:rsid w:val="009548FA"/>
    <w:rsid w:val="00954953"/>
    <w:rsid w:val="00954984"/>
    <w:rsid w:val="00954EC0"/>
    <w:rsid w:val="00954EEF"/>
    <w:rsid w:val="00955230"/>
    <w:rsid w:val="00955316"/>
    <w:rsid w:val="00955690"/>
    <w:rsid w:val="009558C0"/>
    <w:rsid w:val="00955B8B"/>
    <w:rsid w:val="00955C17"/>
    <w:rsid w:val="00955CD4"/>
    <w:rsid w:val="0095609D"/>
    <w:rsid w:val="00956618"/>
    <w:rsid w:val="00956B6B"/>
    <w:rsid w:val="00956DBE"/>
    <w:rsid w:val="00957101"/>
    <w:rsid w:val="00957252"/>
    <w:rsid w:val="00957729"/>
    <w:rsid w:val="0095773F"/>
    <w:rsid w:val="00957970"/>
    <w:rsid w:val="00957F38"/>
    <w:rsid w:val="00957FAA"/>
    <w:rsid w:val="009601C1"/>
    <w:rsid w:val="009612EC"/>
    <w:rsid w:val="0096152D"/>
    <w:rsid w:val="00961652"/>
    <w:rsid w:val="00961A4B"/>
    <w:rsid w:val="00961A6C"/>
    <w:rsid w:val="00962983"/>
    <w:rsid w:val="00962AF9"/>
    <w:rsid w:val="00962EC6"/>
    <w:rsid w:val="009634C2"/>
    <w:rsid w:val="009638FB"/>
    <w:rsid w:val="00963CA0"/>
    <w:rsid w:val="0096437A"/>
    <w:rsid w:val="00964572"/>
    <w:rsid w:val="00964679"/>
    <w:rsid w:val="00964974"/>
    <w:rsid w:val="00964A48"/>
    <w:rsid w:val="00964E33"/>
    <w:rsid w:val="00965280"/>
    <w:rsid w:val="0096677D"/>
    <w:rsid w:val="00970252"/>
    <w:rsid w:val="00970A27"/>
    <w:rsid w:val="00971BE3"/>
    <w:rsid w:val="00971FEC"/>
    <w:rsid w:val="00972254"/>
    <w:rsid w:val="009723E8"/>
    <w:rsid w:val="0097250B"/>
    <w:rsid w:val="00972618"/>
    <w:rsid w:val="00972727"/>
    <w:rsid w:val="009727EF"/>
    <w:rsid w:val="00972F47"/>
    <w:rsid w:val="0097306D"/>
    <w:rsid w:val="009734B8"/>
    <w:rsid w:val="00973DEA"/>
    <w:rsid w:val="00973F48"/>
    <w:rsid w:val="00973FEB"/>
    <w:rsid w:val="00974095"/>
    <w:rsid w:val="00974F98"/>
    <w:rsid w:val="0097503E"/>
    <w:rsid w:val="0097561F"/>
    <w:rsid w:val="009756CD"/>
    <w:rsid w:val="009757F7"/>
    <w:rsid w:val="00975B08"/>
    <w:rsid w:val="00975CCA"/>
    <w:rsid w:val="0097670E"/>
    <w:rsid w:val="0097698B"/>
    <w:rsid w:val="0097746C"/>
    <w:rsid w:val="0097781F"/>
    <w:rsid w:val="00977852"/>
    <w:rsid w:val="00977E4B"/>
    <w:rsid w:val="0098074B"/>
    <w:rsid w:val="00980B9A"/>
    <w:rsid w:val="00980BDD"/>
    <w:rsid w:val="0098120F"/>
    <w:rsid w:val="009812BD"/>
    <w:rsid w:val="00981559"/>
    <w:rsid w:val="00981819"/>
    <w:rsid w:val="0098199D"/>
    <w:rsid w:val="00981F82"/>
    <w:rsid w:val="0098274C"/>
    <w:rsid w:val="009827F9"/>
    <w:rsid w:val="00983595"/>
    <w:rsid w:val="00983E75"/>
    <w:rsid w:val="009841ED"/>
    <w:rsid w:val="009843F8"/>
    <w:rsid w:val="00984E4E"/>
    <w:rsid w:val="00984E7C"/>
    <w:rsid w:val="00985A2A"/>
    <w:rsid w:val="00985AA7"/>
    <w:rsid w:val="00985C3C"/>
    <w:rsid w:val="00985D9F"/>
    <w:rsid w:val="009860BD"/>
    <w:rsid w:val="0098628F"/>
    <w:rsid w:val="0098671F"/>
    <w:rsid w:val="0098681D"/>
    <w:rsid w:val="00986B3A"/>
    <w:rsid w:val="00986DC8"/>
    <w:rsid w:val="0098740D"/>
    <w:rsid w:val="0098772D"/>
    <w:rsid w:val="009877C1"/>
    <w:rsid w:val="00987A16"/>
    <w:rsid w:val="00987DB5"/>
    <w:rsid w:val="009900F5"/>
    <w:rsid w:val="009901B5"/>
    <w:rsid w:val="009905B4"/>
    <w:rsid w:val="00990723"/>
    <w:rsid w:val="00990A52"/>
    <w:rsid w:val="00990E27"/>
    <w:rsid w:val="00991098"/>
    <w:rsid w:val="00991268"/>
    <w:rsid w:val="009916D6"/>
    <w:rsid w:val="00991706"/>
    <w:rsid w:val="0099187C"/>
    <w:rsid w:val="0099200D"/>
    <w:rsid w:val="009924E3"/>
    <w:rsid w:val="00992AF0"/>
    <w:rsid w:val="00992C64"/>
    <w:rsid w:val="00992CBD"/>
    <w:rsid w:val="00992DBF"/>
    <w:rsid w:val="00993706"/>
    <w:rsid w:val="009939F8"/>
    <w:rsid w:val="00993A81"/>
    <w:rsid w:val="00993B3B"/>
    <w:rsid w:val="00994AFE"/>
    <w:rsid w:val="00994CC3"/>
    <w:rsid w:val="00994E9D"/>
    <w:rsid w:val="009951F8"/>
    <w:rsid w:val="00995283"/>
    <w:rsid w:val="0099529A"/>
    <w:rsid w:val="009956A8"/>
    <w:rsid w:val="00995DC2"/>
    <w:rsid w:val="009966FE"/>
    <w:rsid w:val="00996CFD"/>
    <w:rsid w:val="00996ED2"/>
    <w:rsid w:val="0099711F"/>
    <w:rsid w:val="0099735A"/>
    <w:rsid w:val="009975C4"/>
    <w:rsid w:val="00997BB3"/>
    <w:rsid w:val="00997F50"/>
    <w:rsid w:val="009A01B6"/>
    <w:rsid w:val="009A02B2"/>
    <w:rsid w:val="009A0687"/>
    <w:rsid w:val="009A145A"/>
    <w:rsid w:val="009A1671"/>
    <w:rsid w:val="009A1D18"/>
    <w:rsid w:val="009A1FE2"/>
    <w:rsid w:val="009A25B6"/>
    <w:rsid w:val="009A2865"/>
    <w:rsid w:val="009A28BB"/>
    <w:rsid w:val="009A2A20"/>
    <w:rsid w:val="009A2A6A"/>
    <w:rsid w:val="009A2BE3"/>
    <w:rsid w:val="009A3073"/>
    <w:rsid w:val="009A325C"/>
    <w:rsid w:val="009A32EF"/>
    <w:rsid w:val="009A3593"/>
    <w:rsid w:val="009A3FB1"/>
    <w:rsid w:val="009A3FE2"/>
    <w:rsid w:val="009A3FFB"/>
    <w:rsid w:val="009A4029"/>
    <w:rsid w:val="009A479B"/>
    <w:rsid w:val="009A488D"/>
    <w:rsid w:val="009A4A1D"/>
    <w:rsid w:val="009A507B"/>
    <w:rsid w:val="009A533F"/>
    <w:rsid w:val="009A53E6"/>
    <w:rsid w:val="009A5E3B"/>
    <w:rsid w:val="009A5EDB"/>
    <w:rsid w:val="009A698B"/>
    <w:rsid w:val="009A6B41"/>
    <w:rsid w:val="009A6C53"/>
    <w:rsid w:val="009A6C92"/>
    <w:rsid w:val="009A6F40"/>
    <w:rsid w:val="009A6FC3"/>
    <w:rsid w:val="009A7491"/>
    <w:rsid w:val="009A7503"/>
    <w:rsid w:val="009A7526"/>
    <w:rsid w:val="009A7B79"/>
    <w:rsid w:val="009B02B6"/>
    <w:rsid w:val="009B0FD1"/>
    <w:rsid w:val="009B120D"/>
    <w:rsid w:val="009B1523"/>
    <w:rsid w:val="009B18A7"/>
    <w:rsid w:val="009B200A"/>
    <w:rsid w:val="009B200D"/>
    <w:rsid w:val="009B2826"/>
    <w:rsid w:val="009B2D7F"/>
    <w:rsid w:val="009B3048"/>
    <w:rsid w:val="009B313C"/>
    <w:rsid w:val="009B3479"/>
    <w:rsid w:val="009B4327"/>
    <w:rsid w:val="009B4365"/>
    <w:rsid w:val="009B4A5A"/>
    <w:rsid w:val="009B4D80"/>
    <w:rsid w:val="009B4EFA"/>
    <w:rsid w:val="009B54C3"/>
    <w:rsid w:val="009B59CD"/>
    <w:rsid w:val="009B61BA"/>
    <w:rsid w:val="009B688A"/>
    <w:rsid w:val="009B6C18"/>
    <w:rsid w:val="009B6E30"/>
    <w:rsid w:val="009B7D8F"/>
    <w:rsid w:val="009B7DF4"/>
    <w:rsid w:val="009C00BA"/>
    <w:rsid w:val="009C0532"/>
    <w:rsid w:val="009C0541"/>
    <w:rsid w:val="009C0597"/>
    <w:rsid w:val="009C0623"/>
    <w:rsid w:val="009C064C"/>
    <w:rsid w:val="009C0B76"/>
    <w:rsid w:val="009C10EF"/>
    <w:rsid w:val="009C173B"/>
    <w:rsid w:val="009C30DD"/>
    <w:rsid w:val="009C3310"/>
    <w:rsid w:val="009C35D3"/>
    <w:rsid w:val="009C3675"/>
    <w:rsid w:val="009C36E7"/>
    <w:rsid w:val="009C3B10"/>
    <w:rsid w:val="009C3EF3"/>
    <w:rsid w:val="009C4203"/>
    <w:rsid w:val="009C4399"/>
    <w:rsid w:val="009C45E4"/>
    <w:rsid w:val="009C4787"/>
    <w:rsid w:val="009C49E5"/>
    <w:rsid w:val="009C4D7B"/>
    <w:rsid w:val="009C4E1A"/>
    <w:rsid w:val="009C5544"/>
    <w:rsid w:val="009C55DF"/>
    <w:rsid w:val="009C576E"/>
    <w:rsid w:val="009C5DAC"/>
    <w:rsid w:val="009C6A5A"/>
    <w:rsid w:val="009C75BB"/>
    <w:rsid w:val="009C787E"/>
    <w:rsid w:val="009C7B4F"/>
    <w:rsid w:val="009C7D0C"/>
    <w:rsid w:val="009C7E79"/>
    <w:rsid w:val="009D05BC"/>
    <w:rsid w:val="009D05C0"/>
    <w:rsid w:val="009D07A0"/>
    <w:rsid w:val="009D0EEA"/>
    <w:rsid w:val="009D15F8"/>
    <w:rsid w:val="009D28CF"/>
    <w:rsid w:val="009D297E"/>
    <w:rsid w:val="009D3681"/>
    <w:rsid w:val="009D440A"/>
    <w:rsid w:val="009D48AD"/>
    <w:rsid w:val="009D4975"/>
    <w:rsid w:val="009D5304"/>
    <w:rsid w:val="009D5415"/>
    <w:rsid w:val="009D5DFA"/>
    <w:rsid w:val="009D61F0"/>
    <w:rsid w:val="009D66C0"/>
    <w:rsid w:val="009D6848"/>
    <w:rsid w:val="009D77ED"/>
    <w:rsid w:val="009E02E2"/>
    <w:rsid w:val="009E03C2"/>
    <w:rsid w:val="009E0468"/>
    <w:rsid w:val="009E049E"/>
    <w:rsid w:val="009E0546"/>
    <w:rsid w:val="009E0D3E"/>
    <w:rsid w:val="009E10F0"/>
    <w:rsid w:val="009E1209"/>
    <w:rsid w:val="009E1246"/>
    <w:rsid w:val="009E189C"/>
    <w:rsid w:val="009E19F3"/>
    <w:rsid w:val="009E1A28"/>
    <w:rsid w:val="009E1FF8"/>
    <w:rsid w:val="009E251F"/>
    <w:rsid w:val="009E2747"/>
    <w:rsid w:val="009E31E4"/>
    <w:rsid w:val="009E3397"/>
    <w:rsid w:val="009E3963"/>
    <w:rsid w:val="009E3A9E"/>
    <w:rsid w:val="009E475B"/>
    <w:rsid w:val="009E4BAF"/>
    <w:rsid w:val="009E4CF6"/>
    <w:rsid w:val="009E594A"/>
    <w:rsid w:val="009E5E7E"/>
    <w:rsid w:val="009E5EC3"/>
    <w:rsid w:val="009E5F09"/>
    <w:rsid w:val="009E5F3C"/>
    <w:rsid w:val="009E6179"/>
    <w:rsid w:val="009E617F"/>
    <w:rsid w:val="009E66C7"/>
    <w:rsid w:val="009E6B0C"/>
    <w:rsid w:val="009E6E05"/>
    <w:rsid w:val="009E77D9"/>
    <w:rsid w:val="009E7C04"/>
    <w:rsid w:val="009E7EC6"/>
    <w:rsid w:val="009F02D5"/>
    <w:rsid w:val="009F0329"/>
    <w:rsid w:val="009F033E"/>
    <w:rsid w:val="009F06A2"/>
    <w:rsid w:val="009F0714"/>
    <w:rsid w:val="009F12B1"/>
    <w:rsid w:val="009F18C8"/>
    <w:rsid w:val="009F2082"/>
    <w:rsid w:val="009F2306"/>
    <w:rsid w:val="009F2467"/>
    <w:rsid w:val="009F2DFB"/>
    <w:rsid w:val="009F339A"/>
    <w:rsid w:val="009F34FB"/>
    <w:rsid w:val="009F361B"/>
    <w:rsid w:val="009F364C"/>
    <w:rsid w:val="009F367A"/>
    <w:rsid w:val="009F367D"/>
    <w:rsid w:val="009F3B51"/>
    <w:rsid w:val="009F3C9A"/>
    <w:rsid w:val="009F41D6"/>
    <w:rsid w:val="009F4603"/>
    <w:rsid w:val="009F479C"/>
    <w:rsid w:val="009F47CD"/>
    <w:rsid w:val="009F4D21"/>
    <w:rsid w:val="009F4D61"/>
    <w:rsid w:val="009F4FB5"/>
    <w:rsid w:val="009F6205"/>
    <w:rsid w:val="009F6985"/>
    <w:rsid w:val="009F6D67"/>
    <w:rsid w:val="009F6E77"/>
    <w:rsid w:val="009F6EBE"/>
    <w:rsid w:val="009F7508"/>
    <w:rsid w:val="009F7688"/>
    <w:rsid w:val="009F7831"/>
    <w:rsid w:val="00A0038E"/>
    <w:rsid w:val="00A00954"/>
    <w:rsid w:val="00A00B38"/>
    <w:rsid w:val="00A010F1"/>
    <w:rsid w:val="00A01208"/>
    <w:rsid w:val="00A01503"/>
    <w:rsid w:val="00A017B3"/>
    <w:rsid w:val="00A01883"/>
    <w:rsid w:val="00A01A18"/>
    <w:rsid w:val="00A01FE9"/>
    <w:rsid w:val="00A020DF"/>
    <w:rsid w:val="00A0291C"/>
    <w:rsid w:val="00A02BD7"/>
    <w:rsid w:val="00A0376E"/>
    <w:rsid w:val="00A037BC"/>
    <w:rsid w:val="00A0404D"/>
    <w:rsid w:val="00A04085"/>
    <w:rsid w:val="00A0423D"/>
    <w:rsid w:val="00A04293"/>
    <w:rsid w:val="00A04774"/>
    <w:rsid w:val="00A04C65"/>
    <w:rsid w:val="00A04D5C"/>
    <w:rsid w:val="00A054DB"/>
    <w:rsid w:val="00A0553D"/>
    <w:rsid w:val="00A056EB"/>
    <w:rsid w:val="00A058C0"/>
    <w:rsid w:val="00A05942"/>
    <w:rsid w:val="00A05C1B"/>
    <w:rsid w:val="00A06C04"/>
    <w:rsid w:val="00A07D95"/>
    <w:rsid w:val="00A100BB"/>
    <w:rsid w:val="00A1026D"/>
    <w:rsid w:val="00A10805"/>
    <w:rsid w:val="00A10E1E"/>
    <w:rsid w:val="00A117FC"/>
    <w:rsid w:val="00A1195E"/>
    <w:rsid w:val="00A11D89"/>
    <w:rsid w:val="00A1202C"/>
    <w:rsid w:val="00A1242D"/>
    <w:rsid w:val="00A12AC9"/>
    <w:rsid w:val="00A12CD9"/>
    <w:rsid w:val="00A12E63"/>
    <w:rsid w:val="00A12EAD"/>
    <w:rsid w:val="00A1305A"/>
    <w:rsid w:val="00A132E0"/>
    <w:rsid w:val="00A14438"/>
    <w:rsid w:val="00A14558"/>
    <w:rsid w:val="00A14AD4"/>
    <w:rsid w:val="00A14D7F"/>
    <w:rsid w:val="00A156D0"/>
    <w:rsid w:val="00A15777"/>
    <w:rsid w:val="00A15868"/>
    <w:rsid w:val="00A15EAA"/>
    <w:rsid w:val="00A16019"/>
    <w:rsid w:val="00A16030"/>
    <w:rsid w:val="00A16257"/>
    <w:rsid w:val="00A16AC2"/>
    <w:rsid w:val="00A16E0A"/>
    <w:rsid w:val="00A20279"/>
    <w:rsid w:val="00A20477"/>
    <w:rsid w:val="00A20E1A"/>
    <w:rsid w:val="00A20ECE"/>
    <w:rsid w:val="00A21182"/>
    <w:rsid w:val="00A2155D"/>
    <w:rsid w:val="00A21696"/>
    <w:rsid w:val="00A21731"/>
    <w:rsid w:val="00A2192A"/>
    <w:rsid w:val="00A21E51"/>
    <w:rsid w:val="00A22392"/>
    <w:rsid w:val="00A223CB"/>
    <w:rsid w:val="00A225F7"/>
    <w:rsid w:val="00A232CC"/>
    <w:rsid w:val="00A238B5"/>
    <w:rsid w:val="00A239BB"/>
    <w:rsid w:val="00A23E79"/>
    <w:rsid w:val="00A24272"/>
    <w:rsid w:val="00A24BC7"/>
    <w:rsid w:val="00A25D1E"/>
    <w:rsid w:val="00A2602B"/>
    <w:rsid w:val="00A26412"/>
    <w:rsid w:val="00A26CBF"/>
    <w:rsid w:val="00A272D7"/>
    <w:rsid w:val="00A278E6"/>
    <w:rsid w:val="00A27AEC"/>
    <w:rsid w:val="00A27F3C"/>
    <w:rsid w:val="00A3018C"/>
    <w:rsid w:val="00A306B2"/>
    <w:rsid w:val="00A308A4"/>
    <w:rsid w:val="00A310FA"/>
    <w:rsid w:val="00A31113"/>
    <w:rsid w:val="00A31E0A"/>
    <w:rsid w:val="00A3216D"/>
    <w:rsid w:val="00A32A03"/>
    <w:rsid w:val="00A32BC9"/>
    <w:rsid w:val="00A3381F"/>
    <w:rsid w:val="00A33AEE"/>
    <w:rsid w:val="00A33BA4"/>
    <w:rsid w:val="00A34039"/>
    <w:rsid w:val="00A3417C"/>
    <w:rsid w:val="00A35381"/>
    <w:rsid w:val="00A36A82"/>
    <w:rsid w:val="00A36F75"/>
    <w:rsid w:val="00A374D4"/>
    <w:rsid w:val="00A37A18"/>
    <w:rsid w:val="00A37CA1"/>
    <w:rsid w:val="00A40713"/>
    <w:rsid w:val="00A416F9"/>
    <w:rsid w:val="00A41CB4"/>
    <w:rsid w:val="00A4317E"/>
    <w:rsid w:val="00A43399"/>
    <w:rsid w:val="00A43467"/>
    <w:rsid w:val="00A434E1"/>
    <w:rsid w:val="00A435BF"/>
    <w:rsid w:val="00A436CF"/>
    <w:rsid w:val="00A43BF1"/>
    <w:rsid w:val="00A44171"/>
    <w:rsid w:val="00A447D0"/>
    <w:rsid w:val="00A44C81"/>
    <w:rsid w:val="00A450F9"/>
    <w:rsid w:val="00A455FF"/>
    <w:rsid w:val="00A45D69"/>
    <w:rsid w:val="00A4616E"/>
    <w:rsid w:val="00A46299"/>
    <w:rsid w:val="00A465AB"/>
    <w:rsid w:val="00A46AC7"/>
    <w:rsid w:val="00A46E5C"/>
    <w:rsid w:val="00A47098"/>
    <w:rsid w:val="00A479BD"/>
    <w:rsid w:val="00A47BA4"/>
    <w:rsid w:val="00A504ED"/>
    <w:rsid w:val="00A50920"/>
    <w:rsid w:val="00A5106E"/>
    <w:rsid w:val="00A52347"/>
    <w:rsid w:val="00A52521"/>
    <w:rsid w:val="00A52AC7"/>
    <w:rsid w:val="00A5398F"/>
    <w:rsid w:val="00A53A9D"/>
    <w:rsid w:val="00A53B83"/>
    <w:rsid w:val="00A5444D"/>
    <w:rsid w:val="00A545CD"/>
    <w:rsid w:val="00A54ABB"/>
    <w:rsid w:val="00A55F6B"/>
    <w:rsid w:val="00A56BB9"/>
    <w:rsid w:val="00A56F1C"/>
    <w:rsid w:val="00A5735D"/>
    <w:rsid w:val="00A60623"/>
    <w:rsid w:val="00A61011"/>
    <w:rsid w:val="00A618E0"/>
    <w:rsid w:val="00A61B5D"/>
    <w:rsid w:val="00A61DA2"/>
    <w:rsid w:val="00A61F26"/>
    <w:rsid w:val="00A61F6B"/>
    <w:rsid w:val="00A62C01"/>
    <w:rsid w:val="00A63114"/>
    <w:rsid w:val="00A63871"/>
    <w:rsid w:val="00A6495C"/>
    <w:rsid w:val="00A650B5"/>
    <w:rsid w:val="00A65545"/>
    <w:rsid w:val="00A65892"/>
    <w:rsid w:val="00A65B49"/>
    <w:rsid w:val="00A663E2"/>
    <w:rsid w:val="00A66918"/>
    <w:rsid w:val="00A66B48"/>
    <w:rsid w:val="00A66C48"/>
    <w:rsid w:val="00A66DF0"/>
    <w:rsid w:val="00A671F5"/>
    <w:rsid w:val="00A67B5B"/>
    <w:rsid w:val="00A70B76"/>
    <w:rsid w:val="00A70FD0"/>
    <w:rsid w:val="00A710BE"/>
    <w:rsid w:val="00A710EB"/>
    <w:rsid w:val="00A7117B"/>
    <w:rsid w:val="00A716F3"/>
    <w:rsid w:val="00A71A15"/>
    <w:rsid w:val="00A71B15"/>
    <w:rsid w:val="00A71D11"/>
    <w:rsid w:val="00A7248C"/>
    <w:rsid w:val="00A72574"/>
    <w:rsid w:val="00A7290E"/>
    <w:rsid w:val="00A72B6D"/>
    <w:rsid w:val="00A73202"/>
    <w:rsid w:val="00A73641"/>
    <w:rsid w:val="00A73C51"/>
    <w:rsid w:val="00A73E21"/>
    <w:rsid w:val="00A740B0"/>
    <w:rsid w:val="00A74304"/>
    <w:rsid w:val="00A74650"/>
    <w:rsid w:val="00A749FE"/>
    <w:rsid w:val="00A74A8A"/>
    <w:rsid w:val="00A74AA7"/>
    <w:rsid w:val="00A74C70"/>
    <w:rsid w:val="00A74D5D"/>
    <w:rsid w:val="00A751C6"/>
    <w:rsid w:val="00A757F4"/>
    <w:rsid w:val="00A75A21"/>
    <w:rsid w:val="00A75CDF"/>
    <w:rsid w:val="00A76CD8"/>
    <w:rsid w:val="00A76E53"/>
    <w:rsid w:val="00A76EC1"/>
    <w:rsid w:val="00A76F5C"/>
    <w:rsid w:val="00A76FD5"/>
    <w:rsid w:val="00A76FDD"/>
    <w:rsid w:val="00A77234"/>
    <w:rsid w:val="00A7731D"/>
    <w:rsid w:val="00A779E9"/>
    <w:rsid w:val="00A80107"/>
    <w:rsid w:val="00A80211"/>
    <w:rsid w:val="00A80C0D"/>
    <w:rsid w:val="00A80CCC"/>
    <w:rsid w:val="00A8109E"/>
    <w:rsid w:val="00A81348"/>
    <w:rsid w:val="00A81662"/>
    <w:rsid w:val="00A816B5"/>
    <w:rsid w:val="00A81D16"/>
    <w:rsid w:val="00A81E0B"/>
    <w:rsid w:val="00A8239E"/>
    <w:rsid w:val="00A8306F"/>
    <w:rsid w:val="00A8322F"/>
    <w:rsid w:val="00A833E5"/>
    <w:rsid w:val="00A83A0F"/>
    <w:rsid w:val="00A83F66"/>
    <w:rsid w:val="00A847F9"/>
    <w:rsid w:val="00A84977"/>
    <w:rsid w:val="00A84B3F"/>
    <w:rsid w:val="00A84FD7"/>
    <w:rsid w:val="00A85038"/>
    <w:rsid w:val="00A85354"/>
    <w:rsid w:val="00A85490"/>
    <w:rsid w:val="00A8555B"/>
    <w:rsid w:val="00A858EF"/>
    <w:rsid w:val="00A85C35"/>
    <w:rsid w:val="00A86509"/>
    <w:rsid w:val="00A865A6"/>
    <w:rsid w:val="00A869A3"/>
    <w:rsid w:val="00A87401"/>
    <w:rsid w:val="00A87769"/>
    <w:rsid w:val="00A87BA8"/>
    <w:rsid w:val="00A90211"/>
    <w:rsid w:val="00A903A5"/>
    <w:rsid w:val="00A907A3"/>
    <w:rsid w:val="00A90FC3"/>
    <w:rsid w:val="00A91054"/>
    <w:rsid w:val="00A91C32"/>
    <w:rsid w:val="00A91E67"/>
    <w:rsid w:val="00A920A1"/>
    <w:rsid w:val="00A9233D"/>
    <w:rsid w:val="00A92E15"/>
    <w:rsid w:val="00A92E45"/>
    <w:rsid w:val="00A9330D"/>
    <w:rsid w:val="00A93456"/>
    <w:rsid w:val="00A935F1"/>
    <w:rsid w:val="00A93628"/>
    <w:rsid w:val="00A937C4"/>
    <w:rsid w:val="00A93925"/>
    <w:rsid w:val="00A93928"/>
    <w:rsid w:val="00A93FB7"/>
    <w:rsid w:val="00A94BAA"/>
    <w:rsid w:val="00A9674B"/>
    <w:rsid w:val="00A96DEC"/>
    <w:rsid w:val="00A978BC"/>
    <w:rsid w:val="00A979FA"/>
    <w:rsid w:val="00A97D4A"/>
    <w:rsid w:val="00A97F3D"/>
    <w:rsid w:val="00AA007A"/>
    <w:rsid w:val="00AA0116"/>
    <w:rsid w:val="00AA0171"/>
    <w:rsid w:val="00AA0252"/>
    <w:rsid w:val="00AA0260"/>
    <w:rsid w:val="00AA035F"/>
    <w:rsid w:val="00AA04BB"/>
    <w:rsid w:val="00AA0727"/>
    <w:rsid w:val="00AA0773"/>
    <w:rsid w:val="00AA0A7C"/>
    <w:rsid w:val="00AA1D85"/>
    <w:rsid w:val="00AA1E52"/>
    <w:rsid w:val="00AA21D3"/>
    <w:rsid w:val="00AA240C"/>
    <w:rsid w:val="00AA26EA"/>
    <w:rsid w:val="00AA288B"/>
    <w:rsid w:val="00AA2BED"/>
    <w:rsid w:val="00AA2C5C"/>
    <w:rsid w:val="00AA2EC3"/>
    <w:rsid w:val="00AA32C4"/>
    <w:rsid w:val="00AA3A16"/>
    <w:rsid w:val="00AA3C43"/>
    <w:rsid w:val="00AA3EEC"/>
    <w:rsid w:val="00AA4811"/>
    <w:rsid w:val="00AA527B"/>
    <w:rsid w:val="00AA5308"/>
    <w:rsid w:val="00AA6112"/>
    <w:rsid w:val="00AA66E6"/>
    <w:rsid w:val="00AA6868"/>
    <w:rsid w:val="00AA6B49"/>
    <w:rsid w:val="00AA6DCD"/>
    <w:rsid w:val="00AA6E0B"/>
    <w:rsid w:val="00AA6E69"/>
    <w:rsid w:val="00AA707D"/>
    <w:rsid w:val="00AA72CC"/>
    <w:rsid w:val="00AB0682"/>
    <w:rsid w:val="00AB09B0"/>
    <w:rsid w:val="00AB0A97"/>
    <w:rsid w:val="00AB0D18"/>
    <w:rsid w:val="00AB12E6"/>
    <w:rsid w:val="00AB2459"/>
    <w:rsid w:val="00AB248F"/>
    <w:rsid w:val="00AB26A1"/>
    <w:rsid w:val="00AB282C"/>
    <w:rsid w:val="00AB28A2"/>
    <w:rsid w:val="00AB2BF7"/>
    <w:rsid w:val="00AB2CF9"/>
    <w:rsid w:val="00AB2D8F"/>
    <w:rsid w:val="00AB2F01"/>
    <w:rsid w:val="00AB30CD"/>
    <w:rsid w:val="00AB316A"/>
    <w:rsid w:val="00AB388D"/>
    <w:rsid w:val="00AB47A5"/>
    <w:rsid w:val="00AB4AD8"/>
    <w:rsid w:val="00AB4E51"/>
    <w:rsid w:val="00AB5080"/>
    <w:rsid w:val="00AB50A7"/>
    <w:rsid w:val="00AB5190"/>
    <w:rsid w:val="00AB529D"/>
    <w:rsid w:val="00AB52BF"/>
    <w:rsid w:val="00AB5384"/>
    <w:rsid w:val="00AB54AB"/>
    <w:rsid w:val="00AB54E9"/>
    <w:rsid w:val="00AB56AA"/>
    <w:rsid w:val="00AB5708"/>
    <w:rsid w:val="00AB5D02"/>
    <w:rsid w:val="00AB679D"/>
    <w:rsid w:val="00AB6C20"/>
    <w:rsid w:val="00AB6DA9"/>
    <w:rsid w:val="00AB6ED3"/>
    <w:rsid w:val="00AB772E"/>
    <w:rsid w:val="00AB79CB"/>
    <w:rsid w:val="00AB7DCE"/>
    <w:rsid w:val="00AC02F5"/>
    <w:rsid w:val="00AC0388"/>
    <w:rsid w:val="00AC0622"/>
    <w:rsid w:val="00AC1365"/>
    <w:rsid w:val="00AC1A80"/>
    <w:rsid w:val="00AC1B17"/>
    <w:rsid w:val="00AC1C90"/>
    <w:rsid w:val="00AC212A"/>
    <w:rsid w:val="00AC25EC"/>
    <w:rsid w:val="00AC28F4"/>
    <w:rsid w:val="00AC3659"/>
    <w:rsid w:val="00AC3721"/>
    <w:rsid w:val="00AC372E"/>
    <w:rsid w:val="00AC37B3"/>
    <w:rsid w:val="00AC403A"/>
    <w:rsid w:val="00AC418C"/>
    <w:rsid w:val="00AC45A9"/>
    <w:rsid w:val="00AC4C46"/>
    <w:rsid w:val="00AC4D8E"/>
    <w:rsid w:val="00AC52E1"/>
    <w:rsid w:val="00AC5398"/>
    <w:rsid w:val="00AC58E9"/>
    <w:rsid w:val="00AC5B25"/>
    <w:rsid w:val="00AC5B70"/>
    <w:rsid w:val="00AC62C9"/>
    <w:rsid w:val="00AC68B4"/>
    <w:rsid w:val="00AC696E"/>
    <w:rsid w:val="00AC6B1A"/>
    <w:rsid w:val="00AC72FC"/>
    <w:rsid w:val="00AC7AFA"/>
    <w:rsid w:val="00AC7BCA"/>
    <w:rsid w:val="00AD0DCE"/>
    <w:rsid w:val="00AD0E5B"/>
    <w:rsid w:val="00AD0FB8"/>
    <w:rsid w:val="00AD1B20"/>
    <w:rsid w:val="00AD2155"/>
    <w:rsid w:val="00AD242F"/>
    <w:rsid w:val="00AD25BC"/>
    <w:rsid w:val="00AD2B2B"/>
    <w:rsid w:val="00AD2B69"/>
    <w:rsid w:val="00AD3017"/>
    <w:rsid w:val="00AD31A3"/>
    <w:rsid w:val="00AD362C"/>
    <w:rsid w:val="00AD3752"/>
    <w:rsid w:val="00AD38C9"/>
    <w:rsid w:val="00AD3CE8"/>
    <w:rsid w:val="00AD47E8"/>
    <w:rsid w:val="00AD4BE2"/>
    <w:rsid w:val="00AD4E99"/>
    <w:rsid w:val="00AD50E1"/>
    <w:rsid w:val="00AD5A5B"/>
    <w:rsid w:val="00AD635C"/>
    <w:rsid w:val="00AD6907"/>
    <w:rsid w:val="00AD6E3F"/>
    <w:rsid w:val="00AD7522"/>
    <w:rsid w:val="00AE0043"/>
    <w:rsid w:val="00AE06D8"/>
    <w:rsid w:val="00AE0800"/>
    <w:rsid w:val="00AE1CA3"/>
    <w:rsid w:val="00AE1D3F"/>
    <w:rsid w:val="00AE21A9"/>
    <w:rsid w:val="00AE2BAC"/>
    <w:rsid w:val="00AE2D5F"/>
    <w:rsid w:val="00AE35B1"/>
    <w:rsid w:val="00AE36B7"/>
    <w:rsid w:val="00AE36D1"/>
    <w:rsid w:val="00AE36D6"/>
    <w:rsid w:val="00AE3B84"/>
    <w:rsid w:val="00AE3BB0"/>
    <w:rsid w:val="00AE416F"/>
    <w:rsid w:val="00AE431D"/>
    <w:rsid w:val="00AE47E1"/>
    <w:rsid w:val="00AE5035"/>
    <w:rsid w:val="00AE5225"/>
    <w:rsid w:val="00AE52D0"/>
    <w:rsid w:val="00AE5448"/>
    <w:rsid w:val="00AE54F5"/>
    <w:rsid w:val="00AE562E"/>
    <w:rsid w:val="00AE5C3D"/>
    <w:rsid w:val="00AE5C4C"/>
    <w:rsid w:val="00AE5F4C"/>
    <w:rsid w:val="00AE5F5A"/>
    <w:rsid w:val="00AE5F93"/>
    <w:rsid w:val="00AE6AD8"/>
    <w:rsid w:val="00AE6C62"/>
    <w:rsid w:val="00AE7243"/>
    <w:rsid w:val="00AE729E"/>
    <w:rsid w:val="00AE7469"/>
    <w:rsid w:val="00AE749B"/>
    <w:rsid w:val="00AE7757"/>
    <w:rsid w:val="00AE7847"/>
    <w:rsid w:val="00AF013C"/>
    <w:rsid w:val="00AF014B"/>
    <w:rsid w:val="00AF039E"/>
    <w:rsid w:val="00AF06FD"/>
    <w:rsid w:val="00AF0FF7"/>
    <w:rsid w:val="00AF129D"/>
    <w:rsid w:val="00AF2107"/>
    <w:rsid w:val="00AF2B6A"/>
    <w:rsid w:val="00AF2C29"/>
    <w:rsid w:val="00AF2E6C"/>
    <w:rsid w:val="00AF3765"/>
    <w:rsid w:val="00AF39A1"/>
    <w:rsid w:val="00AF3A0D"/>
    <w:rsid w:val="00AF3E1D"/>
    <w:rsid w:val="00AF3E27"/>
    <w:rsid w:val="00AF3E9C"/>
    <w:rsid w:val="00AF3EB6"/>
    <w:rsid w:val="00AF401A"/>
    <w:rsid w:val="00AF4234"/>
    <w:rsid w:val="00AF4319"/>
    <w:rsid w:val="00AF436C"/>
    <w:rsid w:val="00AF4573"/>
    <w:rsid w:val="00AF46D3"/>
    <w:rsid w:val="00AF46F3"/>
    <w:rsid w:val="00AF49A2"/>
    <w:rsid w:val="00AF5446"/>
    <w:rsid w:val="00AF54D1"/>
    <w:rsid w:val="00AF56D9"/>
    <w:rsid w:val="00AF5B6A"/>
    <w:rsid w:val="00AF6C4B"/>
    <w:rsid w:val="00AF75C3"/>
    <w:rsid w:val="00AF7618"/>
    <w:rsid w:val="00B0022A"/>
    <w:rsid w:val="00B005B5"/>
    <w:rsid w:val="00B00B61"/>
    <w:rsid w:val="00B00E0D"/>
    <w:rsid w:val="00B0106C"/>
    <w:rsid w:val="00B01364"/>
    <w:rsid w:val="00B0181F"/>
    <w:rsid w:val="00B01940"/>
    <w:rsid w:val="00B01A4E"/>
    <w:rsid w:val="00B020C4"/>
    <w:rsid w:val="00B02953"/>
    <w:rsid w:val="00B029DE"/>
    <w:rsid w:val="00B02C5F"/>
    <w:rsid w:val="00B02CF1"/>
    <w:rsid w:val="00B02DDC"/>
    <w:rsid w:val="00B034D8"/>
    <w:rsid w:val="00B03BAF"/>
    <w:rsid w:val="00B03E81"/>
    <w:rsid w:val="00B03F8E"/>
    <w:rsid w:val="00B04A04"/>
    <w:rsid w:val="00B04BDB"/>
    <w:rsid w:val="00B04D7D"/>
    <w:rsid w:val="00B04E63"/>
    <w:rsid w:val="00B0521D"/>
    <w:rsid w:val="00B05B74"/>
    <w:rsid w:val="00B05B8C"/>
    <w:rsid w:val="00B05C06"/>
    <w:rsid w:val="00B06296"/>
    <w:rsid w:val="00B062D5"/>
    <w:rsid w:val="00B06F13"/>
    <w:rsid w:val="00B07013"/>
    <w:rsid w:val="00B07061"/>
    <w:rsid w:val="00B072DC"/>
    <w:rsid w:val="00B075CA"/>
    <w:rsid w:val="00B076EC"/>
    <w:rsid w:val="00B079A4"/>
    <w:rsid w:val="00B10040"/>
    <w:rsid w:val="00B101BA"/>
    <w:rsid w:val="00B1020F"/>
    <w:rsid w:val="00B10547"/>
    <w:rsid w:val="00B10616"/>
    <w:rsid w:val="00B106E0"/>
    <w:rsid w:val="00B10B8A"/>
    <w:rsid w:val="00B114D6"/>
    <w:rsid w:val="00B117B2"/>
    <w:rsid w:val="00B11947"/>
    <w:rsid w:val="00B119AE"/>
    <w:rsid w:val="00B11A01"/>
    <w:rsid w:val="00B11F89"/>
    <w:rsid w:val="00B12DDA"/>
    <w:rsid w:val="00B12F8B"/>
    <w:rsid w:val="00B1358A"/>
    <w:rsid w:val="00B135E2"/>
    <w:rsid w:val="00B137F5"/>
    <w:rsid w:val="00B14274"/>
    <w:rsid w:val="00B14278"/>
    <w:rsid w:val="00B14469"/>
    <w:rsid w:val="00B14750"/>
    <w:rsid w:val="00B1477E"/>
    <w:rsid w:val="00B1518E"/>
    <w:rsid w:val="00B15734"/>
    <w:rsid w:val="00B15A04"/>
    <w:rsid w:val="00B15B40"/>
    <w:rsid w:val="00B15E0A"/>
    <w:rsid w:val="00B15FC5"/>
    <w:rsid w:val="00B162EA"/>
    <w:rsid w:val="00B165C6"/>
    <w:rsid w:val="00B167EA"/>
    <w:rsid w:val="00B168C8"/>
    <w:rsid w:val="00B169EC"/>
    <w:rsid w:val="00B16ACE"/>
    <w:rsid w:val="00B16B00"/>
    <w:rsid w:val="00B16E2F"/>
    <w:rsid w:val="00B172CC"/>
    <w:rsid w:val="00B207A3"/>
    <w:rsid w:val="00B2116D"/>
    <w:rsid w:val="00B216B3"/>
    <w:rsid w:val="00B21766"/>
    <w:rsid w:val="00B21AF4"/>
    <w:rsid w:val="00B21E42"/>
    <w:rsid w:val="00B22114"/>
    <w:rsid w:val="00B22E70"/>
    <w:rsid w:val="00B23351"/>
    <w:rsid w:val="00B2336A"/>
    <w:rsid w:val="00B2344D"/>
    <w:rsid w:val="00B236C0"/>
    <w:rsid w:val="00B23BF0"/>
    <w:rsid w:val="00B23FE5"/>
    <w:rsid w:val="00B2481D"/>
    <w:rsid w:val="00B24C48"/>
    <w:rsid w:val="00B24C6A"/>
    <w:rsid w:val="00B24DC6"/>
    <w:rsid w:val="00B24EA4"/>
    <w:rsid w:val="00B24FC8"/>
    <w:rsid w:val="00B25193"/>
    <w:rsid w:val="00B2551F"/>
    <w:rsid w:val="00B2558E"/>
    <w:rsid w:val="00B25ABB"/>
    <w:rsid w:val="00B25C84"/>
    <w:rsid w:val="00B26402"/>
    <w:rsid w:val="00B2754D"/>
    <w:rsid w:val="00B278A8"/>
    <w:rsid w:val="00B27AE1"/>
    <w:rsid w:val="00B27C16"/>
    <w:rsid w:val="00B27CBA"/>
    <w:rsid w:val="00B30024"/>
    <w:rsid w:val="00B30097"/>
    <w:rsid w:val="00B300B3"/>
    <w:rsid w:val="00B3065A"/>
    <w:rsid w:val="00B30838"/>
    <w:rsid w:val="00B308D8"/>
    <w:rsid w:val="00B30C18"/>
    <w:rsid w:val="00B30FDD"/>
    <w:rsid w:val="00B31454"/>
    <w:rsid w:val="00B316B2"/>
    <w:rsid w:val="00B31701"/>
    <w:rsid w:val="00B31C54"/>
    <w:rsid w:val="00B3280B"/>
    <w:rsid w:val="00B32AC1"/>
    <w:rsid w:val="00B33201"/>
    <w:rsid w:val="00B33314"/>
    <w:rsid w:val="00B33A7D"/>
    <w:rsid w:val="00B33DAF"/>
    <w:rsid w:val="00B33E26"/>
    <w:rsid w:val="00B3442A"/>
    <w:rsid w:val="00B34438"/>
    <w:rsid w:val="00B34738"/>
    <w:rsid w:val="00B3473E"/>
    <w:rsid w:val="00B348DD"/>
    <w:rsid w:val="00B349B0"/>
    <w:rsid w:val="00B34ED6"/>
    <w:rsid w:val="00B359B8"/>
    <w:rsid w:val="00B35C48"/>
    <w:rsid w:val="00B3616C"/>
    <w:rsid w:val="00B364F1"/>
    <w:rsid w:val="00B3710D"/>
    <w:rsid w:val="00B3760E"/>
    <w:rsid w:val="00B37699"/>
    <w:rsid w:val="00B40155"/>
    <w:rsid w:val="00B4029A"/>
    <w:rsid w:val="00B41797"/>
    <w:rsid w:val="00B42735"/>
    <w:rsid w:val="00B42E02"/>
    <w:rsid w:val="00B43A4B"/>
    <w:rsid w:val="00B43B29"/>
    <w:rsid w:val="00B43BF7"/>
    <w:rsid w:val="00B44005"/>
    <w:rsid w:val="00B4425C"/>
    <w:rsid w:val="00B445FC"/>
    <w:rsid w:val="00B44DC7"/>
    <w:rsid w:val="00B4501C"/>
    <w:rsid w:val="00B457E5"/>
    <w:rsid w:val="00B464B7"/>
    <w:rsid w:val="00B464DD"/>
    <w:rsid w:val="00B46529"/>
    <w:rsid w:val="00B46662"/>
    <w:rsid w:val="00B46B66"/>
    <w:rsid w:val="00B4752D"/>
    <w:rsid w:val="00B50157"/>
    <w:rsid w:val="00B50180"/>
    <w:rsid w:val="00B50886"/>
    <w:rsid w:val="00B50D17"/>
    <w:rsid w:val="00B50EC2"/>
    <w:rsid w:val="00B50F31"/>
    <w:rsid w:val="00B512D9"/>
    <w:rsid w:val="00B5139D"/>
    <w:rsid w:val="00B51492"/>
    <w:rsid w:val="00B517E2"/>
    <w:rsid w:val="00B518E7"/>
    <w:rsid w:val="00B51959"/>
    <w:rsid w:val="00B51E55"/>
    <w:rsid w:val="00B52048"/>
    <w:rsid w:val="00B521FC"/>
    <w:rsid w:val="00B52584"/>
    <w:rsid w:val="00B52A8B"/>
    <w:rsid w:val="00B52AEE"/>
    <w:rsid w:val="00B52D32"/>
    <w:rsid w:val="00B53163"/>
    <w:rsid w:val="00B53931"/>
    <w:rsid w:val="00B539F5"/>
    <w:rsid w:val="00B53D1E"/>
    <w:rsid w:val="00B53DCD"/>
    <w:rsid w:val="00B53EA3"/>
    <w:rsid w:val="00B5497B"/>
    <w:rsid w:val="00B54BFC"/>
    <w:rsid w:val="00B54F44"/>
    <w:rsid w:val="00B55086"/>
    <w:rsid w:val="00B554BD"/>
    <w:rsid w:val="00B554CE"/>
    <w:rsid w:val="00B5608D"/>
    <w:rsid w:val="00B566EE"/>
    <w:rsid w:val="00B56BF9"/>
    <w:rsid w:val="00B56D97"/>
    <w:rsid w:val="00B5703B"/>
    <w:rsid w:val="00B570A8"/>
    <w:rsid w:val="00B570FC"/>
    <w:rsid w:val="00B57584"/>
    <w:rsid w:val="00B57CC8"/>
    <w:rsid w:val="00B57D87"/>
    <w:rsid w:val="00B60425"/>
    <w:rsid w:val="00B60601"/>
    <w:rsid w:val="00B60729"/>
    <w:rsid w:val="00B60933"/>
    <w:rsid w:val="00B60B73"/>
    <w:rsid w:val="00B61DBD"/>
    <w:rsid w:val="00B61E27"/>
    <w:rsid w:val="00B61EBD"/>
    <w:rsid w:val="00B61F94"/>
    <w:rsid w:val="00B62226"/>
    <w:rsid w:val="00B6265E"/>
    <w:rsid w:val="00B62CB8"/>
    <w:rsid w:val="00B6331B"/>
    <w:rsid w:val="00B63F94"/>
    <w:rsid w:val="00B64234"/>
    <w:rsid w:val="00B644A2"/>
    <w:rsid w:val="00B64933"/>
    <w:rsid w:val="00B64C0D"/>
    <w:rsid w:val="00B6511E"/>
    <w:rsid w:val="00B65287"/>
    <w:rsid w:val="00B655EE"/>
    <w:rsid w:val="00B65906"/>
    <w:rsid w:val="00B66C2D"/>
    <w:rsid w:val="00B66F32"/>
    <w:rsid w:val="00B6715E"/>
    <w:rsid w:val="00B67407"/>
    <w:rsid w:val="00B675B2"/>
    <w:rsid w:val="00B678EC"/>
    <w:rsid w:val="00B708B2"/>
    <w:rsid w:val="00B709B2"/>
    <w:rsid w:val="00B70EA7"/>
    <w:rsid w:val="00B70F1A"/>
    <w:rsid w:val="00B7113D"/>
    <w:rsid w:val="00B72181"/>
    <w:rsid w:val="00B7244A"/>
    <w:rsid w:val="00B72887"/>
    <w:rsid w:val="00B7292C"/>
    <w:rsid w:val="00B7299B"/>
    <w:rsid w:val="00B729F2"/>
    <w:rsid w:val="00B72B6F"/>
    <w:rsid w:val="00B72BC1"/>
    <w:rsid w:val="00B72C84"/>
    <w:rsid w:val="00B72F4C"/>
    <w:rsid w:val="00B732DF"/>
    <w:rsid w:val="00B7407A"/>
    <w:rsid w:val="00B74688"/>
    <w:rsid w:val="00B74B5E"/>
    <w:rsid w:val="00B74D41"/>
    <w:rsid w:val="00B74DCE"/>
    <w:rsid w:val="00B74EE8"/>
    <w:rsid w:val="00B76090"/>
    <w:rsid w:val="00B762E8"/>
    <w:rsid w:val="00B76441"/>
    <w:rsid w:val="00B7652A"/>
    <w:rsid w:val="00B76658"/>
    <w:rsid w:val="00B767FB"/>
    <w:rsid w:val="00B76A8A"/>
    <w:rsid w:val="00B76C43"/>
    <w:rsid w:val="00B77356"/>
    <w:rsid w:val="00B77816"/>
    <w:rsid w:val="00B77941"/>
    <w:rsid w:val="00B801E6"/>
    <w:rsid w:val="00B806B3"/>
    <w:rsid w:val="00B806E4"/>
    <w:rsid w:val="00B81BC9"/>
    <w:rsid w:val="00B81BD6"/>
    <w:rsid w:val="00B821D2"/>
    <w:rsid w:val="00B8268E"/>
    <w:rsid w:val="00B82C82"/>
    <w:rsid w:val="00B82D14"/>
    <w:rsid w:val="00B830D9"/>
    <w:rsid w:val="00B83B40"/>
    <w:rsid w:val="00B8407D"/>
    <w:rsid w:val="00B84082"/>
    <w:rsid w:val="00B8460F"/>
    <w:rsid w:val="00B84ACC"/>
    <w:rsid w:val="00B84B01"/>
    <w:rsid w:val="00B84BCB"/>
    <w:rsid w:val="00B84ECF"/>
    <w:rsid w:val="00B84FB7"/>
    <w:rsid w:val="00B84FD9"/>
    <w:rsid w:val="00B85E89"/>
    <w:rsid w:val="00B8692C"/>
    <w:rsid w:val="00B86AC1"/>
    <w:rsid w:val="00B870C0"/>
    <w:rsid w:val="00B87528"/>
    <w:rsid w:val="00B875ED"/>
    <w:rsid w:val="00B87650"/>
    <w:rsid w:val="00B879DC"/>
    <w:rsid w:val="00B87B6E"/>
    <w:rsid w:val="00B87E98"/>
    <w:rsid w:val="00B900F8"/>
    <w:rsid w:val="00B9087D"/>
    <w:rsid w:val="00B90EFE"/>
    <w:rsid w:val="00B912D9"/>
    <w:rsid w:val="00B915BB"/>
    <w:rsid w:val="00B91D9F"/>
    <w:rsid w:val="00B920BA"/>
    <w:rsid w:val="00B92376"/>
    <w:rsid w:val="00B92426"/>
    <w:rsid w:val="00B92444"/>
    <w:rsid w:val="00B92CDD"/>
    <w:rsid w:val="00B935D6"/>
    <w:rsid w:val="00B93AA5"/>
    <w:rsid w:val="00B93C47"/>
    <w:rsid w:val="00B942E1"/>
    <w:rsid w:val="00B94316"/>
    <w:rsid w:val="00B948F7"/>
    <w:rsid w:val="00B949A2"/>
    <w:rsid w:val="00B94B74"/>
    <w:rsid w:val="00B94B93"/>
    <w:rsid w:val="00B95461"/>
    <w:rsid w:val="00B957E6"/>
    <w:rsid w:val="00B959BC"/>
    <w:rsid w:val="00B95B3C"/>
    <w:rsid w:val="00B96130"/>
    <w:rsid w:val="00B96752"/>
    <w:rsid w:val="00B968DD"/>
    <w:rsid w:val="00B96B57"/>
    <w:rsid w:val="00B9722A"/>
    <w:rsid w:val="00B97536"/>
    <w:rsid w:val="00B97798"/>
    <w:rsid w:val="00B97EF2"/>
    <w:rsid w:val="00BA076B"/>
    <w:rsid w:val="00BA0956"/>
    <w:rsid w:val="00BA0D09"/>
    <w:rsid w:val="00BA1196"/>
    <w:rsid w:val="00BA1841"/>
    <w:rsid w:val="00BA1B97"/>
    <w:rsid w:val="00BA1CE0"/>
    <w:rsid w:val="00BA2248"/>
    <w:rsid w:val="00BA227B"/>
    <w:rsid w:val="00BA2381"/>
    <w:rsid w:val="00BA250C"/>
    <w:rsid w:val="00BA26C9"/>
    <w:rsid w:val="00BA2B3B"/>
    <w:rsid w:val="00BA2F78"/>
    <w:rsid w:val="00BA305A"/>
    <w:rsid w:val="00BA3355"/>
    <w:rsid w:val="00BA3458"/>
    <w:rsid w:val="00BA35EC"/>
    <w:rsid w:val="00BA3756"/>
    <w:rsid w:val="00BA47E7"/>
    <w:rsid w:val="00BA4C47"/>
    <w:rsid w:val="00BA560E"/>
    <w:rsid w:val="00BA5A81"/>
    <w:rsid w:val="00BA5D00"/>
    <w:rsid w:val="00BA5D2B"/>
    <w:rsid w:val="00BA5E9D"/>
    <w:rsid w:val="00BA6826"/>
    <w:rsid w:val="00BA69A7"/>
    <w:rsid w:val="00BA75E0"/>
    <w:rsid w:val="00BA7F18"/>
    <w:rsid w:val="00BA7FFA"/>
    <w:rsid w:val="00BB025E"/>
    <w:rsid w:val="00BB0A59"/>
    <w:rsid w:val="00BB1FF4"/>
    <w:rsid w:val="00BB21EA"/>
    <w:rsid w:val="00BB23EC"/>
    <w:rsid w:val="00BB24B6"/>
    <w:rsid w:val="00BB262F"/>
    <w:rsid w:val="00BB276C"/>
    <w:rsid w:val="00BB2A8C"/>
    <w:rsid w:val="00BB2C76"/>
    <w:rsid w:val="00BB2DFD"/>
    <w:rsid w:val="00BB2ECC"/>
    <w:rsid w:val="00BB2FAC"/>
    <w:rsid w:val="00BB2FC4"/>
    <w:rsid w:val="00BB33F9"/>
    <w:rsid w:val="00BB3797"/>
    <w:rsid w:val="00BB409B"/>
    <w:rsid w:val="00BB45C8"/>
    <w:rsid w:val="00BB4728"/>
    <w:rsid w:val="00BB477F"/>
    <w:rsid w:val="00BB49B6"/>
    <w:rsid w:val="00BB4BF9"/>
    <w:rsid w:val="00BB5508"/>
    <w:rsid w:val="00BB58AF"/>
    <w:rsid w:val="00BB5D3F"/>
    <w:rsid w:val="00BB611B"/>
    <w:rsid w:val="00BB6BF0"/>
    <w:rsid w:val="00BB78F1"/>
    <w:rsid w:val="00BB79B8"/>
    <w:rsid w:val="00BB7C93"/>
    <w:rsid w:val="00BB7CF9"/>
    <w:rsid w:val="00BB7FA7"/>
    <w:rsid w:val="00BC0524"/>
    <w:rsid w:val="00BC0D9A"/>
    <w:rsid w:val="00BC0F0C"/>
    <w:rsid w:val="00BC104B"/>
    <w:rsid w:val="00BC1066"/>
    <w:rsid w:val="00BC1134"/>
    <w:rsid w:val="00BC19BA"/>
    <w:rsid w:val="00BC1CBB"/>
    <w:rsid w:val="00BC1D9D"/>
    <w:rsid w:val="00BC1FD4"/>
    <w:rsid w:val="00BC2578"/>
    <w:rsid w:val="00BC2ADA"/>
    <w:rsid w:val="00BC2C65"/>
    <w:rsid w:val="00BC30CC"/>
    <w:rsid w:val="00BC316E"/>
    <w:rsid w:val="00BC36D0"/>
    <w:rsid w:val="00BC3D79"/>
    <w:rsid w:val="00BC3E53"/>
    <w:rsid w:val="00BC3F76"/>
    <w:rsid w:val="00BC410F"/>
    <w:rsid w:val="00BC4409"/>
    <w:rsid w:val="00BC448E"/>
    <w:rsid w:val="00BC49D3"/>
    <w:rsid w:val="00BC4A22"/>
    <w:rsid w:val="00BC51E1"/>
    <w:rsid w:val="00BC5439"/>
    <w:rsid w:val="00BC5660"/>
    <w:rsid w:val="00BC57BF"/>
    <w:rsid w:val="00BC5827"/>
    <w:rsid w:val="00BC5A82"/>
    <w:rsid w:val="00BC5CCA"/>
    <w:rsid w:val="00BC5EF3"/>
    <w:rsid w:val="00BC6294"/>
    <w:rsid w:val="00BC69D5"/>
    <w:rsid w:val="00BC6E30"/>
    <w:rsid w:val="00BC70FF"/>
    <w:rsid w:val="00BC74C1"/>
    <w:rsid w:val="00BC7784"/>
    <w:rsid w:val="00BC7D7F"/>
    <w:rsid w:val="00BD080D"/>
    <w:rsid w:val="00BD0888"/>
    <w:rsid w:val="00BD0BEA"/>
    <w:rsid w:val="00BD13A8"/>
    <w:rsid w:val="00BD13C8"/>
    <w:rsid w:val="00BD1500"/>
    <w:rsid w:val="00BD15FB"/>
    <w:rsid w:val="00BD16A3"/>
    <w:rsid w:val="00BD17C6"/>
    <w:rsid w:val="00BD1B1E"/>
    <w:rsid w:val="00BD273D"/>
    <w:rsid w:val="00BD286D"/>
    <w:rsid w:val="00BD298B"/>
    <w:rsid w:val="00BD357C"/>
    <w:rsid w:val="00BD3B71"/>
    <w:rsid w:val="00BD3E9E"/>
    <w:rsid w:val="00BD3EBC"/>
    <w:rsid w:val="00BD446F"/>
    <w:rsid w:val="00BD4604"/>
    <w:rsid w:val="00BD46AD"/>
    <w:rsid w:val="00BD46B5"/>
    <w:rsid w:val="00BD4965"/>
    <w:rsid w:val="00BD5054"/>
    <w:rsid w:val="00BD52F8"/>
    <w:rsid w:val="00BD5B77"/>
    <w:rsid w:val="00BD5BEF"/>
    <w:rsid w:val="00BD684B"/>
    <w:rsid w:val="00BD68F2"/>
    <w:rsid w:val="00BD6CB4"/>
    <w:rsid w:val="00BD6D7F"/>
    <w:rsid w:val="00BD6E17"/>
    <w:rsid w:val="00BD744C"/>
    <w:rsid w:val="00BD76F5"/>
    <w:rsid w:val="00BE07B6"/>
    <w:rsid w:val="00BE08D5"/>
    <w:rsid w:val="00BE08EB"/>
    <w:rsid w:val="00BE0CDC"/>
    <w:rsid w:val="00BE0E06"/>
    <w:rsid w:val="00BE0E31"/>
    <w:rsid w:val="00BE13CB"/>
    <w:rsid w:val="00BE14F5"/>
    <w:rsid w:val="00BE2037"/>
    <w:rsid w:val="00BE22DA"/>
    <w:rsid w:val="00BE278E"/>
    <w:rsid w:val="00BE2814"/>
    <w:rsid w:val="00BE2D2B"/>
    <w:rsid w:val="00BE3563"/>
    <w:rsid w:val="00BE3766"/>
    <w:rsid w:val="00BE3849"/>
    <w:rsid w:val="00BE386A"/>
    <w:rsid w:val="00BE3AAF"/>
    <w:rsid w:val="00BE4308"/>
    <w:rsid w:val="00BE463A"/>
    <w:rsid w:val="00BE48CF"/>
    <w:rsid w:val="00BE4915"/>
    <w:rsid w:val="00BE49F6"/>
    <w:rsid w:val="00BE50EB"/>
    <w:rsid w:val="00BE5243"/>
    <w:rsid w:val="00BE5453"/>
    <w:rsid w:val="00BE5483"/>
    <w:rsid w:val="00BE5879"/>
    <w:rsid w:val="00BE588E"/>
    <w:rsid w:val="00BE5DCE"/>
    <w:rsid w:val="00BE5DFE"/>
    <w:rsid w:val="00BE6087"/>
    <w:rsid w:val="00BE6294"/>
    <w:rsid w:val="00BE6F4B"/>
    <w:rsid w:val="00BE71BD"/>
    <w:rsid w:val="00BE72CE"/>
    <w:rsid w:val="00BE73B3"/>
    <w:rsid w:val="00BE768E"/>
    <w:rsid w:val="00BE7A3F"/>
    <w:rsid w:val="00BE7E1B"/>
    <w:rsid w:val="00BF0335"/>
    <w:rsid w:val="00BF0557"/>
    <w:rsid w:val="00BF0819"/>
    <w:rsid w:val="00BF081E"/>
    <w:rsid w:val="00BF0E37"/>
    <w:rsid w:val="00BF0EC8"/>
    <w:rsid w:val="00BF102B"/>
    <w:rsid w:val="00BF130F"/>
    <w:rsid w:val="00BF1528"/>
    <w:rsid w:val="00BF1685"/>
    <w:rsid w:val="00BF1AB4"/>
    <w:rsid w:val="00BF20B9"/>
    <w:rsid w:val="00BF23A2"/>
    <w:rsid w:val="00BF2818"/>
    <w:rsid w:val="00BF289E"/>
    <w:rsid w:val="00BF2C49"/>
    <w:rsid w:val="00BF2E5D"/>
    <w:rsid w:val="00BF2E90"/>
    <w:rsid w:val="00BF3227"/>
    <w:rsid w:val="00BF34C3"/>
    <w:rsid w:val="00BF34CA"/>
    <w:rsid w:val="00BF368D"/>
    <w:rsid w:val="00BF39C1"/>
    <w:rsid w:val="00BF3FF6"/>
    <w:rsid w:val="00BF43F0"/>
    <w:rsid w:val="00BF4426"/>
    <w:rsid w:val="00BF4724"/>
    <w:rsid w:val="00BF4A09"/>
    <w:rsid w:val="00BF513E"/>
    <w:rsid w:val="00BF5201"/>
    <w:rsid w:val="00BF54B1"/>
    <w:rsid w:val="00BF5666"/>
    <w:rsid w:val="00BF5970"/>
    <w:rsid w:val="00BF5AD3"/>
    <w:rsid w:val="00BF672C"/>
    <w:rsid w:val="00BF6B08"/>
    <w:rsid w:val="00BF6B5E"/>
    <w:rsid w:val="00BF7460"/>
    <w:rsid w:val="00BF74DD"/>
    <w:rsid w:val="00BF7967"/>
    <w:rsid w:val="00BF7E79"/>
    <w:rsid w:val="00C003A4"/>
    <w:rsid w:val="00C006BC"/>
    <w:rsid w:val="00C00718"/>
    <w:rsid w:val="00C00E0D"/>
    <w:rsid w:val="00C00E68"/>
    <w:rsid w:val="00C0119D"/>
    <w:rsid w:val="00C01404"/>
    <w:rsid w:val="00C0192B"/>
    <w:rsid w:val="00C01B01"/>
    <w:rsid w:val="00C01E4E"/>
    <w:rsid w:val="00C02A25"/>
    <w:rsid w:val="00C0370F"/>
    <w:rsid w:val="00C03791"/>
    <w:rsid w:val="00C03ED8"/>
    <w:rsid w:val="00C04023"/>
    <w:rsid w:val="00C040EC"/>
    <w:rsid w:val="00C045C4"/>
    <w:rsid w:val="00C04680"/>
    <w:rsid w:val="00C04D66"/>
    <w:rsid w:val="00C04F7D"/>
    <w:rsid w:val="00C05755"/>
    <w:rsid w:val="00C058AE"/>
    <w:rsid w:val="00C058B5"/>
    <w:rsid w:val="00C05A65"/>
    <w:rsid w:val="00C06E28"/>
    <w:rsid w:val="00C07438"/>
    <w:rsid w:val="00C07618"/>
    <w:rsid w:val="00C0771A"/>
    <w:rsid w:val="00C10118"/>
    <w:rsid w:val="00C10266"/>
    <w:rsid w:val="00C103D9"/>
    <w:rsid w:val="00C1048C"/>
    <w:rsid w:val="00C10801"/>
    <w:rsid w:val="00C109DF"/>
    <w:rsid w:val="00C10BC3"/>
    <w:rsid w:val="00C1278E"/>
    <w:rsid w:val="00C12AE0"/>
    <w:rsid w:val="00C12E64"/>
    <w:rsid w:val="00C130F6"/>
    <w:rsid w:val="00C13443"/>
    <w:rsid w:val="00C136F8"/>
    <w:rsid w:val="00C138D4"/>
    <w:rsid w:val="00C13BD3"/>
    <w:rsid w:val="00C13D62"/>
    <w:rsid w:val="00C14057"/>
    <w:rsid w:val="00C145DF"/>
    <w:rsid w:val="00C14C77"/>
    <w:rsid w:val="00C1698A"/>
    <w:rsid w:val="00C16DA5"/>
    <w:rsid w:val="00C17320"/>
    <w:rsid w:val="00C17972"/>
    <w:rsid w:val="00C202E8"/>
    <w:rsid w:val="00C20CCF"/>
    <w:rsid w:val="00C20E56"/>
    <w:rsid w:val="00C21271"/>
    <w:rsid w:val="00C21622"/>
    <w:rsid w:val="00C21634"/>
    <w:rsid w:val="00C21DCF"/>
    <w:rsid w:val="00C21E28"/>
    <w:rsid w:val="00C22312"/>
    <w:rsid w:val="00C22AA5"/>
    <w:rsid w:val="00C22C2F"/>
    <w:rsid w:val="00C23164"/>
    <w:rsid w:val="00C233D3"/>
    <w:rsid w:val="00C2366D"/>
    <w:rsid w:val="00C23D13"/>
    <w:rsid w:val="00C23DD7"/>
    <w:rsid w:val="00C23E00"/>
    <w:rsid w:val="00C246D6"/>
    <w:rsid w:val="00C24EA1"/>
    <w:rsid w:val="00C25034"/>
    <w:rsid w:val="00C2503B"/>
    <w:rsid w:val="00C25185"/>
    <w:rsid w:val="00C2539E"/>
    <w:rsid w:val="00C259B1"/>
    <w:rsid w:val="00C25B16"/>
    <w:rsid w:val="00C2607B"/>
    <w:rsid w:val="00C2670E"/>
    <w:rsid w:val="00C26A41"/>
    <w:rsid w:val="00C27172"/>
    <w:rsid w:val="00C273D8"/>
    <w:rsid w:val="00C27538"/>
    <w:rsid w:val="00C2766D"/>
    <w:rsid w:val="00C27A2F"/>
    <w:rsid w:val="00C27C1F"/>
    <w:rsid w:val="00C27C4B"/>
    <w:rsid w:val="00C309AF"/>
    <w:rsid w:val="00C3136B"/>
    <w:rsid w:val="00C3256C"/>
    <w:rsid w:val="00C32BC4"/>
    <w:rsid w:val="00C32EBC"/>
    <w:rsid w:val="00C33C40"/>
    <w:rsid w:val="00C33DBE"/>
    <w:rsid w:val="00C34004"/>
    <w:rsid w:val="00C34682"/>
    <w:rsid w:val="00C35410"/>
    <w:rsid w:val="00C35B10"/>
    <w:rsid w:val="00C3650B"/>
    <w:rsid w:val="00C365BF"/>
    <w:rsid w:val="00C3672D"/>
    <w:rsid w:val="00C36DB4"/>
    <w:rsid w:val="00C36E2E"/>
    <w:rsid w:val="00C37238"/>
    <w:rsid w:val="00C3739D"/>
    <w:rsid w:val="00C37491"/>
    <w:rsid w:val="00C3767F"/>
    <w:rsid w:val="00C37852"/>
    <w:rsid w:val="00C40985"/>
    <w:rsid w:val="00C415DB"/>
    <w:rsid w:val="00C41B85"/>
    <w:rsid w:val="00C41F20"/>
    <w:rsid w:val="00C4220B"/>
    <w:rsid w:val="00C42370"/>
    <w:rsid w:val="00C42785"/>
    <w:rsid w:val="00C42BC0"/>
    <w:rsid w:val="00C42E6F"/>
    <w:rsid w:val="00C43017"/>
    <w:rsid w:val="00C43052"/>
    <w:rsid w:val="00C4339A"/>
    <w:rsid w:val="00C433AF"/>
    <w:rsid w:val="00C43823"/>
    <w:rsid w:val="00C43D65"/>
    <w:rsid w:val="00C442F6"/>
    <w:rsid w:val="00C44D30"/>
    <w:rsid w:val="00C44E9A"/>
    <w:rsid w:val="00C455C8"/>
    <w:rsid w:val="00C46A77"/>
    <w:rsid w:val="00C46AA0"/>
    <w:rsid w:val="00C4736D"/>
    <w:rsid w:val="00C4757D"/>
    <w:rsid w:val="00C478B3"/>
    <w:rsid w:val="00C47D9C"/>
    <w:rsid w:val="00C47F7F"/>
    <w:rsid w:val="00C50A39"/>
    <w:rsid w:val="00C50ED7"/>
    <w:rsid w:val="00C50F95"/>
    <w:rsid w:val="00C511CD"/>
    <w:rsid w:val="00C51377"/>
    <w:rsid w:val="00C518E3"/>
    <w:rsid w:val="00C51AC2"/>
    <w:rsid w:val="00C51BA4"/>
    <w:rsid w:val="00C51EB6"/>
    <w:rsid w:val="00C520E9"/>
    <w:rsid w:val="00C524EE"/>
    <w:rsid w:val="00C52A7C"/>
    <w:rsid w:val="00C533B0"/>
    <w:rsid w:val="00C5351C"/>
    <w:rsid w:val="00C5392D"/>
    <w:rsid w:val="00C53CA7"/>
    <w:rsid w:val="00C53D04"/>
    <w:rsid w:val="00C53D83"/>
    <w:rsid w:val="00C5451C"/>
    <w:rsid w:val="00C55530"/>
    <w:rsid w:val="00C55983"/>
    <w:rsid w:val="00C55AC8"/>
    <w:rsid w:val="00C56258"/>
    <w:rsid w:val="00C5660D"/>
    <w:rsid w:val="00C5672D"/>
    <w:rsid w:val="00C56983"/>
    <w:rsid w:val="00C569CF"/>
    <w:rsid w:val="00C569E8"/>
    <w:rsid w:val="00C5767A"/>
    <w:rsid w:val="00C577A7"/>
    <w:rsid w:val="00C578B9"/>
    <w:rsid w:val="00C579B0"/>
    <w:rsid w:val="00C57EE9"/>
    <w:rsid w:val="00C6002F"/>
    <w:rsid w:val="00C603D3"/>
    <w:rsid w:val="00C604D1"/>
    <w:rsid w:val="00C60572"/>
    <w:rsid w:val="00C60782"/>
    <w:rsid w:val="00C611E7"/>
    <w:rsid w:val="00C614C8"/>
    <w:rsid w:val="00C6184F"/>
    <w:rsid w:val="00C6287D"/>
    <w:rsid w:val="00C62A00"/>
    <w:rsid w:val="00C631AA"/>
    <w:rsid w:val="00C634C0"/>
    <w:rsid w:val="00C63B4A"/>
    <w:rsid w:val="00C64A70"/>
    <w:rsid w:val="00C6523D"/>
    <w:rsid w:val="00C65C50"/>
    <w:rsid w:val="00C65F73"/>
    <w:rsid w:val="00C66216"/>
    <w:rsid w:val="00C66287"/>
    <w:rsid w:val="00C66481"/>
    <w:rsid w:val="00C664D1"/>
    <w:rsid w:val="00C6651E"/>
    <w:rsid w:val="00C665F2"/>
    <w:rsid w:val="00C66BEC"/>
    <w:rsid w:val="00C66D01"/>
    <w:rsid w:val="00C66DE2"/>
    <w:rsid w:val="00C66F1A"/>
    <w:rsid w:val="00C66F1C"/>
    <w:rsid w:val="00C671BC"/>
    <w:rsid w:val="00C672F7"/>
    <w:rsid w:val="00C67B71"/>
    <w:rsid w:val="00C700D2"/>
    <w:rsid w:val="00C70461"/>
    <w:rsid w:val="00C709C8"/>
    <w:rsid w:val="00C70DD2"/>
    <w:rsid w:val="00C7100F"/>
    <w:rsid w:val="00C71899"/>
    <w:rsid w:val="00C71B2C"/>
    <w:rsid w:val="00C71D09"/>
    <w:rsid w:val="00C7247F"/>
    <w:rsid w:val="00C72E97"/>
    <w:rsid w:val="00C72F9F"/>
    <w:rsid w:val="00C73E83"/>
    <w:rsid w:val="00C7414C"/>
    <w:rsid w:val="00C743CE"/>
    <w:rsid w:val="00C7503F"/>
    <w:rsid w:val="00C7505B"/>
    <w:rsid w:val="00C75131"/>
    <w:rsid w:val="00C75995"/>
    <w:rsid w:val="00C759DB"/>
    <w:rsid w:val="00C75C82"/>
    <w:rsid w:val="00C761A5"/>
    <w:rsid w:val="00C76B1E"/>
    <w:rsid w:val="00C76B8C"/>
    <w:rsid w:val="00C76C56"/>
    <w:rsid w:val="00C76F55"/>
    <w:rsid w:val="00C770DA"/>
    <w:rsid w:val="00C771E7"/>
    <w:rsid w:val="00C7755E"/>
    <w:rsid w:val="00C776EF"/>
    <w:rsid w:val="00C8024A"/>
    <w:rsid w:val="00C8047A"/>
    <w:rsid w:val="00C8096A"/>
    <w:rsid w:val="00C80F87"/>
    <w:rsid w:val="00C812CC"/>
    <w:rsid w:val="00C8180E"/>
    <w:rsid w:val="00C81C99"/>
    <w:rsid w:val="00C82090"/>
    <w:rsid w:val="00C82295"/>
    <w:rsid w:val="00C82DBA"/>
    <w:rsid w:val="00C82ED7"/>
    <w:rsid w:val="00C83503"/>
    <w:rsid w:val="00C843D5"/>
    <w:rsid w:val="00C84A9F"/>
    <w:rsid w:val="00C84F77"/>
    <w:rsid w:val="00C85404"/>
    <w:rsid w:val="00C857CF"/>
    <w:rsid w:val="00C857FD"/>
    <w:rsid w:val="00C85F2F"/>
    <w:rsid w:val="00C86933"/>
    <w:rsid w:val="00C86B71"/>
    <w:rsid w:val="00C86E62"/>
    <w:rsid w:val="00C86E7E"/>
    <w:rsid w:val="00C874CE"/>
    <w:rsid w:val="00C87AFB"/>
    <w:rsid w:val="00C90665"/>
    <w:rsid w:val="00C91286"/>
    <w:rsid w:val="00C91336"/>
    <w:rsid w:val="00C91A00"/>
    <w:rsid w:val="00C91A18"/>
    <w:rsid w:val="00C91F96"/>
    <w:rsid w:val="00C92260"/>
    <w:rsid w:val="00C92290"/>
    <w:rsid w:val="00C9230B"/>
    <w:rsid w:val="00C92769"/>
    <w:rsid w:val="00C92CAE"/>
    <w:rsid w:val="00C92E23"/>
    <w:rsid w:val="00C92E2B"/>
    <w:rsid w:val="00C9331C"/>
    <w:rsid w:val="00C935C1"/>
    <w:rsid w:val="00C93F12"/>
    <w:rsid w:val="00C94164"/>
    <w:rsid w:val="00C945DB"/>
    <w:rsid w:val="00C9469F"/>
    <w:rsid w:val="00C94A3D"/>
    <w:rsid w:val="00C94F03"/>
    <w:rsid w:val="00C94F0A"/>
    <w:rsid w:val="00C9541C"/>
    <w:rsid w:val="00C95F17"/>
    <w:rsid w:val="00C96062"/>
    <w:rsid w:val="00C96464"/>
    <w:rsid w:val="00C964DF"/>
    <w:rsid w:val="00C97244"/>
    <w:rsid w:val="00C9754E"/>
    <w:rsid w:val="00C9777C"/>
    <w:rsid w:val="00C97936"/>
    <w:rsid w:val="00CA0110"/>
    <w:rsid w:val="00CA04B9"/>
    <w:rsid w:val="00CA07C4"/>
    <w:rsid w:val="00CA0909"/>
    <w:rsid w:val="00CA0BB4"/>
    <w:rsid w:val="00CA0BCC"/>
    <w:rsid w:val="00CA1B88"/>
    <w:rsid w:val="00CA20EE"/>
    <w:rsid w:val="00CA2D4C"/>
    <w:rsid w:val="00CA4099"/>
    <w:rsid w:val="00CA44A4"/>
    <w:rsid w:val="00CA4765"/>
    <w:rsid w:val="00CA4984"/>
    <w:rsid w:val="00CA4E84"/>
    <w:rsid w:val="00CA50F4"/>
    <w:rsid w:val="00CA55D9"/>
    <w:rsid w:val="00CA59C5"/>
    <w:rsid w:val="00CA5B39"/>
    <w:rsid w:val="00CA6B43"/>
    <w:rsid w:val="00CA6DEA"/>
    <w:rsid w:val="00CA7183"/>
    <w:rsid w:val="00CA7AA7"/>
    <w:rsid w:val="00CA7D0B"/>
    <w:rsid w:val="00CB0730"/>
    <w:rsid w:val="00CB0B0F"/>
    <w:rsid w:val="00CB16DB"/>
    <w:rsid w:val="00CB1724"/>
    <w:rsid w:val="00CB1BE2"/>
    <w:rsid w:val="00CB2401"/>
    <w:rsid w:val="00CB2780"/>
    <w:rsid w:val="00CB2997"/>
    <w:rsid w:val="00CB2BB4"/>
    <w:rsid w:val="00CB34D6"/>
    <w:rsid w:val="00CB378B"/>
    <w:rsid w:val="00CB3E0C"/>
    <w:rsid w:val="00CB4046"/>
    <w:rsid w:val="00CB4B61"/>
    <w:rsid w:val="00CB57EE"/>
    <w:rsid w:val="00CB57F8"/>
    <w:rsid w:val="00CB5B7C"/>
    <w:rsid w:val="00CB603F"/>
    <w:rsid w:val="00CB6495"/>
    <w:rsid w:val="00CB6682"/>
    <w:rsid w:val="00CB6D5B"/>
    <w:rsid w:val="00CB6F1B"/>
    <w:rsid w:val="00CB701A"/>
    <w:rsid w:val="00CB72AC"/>
    <w:rsid w:val="00CB7466"/>
    <w:rsid w:val="00CB7B35"/>
    <w:rsid w:val="00CB7DA3"/>
    <w:rsid w:val="00CC0996"/>
    <w:rsid w:val="00CC1276"/>
    <w:rsid w:val="00CC12E7"/>
    <w:rsid w:val="00CC12ED"/>
    <w:rsid w:val="00CC1410"/>
    <w:rsid w:val="00CC1574"/>
    <w:rsid w:val="00CC1A10"/>
    <w:rsid w:val="00CC1B68"/>
    <w:rsid w:val="00CC1E55"/>
    <w:rsid w:val="00CC2EFC"/>
    <w:rsid w:val="00CC32B2"/>
    <w:rsid w:val="00CC32C3"/>
    <w:rsid w:val="00CC3360"/>
    <w:rsid w:val="00CC33E0"/>
    <w:rsid w:val="00CC33F7"/>
    <w:rsid w:val="00CC35D6"/>
    <w:rsid w:val="00CC361B"/>
    <w:rsid w:val="00CC36C4"/>
    <w:rsid w:val="00CC3713"/>
    <w:rsid w:val="00CC3AE8"/>
    <w:rsid w:val="00CC3BF4"/>
    <w:rsid w:val="00CC40A4"/>
    <w:rsid w:val="00CC40F7"/>
    <w:rsid w:val="00CC4151"/>
    <w:rsid w:val="00CC41AD"/>
    <w:rsid w:val="00CC434F"/>
    <w:rsid w:val="00CC4583"/>
    <w:rsid w:val="00CC4600"/>
    <w:rsid w:val="00CC4A89"/>
    <w:rsid w:val="00CC4DFE"/>
    <w:rsid w:val="00CC510A"/>
    <w:rsid w:val="00CC5432"/>
    <w:rsid w:val="00CC5669"/>
    <w:rsid w:val="00CC5A80"/>
    <w:rsid w:val="00CC654E"/>
    <w:rsid w:val="00CC6EB4"/>
    <w:rsid w:val="00CC712D"/>
    <w:rsid w:val="00CC72E7"/>
    <w:rsid w:val="00CC76CA"/>
    <w:rsid w:val="00CC79C2"/>
    <w:rsid w:val="00CD0061"/>
    <w:rsid w:val="00CD04D7"/>
    <w:rsid w:val="00CD0655"/>
    <w:rsid w:val="00CD0BB9"/>
    <w:rsid w:val="00CD137A"/>
    <w:rsid w:val="00CD1616"/>
    <w:rsid w:val="00CD1893"/>
    <w:rsid w:val="00CD2152"/>
    <w:rsid w:val="00CD249F"/>
    <w:rsid w:val="00CD2598"/>
    <w:rsid w:val="00CD2681"/>
    <w:rsid w:val="00CD2A0F"/>
    <w:rsid w:val="00CD2D93"/>
    <w:rsid w:val="00CD35C0"/>
    <w:rsid w:val="00CD3BDE"/>
    <w:rsid w:val="00CD3C1B"/>
    <w:rsid w:val="00CD4050"/>
    <w:rsid w:val="00CD430C"/>
    <w:rsid w:val="00CD478B"/>
    <w:rsid w:val="00CD4D38"/>
    <w:rsid w:val="00CD4DBE"/>
    <w:rsid w:val="00CD5659"/>
    <w:rsid w:val="00CD5791"/>
    <w:rsid w:val="00CD5823"/>
    <w:rsid w:val="00CD5B86"/>
    <w:rsid w:val="00CD5E84"/>
    <w:rsid w:val="00CD62E6"/>
    <w:rsid w:val="00CD6800"/>
    <w:rsid w:val="00CD7603"/>
    <w:rsid w:val="00CD7737"/>
    <w:rsid w:val="00CD7F96"/>
    <w:rsid w:val="00CE0089"/>
    <w:rsid w:val="00CE025B"/>
    <w:rsid w:val="00CE0459"/>
    <w:rsid w:val="00CE07C1"/>
    <w:rsid w:val="00CE0918"/>
    <w:rsid w:val="00CE0CFC"/>
    <w:rsid w:val="00CE0DBF"/>
    <w:rsid w:val="00CE12EF"/>
    <w:rsid w:val="00CE132F"/>
    <w:rsid w:val="00CE1A48"/>
    <w:rsid w:val="00CE22D2"/>
    <w:rsid w:val="00CE27C2"/>
    <w:rsid w:val="00CE283F"/>
    <w:rsid w:val="00CE2A16"/>
    <w:rsid w:val="00CE32DC"/>
    <w:rsid w:val="00CE33B5"/>
    <w:rsid w:val="00CE3B99"/>
    <w:rsid w:val="00CE3C54"/>
    <w:rsid w:val="00CE3D77"/>
    <w:rsid w:val="00CE3EBB"/>
    <w:rsid w:val="00CE4128"/>
    <w:rsid w:val="00CE44DC"/>
    <w:rsid w:val="00CE48FA"/>
    <w:rsid w:val="00CE4BC9"/>
    <w:rsid w:val="00CE4D68"/>
    <w:rsid w:val="00CE501A"/>
    <w:rsid w:val="00CE51DC"/>
    <w:rsid w:val="00CE5486"/>
    <w:rsid w:val="00CE5576"/>
    <w:rsid w:val="00CE56E6"/>
    <w:rsid w:val="00CE59ED"/>
    <w:rsid w:val="00CE5A6E"/>
    <w:rsid w:val="00CE5C5D"/>
    <w:rsid w:val="00CE69A8"/>
    <w:rsid w:val="00CE6DFB"/>
    <w:rsid w:val="00CE73AA"/>
    <w:rsid w:val="00CE7E67"/>
    <w:rsid w:val="00CE7F18"/>
    <w:rsid w:val="00CF030E"/>
    <w:rsid w:val="00CF0979"/>
    <w:rsid w:val="00CF1F86"/>
    <w:rsid w:val="00CF26E1"/>
    <w:rsid w:val="00CF2DDA"/>
    <w:rsid w:val="00CF30D1"/>
    <w:rsid w:val="00CF3325"/>
    <w:rsid w:val="00CF357A"/>
    <w:rsid w:val="00CF3788"/>
    <w:rsid w:val="00CF3966"/>
    <w:rsid w:val="00CF4289"/>
    <w:rsid w:val="00CF4548"/>
    <w:rsid w:val="00CF455F"/>
    <w:rsid w:val="00CF523D"/>
    <w:rsid w:val="00CF6E66"/>
    <w:rsid w:val="00CF6F08"/>
    <w:rsid w:val="00CF7061"/>
    <w:rsid w:val="00CF76C7"/>
    <w:rsid w:val="00D0018A"/>
    <w:rsid w:val="00D00312"/>
    <w:rsid w:val="00D00743"/>
    <w:rsid w:val="00D00F1F"/>
    <w:rsid w:val="00D00F44"/>
    <w:rsid w:val="00D01119"/>
    <w:rsid w:val="00D0148F"/>
    <w:rsid w:val="00D01B91"/>
    <w:rsid w:val="00D03036"/>
    <w:rsid w:val="00D03101"/>
    <w:rsid w:val="00D0320D"/>
    <w:rsid w:val="00D03660"/>
    <w:rsid w:val="00D04697"/>
    <w:rsid w:val="00D047AA"/>
    <w:rsid w:val="00D053BC"/>
    <w:rsid w:val="00D05794"/>
    <w:rsid w:val="00D063C8"/>
    <w:rsid w:val="00D06720"/>
    <w:rsid w:val="00D067B8"/>
    <w:rsid w:val="00D06F8E"/>
    <w:rsid w:val="00D07111"/>
    <w:rsid w:val="00D07A12"/>
    <w:rsid w:val="00D10088"/>
    <w:rsid w:val="00D10165"/>
    <w:rsid w:val="00D10216"/>
    <w:rsid w:val="00D1033C"/>
    <w:rsid w:val="00D105DA"/>
    <w:rsid w:val="00D1062C"/>
    <w:rsid w:val="00D10B0D"/>
    <w:rsid w:val="00D10D66"/>
    <w:rsid w:val="00D10E92"/>
    <w:rsid w:val="00D111AB"/>
    <w:rsid w:val="00D113B2"/>
    <w:rsid w:val="00D1207C"/>
    <w:rsid w:val="00D12472"/>
    <w:rsid w:val="00D12B7A"/>
    <w:rsid w:val="00D12B89"/>
    <w:rsid w:val="00D12FB4"/>
    <w:rsid w:val="00D13120"/>
    <w:rsid w:val="00D131DA"/>
    <w:rsid w:val="00D13740"/>
    <w:rsid w:val="00D13805"/>
    <w:rsid w:val="00D138F2"/>
    <w:rsid w:val="00D13953"/>
    <w:rsid w:val="00D13A3A"/>
    <w:rsid w:val="00D13B78"/>
    <w:rsid w:val="00D141FF"/>
    <w:rsid w:val="00D14415"/>
    <w:rsid w:val="00D14573"/>
    <w:rsid w:val="00D1485D"/>
    <w:rsid w:val="00D1532C"/>
    <w:rsid w:val="00D15611"/>
    <w:rsid w:val="00D15889"/>
    <w:rsid w:val="00D15F5A"/>
    <w:rsid w:val="00D16209"/>
    <w:rsid w:val="00D1668F"/>
    <w:rsid w:val="00D168E7"/>
    <w:rsid w:val="00D16A00"/>
    <w:rsid w:val="00D17029"/>
    <w:rsid w:val="00D17EBE"/>
    <w:rsid w:val="00D202A1"/>
    <w:rsid w:val="00D20454"/>
    <w:rsid w:val="00D20671"/>
    <w:rsid w:val="00D206A4"/>
    <w:rsid w:val="00D2072C"/>
    <w:rsid w:val="00D20796"/>
    <w:rsid w:val="00D20EAD"/>
    <w:rsid w:val="00D2144E"/>
    <w:rsid w:val="00D21470"/>
    <w:rsid w:val="00D22650"/>
    <w:rsid w:val="00D23170"/>
    <w:rsid w:val="00D23796"/>
    <w:rsid w:val="00D23B18"/>
    <w:rsid w:val="00D23E8B"/>
    <w:rsid w:val="00D24302"/>
    <w:rsid w:val="00D24430"/>
    <w:rsid w:val="00D244F0"/>
    <w:rsid w:val="00D24600"/>
    <w:rsid w:val="00D248BE"/>
    <w:rsid w:val="00D24B52"/>
    <w:rsid w:val="00D24CA4"/>
    <w:rsid w:val="00D24CFE"/>
    <w:rsid w:val="00D258D5"/>
    <w:rsid w:val="00D25A01"/>
    <w:rsid w:val="00D26111"/>
    <w:rsid w:val="00D26124"/>
    <w:rsid w:val="00D26C71"/>
    <w:rsid w:val="00D26D76"/>
    <w:rsid w:val="00D274BA"/>
    <w:rsid w:val="00D274FB"/>
    <w:rsid w:val="00D27AD8"/>
    <w:rsid w:val="00D27B43"/>
    <w:rsid w:val="00D30135"/>
    <w:rsid w:val="00D30325"/>
    <w:rsid w:val="00D303B3"/>
    <w:rsid w:val="00D304CD"/>
    <w:rsid w:val="00D3060C"/>
    <w:rsid w:val="00D3080C"/>
    <w:rsid w:val="00D30940"/>
    <w:rsid w:val="00D309CF"/>
    <w:rsid w:val="00D31339"/>
    <w:rsid w:val="00D31A3A"/>
    <w:rsid w:val="00D31AF2"/>
    <w:rsid w:val="00D31ECA"/>
    <w:rsid w:val="00D31F24"/>
    <w:rsid w:val="00D3206D"/>
    <w:rsid w:val="00D3296D"/>
    <w:rsid w:val="00D32B48"/>
    <w:rsid w:val="00D32D2D"/>
    <w:rsid w:val="00D33211"/>
    <w:rsid w:val="00D332CA"/>
    <w:rsid w:val="00D3388D"/>
    <w:rsid w:val="00D3398D"/>
    <w:rsid w:val="00D33CDB"/>
    <w:rsid w:val="00D345E5"/>
    <w:rsid w:val="00D34A31"/>
    <w:rsid w:val="00D34D82"/>
    <w:rsid w:val="00D351D8"/>
    <w:rsid w:val="00D35799"/>
    <w:rsid w:val="00D35D4A"/>
    <w:rsid w:val="00D36837"/>
    <w:rsid w:val="00D369BE"/>
    <w:rsid w:val="00D369F9"/>
    <w:rsid w:val="00D36C02"/>
    <w:rsid w:val="00D36DB8"/>
    <w:rsid w:val="00D36EC5"/>
    <w:rsid w:val="00D3723E"/>
    <w:rsid w:val="00D37425"/>
    <w:rsid w:val="00D377D2"/>
    <w:rsid w:val="00D37938"/>
    <w:rsid w:val="00D4082F"/>
    <w:rsid w:val="00D411C5"/>
    <w:rsid w:val="00D41625"/>
    <w:rsid w:val="00D41D52"/>
    <w:rsid w:val="00D41F45"/>
    <w:rsid w:val="00D421EC"/>
    <w:rsid w:val="00D424DE"/>
    <w:rsid w:val="00D42D42"/>
    <w:rsid w:val="00D42DA8"/>
    <w:rsid w:val="00D43251"/>
    <w:rsid w:val="00D43947"/>
    <w:rsid w:val="00D43A86"/>
    <w:rsid w:val="00D43CC9"/>
    <w:rsid w:val="00D44044"/>
    <w:rsid w:val="00D441DB"/>
    <w:rsid w:val="00D44B3F"/>
    <w:rsid w:val="00D44BBF"/>
    <w:rsid w:val="00D44DCB"/>
    <w:rsid w:val="00D459EE"/>
    <w:rsid w:val="00D45B13"/>
    <w:rsid w:val="00D45D8E"/>
    <w:rsid w:val="00D460F2"/>
    <w:rsid w:val="00D4617D"/>
    <w:rsid w:val="00D461C4"/>
    <w:rsid w:val="00D4639C"/>
    <w:rsid w:val="00D463C4"/>
    <w:rsid w:val="00D4662A"/>
    <w:rsid w:val="00D466F2"/>
    <w:rsid w:val="00D468CA"/>
    <w:rsid w:val="00D46A81"/>
    <w:rsid w:val="00D46C19"/>
    <w:rsid w:val="00D47000"/>
    <w:rsid w:val="00D47022"/>
    <w:rsid w:val="00D4702C"/>
    <w:rsid w:val="00D47534"/>
    <w:rsid w:val="00D4790F"/>
    <w:rsid w:val="00D500A5"/>
    <w:rsid w:val="00D5017C"/>
    <w:rsid w:val="00D505CD"/>
    <w:rsid w:val="00D50798"/>
    <w:rsid w:val="00D50819"/>
    <w:rsid w:val="00D509DA"/>
    <w:rsid w:val="00D50A21"/>
    <w:rsid w:val="00D50AEA"/>
    <w:rsid w:val="00D51756"/>
    <w:rsid w:val="00D518CC"/>
    <w:rsid w:val="00D5199D"/>
    <w:rsid w:val="00D51B45"/>
    <w:rsid w:val="00D52AE1"/>
    <w:rsid w:val="00D53A66"/>
    <w:rsid w:val="00D5447D"/>
    <w:rsid w:val="00D548B9"/>
    <w:rsid w:val="00D553BC"/>
    <w:rsid w:val="00D554C9"/>
    <w:rsid w:val="00D558D7"/>
    <w:rsid w:val="00D56123"/>
    <w:rsid w:val="00D56A67"/>
    <w:rsid w:val="00D56BD4"/>
    <w:rsid w:val="00D56F11"/>
    <w:rsid w:val="00D576E3"/>
    <w:rsid w:val="00D5787E"/>
    <w:rsid w:val="00D579A5"/>
    <w:rsid w:val="00D6001E"/>
    <w:rsid w:val="00D6003B"/>
    <w:rsid w:val="00D6045C"/>
    <w:rsid w:val="00D610BD"/>
    <w:rsid w:val="00D616D4"/>
    <w:rsid w:val="00D6171D"/>
    <w:rsid w:val="00D619D5"/>
    <w:rsid w:val="00D6278B"/>
    <w:rsid w:val="00D62CBE"/>
    <w:rsid w:val="00D62DB1"/>
    <w:rsid w:val="00D62EFC"/>
    <w:rsid w:val="00D63BDC"/>
    <w:rsid w:val="00D63EEB"/>
    <w:rsid w:val="00D64A5D"/>
    <w:rsid w:val="00D64AC3"/>
    <w:rsid w:val="00D64E3B"/>
    <w:rsid w:val="00D65560"/>
    <w:rsid w:val="00D655A8"/>
    <w:rsid w:val="00D659BE"/>
    <w:rsid w:val="00D65A58"/>
    <w:rsid w:val="00D65DBE"/>
    <w:rsid w:val="00D65FD1"/>
    <w:rsid w:val="00D66AE8"/>
    <w:rsid w:val="00D66D24"/>
    <w:rsid w:val="00D672F7"/>
    <w:rsid w:val="00D67633"/>
    <w:rsid w:val="00D67B2B"/>
    <w:rsid w:val="00D702BE"/>
    <w:rsid w:val="00D705F6"/>
    <w:rsid w:val="00D70949"/>
    <w:rsid w:val="00D71964"/>
    <w:rsid w:val="00D72520"/>
    <w:rsid w:val="00D7252B"/>
    <w:rsid w:val="00D725F6"/>
    <w:rsid w:val="00D729D1"/>
    <w:rsid w:val="00D72F04"/>
    <w:rsid w:val="00D730EC"/>
    <w:rsid w:val="00D731F1"/>
    <w:rsid w:val="00D73338"/>
    <w:rsid w:val="00D7361F"/>
    <w:rsid w:val="00D737E4"/>
    <w:rsid w:val="00D73C77"/>
    <w:rsid w:val="00D7401B"/>
    <w:rsid w:val="00D748C8"/>
    <w:rsid w:val="00D7598B"/>
    <w:rsid w:val="00D759DE"/>
    <w:rsid w:val="00D75EBA"/>
    <w:rsid w:val="00D75F41"/>
    <w:rsid w:val="00D769AF"/>
    <w:rsid w:val="00D76CF6"/>
    <w:rsid w:val="00D770AD"/>
    <w:rsid w:val="00D772CC"/>
    <w:rsid w:val="00D772D6"/>
    <w:rsid w:val="00D7760F"/>
    <w:rsid w:val="00D77842"/>
    <w:rsid w:val="00D77AFD"/>
    <w:rsid w:val="00D77DAA"/>
    <w:rsid w:val="00D805E2"/>
    <w:rsid w:val="00D8070A"/>
    <w:rsid w:val="00D810CE"/>
    <w:rsid w:val="00D813A5"/>
    <w:rsid w:val="00D814A2"/>
    <w:rsid w:val="00D8150B"/>
    <w:rsid w:val="00D8165B"/>
    <w:rsid w:val="00D81C3F"/>
    <w:rsid w:val="00D81DD7"/>
    <w:rsid w:val="00D81DE7"/>
    <w:rsid w:val="00D81F70"/>
    <w:rsid w:val="00D820F5"/>
    <w:rsid w:val="00D825E2"/>
    <w:rsid w:val="00D826C9"/>
    <w:rsid w:val="00D827D0"/>
    <w:rsid w:val="00D828C3"/>
    <w:rsid w:val="00D82ED1"/>
    <w:rsid w:val="00D834B2"/>
    <w:rsid w:val="00D8354C"/>
    <w:rsid w:val="00D840BB"/>
    <w:rsid w:val="00D84368"/>
    <w:rsid w:val="00D84891"/>
    <w:rsid w:val="00D84951"/>
    <w:rsid w:val="00D84ACB"/>
    <w:rsid w:val="00D852E1"/>
    <w:rsid w:val="00D857EB"/>
    <w:rsid w:val="00D85A48"/>
    <w:rsid w:val="00D85CAF"/>
    <w:rsid w:val="00D85CEE"/>
    <w:rsid w:val="00D85F62"/>
    <w:rsid w:val="00D864CA"/>
    <w:rsid w:val="00D865BD"/>
    <w:rsid w:val="00D868AF"/>
    <w:rsid w:val="00D86AB4"/>
    <w:rsid w:val="00D86EA7"/>
    <w:rsid w:val="00D86ED6"/>
    <w:rsid w:val="00D87099"/>
    <w:rsid w:val="00D871A3"/>
    <w:rsid w:val="00D8741A"/>
    <w:rsid w:val="00D87501"/>
    <w:rsid w:val="00D87D93"/>
    <w:rsid w:val="00D90083"/>
    <w:rsid w:val="00D904A9"/>
    <w:rsid w:val="00D917F4"/>
    <w:rsid w:val="00D91AD1"/>
    <w:rsid w:val="00D921C3"/>
    <w:rsid w:val="00D9227B"/>
    <w:rsid w:val="00D9284B"/>
    <w:rsid w:val="00D92A23"/>
    <w:rsid w:val="00D935AD"/>
    <w:rsid w:val="00D937B4"/>
    <w:rsid w:val="00D93A41"/>
    <w:rsid w:val="00D93E49"/>
    <w:rsid w:val="00D93E4B"/>
    <w:rsid w:val="00D93EC0"/>
    <w:rsid w:val="00D941EC"/>
    <w:rsid w:val="00D94636"/>
    <w:rsid w:val="00D94697"/>
    <w:rsid w:val="00D94D80"/>
    <w:rsid w:val="00D95405"/>
    <w:rsid w:val="00D9552B"/>
    <w:rsid w:val="00D95ADF"/>
    <w:rsid w:val="00D95D32"/>
    <w:rsid w:val="00D960A1"/>
    <w:rsid w:val="00D96994"/>
    <w:rsid w:val="00D96E50"/>
    <w:rsid w:val="00D97150"/>
    <w:rsid w:val="00D97FAB"/>
    <w:rsid w:val="00DA084F"/>
    <w:rsid w:val="00DA092D"/>
    <w:rsid w:val="00DA0C81"/>
    <w:rsid w:val="00DA1349"/>
    <w:rsid w:val="00DA1433"/>
    <w:rsid w:val="00DA189C"/>
    <w:rsid w:val="00DA2074"/>
    <w:rsid w:val="00DA2105"/>
    <w:rsid w:val="00DA2146"/>
    <w:rsid w:val="00DA220B"/>
    <w:rsid w:val="00DA2360"/>
    <w:rsid w:val="00DA25E9"/>
    <w:rsid w:val="00DA279E"/>
    <w:rsid w:val="00DA2F5E"/>
    <w:rsid w:val="00DA3009"/>
    <w:rsid w:val="00DA3A5A"/>
    <w:rsid w:val="00DA3ACA"/>
    <w:rsid w:val="00DA4118"/>
    <w:rsid w:val="00DA4194"/>
    <w:rsid w:val="00DA43E2"/>
    <w:rsid w:val="00DA458F"/>
    <w:rsid w:val="00DA45C0"/>
    <w:rsid w:val="00DA4BC5"/>
    <w:rsid w:val="00DA5155"/>
    <w:rsid w:val="00DA51F3"/>
    <w:rsid w:val="00DA533E"/>
    <w:rsid w:val="00DA53D1"/>
    <w:rsid w:val="00DA547C"/>
    <w:rsid w:val="00DA582B"/>
    <w:rsid w:val="00DA5CF2"/>
    <w:rsid w:val="00DA5F5B"/>
    <w:rsid w:val="00DA60B5"/>
    <w:rsid w:val="00DA625E"/>
    <w:rsid w:val="00DA6426"/>
    <w:rsid w:val="00DA6468"/>
    <w:rsid w:val="00DA659E"/>
    <w:rsid w:val="00DA7098"/>
    <w:rsid w:val="00DA7DEC"/>
    <w:rsid w:val="00DB010C"/>
    <w:rsid w:val="00DB01FB"/>
    <w:rsid w:val="00DB02C3"/>
    <w:rsid w:val="00DB03F8"/>
    <w:rsid w:val="00DB0E6C"/>
    <w:rsid w:val="00DB13E9"/>
    <w:rsid w:val="00DB1451"/>
    <w:rsid w:val="00DB17B7"/>
    <w:rsid w:val="00DB1AEC"/>
    <w:rsid w:val="00DB1EE8"/>
    <w:rsid w:val="00DB207D"/>
    <w:rsid w:val="00DB26DB"/>
    <w:rsid w:val="00DB2D5B"/>
    <w:rsid w:val="00DB34EF"/>
    <w:rsid w:val="00DB3D24"/>
    <w:rsid w:val="00DB3F60"/>
    <w:rsid w:val="00DB4392"/>
    <w:rsid w:val="00DB44D8"/>
    <w:rsid w:val="00DB4BE4"/>
    <w:rsid w:val="00DB4E70"/>
    <w:rsid w:val="00DB560C"/>
    <w:rsid w:val="00DB5ACB"/>
    <w:rsid w:val="00DB5E84"/>
    <w:rsid w:val="00DB62D1"/>
    <w:rsid w:val="00DB67C2"/>
    <w:rsid w:val="00DB6D08"/>
    <w:rsid w:val="00DB6EB8"/>
    <w:rsid w:val="00DB73FF"/>
    <w:rsid w:val="00DB78AD"/>
    <w:rsid w:val="00DB7C87"/>
    <w:rsid w:val="00DB7F86"/>
    <w:rsid w:val="00DC014B"/>
    <w:rsid w:val="00DC065C"/>
    <w:rsid w:val="00DC0B65"/>
    <w:rsid w:val="00DC0F1F"/>
    <w:rsid w:val="00DC0FF0"/>
    <w:rsid w:val="00DC144E"/>
    <w:rsid w:val="00DC1770"/>
    <w:rsid w:val="00DC1E76"/>
    <w:rsid w:val="00DC1F6E"/>
    <w:rsid w:val="00DC24A2"/>
    <w:rsid w:val="00DC24BE"/>
    <w:rsid w:val="00DC2E20"/>
    <w:rsid w:val="00DC2FF3"/>
    <w:rsid w:val="00DC3823"/>
    <w:rsid w:val="00DC3992"/>
    <w:rsid w:val="00DC444A"/>
    <w:rsid w:val="00DC4746"/>
    <w:rsid w:val="00DC497C"/>
    <w:rsid w:val="00DC4EFA"/>
    <w:rsid w:val="00DC4F06"/>
    <w:rsid w:val="00DC5287"/>
    <w:rsid w:val="00DC56FA"/>
    <w:rsid w:val="00DC6057"/>
    <w:rsid w:val="00DC6106"/>
    <w:rsid w:val="00DC7284"/>
    <w:rsid w:val="00DD0638"/>
    <w:rsid w:val="00DD0993"/>
    <w:rsid w:val="00DD0B1F"/>
    <w:rsid w:val="00DD0B3A"/>
    <w:rsid w:val="00DD0E4D"/>
    <w:rsid w:val="00DD0F07"/>
    <w:rsid w:val="00DD109B"/>
    <w:rsid w:val="00DD174A"/>
    <w:rsid w:val="00DD194C"/>
    <w:rsid w:val="00DD195F"/>
    <w:rsid w:val="00DD204D"/>
    <w:rsid w:val="00DD2052"/>
    <w:rsid w:val="00DD22A6"/>
    <w:rsid w:val="00DD2752"/>
    <w:rsid w:val="00DD2E49"/>
    <w:rsid w:val="00DD2F3A"/>
    <w:rsid w:val="00DD2F6B"/>
    <w:rsid w:val="00DD2F93"/>
    <w:rsid w:val="00DD31BC"/>
    <w:rsid w:val="00DD32AE"/>
    <w:rsid w:val="00DD3398"/>
    <w:rsid w:val="00DD3578"/>
    <w:rsid w:val="00DD3625"/>
    <w:rsid w:val="00DD395E"/>
    <w:rsid w:val="00DD399D"/>
    <w:rsid w:val="00DD3B0F"/>
    <w:rsid w:val="00DD3F28"/>
    <w:rsid w:val="00DD44F0"/>
    <w:rsid w:val="00DD4921"/>
    <w:rsid w:val="00DD499F"/>
    <w:rsid w:val="00DD4DFC"/>
    <w:rsid w:val="00DD4EC4"/>
    <w:rsid w:val="00DD5136"/>
    <w:rsid w:val="00DD5214"/>
    <w:rsid w:val="00DD54EE"/>
    <w:rsid w:val="00DD56F8"/>
    <w:rsid w:val="00DD609A"/>
    <w:rsid w:val="00DD657B"/>
    <w:rsid w:val="00DD6853"/>
    <w:rsid w:val="00DD6ECC"/>
    <w:rsid w:val="00DD6FAE"/>
    <w:rsid w:val="00DD71A6"/>
    <w:rsid w:val="00DD7280"/>
    <w:rsid w:val="00DE0416"/>
    <w:rsid w:val="00DE0673"/>
    <w:rsid w:val="00DE08BC"/>
    <w:rsid w:val="00DE0DBB"/>
    <w:rsid w:val="00DE11FD"/>
    <w:rsid w:val="00DE14DC"/>
    <w:rsid w:val="00DE19E0"/>
    <w:rsid w:val="00DE1A6D"/>
    <w:rsid w:val="00DE2237"/>
    <w:rsid w:val="00DE2AD2"/>
    <w:rsid w:val="00DE2B4B"/>
    <w:rsid w:val="00DE2E2C"/>
    <w:rsid w:val="00DE32FE"/>
    <w:rsid w:val="00DE34EB"/>
    <w:rsid w:val="00DE39B0"/>
    <w:rsid w:val="00DE3E2D"/>
    <w:rsid w:val="00DE415E"/>
    <w:rsid w:val="00DE433F"/>
    <w:rsid w:val="00DE4A7D"/>
    <w:rsid w:val="00DE4DB5"/>
    <w:rsid w:val="00DE4EF9"/>
    <w:rsid w:val="00DE52E0"/>
    <w:rsid w:val="00DE5365"/>
    <w:rsid w:val="00DE5508"/>
    <w:rsid w:val="00DE58A3"/>
    <w:rsid w:val="00DE5BBF"/>
    <w:rsid w:val="00DE5C61"/>
    <w:rsid w:val="00DE5D63"/>
    <w:rsid w:val="00DE5F06"/>
    <w:rsid w:val="00DE638A"/>
    <w:rsid w:val="00DE6560"/>
    <w:rsid w:val="00DE6868"/>
    <w:rsid w:val="00DE750E"/>
    <w:rsid w:val="00DE7548"/>
    <w:rsid w:val="00DE775B"/>
    <w:rsid w:val="00DE7F87"/>
    <w:rsid w:val="00DF038A"/>
    <w:rsid w:val="00DF065B"/>
    <w:rsid w:val="00DF0991"/>
    <w:rsid w:val="00DF1255"/>
    <w:rsid w:val="00DF1562"/>
    <w:rsid w:val="00DF1712"/>
    <w:rsid w:val="00DF1AFE"/>
    <w:rsid w:val="00DF1F40"/>
    <w:rsid w:val="00DF2050"/>
    <w:rsid w:val="00DF235D"/>
    <w:rsid w:val="00DF3863"/>
    <w:rsid w:val="00DF4020"/>
    <w:rsid w:val="00DF46BA"/>
    <w:rsid w:val="00DF48F3"/>
    <w:rsid w:val="00DF4941"/>
    <w:rsid w:val="00DF494F"/>
    <w:rsid w:val="00DF5054"/>
    <w:rsid w:val="00DF53B1"/>
    <w:rsid w:val="00DF5701"/>
    <w:rsid w:val="00DF5A10"/>
    <w:rsid w:val="00DF5FF9"/>
    <w:rsid w:val="00DF6628"/>
    <w:rsid w:val="00DF673B"/>
    <w:rsid w:val="00DF6BC1"/>
    <w:rsid w:val="00DF6BD5"/>
    <w:rsid w:val="00DF6D70"/>
    <w:rsid w:val="00DF6DEB"/>
    <w:rsid w:val="00DF6FC5"/>
    <w:rsid w:val="00DF70DF"/>
    <w:rsid w:val="00DF7B07"/>
    <w:rsid w:val="00DF7C3A"/>
    <w:rsid w:val="00E00157"/>
    <w:rsid w:val="00E004ED"/>
    <w:rsid w:val="00E00513"/>
    <w:rsid w:val="00E007F6"/>
    <w:rsid w:val="00E00F13"/>
    <w:rsid w:val="00E01669"/>
    <w:rsid w:val="00E01765"/>
    <w:rsid w:val="00E0178C"/>
    <w:rsid w:val="00E01AAE"/>
    <w:rsid w:val="00E01E6D"/>
    <w:rsid w:val="00E024F9"/>
    <w:rsid w:val="00E025D8"/>
    <w:rsid w:val="00E028DB"/>
    <w:rsid w:val="00E02FBC"/>
    <w:rsid w:val="00E030AD"/>
    <w:rsid w:val="00E03A85"/>
    <w:rsid w:val="00E0511D"/>
    <w:rsid w:val="00E054A4"/>
    <w:rsid w:val="00E05798"/>
    <w:rsid w:val="00E0590D"/>
    <w:rsid w:val="00E05BE1"/>
    <w:rsid w:val="00E05E8F"/>
    <w:rsid w:val="00E06157"/>
    <w:rsid w:val="00E068B9"/>
    <w:rsid w:val="00E06A7F"/>
    <w:rsid w:val="00E06DC5"/>
    <w:rsid w:val="00E06EB0"/>
    <w:rsid w:val="00E06F17"/>
    <w:rsid w:val="00E07623"/>
    <w:rsid w:val="00E07A5C"/>
    <w:rsid w:val="00E1057F"/>
    <w:rsid w:val="00E108B9"/>
    <w:rsid w:val="00E10CB2"/>
    <w:rsid w:val="00E10CCA"/>
    <w:rsid w:val="00E10D3C"/>
    <w:rsid w:val="00E10FD0"/>
    <w:rsid w:val="00E1184D"/>
    <w:rsid w:val="00E11E93"/>
    <w:rsid w:val="00E12D70"/>
    <w:rsid w:val="00E12D9F"/>
    <w:rsid w:val="00E130E7"/>
    <w:rsid w:val="00E1325D"/>
    <w:rsid w:val="00E133DE"/>
    <w:rsid w:val="00E13BB2"/>
    <w:rsid w:val="00E13E08"/>
    <w:rsid w:val="00E14A53"/>
    <w:rsid w:val="00E14F5F"/>
    <w:rsid w:val="00E15431"/>
    <w:rsid w:val="00E15861"/>
    <w:rsid w:val="00E16009"/>
    <w:rsid w:val="00E161AC"/>
    <w:rsid w:val="00E1673A"/>
    <w:rsid w:val="00E16D30"/>
    <w:rsid w:val="00E170CC"/>
    <w:rsid w:val="00E173D4"/>
    <w:rsid w:val="00E17AE3"/>
    <w:rsid w:val="00E17E05"/>
    <w:rsid w:val="00E17E2B"/>
    <w:rsid w:val="00E205A3"/>
    <w:rsid w:val="00E206B5"/>
    <w:rsid w:val="00E20B03"/>
    <w:rsid w:val="00E213DE"/>
    <w:rsid w:val="00E216F8"/>
    <w:rsid w:val="00E2187B"/>
    <w:rsid w:val="00E21DF6"/>
    <w:rsid w:val="00E2233A"/>
    <w:rsid w:val="00E22348"/>
    <w:rsid w:val="00E2253E"/>
    <w:rsid w:val="00E22D94"/>
    <w:rsid w:val="00E22F17"/>
    <w:rsid w:val="00E23E53"/>
    <w:rsid w:val="00E23F86"/>
    <w:rsid w:val="00E241FE"/>
    <w:rsid w:val="00E249C0"/>
    <w:rsid w:val="00E249DA"/>
    <w:rsid w:val="00E24CD2"/>
    <w:rsid w:val="00E2583B"/>
    <w:rsid w:val="00E25EDB"/>
    <w:rsid w:val="00E26065"/>
    <w:rsid w:val="00E26214"/>
    <w:rsid w:val="00E26302"/>
    <w:rsid w:val="00E2638E"/>
    <w:rsid w:val="00E2673A"/>
    <w:rsid w:val="00E26750"/>
    <w:rsid w:val="00E26B63"/>
    <w:rsid w:val="00E26F47"/>
    <w:rsid w:val="00E2733B"/>
    <w:rsid w:val="00E27C51"/>
    <w:rsid w:val="00E27D90"/>
    <w:rsid w:val="00E27E6D"/>
    <w:rsid w:val="00E30301"/>
    <w:rsid w:val="00E30330"/>
    <w:rsid w:val="00E30B7E"/>
    <w:rsid w:val="00E30BD9"/>
    <w:rsid w:val="00E31BE3"/>
    <w:rsid w:val="00E31D58"/>
    <w:rsid w:val="00E32CE6"/>
    <w:rsid w:val="00E32F8C"/>
    <w:rsid w:val="00E33D24"/>
    <w:rsid w:val="00E34128"/>
    <w:rsid w:val="00E34955"/>
    <w:rsid w:val="00E35089"/>
    <w:rsid w:val="00E35175"/>
    <w:rsid w:val="00E35808"/>
    <w:rsid w:val="00E35949"/>
    <w:rsid w:val="00E35AA2"/>
    <w:rsid w:val="00E35C2A"/>
    <w:rsid w:val="00E36422"/>
    <w:rsid w:val="00E368F2"/>
    <w:rsid w:val="00E36AD5"/>
    <w:rsid w:val="00E36B64"/>
    <w:rsid w:val="00E3761D"/>
    <w:rsid w:val="00E37930"/>
    <w:rsid w:val="00E402C5"/>
    <w:rsid w:val="00E40D3B"/>
    <w:rsid w:val="00E4109D"/>
    <w:rsid w:val="00E41A5B"/>
    <w:rsid w:val="00E41A89"/>
    <w:rsid w:val="00E41C89"/>
    <w:rsid w:val="00E42472"/>
    <w:rsid w:val="00E424D2"/>
    <w:rsid w:val="00E42A86"/>
    <w:rsid w:val="00E4300C"/>
    <w:rsid w:val="00E430B5"/>
    <w:rsid w:val="00E43219"/>
    <w:rsid w:val="00E433B6"/>
    <w:rsid w:val="00E43C3D"/>
    <w:rsid w:val="00E441C3"/>
    <w:rsid w:val="00E444B1"/>
    <w:rsid w:val="00E44648"/>
    <w:rsid w:val="00E4596E"/>
    <w:rsid w:val="00E46B12"/>
    <w:rsid w:val="00E4722F"/>
    <w:rsid w:val="00E4745D"/>
    <w:rsid w:val="00E47598"/>
    <w:rsid w:val="00E4761E"/>
    <w:rsid w:val="00E47758"/>
    <w:rsid w:val="00E47D1F"/>
    <w:rsid w:val="00E50199"/>
    <w:rsid w:val="00E5073B"/>
    <w:rsid w:val="00E508A0"/>
    <w:rsid w:val="00E50BF0"/>
    <w:rsid w:val="00E50CD2"/>
    <w:rsid w:val="00E51066"/>
    <w:rsid w:val="00E5107D"/>
    <w:rsid w:val="00E51308"/>
    <w:rsid w:val="00E519DC"/>
    <w:rsid w:val="00E524B6"/>
    <w:rsid w:val="00E52674"/>
    <w:rsid w:val="00E53474"/>
    <w:rsid w:val="00E534E9"/>
    <w:rsid w:val="00E54041"/>
    <w:rsid w:val="00E54151"/>
    <w:rsid w:val="00E54157"/>
    <w:rsid w:val="00E5446D"/>
    <w:rsid w:val="00E547BD"/>
    <w:rsid w:val="00E54CB1"/>
    <w:rsid w:val="00E5521D"/>
    <w:rsid w:val="00E555C4"/>
    <w:rsid w:val="00E5567D"/>
    <w:rsid w:val="00E55C00"/>
    <w:rsid w:val="00E55C2E"/>
    <w:rsid w:val="00E55F09"/>
    <w:rsid w:val="00E562CA"/>
    <w:rsid w:val="00E5664A"/>
    <w:rsid w:val="00E56C0E"/>
    <w:rsid w:val="00E56DFD"/>
    <w:rsid w:val="00E56FE1"/>
    <w:rsid w:val="00E57532"/>
    <w:rsid w:val="00E576D6"/>
    <w:rsid w:val="00E57C34"/>
    <w:rsid w:val="00E57D09"/>
    <w:rsid w:val="00E57F90"/>
    <w:rsid w:val="00E600FB"/>
    <w:rsid w:val="00E60179"/>
    <w:rsid w:val="00E603CA"/>
    <w:rsid w:val="00E604EC"/>
    <w:rsid w:val="00E60839"/>
    <w:rsid w:val="00E60A0A"/>
    <w:rsid w:val="00E60AF0"/>
    <w:rsid w:val="00E60F1D"/>
    <w:rsid w:val="00E61032"/>
    <w:rsid w:val="00E614A7"/>
    <w:rsid w:val="00E61B8D"/>
    <w:rsid w:val="00E61DC6"/>
    <w:rsid w:val="00E61E19"/>
    <w:rsid w:val="00E61EBB"/>
    <w:rsid w:val="00E623F1"/>
    <w:rsid w:val="00E624BA"/>
    <w:rsid w:val="00E624D8"/>
    <w:rsid w:val="00E62631"/>
    <w:rsid w:val="00E62AC9"/>
    <w:rsid w:val="00E63375"/>
    <w:rsid w:val="00E63392"/>
    <w:rsid w:val="00E635E6"/>
    <w:rsid w:val="00E6388C"/>
    <w:rsid w:val="00E63CA7"/>
    <w:rsid w:val="00E63ED4"/>
    <w:rsid w:val="00E6424A"/>
    <w:rsid w:val="00E6476A"/>
    <w:rsid w:val="00E6504E"/>
    <w:rsid w:val="00E651DA"/>
    <w:rsid w:val="00E6565A"/>
    <w:rsid w:val="00E65DC6"/>
    <w:rsid w:val="00E65F0E"/>
    <w:rsid w:val="00E66A62"/>
    <w:rsid w:val="00E670D6"/>
    <w:rsid w:val="00E67399"/>
    <w:rsid w:val="00E67520"/>
    <w:rsid w:val="00E67830"/>
    <w:rsid w:val="00E67D25"/>
    <w:rsid w:val="00E67FB8"/>
    <w:rsid w:val="00E70C85"/>
    <w:rsid w:val="00E70E81"/>
    <w:rsid w:val="00E70ED6"/>
    <w:rsid w:val="00E71A97"/>
    <w:rsid w:val="00E72055"/>
    <w:rsid w:val="00E72272"/>
    <w:rsid w:val="00E7314D"/>
    <w:rsid w:val="00E73628"/>
    <w:rsid w:val="00E73741"/>
    <w:rsid w:val="00E7426C"/>
    <w:rsid w:val="00E74304"/>
    <w:rsid w:val="00E74A8C"/>
    <w:rsid w:val="00E74B55"/>
    <w:rsid w:val="00E74BF2"/>
    <w:rsid w:val="00E74CF0"/>
    <w:rsid w:val="00E74D15"/>
    <w:rsid w:val="00E75154"/>
    <w:rsid w:val="00E75436"/>
    <w:rsid w:val="00E757FA"/>
    <w:rsid w:val="00E75961"/>
    <w:rsid w:val="00E7691D"/>
    <w:rsid w:val="00E76EC8"/>
    <w:rsid w:val="00E77F25"/>
    <w:rsid w:val="00E80627"/>
    <w:rsid w:val="00E80CB5"/>
    <w:rsid w:val="00E80ED7"/>
    <w:rsid w:val="00E8112A"/>
    <w:rsid w:val="00E813D5"/>
    <w:rsid w:val="00E818D2"/>
    <w:rsid w:val="00E81D87"/>
    <w:rsid w:val="00E82244"/>
    <w:rsid w:val="00E8233C"/>
    <w:rsid w:val="00E82475"/>
    <w:rsid w:val="00E8250F"/>
    <w:rsid w:val="00E82925"/>
    <w:rsid w:val="00E8312E"/>
    <w:rsid w:val="00E835FC"/>
    <w:rsid w:val="00E837A8"/>
    <w:rsid w:val="00E8412B"/>
    <w:rsid w:val="00E84796"/>
    <w:rsid w:val="00E84997"/>
    <w:rsid w:val="00E84B3E"/>
    <w:rsid w:val="00E84C4A"/>
    <w:rsid w:val="00E84CAE"/>
    <w:rsid w:val="00E84D9A"/>
    <w:rsid w:val="00E84FAA"/>
    <w:rsid w:val="00E85502"/>
    <w:rsid w:val="00E85558"/>
    <w:rsid w:val="00E85784"/>
    <w:rsid w:val="00E858F9"/>
    <w:rsid w:val="00E85D21"/>
    <w:rsid w:val="00E85F5A"/>
    <w:rsid w:val="00E864C7"/>
    <w:rsid w:val="00E86593"/>
    <w:rsid w:val="00E8664E"/>
    <w:rsid w:val="00E86C61"/>
    <w:rsid w:val="00E86E30"/>
    <w:rsid w:val="00E87104"/>
    <w:rsid w:val="00E87F66"/>
    <w:rsid w:val="00E905F2"/>
    <w:rsid w:val="00E90743"/>
    <w:rsid w:val="00E90AD4"/>
    <w:rsid w:val="00E90E5C"/>
    <w:rsid w:val="00E91332"/>
    <w:rsid w:val="00E917F9"/>
    <w:rsid w:val="00E91D72"/>
    <w:rsid w:val="00E91E47"/>
    <w:rsid w:val="00E921C2"/>
    <w:rsid w:val="00E92328"/>
    <w:rsid w:val="00E930E8"/>
    <w:rsid w:val="00E9380C"/>
    <w:rsid w:val="00E9388B"/>
    <w:rsid w:val="00E939CB"/>
    <w:rsid w:val="00E93B80"/>
    <w:rsid w:val="00E93C54"/>
    <w:rsid w:val="00E940B8"/>
    <w:rsid w:val="00E944C6"/>
    <w:rsid w:val="00E945AA"/>
    <w:rsid w:val="00E94DC3"/>
    <w:rsid w:val="00E94E05"/>
    <w:rsid w:val="00E95402"/>
    <w:rsid w:val="00E955BE"/>
    <w:rsid w:val="00E95A12"/>
    <w:rsid w:val="00E96C02"/>
    <w:rsid w:val="00E9783E"/>
    <w:rsid w:val="00E97A32"/>
    <w:rsid w:val="00E97B87"/>
    <w:rsid w:val="00E97BA8"/>
    <w:rsid w:val="00E97EFD"/>
    <w:rsid w:val="00EA02D2"/>
    <w:rsid w:val="00EA0845"/>
    <w:rsid w:val="00EA08EE"/>
    <w:rsid w:val="00EA1566"/>
    <w:rsid w:val="00EA2127"/>
    <w:rsid w:val="00EA2606"/>
    <w:rsid w:val="00EA3364"/>
    <w:rsid w:val="00EA34C5"/>
    <w:rsid w:val="00EA3C37"/>
    <w:rsid w:val="00EA400C"/>
    <w:rsid w:val="00EA4D94"/>
    <w:rsid w:val="00EA4F1C"/>
    <w:rsid w:val="00EA5459"/>
    <w:rsid w:val="00EA6957"/>
    <w:rsid w:val="00EA7219"/>
    <w:rsid w:val="00EA76DE"/>
    <w:rsid w:val="00EA7C0E"/>
    <w:rsid w:val="00EA7D40"/>
    <w:rsid w:val="00EB01A9"/>
    <w:rsid w:val="00EB04F7"/>
    <w:rsid w:val="00EB0C8B"/>
    <w:rsid w:val="00EB14E4"/>
    <w:rsid w:val="00EB1BE1"/>
    <w:rsid w:val="00EB1C4A"/>
    <w:rsid w:val="00EB223D"/>
    <w:rsid w:val="00EB23EA"/>
    <w:rsid w:val="00EB2763"/>
    <w:rsid w:val="00EB2A6B"/>
    <w:rsid w:val="00EB2ADE"/>
    <w:rsid w:val="00EB2B25"/>
    <w:rsid w:val="00EB35DE"/>
    <w:rsid w:val="00EB3804"/>
    <w:rsid w:val="00EB3828"/>
    <w:rsid w:val="00EB3F6E"/>
    <w:rsid w:val="00EB44FB"/>
    <w:rsid w:val="00EB4749"/>
    <w:rsid w:val="00EB4822"/>
    <w:rsid w:val="00EB49F3"/>
    <w:rsid w:val="00EB4A4C"/>
    <w:rsid w:val="00EB4A51"/>
    <w:rsid w:val="00EB4BEA"/>
    <w:rsid w:val="00EB4D44"/>
    <w:rsid w:val="00EB5996"/>
    <w:rsid w:val="00EB62EF"/>
    <w:rsid w:val="00EB691E"/>
    <w:rsid w:val="00EB7F1D"/>
    <w:rsid w:val="00EC04DD"/>
    <w:rsid w:val="00EC069C"/>
    <w:rsid w:val="00EC0D29"/>
    <w:rsid w:val="00EC1007"/>
    <w:rsid w:val="00EC11B2"/>
    <w:rsid w:val="00EC132E"/>
    <w:rsid w:val="00EC1DE6"/>
    <w:rsid w:val="00EC1ED1"/>
    <w:rsid w:val="00EC29F5"/>
    <w:rsid w:val="00EC3149"/>
    <w:rsid w:val="00EC33A2"/>
    <w:rsid w:val="00EC33A4"/>
    <w:rsid w:val="00EC35E9"/>
    <w:rsid w:val="00EC3CA7"/>
    <w:rsid w:val="00EC3D87"/>
    <w:rsid w:val="00EC434B"/>
    <w:rsid w:val="00EC458C"/>
    <w:rsid w:val="00EC4A34"/>
    <w:rsid w:val="00EC4C79"/>
    <w:rsid w:val="00EC4CCA"/>
    <w:rsid w:val="00EC594C"/>
    <w:rsid w:val="00EC5EA8"/>
    <w:rsid w:val="00EC6361"/>
    <w:rsid w:val="00EC6770"/>
    <w:rsid w:val="00EC67F6"/>
    <w:rsid w:val="00EC6D66"/>
    <w:rsid w:val="00EC75DE"/>
    <w:rsid w:val="00EC77AB"/>
    <w:rsid w:val="00ED0604"/>
    <w:rsid w:val="00ED080D"/>
    <w:rsid w:val="00ED0B09"/>
    <w:rsid w:val="00ED0C1E"/>
    <w:rsid w:val="00ED0C2C"/>
    <w:rsid w:val="00ED0C41"/>
    <w:rsid w:val="00ED0CC3"/>
    <w:rsid w:val="00ED1057"/>
    <w:rsid w:val="00ED114F"/>
    <w:rsid w:val="00ED1B95"/>
    <w:rsid w:val="00ED1BAA"/>
    <w:rsid w:val="00ED1FB6"/>
    <w:rsid w:val="00ED2159"/>
    <w:rsid w:val="00ED2DE2"/>
    <w:rsid w:val="00ED2FC4"/>
    <w:rsid w:val="00ED305A"/>
    <w:rsid w:val="00ED309B"/>
    <w:rsid w:val="00ED3442"/>
    <w:rsid w:val="00ED36F4"/>
    <w:rsid w:val="00ED38ED"/>
    <w:rsid w:val="00ED3A13"/>
    <w:rsid w:val="00ED3B54"/>
    <w:rsid w:val="00ED4359"/>
    <w:rsid w:val="00ED4529"/>
    <w:rsid w:val="00ED4696"/>
    <w:rsid w:val="00ED469C"/>
    <w:rsid w:val="00ED4AA1"/>
    <w:rsid w:val="00ED4EF6"/>
    <w:rsid w:val="00ED51AD"/>
    <w:rsid w:val="00ED618C"/>
    <w:rsid w:val="00ED6D92"/>
    <w:rsid w:val="00ED6EA5"/>
    <w:rsid w:val="00ED71E6"/>
    <w:rsid w:val="00ED78ED"/>
    <w:rsid w:val="00ED7D9C"/>
    <w:rsid w:val="00EE01B1"/>
    <w:rsid w:val="00EE0321"/>
    <w:rsid w:val="00EE0845"/>
    <w:rsid w:val="00EE08E5"/>
    <w:rsid w:val="00EE1263"/>
    <w:rsid w:val="00EE12B4"/>
    <w:rsid w:val="00EE17CF"/>
    <w:rsid w:val="00EE185F"/>
    <w:rsid w:val="00EE21B0"/>
    <w:rsid w:val="00EE3D35"/>
    <w:rsid w:val="00EE3F66"/>
    <w:rsid w:val="00EE405A"/>
    <w:rsid w:val="00EE41F3"/>
    <w:rsid w:val="00EE48E8"/>
    <w:rsid w:val="00EE56B2"/>
    <w:rsid w:val="00EE6226"/>
    <w:rsid w:val="00EE6642"/>
    <w:rsid w:val="00EE6897"/>
    <w:rsid w:val="00EE689A"/>
    <w:rsid w:val="00EE6A69"/>
    <w:rsid w:val="00EE751C"/>
    <w:rsid w:val="00EE7E96"/>
    <w:rsid w:val="00EE7F1A"/>
    <w:rsid w:val="00EE7F9A"/>
    <w:rsid w:val="00EF0306"/>
    <w:rsid w:val="00EF0391"/>
    <w:rsid w:val="00EF0A68"/>
    <w:rsid w:val="00EF122E"/>
    <w:rsid w:val="00EF1592"/>
    <w:rsid w:val="00EF22F3"/>
    <w:rsid w:val="00EF230B"/>
    <w:rsid w:val="00EF25B8"/>
    <w:rsid w:val="00EF2D9B"/>
    <w:rsid w:val="00EF3737"/>
    <w:rsid w:val="00EF3B0C"/>
    <w:rsid w:val="00EF3EB5"/>
    <w:rsid w:val="00EF3FD0"/>
    <w:rsid w:val="00EF4476"/>
    <w:rsid w:val="00EF4F62"/>
    <w:rsid w:val="00EF53BC"/>
    <w:rsid w:val="00EF5987"/>
    <w:rsid w:val="00EF5AAD"/>
    <w:rsid w:val="00EF5E2B"/>
    <w:rsid w:val="00EF5F16"/>
    <w:rsid w:val="00EF62A1"/>
    <w:rsid w:val="00EF660A"/>
    <w:rsid w:val="00EF6651"/>
    <w:rsid w:val="00EF6B80"/>
    <w:rsid w:val="00EF6D11"/>
    <w:rsid w:val="00EF6DAE"/>
    <w:rsid w:val="00EF714F"/>
    <w:rsid w:val="00EF7963"/>
    <w:rsid w:val="00F000C0"/>
    <w:rsid w:val="00F0053D"/>
    <w:rsid w:val="00F0069A"/>
    <w:rsid w:val="00F007E1"/>
    <w:rsid w:val="00F00DC1"/>
    <w:rsid w:val="00F01157"/>
    <w:rsid w:val="00F012BD"/>
    <w:rsid w:val="00F0142E"/>
    <w:rsid w:val="00F0144A"/>
    <w:rsid w:val="00F019C1"/>
    <w:rsid w:val="00F01A5E"/>
    <w:rsid w:val="00F01C1E"/>
    <w:rsid w:val="00F01D40"/>
    <w:rsid w:val="00F02EA6"/>
    <w:rsid w:val="00F030C0"/>
    <w:rsid w:val="00F0310B"/>
    <w:rsid w:val="00F03610"/>
    <w:rsid w:val="00F036C0"/>
    <w:rsid w:val="00F040B9"/>
    <w:rsid w:val="00F0430C"/>
    <w:rsid w:val="00F0485F"/>
    <w:rsid w:val="00F04CB4"/>
    <w:rsid w:val="00F04DCB"/>
    <w:rsid w:val="00F05477"/>
    <w:rsid w:val="00F05742"/>
    <w:rsid w:val="00F05AB0"/>
    <w:rsid w:val="00F05D0F"/>
    <w:rsid w:val="00F05DC8"/>
    <w:rsid w:val="00F05E2A"/>
    <w:rsid w:val="00F064EB"/>
    <w:rsid w:val="00F067CE"/>
    <w:rsid w:val="00F06B5B"/>
    <w:rsid w:val="00F06F1E"/>
    <w:rsid w:val="00F07565"/>
    <w:rsid w:val="00F0766C"/>
    <w:rsid w:val="00F078BB"/>
    <w:rsid w:val="00F07BF8"/>
    <w:rsid w:val="00F07C04"/>
    <w:rsid w:val="00F07D24"/>
    <w:rsid w:val="00F07F09"/>
    <w:rsid w:val="00F10793"/>
    <w:rsid w:val="00F10BCD"/>
    <w:rsid w:val="00F10D55"/>
    <w:rsid w:val="00F10E3A"/>
    <w:rsid w:val="00F110C2"/>
    <w:rsid w:val="00F11981"/>
    <w:rsid w:val="00F11FA1"/>
    <w:rsid w:val="00F122A7"/>
    <w:rsid w:val="00F1268B"/>
    <w:rsid w:val="00F12B73"/>
    <w:rsid w:val="00F12E39"/>
    <w:rsid w:val="00F130ED"/>
    <w:rsid w:val="00F1335E"/>
    <w:rsid w:val="00F13830"/>
    <w:rsid w:val="00F13A0D"/>
    <w:rsid w:val="00F143CE"/>
    <w:rsid w:val="00F143E0"/>
    <w:rsid w:val="00F14D22"/>
    <w:rsid w:val="00F14DF8"/>
    <w:rsid w:val="00F15311"/>
    <w:rsid w:val="00F1551C"/>
    <w:rsid w:val="00F15BEF"/>
    <w:rsid w:val="00F15DE0"/>
    <w:rsid w:val="00F162F7"/>
    <w:rsid w:val="00F1685A"/>
    <w:rsid w:val="00F16998"/>
    <w:rsid w:val="00F16D48"/>
    <w:rsid w:val="00F17304"/>
    <w:rsid w:val="00F1736C"/>
    <w:rsid w:val="00F17380"/>
    <w:rsid w:val="00F17C65"/>
    <w:rsid w:val="00F205A1"/>
    <w:rsid w:val="00F20660"/>
    <w:rsid w:val="00F20682"/>
    <w:rsid w:val="00F20A95"/>
    <w:rsid w:val="00F20CB1"/>
    <w:rsid w:val="00F20E34"/>
    <w:rsid w:val="00F21728"/>
    <w:rsid w:val="00F21D35"/>
    <w:rsid w:val="00F21E40"/>
    <w:rsid w:val="00F227A5"/>
    <w:rsid w:val="00F22874"/>
    <w:rsid w:val="00F22B87"/>
    <w:rsid w:val="00F22DA5"/>
    <w:rsid w:val="00F23181"/>
    <w:rsid w:val="00F2325F"/>
    <w:rsid w:val="00F2348F"/>
    <w:rsid w:val="00F2355F"/>
    <w:rsid w:val="00F23795"/>
    <w:rsid w:val="00F237C9"/>
    <w:rsid w:val="00F238F0"/>
    <w:rsid w:val="00F24270"/>
    <w:rsid w:val="00F24349"/>
    <w:rsid w:val="00F24459"/>
    <w:rsid w:val="00F24546"/>
    <w:rsid w:val="00F245C2"/>
    <w:rsid w:val="00F24968"/>
    <w:rsid w:val="00F24ACF"/>
    <w:rsid w:val="00F24F6E"/>
    <w:rsid w:val="00F25036"/>
    <w:rsid w:val="00F2530A"/>
    <w:rsid w:val="00F2539B"/>
    <w:rsid w:val="00F25930"/>
    <w:rsid w:val="00F2615F"/>
    <w:rsid w:val="00F26385"/>
    <w:rsid w:val="00F26542"/>
    <w:rsid w:val="00F265AB"/>
    <w:rsid w:val="00F269EA"/>
    <w:rsid w:val="00F27157"/>
    <w:rsid w:val="00F27624"/>
    <w:rsid w:val="00F27997"/>
    <w:rsid w:val="00F27B9D"/>
    <w:rsid w:val="00F30039"/>
    <w:rsid w:val="00F3010C"/>
    <w:rsid w:val="00F30741"/>
    <w:rsid w:val="00F30C6F"/>
    <w:rsid w:val="00F30DF1"/>
    <w:rsid w:val="00F313BC"/>
    <w:rsid w:val="00F317D1"/>
    <w:rsid w:val="00F31AE1"/>
    <w:rsid w:val="00F32106"/>
    <w:rsid w:val="00F32EDE"/>
    <w:rsid w:val="00F33637"/>
    <w:rsid w:val="00F3452E"/>
    <w:rsid w:val="00F35185"/>
    <w:rsid w:val="00F355B1"/>
    <w:rsid w:val="00F3560B"/>
    <w:rsid w:val="00F35917"/>
    <w:rsid w:val="00F35AAD"/>
    <w:rsid w:val="00F3606A"/>
    <w:rsid w:val="00F3625A"/>
    <w:rsid w:val="00F3627B"/>
    <w:rsid w:val="00F364C5"/>
    <w:rsid w:val="00F36544"/>
    <w:rsid w:val="00F368B2"/>
    <w:rsid w:val="00F369EE"/>
    <w:rsid w:val="00F36DA1"/>
    <w:rsid w:val="00F37345"/>
    <w:rsid w:val="00F37886"/>
    <w:rsid w:val="00F37B55"/>
    <w:rsid w:val="00F4007A"/>
    <w:rsid w:val="00F4025A"/>
    <w:rsid w:val="00F40554"/>
    <w:rsid w:val="00F40847"/>
    <w:rsid w:val="00F40BB3"/>
    <w:rsid w:val="00F40DF3"/>
    <w:rsid w:val="00F4118D"/>
    <w:rsid w:val="00F4125D"/>
    <w:rsid w:val="00F415FA"/>
    <w:rsid w:val="00F4178C"/>
    <w:rsid w:val="00F41958"/>
    <w:rsid w:val="00F41C5E"/>
    <w:rsid w:val="00F41DE9"/>
    <w:rsid w:val="00F42693"/>
    <w:rsid w:val="00F43ADB"/>
    <w:rsid w:val="00F441B1"/>
    <w:rsid w:val="00F44C2C"/>
    <w:rsid w:val="00F44E31"/>
    <w:rsid w:val="00F45888"/>
    <w:rsid w:val="00F45B74"/>
    <w:rsid w:val="00F45DB9"/>
    <w:rsid w:val="00F45F21"/>
    <w:rsid w:val="00F474D9"/>
    <w:rsid w:val="00F47505"/>
    <w:rsid w:val="00F47605"/>
    <w:rsid w:val="00F47680"/>
    <w:rsid w:val="00F479A0"/>
    <w:rsid w:val="00F47C01"/>
    <w:rsid w:val="00F50E22"/>
    <w:rsid w:val="00F51267"/>
    <w:rsid w:val="00F51545"/>
    <w:rsid w:val="00F51688"/>
    <w:rsid w:val="00F520DB"/>
    <w:rsid w:val="00F52DC9"/>
    <w:rsid w:val="00F53209"/>
    <w:rsid w:val="00F53DF6"/>
    <w:rsid w:val="00F5405A"/>
    <w:rsid w:val="00F540F0"/>
    <w:rsid w:val="00F54479"/>
    <w:rsid w:val="00F5509D"/>
    <w:rsid w:val="00F55375"/>
    <w:rsid w:val="00F556A2"/>
    <w:rsid w:val="00F561A2"/>
    <w:rsid w:val="00F57122"/>
    <w:rsid w:val="00F57210"/>
    <w:rsid w:val="00F572CE"/>
    <w:rsid w:val="00F574A8"/>
    <w:rsid w:val="00F5756A"/>
    <w:rsid w:val="00F5786A"/>
    <w:rsid w:val="00F57B9C"/>
    <w:rsid w:val="00F6076A"/>
    <w:rsid w:val="00F60FCC"/>
    <w:rsid w:val="00F60FE0"/>
    <w:rsid w:val="00F614D2"/>
    <w:rsid w:val="00F620B6"/>
    <w:rsid w:val="00F62375"/>
    <w:rsid w:val="00F6266B"/>
    <w:rsid w:val="00F628A6"/>
    <w:rsid w:val="00F630C3"/>
    <w:rsid w:val="00F63938"/>
    <w:rsid w:val="00F63A1B"/>
    <w:rsid w:val="00F63A35"/>
    <w:rsid w:val="00F63CAA"/>
    <w:rsid w:val="00F641C4"/>
    <w:rsid w:val="00F642FA"/>
    <w:rsid w:val="00F6435F"/>
    <w:rsid w:val="00F645EA"/>
    <w:rsid w:val="00F64AB7"/>
    <w:rsid w:val="00F64BF7"/>
    <w:rsid w:val="00F64DCB"/>
    <w:rsid w:val="00F6579C"/>
    <w:rsid w:val="00F65CF1"/>
    <w:rsid w:val="00F66553"/>
    <w:rsid w:val="00F66B28"/>
    <w:rsid w:val="00F66C85"/>
    <w:rsid w:val="00F66FCE"/>
    <w:rsid w:val="00F6734C"/>
    <w:rsid w:val="00F674BE"/>
    <w:rsid w:val="00F677E9"/>
    <w:rsid w:val="00F67B71"/>
    <w:rsid w:val="00F67CC7"/>
    <w:rsid w:val="00F70104"/>
    <w:rsid w:val="00F7030F"/>
    <w:rsid w:val="00F7075D"/>
    <w:rsid w:val="00F7126B"/>
    <w:rsid w:val="00F7130C"/>
    <w:rsid w:val="00F71402"/>
    <w:rsid w:val="00F71974"/>
    <w:rsid w:val="00F71A3B"/>
    <w:rsid w:val="00F724A5"/>
    <w:rsid w:val="00F724C4"/>
    <w:rsid w:val="00F72556"/>
    <w:rsid w:val="00F7295F"/>
    <w:rsid w:val="00F72F25"/>
    <w:rsid w:val="00F732FE"/>
    <w:rsid w:val="00F73B68"/>
    <w:rsid w:val="00F741C1"/>
    <w:rsid w:val="00F74612"/>
    <w:rsid w:val="00F7481D"/>
    <w:rsid w:val="00F74C6D"/>
    <w:rsid w:val="00F74FC2"/>
    <w:rsid w:val="00F75066"/>
    <w:rsid w:val="00F75731"/>
    <w:rsid w:val="00F7592D"/>
    <w:rsid w:val="00F760CD"/>
    <w:rsid w:val="00F766DB"/>
    <w:rsid w:val="00F77234"/>
    <w:rsid w:val="00F774B6"/>
    <w:rsid w:val="00F77618"/>
    <w:rsid w:val="00F77780"/>
    <w:rsid w:val="00F778B8"/>
    <w:rsid w:val="00F77C86"/>
    <w:rsid w:val="00F77F5B"/>
    <w:rsid w:val="00F80199"/>
    <w:rsid w:val="00F804D9"/>
    <w:rsid w:val="00F80A97"/>
    <w:rsid w:val="00F80EB5"/>
    <w:rsid w:val="00F80F25"/>
    <w:rsid w:val="00F8106F"/>
    <w:rsid w:val="00F811BE"/>
    <w:rsid w:val="00F814D6"/>
    <w:rsid w:val="00F82244"/>
    <w:rsid w:val="00F825C0"/>
    <w:rsid w:val="00F82ADF"/>
    <w:rsid w:val="00F82D81"/>
    <w:rsid w:val="00F82DE1"/>
    <w:rsid w:val="00F8314A"/>
    <w:rsid w:val="00F834ED"/>
    <w:rsid w:val="00F8378A"/>
    <w:rsid w:val="00F839D1"/>
    <w:rsid w:val="00F83DDB"/>
    <w:rsid w:val="00F84C7B"/>
    <w:rsid w:val="00F853C6"/>
    <w:rsid w:val="00F8555B"/>
    <w:rsid w:val="00F8583A"/>
    <w:rsid w:val="00F8596E"/>
    <w:rsid w:val="00F85971"/>
    <w:rsid w:val="00F85AD0"/>
    <w:rsid w:val="00F85D66"/>
    <w:rsid w:val="00F85F5F"/>
    <w:rsid w:val="00F868AC"/>
    <w:rsid w:val="00F8714F"/>
    <w:rsid w:val="00F871E7"/>
    <w:rsid w:val="00F87244"/>
    <w:rsid w:val="00F877FF"/>
    <w:rsid w:val="00F87AEF"/>
    <w:rsid w:val="00F87D4F"/>
    <w:rsid w:val="00F906E3"/>
    <w:rsid w:val="00F909B1"/>
    <w:rsid w:val="00F90D7F"/>
    <w:rsid w:val="00F91387"/>
    <w:rsid w:val="00F91816"/>
    <w:rsid w:val="00F9187A"/>
    <w:rsid w:val="00F91A0B"/>
    <w:rsid w:val="00F91A15"/>
    <w:rsid w:val="00F91A78"/>
    <w:rsid w:val="00F91CC4"/>
    <w:rsid w:val="00F9210F"/>
    <w:rsid w:val="00F92377"/>
    <w:rsid w:val="00F92768"/>
    <w:rsid w:val="00F935B3"/>
    <w:rsid w:val="00F937A8"/>
    <w:rsid w:val="00F93BF5"/>
    <w:rsid w:val="00F93E54"/>
    <w:rsid w:val="00F93E68"/>
    <w:rsid w:val="00F9432E"/>
    <w:rsid w:val="00F943E0"/>
    <w:rsid w:val="00F94748"/>
    <w:rsid w:val="00F94C26"/>
    <w:rsid w:val="00F952DF"/>
    <w:rsid w:val="00F9551A"/>
    <w:rsid w:val="00F95B87"/>
    <w:rsid w:val="00F9602E"/>
    <w:rsid w:val="00F961B0"/>
    <w:rsid w:val="00F96276"/>
    <w:rsid w:val="00F96746"/>
    <w:rsid w:val="00F969A1"/>
    <w:rsid w:val="00F9739D"/>
    <w:rsid w:val="00F97704"/>
    <w:rsid w:val="00FA0A81"/>
    <w:rsid w:val="00FA1168"/>
    <w:rsid w:val="00FA12E0"/>
    <w:rsid w:val="00FA169B"/>
    <w:rsid w:val="00FA17F5"/>
    <w:rsid w:val="00FA1BCC"/>
    <w:rsid w:val="00FA1C24"/>
    <w:rsid w:val="00FA20EC"/>
    <w:rsid w:val="00FA2299"/>
    <w:rsid w:val="00FA28AF"/>
    <w:rsid w:val="00FA2A16"/>
    <w:rsid w:val="00FA2ACE"/>
    <w:rsid w:val="00FA2B89"/>
    <w:rsid w:val="00FA2F39"/>
    <w:rsid w:val="00FA39A0"/>
    <w:rsid w:val="00FA402F"/>
    <w:rsid w:val="00FA40F4"/>
    <w:rsid w:val="00FA410B"/>
    <w:rsid w:val="00FA4A46"/>
    <w:rsid w:val="00FA54BD"/>
    <w:rsid w:val="00FA5622"/>
    <w:rsid w:val="00FA5C3B"/>
    <w:rsid w:val="00FA5C6D"/>
    <w:rsid w:val="00FA5CEC"/>
    <w:rsid w:val="00FA612A"/>
    <w:rsid w:val="00FA6F30"/>
    <w:rsid w:val="00FA7006"/>
    <w:rsid w:val="00FA73D4"/>
    <w:rsid w:val="00FA787B"/>
    <w:rsid w:val="00FA7D8A"/>
    <w:rsid w:val="00FA7F52"/>
    <w:rsid w:val="00FB0E20"/>
    <w:rsid w:val="00FB10BA"/>
    <w:rsid w:val="00FB1445"/>
    <w:rsid w:val="00FB1B5A"/>
    <w:rsid w:val="00FB1C1C"/>
    <w:rsid w:val="00FB1C95"/>
    <w:rsid w:val="00FB1DD5"/>
    <w:rsid w:val="00FB22DA"/>
    <w:rsid w:val="00FB2312"/>
    <w:rsid w:val="00FB36CC"/>
    <w:rsid w:val="00FB3AE1"/>
    <w:rsid w:val="00FB3BAC"/>
    <w:rsid w:val="00FB438D"/>
    <w:rsid w:val="00FB4954"/>
    <w:rsid w:val="00FB49FE"/>
    <w:rsid w:val="00FB4BD8"/>
    <w:rsid w:val="00FB4D44"/>
    <w:rsid w:val="00FB4D50"/>
    <w:rsid w:val="00FB4E1C"/>
    <w:rsid w:val="00FB53AA"/>
    <w:rsid w:val="00FB581E"/>
    <w:rsid w:val="00FB5CCB"/>
    <w:rsid w:val="00FB5D6C"/>
    <w:rsid w:val="00FB68A1"/>
    <w:rsid w:val="00FC0137"/>
    <w:rsid w:val="00FC072A"/>
    <w:rsid w:val="00FC0F76"/>
    <w:rsid w:val="00FC10D5"/>
    <w:rsid w:val="00FC10FE"/>
    <w:rsid w:val="00FC16E5"/>
    <w:rsid w:val="00FC1DF3"/>
    <w:rsid w:val="00FC256D"/>
    <w:rsid w:val="00FC25DA"/>
    <w:rsid w:val="00FC3332"/>
    <w:rsid w:val="00FC34BE"/>
    <w:rsid w:val="00FC3752"/>
    <w:rsid w:val="00FC384F"/>
    <w:rsid w:val="00FC394C"/>
    <w:rsid w:val="00FC3C30"/>
    <w:rsid w:val="00FC3C9C"/>
    <w:rsid w:val="00FC3E67"/>
    <w:rsid w:val="00FC442F"/>
    <w:rsid w:val="00FC4435"/>
    <w:rsid w:val="00FC4AA3"/>
    <w:rsid w:val="00FC4D63"/>
    <w:rsid w:val="00FC4F58"/>
    <w:rsid w:val="00FC5010"/>
    <w:rsid w:val="00FC5438"/>
    <w:rsid w:val="00FC5E69"/>
    <w:rsid w:val="00FC6378"/>
    <w:rsid w:val="00FC6459"/>
    <w:rsid w:val="00FC691E"/>
    <w:rsid w:val="00FC6A9D"/>
    <w:rsid w:val="00FC6BF2"/>
    <w:rsid w:val="00FC6C62"/>
    <w:rsid w:val="00FC7A55"/>
    <w:rsid w:val="00FD036F"/>
    <w:rsid w:val="00FD0436"/>
    <w:rsid w:val="00FD0452"/>
    <w:rsid w:val="00FD047C"/>
    <w:rsid w:val="00FD0A4A"/>
    <w:rsid w:val="00FD1348"/>
    <w:rsid w:val="00FD1770"/>
    <w:rsid w:val="00FD19D1"/>
    <w:rsid w:val="00FD279B"/>
    <w:rsid w:val="00FD2C6F"/>
    <w:rsid w:val="00FD31F7"/>
    <w:rsid w:val="00FD324B"/>
    <w:rsid w:val="00FD3C87"/>
    <w:rsid w:val="00FD3DD9"/>
    <w:rsid w:val="00FD4052"/>
    <w:rsid w:val="00FD489B"/>
    <w:rsid w:val="00FD4D8D"/>
    <w:rsid w:val="00FD4DCF"/>
    <w:rsid w:val="00FD4DDF"/>
    <w:rsid w:val="00FD5029"/>
    <w:rsid w:val="00FD5B84"/>
    <w:rsid w:val="00FD5D4D"/>
    <w:rsid w:val="00FD5D59"/>
    <w:rsid w:val="00FD65F6"/>
    <w:rsid w:val="00FD67F3"/>
    <w:rsid w:val="00FD77C4"/>
    <w:rsid w:val="00FD7CBB"/>
    <w:rsid w:val="00FD7DFA"/>
    <w:rsid w:val="00FD7FF1"/>
    <w:rsid w:val="00FE0879"/>
    <w:rsid w:val="00FE13A1"/>
    <w:rsid w:val="00FE1733"/>
    <w:rsid w:val="00FE18A4"/>
    <w:rsid w:val="00FE1F27"/>
    <w:rsid w:val="00FE2238"/>
    <w:rsid w:val="00FE2A0B"/>
    <w:rsid w:val="00FE2A67"/>
    <w:rsid w:val="00FE2AEB"/>
    <w:rsid w:val="00FE3062"/>
    <w:rsid w:val="00FE30D2"/>
    <w:rsid w:val="00FE3A7E"/>
    <w:rsid w:val="00FE430B"/>
    <w:rsid w:val="00FE431F"/>
    <w:rsid w:val="00FE4DBA"/>
    <w:rsid w:val="00FE502E"/>
    <w:rsid w:val="00FE5313"/>
    <w:rsid w:val="00FE55DB"/>
    <w:rsid w:val="00FE684F"/>
    <w:rsid w:val="00FE7150"/>
    <w:rsid w:val="00FE7288"/>
    <w:rsid w:val="00FE7362"/>
    <w:rsid w:val="00FE7726"/>
    <w:rsid w:val="00FE7A78"/>
    <w:rsid w:val="00FE7B86"/>
    <w:rsid w:val="00FE7EAC"/>
    <w:rsid w:val="00FF0024"/>
    <w:rsid w:val="00FF04C8"/>
    <w:rsid w:val="00FF0728"/>
    <w:rsid w:val="00FF0A0A"/>
    <w:rsid w:val="00FF0A97"/>
    <w:rsid w:val="00FF0D9A"/>
    <w:rsid w:val="00FF1099"/>
    <w:rsid w:val="00FF28F9"/>
    <w:rsid w:val="00FF2978"/>
    <w:rsid w:val="00FF34FD"/>
    <w:rsid w:val="00FF361C"/>
    <w:rsid w:val="00FF3A21"/>
    <w:rsid w:val="00FF3E09"/>
    <w:rsid w:val="00FF45D6"/>
    <w:rsid w:val="00FF4624"/>
    <w:rsid w:val="00FF4828"/>
    <w:rsid w:val="00FF4BF8"/>
    <w:rsid w:val="00FF5185"/>
    <w:rsid w:val="00FF5206"/>
    <w:rsid w:val="00FF5B00"/>
    <w:rsid w:val="00FF5B1A"/>
    <w:rsid w:val="00FF6125"/>
    <w:rsid w:val="00FF61B7"/>
    <w:rsid w:val="00FF67EF"/>
    <w:rsid w:val="00FF6C92"/>
    <w:rsid w:val="00FF6DD2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DAE9C0"/>
  <w15:docId w15:val="{AE3CF460-DA9C-4BC9-BA58-4B2DD2CB4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265"/>
  </w:style>
  <w:style w:type="paragraph" w:styleId="Heading1">
    <w:name w:val="heading 1"/>
    <w:basedOn w:val="Normal"/>
    <w:next w:val="Normal"/>
    <w:link w:val="Heading1Char"/>
    <w:uiPriority w:val="9"/>
    <w:qFormat/>
    <w:rsid w:val="00B76C43"/>
    <w:pPr>
      <w:keepNext/>
      <w:tabs>
        <w:tab w:val="right" w:leader="dot" w:pos="10800"/>
      </w:tabs>
      <w:spacing w:before="240" w:after="120"/>
      <w:ind w:left="360" w:hanging="360"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Heading2"/>
    <w:link w:val="Heading3Char"/>
    <w:uiPriority w:val="9"/>
    <w:unhideWhenUsed/>
    <w:qFormat/>
    <w:rsid w:val="00952225"/>
    <w:pPr>
      <w:keepNext w:val="0"/>
      <w:tabs>
        <w:tab w:val="right" w:leader="dot" w:pos="10080"/>
      </w:tabs>
      <w:spacing w:before="60"/>
      <w:outlineLvl w:val="2"/>
    </w:pPr>
    <w:rPr>
      <w:b w:val="0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80"/>
  </w:style>
  <w:style w:type="paragraph" w:styleId="Footer">
    <w:name w:val="footer"/>
    <w:basedOn w:val="Normal"/>
    <w:link w:val="Foot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80"/>
  </w:style>
  <w:style w:type="paragraph" w:styleId="BalloonText">
    <w:name w:val="Balloon Text"/>
    <w:basedOn w:val="Normal"/>
    <w:link w:val="BalloonTextChar"/>
    <w:uiPriority w:val="99"/>
    <w:semiHidden/>
    <w:unhideWhenUsed/>
    <w:rsid w:val="00955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93B80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871A3"/>
    <w:rPr>
      <w:i/>
      <w:iCs/>
    </w:rPr>
  </w:style>
  <w:style w:type="paragraph" w:styleId="ListParagraph">
    <w:name w:val="List Paragraph"/>
    <w:basedOn w:val="Normal"/>
    <w:uiPriority w:val="34"/>
    <w:rsid w:val="00075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4A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A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A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A5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6C43"/>
    <w:rPr>
      <w:rFonts w:ascii="Arial" w:hAnsi="Arial" w:cs="Arial"/>
      <w:b/>
      <w:sz w:val="24"/>
    </w:rPr>
  </w:style>
  <w:style w:type="character" w:styleId="SubtleEmphasis">
    <w:name w:val="Subtle Emphasis"/>
    <w:basedOn w:val="DefaultParagraphFont"/>
    <w:uiPriority w:val="19"/>
    <w:rsid w:val="00B957E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EF6D11"/>
    <w:rPr>
      <w:rFonts w:asciiTheme="majorHAnsi" w:eastAsiaTheme="majorEastAsia" w:hAnsiTheme="majorHAnsi" w:cstheme="majorBidi"/>
      <w:b/>
    </w:rPr>
  </w:style>
  <w:style w:type="paragraph" w:customStyle="1" w:styleId="Default">
    <w:name w:val="Default"/>
    <w:rsid w:val="00390F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">
    <w:name w:val="Heading"/>
    <w:basedOn w:val="AgendaItem"/>
    <w:link w:val="HeadingChar"/>
    <w:qFormat/>
    <w:rsid w:val="00E36B64"/>
    <w:pPr>
      <w:keepNext/>
      <w:ind w:right="0"/>
    </w:pPr>
    <w:rPr>
      <w:rFonts w:cs="Arial"/>
      <w:b/>
      <w:szCs w:val="20"/>
    </w:rPr>
  </w:style>
  <w:style w:type="paragraph" w:customStyle="1" w:styleId="Action">
    <w:name w:val="Action"/>
    <w:basedOn w:val="BodyMinutes"/>
    <w:link w:val="ActionChar"/>
    <w:qFormat/>
    <w:rsid w:val="006F3C46"/>
    <w:pPr>
      <w:tabs>
        <w:tab w:val="clear" w:pos="8730"/>
        <w:tab w:val="left" w:leader="dot" w:pos="9900"/>
      </w:tabs>
    </w:pPr>
    <w:rPr>
      <w:rFonts w:asciiTheme="majorHAnsi" w:hAnsiTheme="majorHAnsi"/>
      <w:b/>
    </w:rPr>
  </w:style>
  <w:style w:type="character" w:customStyle="1" w:styleId="HeadingChar">
    <w:name w:val="Heading Char"/>
    <w:basedOn w:val="DefaultParagraphFont"/>
    <w:link w:val="Heading"/>
    <w:rsid w:val="00E36B64"/>
    <w:rPr>
      <w:rFonts w:ascii="Arial" w:hAnsi="Arial" w:cs="Arial"/>
      <w:b/>
      <w:sz w:val="20"/>
      <w:szCs w:val="20"/>
    </w:rPr>
  </w:style>
  <w:style w:type="paragraph" w:customStyle="1" w:styleId="Appearance">
    <w:name w:val="Appearance"/>
    <w:basedOn w:val="Action"/>
    <w:link w:val="AppearanceChar"/>
    <w:rsid w:val="00811F1F"/>
    <w:rPr>
      <w:b w:val="0"/>
    </w:rPr>
  </w:style>
  <w:style w:type="character" w:customStyle="1" w:styleId="ActionChar">
    <w:name w:val="Action Char"/>
    <w:basedOn w:val="DefaultParagraphFont"/>
    <w:link w:val="Action"/>
    <w:rsid w:val="006F3C46"/>
    <w:rPr>
      <w:rFonts w:asciiTheme="majorHAnsi" w:hAnsiTheme="majorHAnsi" w:cs="Arial"/>
      <w:b/>
      <w:szCs w:val="20"/>
    </w:rPr>
  </w:style>
  <w:style w:type="paragraph" w:customStyle="1" w:styleId="AgendaItem">
    <w:name w:val="Agenda Item"/>
    <w:basedOn w:val="Normal"/>
    <w:link w:val="AgendaItemChar"/>
    <w:qFormat/>
    <w:rsid w:val="006D64B0"/>
    <w:pPr>
      <w:tabs>
        <w:tab w:val="left" w:leader="dot" w:pos="8730"/>
      </w:tabs>
      <w:spacing w:after="120"/>
      <w:ind w:left="360" w:right="360"/>
    </w:pPr>
    <w:rPr>
      <w:rFonts w:ascii="Arial" w:hAnsi="Arial" w:cs="Times New Roman"/>
      <w:sz w:val="20"/>
    </w:rPr>
  </w:style>
  <w:style w:type="character" w:customStyle="1" w:styleId="AppearanceChar">
    <w:name w:val="Appearance Char"/>
    <w:basedOn w:val="ActionChar"/>
    <w:link w:val="Appearance"/>
    <w:rsid w:val="00811F1F"/>
    <w:rPr>
      <w:rFonts w:ascii="Times New Roman" w:hAnsi="Times New Roman" w:cs="Times New Roman"/>
      <w:b w:val="0"/>
      <w:i w:val="0"/>
      <w:sz w:val="20"/>
      <w:szCs w:val="20"/>
    </w:rPr>
  </w:style>
  <w:style w:type="paragraph" w:customStyle="1" w:styleId="Subheading">
    <w:name w:val="Subheading"/>
    <w:link w:val="SubheadingChar"/>
    <w:rsid w:val="0066159B"/>
    <w:pPr>
      <w:keepNext/>
      <w:tabs>
        <w:tab w:val="right" w:leader="dot" w:pos="10080"/>
      </w:tabs>
      <w:spacing w:before="120" w:after="0"/>
      <w:ind w:left="360" w:right="720"/>
    </w:pPr>
    <w:rPr>
      <w:rFonts w:ascii="Arial" w:hAnsi="Arial" w:cs="Times New Roman"/>
      <w:b/>
      <w:i/>
    </w:rPr>
  </w:style>
  <w:style w:type="character" w:customStyle="1" w:styleId="AgendaItemChar">
    <w:name w:val="Agenda Item Char"/>
    <w:basedOn w:val="DefaultParagraphFont"/>
    <w:link w:val="AgendaItem"/>
    <w:rsid w:val="006D64B0"/>
    <w:rPr>
      <w:rFonts w:ascii="Arial" w:hAnsi="Arial" w:cs="Times New Roman"/>
      <w:sz w:val="20"/>
    </w:rPr>
  </w:style>
  <w:style w:type="paragraph" w:customStyle="1" w:styleId="AgendaItem2ndLevel">
    <w:name w:val="Agenda Item 2nd Level"/>
    <w:basedOn w:val="AgendaItem"/>
    <w:link w:val="AgendaItem2ndLevelChar"/>
    <w:qFormat/>
    <w:rsid w:val="002D3302"/>
    <w:pPr>
      <w:ind w:left="720"/>
    </w:pPr>
  </w:style>
  <w:style w:type="character" w:customStyle="1" w:styleId="SubheadingChar">
    <w:name w:val="Subheading Char"/>
    <w:basedOn w:val="DefaultParagraphFont"/>
    <w:link w:val="Subheading"/>
    <w:rsid w:val="0066159B"/>
    <w:rPr>
      <w:rFonts w:ascii="Arial" w:hAnsi="Arial" w:cs="Times New Roman"/>
      <w:b/>
      <w:i/>
    </w:rPr>
  </w:style>
  <w:style w:type="character" w:customStyle="1" w:styleId="AgendaItem2ndLevelChar">
    <w:name w:val="Agenda Item 2nd Level Char"/>
    <w:basedOn w:val="AgendaItemChar"/>
    <w:link w:val="AgendaItem2ndLevel"/>
    <w:rsid w:val="002D3302"/>
    <w:rPr>
      <w:rFonts w:ascii="Times New Roman" w:hAnsi="Times New Roman" w:cs="Times New Roman"/>
      <w:sz w:val="20"/>
    </w:rPr>
  </w:style>
  <w:style w:type="paragraph" w:customStyle="1" w:styleId="ActionDetail">
    <w:name w:val="Action Detail"/>
    <w:basedOn w:val="BodyMinutes"/>
    <w:autoRedefine/>
    <w:qFormat/>
    <w:rsid w:val="009812BD"/>
    <w:pPr>
      <w:pBdr>
        <w:left w:val="single" w:sz="18" w:space="4" w:color="0070C0"/>
      </w:pBdr>
      <w:tabs>
        <w:tab w:val="left" w:pos="1359"/>
      </w:tabs>
    </w:pPr>
    <w:rPr>
      <w:i/>
    </w:rPr>
  </w:style>
  <w:style w:type="paragraph" w:customStyle="1" w:styleId="BodyMinutes">
    <w:name w:val="Body / Minutes"/>
    <w:basedOn w:val="AgendaItem"/>
    <w:link w:val="BodyMinutesChar"/>
    <w:autoRedefine/>
    <w:qFormat/>
    <w:rsid w:val="00053CE5"/>
    <w:pPr>
      <w:tabs>
        <w:tab w:val="left" w:pos="1530"/>
        <w:tab w:val="left" w:pos="2880"/>
        <w:tab w:val="left" w:pos="4320"/>
      </w:tabs>
      <w:spacing w:after="80"/>
      <w:ind w:left="0" w:right="0"/>
    </w:pPr>
    <w:rPr>
      <w:rFonts w:cs="Arial"/>
      <w:bCs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952225"/>
    <w:rPr>
      <w:rFonts w:asciiTheme="majorHAnsi" w:eastAsiaTheme="majorEastAsia" w:hAnsiTheme="majorHAnsi" w:cstheme="majorBidi"/>
      <w:color w:val="4F81BD" w:themeColor="accent1"/>
      <w:szCs w:val="24"/>
    </w:rPr>
  </w:style>
  <w:style w:type="character" w:customStyle="1" w:styleId="BodyMinutesChar">
    <w:name w:val="Body / Minutes Char"/>
    <w:basedOn w:val="AgendaItemChar"/>
    <w:link w:val="BodyMinutes"/>
    <w:rsid w:val="00053CE5"/>
    <w:rPr>
      <w:rFonts w:ascii="Arial" w:hAnsi="Arial" w:cs="Arial"/>
      <w:bCs/>
      <w:sz w:val="18"/>
      <w:szCs w:val="18"/>
    </w:rPr>
  </w:style>
  <w:style w:type="paragraph" w:styleId="NormalWeb">
    <w:name w:val="Normal (Web)"/>
    <w:basedOn w:val="Normal"/>
    <w:uiPriority w:val="99"/>
    <w:unhideWhenUsed/>
    <w:rsid w:val="00031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8D41BF-2A19-47E1-B8A8-56E412CB22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8E8128-B623-4BE2-9AA4-676EB525A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580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 Engineers &amp; Architects</Company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eaver</dc:creator>
  <cp:keywords/>
  <dc:description/>
  <cp:lastModifiedBy>Gressley, Cole</cp:lastModifiedBy>
  <cp:revision>28</cp:revision>
  <cp:lastPrinted>2026-01-07T14:21:00Z</cp:lastPrinted>
  <dcterms:created xsi:type="dcterms:W3CDTF">2025-10-01T14:54:00Z</dcterms:created>
  <dcterms:modified xsi:type="dcterms:W3CDTF">2026-01-2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1af207ff3abbf91af2b8da55bc57a9208410e1d7c68b606537700ce2ffefd</vt:lpwstr>
  </property>
</Properties>
</file>